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2B68C74" w14:textId="77777777" w:rsidR="00D02E9F" w:rsidRDefault="00D02E9F" w:rsidP="00D02E9F">
      <w:pPr>
        <w:pStyle w:val="ListParagraph"/>
        <w:spacing w:before="0"/>
        <w:ind w:left="0"/>
        <w:jc w:val="center"/>
        <w:rPr>
          <w:b/>
          <w:color w:val="767171" w:themeColor="background2" w:themeShade="80"/>
          <w:sz w:val="40"/>
          <w:szCs w:val="40"/>
        </w:rPr>
      </w:pPr>
      <w:bookmarkStart w:id="0" w:name="_GoBack"/>
      <w:bookmarkEnd w:id="0"/>
    </w:p>
    <w:p w14:paraId="60372577" w14:textId="77777777" w:rsidR="00D02E9F" w:rsidRDefault="00D02E9F" w:rsidP="00D02E9F">
      <w:pPr>
        <w:pStyle w:val="ListParagraph"/>
        <w:spacing w:before="0"/>
        <w:ind w:left="0"/>
        <w:jc w:val="center"/>
        <w:rPr>
          <w:b/>
          <w:color w:val="767171" w:themeColor="background2" w:themeShade="80"/>
          <w:sz w:val="40"/>
          <w:szCs w:val="40"/>
        </w:rPr>
      </w:pPr>
    </w:p>
    <w:p w14:paraId="3EA532A7" w14:textId="77777777" w:rsidR="00D02E9F" w:rsidRDefault="00D02E9F" w:rsidP="00D02E9F">
      <w:pPr>
        <w:pStyle w:val="ListParagraph"/>
        <w:spacing w:before="0"/>
        <w:ind w:left="0"/>
        <w:jc w:val="center"/>
        <w:rPr>
          <w:b/>
          <w:color w:val="767171" w:themeColor="background2" w:themeShade="80"/>
          <w:sz w:val="40"/>
          <w:szCs w:val="40"/>
        </w:rPr>
      </w:pPr>
    </w:p>
    <w:p w14:paraId="62950423" w14:textId="77777777" w:rsidR="00D02E9F" w:rsidRDefault="00D02E9F" w:rsidP="00D02E9F">
      <w:pPr>
        <w:pStyle w:val="ListParagraph"/>
        <w:spacing w:before="0"/>
        <w:ind w:left="0"/>
        <w:jc w:val="center"/>
        <w:rPr>
          <w:b/>
          <w:color w:val="767171" w:themeColor="background2" w:themeShade="80"/>
          <w:sz w:val="40"/>
          <w:szCs w:val="40"/>
        </w:rPr>
      </w:pPr>
    </w:p>
    <w:p w14:paraId="09CC99E5" w14:textId="77777777" w:rsidR="00D02E9F" w:rsidRDefault="00D02E9F" w:rsidP="00D02E9F">
      <w:pPr>
        <w:pStyle w:val="ListParagraph"/>
        <w:spacing w:before="0"/>
        <w:ind w:left="0"/>
        <w:jc w:val="center"/>
        <w:rPr>
          <w:b/>
          <w:color w:val="767171" w:themeColor="background2" w:themeShade="80"/>
          <w:sz w:val="40"/>
          <w:szCs w:val="40"/>
        </w:rPr>
      </w:pPr>
    </w:p>
    <w:p w14:paraId="09389E3E" w14:textId="77777777" w:rsidR="00D02E9F" w:rsidRDefault="00D02E9F" w:rsidP="00D02E9F">
      <w:pPr>
        <w:pStyle w:val="ListParagraph"/>
        <w:spacing w:before="0"/>
        <w:ind w:left="0"/>
        <w:jc w:val="center"/>
        <w:rPr>
          <w:b/>
          <w:color w:val="767171" w:themeColor="background2" w:themeShade="80"/>
          <w:sz w:val="40"/>
          <w:szCs w:val="40"/>
        </w:rPr>
      </w:pPr>
    </w:p>
    <w:p w14:paraId="5C1B5EE7" w14:textId="77777777" w:rsidR="00D02E9F" w:rsidRDefault="00D02E9F" w:rsidP="00D02E9F">
      <w:pPr>
        <w:pStyle w:val="ListParagraph"/>
        <w:spacing w:before="0"/>
        <w:ind w:left="0"/>
        <w:jc w:val="center"/>
        <w:rPr>
          <w:b/>
          <w:color w:val="767171" w:themeColor="background2" w:themeShade="80"/>
          <w:sz w:val="40"/>
          <w:szCs w:val="40"/>
        </w:rPr>
      </w:pPr>
    </w:p>
    <w:p w14:paraId="38E8A86B" w14:textId="5091F0B4" w:rsidR="00D02E9F" w:rsidRPr="00D02E9F" w:rsidRDefault="00D02E9F" w:rsidP="00D02E9F">
      <w:pPr>
        <w:pStyle w:val="ListParagraph"/>
        <w:spacing w:before="0"/>
        <w:ind w:left="0"/>
        <w:jc w:val="center"/>
        <w:rPr>
          <w:b/>
          <w:color w:val="767171" w:themeColor="background2" w:themeShade="80"/>
          <w:sz w:val="40"/>
          <w:szCs w:val="40"/>
        </w:rPr>
      </w:pPr>
      <w:r w:rsidRPr="00D02E9F">
        <w:rPr>
          <w:b/>
          <w:color w:val="767171" w:themeColor="background2" w:themeShade="80"/>
          <w:sz w:val="40"/>
          <w:szCs w:val="40"/>
        </w:rPr>
        <w:t>ST. PAUL PAROCHIAL SCHOOL</w:t>
      </w:r>
    </w:p>
    <w:p w14:paraId="4DEEE05E" w14:textId="6C401160" w:rsidR="00D02E9F" w:rsidRDefault="00D02E9F" w:rsidP="00D02E9F">
      <w:pPr>
        <w:pStyle w:val="ListParagraph"/>
        <w:spacing w:before="0"/>
        <w:ind w:left="0"/>
        <w:jc w:val="center"/>
        <w:rPr>
          <w:b/>
          <w:color w:val="00A79D"/>
          <w:sz w:val="40"/>
          <w:szCs w:val="40"/>
        </w:rPr>
      </w:pPr>
      <w:r>
        <w:rPr>
          <w:b/>
          <w:color w:val="00A79D"/>
          <w:sz w:val="40"/>
          <w:szCs w:val="40"/>
        </w:rPr>
        <w:t>Child Care and Early Education-</w:t>
      </w:r>
    </w:p>
    <w:p w14:paraId="09CC0F72" w14:textId="77777777" w:rsidR="00D02E9F" w:rsidRDefault="00D02E9F" w:rsidP="00D02E9F">
      <w:pPr>
        <w:pStyle w:val="ListParagraph"/>
        <w:spacing w:before="0"/>
        <w:ind w:left="0"/>
        <w:jc w:val="center"/>
        <w:rPr>
          <w:b/>
          <w:color w:val="767171" w:themeColor="background2" w:themeShade="80"/>
          <w:sz w:val="40"/>
          <w:szCs w:val="40"/>
        </w:rPr>
      </w:pPr>
      <w:r>
        <w:rPr>
          <w:b/>
          <w:color w:val="767171" w:themeColor="background2" w:themeShade="80"/>
          <w:sz w:val="40"/>
          <w:szCs w:val="40"/>
        </w:rPr>
        <w:t>COVID-19 Health and Safety Plan</w:t>
      </w:r>
    </w:p>
    <w:p w14:paraId="70E774CD" w14:textId="79EF7709" w:rsidR="00D02E9F" w:rsidRPr="00D02E9F" w:rsidRDefault="00D02E9F" w:rsidP="00D02E9F">
      <w:pPr>
        <w:pStyle w:val="ListParagraph"/>
        <w:spacing w:before="0"/>
        <w:ind w:left="0"/>
        <w:jc w:val="center"/>
        <w:rPr>
          <w:b/>
          <w:color w:val="767171" w:themeColor="background2" w:themeShade="80"/>
          <w:sz w:val="28"/>
          <w:szCs w:val="28"/>
        </w:rPr>
      </w:pPr>
      <w:r>
        <w:rPr>
          <w:b/>
          <w:color w:val="767171" w:themeColor="background2" w:themeShade="80"/>
          <w:sz w:val="28"/>
          <w:szCs w:val="28"/>
        </w:rPr>
        <w:t>(Latest Revision 10-12-20)</w:t>
      </w:r>
    </w:p>
    <w:p w14:paraId="750CB8A7" w14:textId="74794B06" w:rsidR="00D02E9F" w:rsidRPr="00D02E9F" w:rsidRDefault="00D02E9F" w:rsidP="00D02E9F">
      <w:pPr>
        <w:pStyle w:val="ListParagraph"/>
        <w:spacing w:before="0"/>
        <w:ind w:left="0"/>
        <w:jc w:val="center"/>
        <w:rPr>
          <w:b/>
          <w:color w:val="767171" w:themeColor="background2" w:themeShade="80"/>
          <w:sz w:val="40"/>
          <w:szCs w:val="40"/>
        </w:rPr>
      </w:pPr>
      <w:r>
        <w:rPr>
          <w:b/>
          <w:color w:val="767171" w:themeColor="background2" w:themeShade="80"/>
          <w:sz w:val="40"/>
          <w:szCs w:val="40"/>
        </w:rPr>
        <w:t xml:space="preserve"> </w:t>
      </w:r>
    </w:p>
    <w:p w14:paraId="60226604" w14:textId="77777777" w:rsidR="00D02E9F" w:rsidRDefault="00D02E9F">
      <w:pPr>
        <w:pStyle w:val="ListParagraph"/>
        <w:spacing w:before="0"/>
        <w:ind w:left="0"/>
        <w:rPr>
          <w:b/>
          <w:color w:val="00A79D"/>
          <w:sz w:val="32"/>
          <w:szCs w:val="32"/>
        </w:rPr>
      </w:pPr>
    </w:p>
    <w:p w14:paraId="22B08890" w14:textId="77777777" w:rsidR="00D02E9F" w:rsidRDefault="00D02E9F">
      <w:pPr>
        <w:pStyle w:val="ListParagraph"/>
        <w:spacing w:before="0"/>
        <w:ind w:left="0"/>
        <w:rPr>
          <w:b/>
          <w:color w:val="00A79D"/>
          <w:sz w:val="32"/>
          <w:szCs w:val="32"/>
        </w:rPr>
      </w:pPr>
    </w:p>
    <w:p w14:paraId="6973BF5F" w14:textId="77777777" w:rsidR="00D02E9F" w:rsidRDefault="00D02E9F">
      <w:pPr>
        <w:pStyle w:val="ListParagraph"/>
        <w:spacing w:before="0"/>
        <w:ind w:left="0"/>
        <w:rPr>
          <w:b/>
          <w:color w:val="00A79D"/>
          <w:sz w:val="32"/>
          <w:szCs w:val="32"/>
        </w:rPr>
      </w:pPr>
    </w:p>
    <w:p w14:paraId="18818F28" w14:textId="77777777" w:rsidR="00D02E9F" w:rsidRDefault="00D02E9F">
      <w:pPr>
        <w:pStyle w:val="ListParagraph"/>
        <w:spacing w:before="0"/>
        <w:ind w:left="0"/>
        <w:rPr>
          <w:b/>
          <w:color w:val="00A79D"/>
          <w:sz w:val="32"/>
          <w:szCs w:val="32"/>
        </w:rPr>
      </w:pPr>
    </w:p>
    <w:p w14:paraId="3D5DBDBC" w14:textId="77777777" w:rsidR="00D02E9F" w:rsidRDefault="00D02E9F">
      <w:pPr>
        <w:pStyle w:val="ListParagraph"/>
        <w:spacing w:before="0"/>
        <w:ind w:left="0"/>
        <w:rPr>
          <w:b/>
          <w:color w:val="00A79D"/>
          <w:sz w:val="32"/>
          <w:szCs w:val="32"/>
        </w:rPr>
      </w:pPr>
    </w:p>
    <w:p w14:paraId="5044A4B8" w14:textId="77777777" w:rsidR="00D02E9F" w:rsidRDefault="00D02E9F">
      <w:pPr>
        <w:pStyle w:val="ListParagraph"/>
        <w:spacing w:before="0"/>
        <w:ind w:left="0"/>
        <w:rPr>
          <w:b/>
          <w:color w:val="00A79D"/>
          <w:sz w:val="32"/>
          <w:szCs w:val="32"/>
        </w:rPr>
      </w:pPr>
    </w:p>
    <w:p w14:paraId="7470155C" w14:textId="77777777" w:rsidR="00D02E9F" w:rsidRDefault="00D02E9F">
      <w:pPr>
        <w:pStyle w:val="ListParagraph"/>
        <w:spacing w:before="0"/>
        <w:ind w:left="0"/>
        <w:rPr>
          <w:b/>
          <w:color w:val="00A79D"/>
          <w:sz w:val="32"/>
          <w:szCs w:val="32"/>
        </w:rPr>
      </w:pPr>
    </w:p>
    <w:p w14:paraId="0AF0678E" w14:textId="77777777" w:rsidR="00D02E9F" w:rsidRDefault="00D02E9F">
      <w:pPr>
        <w:pStyle w:val="ListParagraph"/>
        <w:spacing w:before="0"/>
        <w:ind w:left="0"/>
        <w:rPr>
          <w:b/>
          <w:color w:val="00A79D"/>
          <w:sz w:val="32"/>
          <w:szCs w:val="32"/>
        </w:rPr>
      </w:pPr>
    </w:p>
    <w:p w14:paraId="43C17340" w14:textId="77777777" w:rsidR="00D02E9F" w:rsidRDefault="00D02E9F">
      <w:pPr>
        <w:pStyle w:val="ListParagraph"/>
        <w:spacing w:before="0"/>
        <w:ind w:left="0"/>
        <w:rPr>
          <w:b/>
          <w:color w:val="00A79D"/>
          <w:sz w:val="32"/>
          <w:szCs w:val="32"/>
        </w:rPr>
      </w:pPr>
    </w:p>
    <w:p w14:paraId="6F6F2EB8" w14:textId="77777777" w:rsidR="00D02E9F" w:rsidRDefault="00D02E9F">
      <w:pPr>
        <w:pStyle w:val="ListParagraph"/>
        <w:spacing w:before="0"/>
        <w:ind w:left="0"/>
        <w:rPr>
          <w:b/>
          <w:color w:val="00A79D"/>
          <w:sz w:val="32"/>
          <w:szCs w:val="32"/>
        </w:rPr>
      </w:pPr>
    </w:p>
    <w:p w14:paraId="17604C32" w14:textId="77777777" w:rsidR="00D02E9F" w:rsidRDefault="00D02E9F">
      <w:pPr>
        <w:pStyle w:val="ListParagraph"/>
        <w:spacing w:before="0"/>
        <w:ind w:left="0"/>
        <w:rPr>
          <w:b/>
          <w:color w:val="00A79D"/>
          <w:sz w:val="32"/>
          <w:szCs w:val="32"/>
        </w:rPr>
      </w:pPr>
    </w:p>
    <w:p w14:paraId="61F9CB53" w14:textId="77777777" w:rsidR="00E742BC" w:rsidRDefault="00E742BC">
      <w:pPr>
        <w:pStyle w:val="ListParagraph"/>
        <w:spacing w:before="0"/>
        <w:ind w:left="0"/>
        <w:rPr>
          <w:b/>
          <w:color w:val="00A79D"/>
          <w:sz w:val="32"/>
          <w:szCs w:val="32"/>
        </w:rPr>
      </w:pPr>
    </w:p>
    <w:p w14:paraId="46FA1AAD" w14:textId="77777777" w:rsidR="00E742BC" w:rsidRDefault="00E742BC">
      <w:pPr>
        <w:pStyle w:val="ListParagraph"/>
        <w:spacing w:before="0"/>
        <w:ind w:left="0"/>
        <w:rPr>
          <w:b/>
          <w:color w:val="00A79D"/>
          <w:sz w:val="32"/>
          <w:szCs w:val="32"/>
        </w:rPr>
      </w:pPr>
    </w:p>
    <w:p w14:paraId="03DE2B6E" w14:textId="77777777" w:rsidR="00E742BC" w:rsidRDefault="00E742BC">
      <w:pPr>
        <w:pStyle w:val="ListParagraph"/>
        <w:spacing w:before="0"/>
        <w:ind w:left="0"/>
        <w:rPr>
          <w:b/>
          <w:color w:val="00A79D"/>
          <w:sz w:val="32"/>
          <w:szCs w:val="32"/>
        </w:rPr>
      </w:pPr>
    </w:p>
    <w:p w14:paraId="7D34C07F" w14:textId="77777777" w:rsidR="00E742BC" w:rsidRDefault="00E742BC">
      <w:pPr>
        <w:pStyle w:val="ListParagraph"/>
        <w:spacing w:before="0"/>
        <w:ind w:left="0"/>
        <w:rPr>
          <w:b/>
          <w:color w:val="00A79D"/>
          <w:sz w:val="32"/>
          <w:szCs w:val="32"/>
        </w:rPr>
      </w:pPr>
    </w:p>
    <w:p w14:paraId="6BC9C869" w14:textId="77777777" w:rsidR="00E742BC" w:rsidRDefault="00E742BC">
      <w:pPr>
        <w:pStyle w:val="ListParagraph"/>
        <w:spacing w:before="0"/>
        <w:ind w:left="0"/>
        <w:rPr>
          <w:b/>
          <w:color w:val="00A79D"/>
          <w:sz w:val="32"/>
          <w:szCs w:val="32"/>
        </w:rPr>
      </w:pPr>
    </w:p>
    <w:p w14:paraId="371A6326" w14:textId="77777777" w:rsidR="00E742BC" w:rsidRDefault="00E742BC">
      <w:pPr>
        <w:pStyle w:val="ListParagraph"/>
        <w:spacing w:before="0"/>
        <w:ind w:left="0"/>
        <w:rPr>
          <w:b/>
          <w:color w:val="00A79D"/>
          <w:sz w:val="32"/>
          <w:szCs w:val="32"/>
        </w:rPr>
      </w:pPr>
    </w:p>
    <w:p w14:paraId="0A5A7E27" w14:textId="77777777" w:rsidR="00E742BC" w:rsidRDefault="00E742BC">
      <w:pPr>
        <w:pStyle w:val="ListParagraph"/>
        <w:spacing w:before="0"/>
        <w:ind w:left="0"/>
        <w:rPr>
          <w:b/>
          <w:color w:val="00A79D"/>
          <w:sz w:val="32"/>
          <w:szCs w:val="32"/>
        </w:rPr>
      </w:pPr>
    </w:p>
    <w:p w14:paraId="78137F6E" w14:textId="7803DC1C" w:rsidR="00F959AA" w:rsidRPr="00E6472B" w:rsidRDefault="00121C09">
      <w:pPr>
        <w:pStyle w:val="ListParagraph"/>
        <w:spacing w:before="0"/>
        <w:ind w:left="0"/>
        <w:rPr>
          <w:b/>
          <w:color w:val="00A79D"/>
          <w:sz w:val="32"/>
          <w:szCs w:val="32"/>
        </w:rPr>
      </w:pPr>
      <w:r w:rsidRPr="00E6472B">
        <w:rPr>
          <w:b/>
          <w:color w:val="00A79D"/>
          <w:sz w:val="32"/>
          <w:szCs w:val="32"/>
        </w:rPr>
        <w:lastRenderedPageBreak/>
        <w:t xml:space="preserve">Section 1. </w:t>
      </w:r>
      <w:r w:rsidR="00F6746B" w:rsidRPr="00E6472B">
        <w:rPr>
          <w:b/>
          <w:color w:val="00A79D"/>
          <w:sz w:val="32"/>
          <w:szCs w:val="32"/>
        </w:rPr>
        <w:t>Requirements</w:t>
      </w:r>
      <w:r w:rsidRPr="00E6472B">
        <w:rPr>
          <w:b/>
          <w:color w:val="00A79D"/>
          <w:sz w:val="32"/>
          <w:szCs w:val="32"/>
        </w:rPr>
        <w:t xml:space="preserve"> for</w:t>
      </w:r>
      <w:r w:rsidR="00F6746B" w:rsidRPr="00E6472B">
        <w:rPr>
          <w:b/>
          <w:color w:val="00A79D"/>
          <w:sz w:val="32"/>
          <w:szCs w:val="32"/>
        </w:rPr>
        <w:t xml:space="preserve"> </w:t>
      </w:r>
      <w:r w:rsidR="00CD485F" w:rsidRPr="00E6472B">
        <w:rPr>
          <w:b/>
          <w:color w:val="00A79D"/>
          <w:sz w:val="32"/>
          <w:szCs w:val="32"/>
        </w:rPr>
        <w:t>Drop-O</w:t>
      </w:r>
      <w:r w:rsidR="00F6746B" w:rsidRPr="00E6472B">
        <w:rPr>
          <w:b/>
          <w:color w:val="00A79D"/>
          <w:sz w:val="32"/>
          <w:szCs w:val="32"/>
        </w:rPr>
        <w:t>ff</w:t>
      </w:r>
      <w:r w:rsidR="00D8510D" w:rsidRPr="00E6472B">
        <w:rPr>
          <w:b/>
          <w:color w:val="00A79D"/>
          <w:sz w:val="32"/>
          <w:szCs w:val="32"/>
        </w:rPr>
        <w:t xml:space="preserve"> &amp;</w:t>
      </w:r>
      <w:r w:rsidR="00CD485F" w:rsidRPr="00E6472B">
        <w:rPr>
          <w:b/>
          <w:color w:val="00A79D"/>
          <w:sz w:val="32"/>
          <w:szCs w:val="32"/>
        </w:rPr>
        <w:t xml:space="preserve"> Pick-Up</w:t>
      </w:r>
    </w:p>
    <w:p w14:paraId="416B49A1" w14:textId="350D1C62" w:rsidR="00F05A05" w:rsidRPr="007F2AAF" w:rsidRDefault="00F959AA" w:rsidP="00E6472B">
      <w:pPr>
        <w:spacing w:after="120" w:line="240" w:lineRule="auto"/>
      </w:pPr>
      <w:r w:rsidRPr="00E6472B">
        <w:rPr>
          <w:i/>
          <w:sz w:val="20"/>
          <w:szCs w:val="20"/>
        </w:rPr>
        <w:t xml:space="preserve">(See p. 15 of </w:t>
      </w:r>
      <w:r w:rsidR="00262C21" w:rsidRPr="00E6472B">
        <w:rPr>
          <w:i/>
          <w:sz w:val="20"/>
          <w:szCs w:val="20"/>
        </w:rPr>
        <w:t>Health and Safety Guidelines for Child Care and Early Education Operating During COVID-19</w:t>
      </w:r>
      <w:r w:rsidR="00F05A05" w:rsidRPr="00E6472B">
        <w:rPr>
          <w:i/>
          <w:sz w:val="20"/>
          <w:szCs w:val="20"/>
        </w:rPr>
        <w:t>)</w:t>
      </w:r>
    </w:p>
    <w:p w14:paraId="4BF4810D" w14:textId="2E47DB6A" w:rsidR="00F959AA" w:rsidRPr="00E6472B" w:rsidRDefault="008D65E4" w:rsidP="00E6472B">
      <w:pPr>
        <w:spacing w:after="0"/>
        <w:rPr>
          <w:sz w:val="24"/>
          <w:szCs w:val="24"/>
        </w:rPr>
      </w:pPr>
      <w:r w:rsidRPr="00E6472B">
        <w:rPr>
          <w:sz w:val="24"/>
          <w:szCs w:val="24"/>
        </w:rPr>
        <w:t>S</w:t>
      </w:r>
      <w:r w:rsidR="006A7473" w:rsidRPr="00E6472B">
        <w:rPr>
          <w:sz w:val="24"/>
          <w:szCs w:val="24"/>
        </w:rPr>
        <w:t>taff member(s)</w:t>
      </w:r>
      <w:r w:rsidRPr="00E6472B">
        <w:rPr>
          <w:sz w:val="24"/>
          <w:szCs w:val="24"/>
        </w:rPr>
        <w:t xml:space="preserve"> responsible</w:t>
      </w:r>
      <w:r w:rsidR="006A7473" w:rsidRPr="00E6472B">
        <w:rPr>
          <w:sz w:val="24"/>
          <w:szCs w:val="24"/>
        </w:rPr>
        <w:t>:</w:t>
      </w:r>
      <w:r w:rsidR="00F959AA" w:rsidRPr="00E6472B">
        <w:rPr>
          <w:sz w:val="24"/>
          <w:szCs w:val="24"/>
        </w:rPr>
        <w:tab/>
      </w:r>
      <w:sdt>
        <w:sdtPr>
          <w:id w:val="634076871"/>
          <w:placeholder>
            <w:docPart w:val="DefaultPlaceholder_-1854013440"/>
          </w:placeholder>
          <w:text/>
        </w:sdtPr>
        <w:sdtEndPr/>
        <w:sdtContent>
          <w:r w:rsidR="006B04A0">
            <w:t>Amanda Davidson and Laurie McCarthy</w:t>
          </w:r>
        </w:sdtContent>
      </w:sdt>
    </w:p>
    <w:p w14:paraId="7E07A836" w14:textId="7DDA860A" w:rsidR="00F05A05" w:rsidRPr="007F2AAF" w:rsidRDefault="00F05A05">
      <w:pPr>
        <w:pStyle w:val="ListParagraph"/>
        <w:spacing w:before="0"/>
        <w:ind w:left="0"/>
        <w:rPr>
          <w:i/>
          <w:sz w:val="20"/>
          <w:szCs w:val="20"/>
        </w:rPr>
      </w:pPr>
      <w:r w:rsidRPr="007F2AAF">
        <w:rPr>
          <w:sz w:val="24"/>
          <w:szCs w:val="24"/>
        </w:rPr>
        <w:tab/>
      </w:r>
      <w:r w:rsidRPr="007F2AAF">
        <w:rPr>
          <w:sz w:val="24"/>
          <w:szCs w:val="24"/>
        </w:rPr>
        <w:tab/>
      </w:r>
      <w:r w:rsidR="00581F25" w:rsidRPr="007F2AAF">
        <w:rPr>
          <w:sz w:val="24"/>
          <w:szCs w:val="24"/>
        </w:rPr>
        <w:tab/>
      </w:r>
      <w:r w:rsidRPr="007F2AAF">
        <w:rPr>
          <w:sz w:val="24"/>
          <w:szCs w:val="24"/>
        </w:rPr>
        <w:tab/>
      </w:r>
      <w:sdt>
        <w:sdtPr>
          <w:rPr>
            <w:sz w:val="24"/>
            <w:szCs w:val="24"/>
          </w:rPr>
          <w:id w:val="-916477807"/>
          <w:placeholder>
            <w:docPart w:val="DefaultPlaceholder_-1854013440"/>
          </w:placeholder>
          <w:showingPlcHdr/>
        </w:sdtPr>
        <w:sdtEndPr/>
        <w:sdtContent>
          <w:r w:rsidR="006B04A0" w:rsidRPr="00E93C68">
            <w:rPr>
              <w:rStyle w:val="PlaceholderText"/>
            </w:rPr>
            <w:t>Click or tap here to enter text.</w:t>
          </w:r>
        </w:sdtContent>
      </w:sdt>
    </w:p>
    <w:p w14:paraId="06CD0D51" w14:textId="77777777" w:rsidR="00F959AA" w:rsidRPr="007F2AAF" w:rsidRDefault="00F959AA" w:rsidP="00F011EC">
      <w:pPr>
        <w:pStyle w:val="ListParagraph"/>
        <w:spacing w:before="0"/>
        <w:ind w:left="0"/>
        <w:rPr>
          <w:sz w:val="24"/>
          <w:szCs w:val="24"/>
        </w:rPr>
      </w:pPr>
    </w:p>
    <w:tbl>
      <w:tblPr>
        <w:tblStyle w:val="TableGrid"/>
        <w:tblpPr w:leftFromText="180" w:rightFromText="180" w:vertAnchor="text" w:tblpXSpec="center" w:tblpY="1"/>
        <w:tblOverlap w:val="never"/>
        <w:tblW w:w="9360" w:type="dxa"/>
        <w:tblCellMar>
          <w:top w:w="115" w:type="dxa"/>
          <w:left w:w="115" w:type="dxa"/>
          <w:bottom w:w="115" w:type="dxa"/>
          <w:right w:w="115" w:type="dxa"/>
        </w:tblCellMar>
        <w:tblLook w:val="04A0" w:firstRow="1" w:lastRow="0" w:firstColumn="1" w:lastColumn="0" w:noHBand="0" w:noVBand="1"/>
        <w:tblCaption w:val="Section 1. Requirements for Drop-Off &amp; Pick-Up"/>
      </w:tblPr>
      <w:tblGrid>
        <w:gridCol w:w="864"/>
        <w:gridCol w:w="8489"/>
        <w:gridCol w:w="7"/>
      </w:tblGrid>
      <w:tr w:rsidR="007F2AAF" w:rsidRPr="007F2AAF" w14:paraId="63A8FB00" w14:textId="77777777" w:rsidTr="00B91554">
        <w:trPr>
          <w:tblHeader/>
        </w:trPr>
        <w:tc>
          <w:tcPr>
            <w:tcW w:w="864" w:type="dxa"/>
            <w:shd w:val="clear" w:color="auto" w:fill="F2F2F2" w:themeFill="background1" w:themeFillShade="F2"/>
          </w:tcPr>
          <w:p w14:paraId="03848CE9" w14:textId="77777777" w:rsidR="00E01197" w:rsidRPr="007F2AAF" w:rsidRDefault="00E01197" w:rsidP="004F64B0">
            <w:pPr>
              <w:pStyle w:val="ListParagraph"/>
              <w:spacing w:before="0"/>
              <w:ind w:left="0"/>
              <w:rPr>
                <w:b/>
                <w:sz w:val="24"/>
                <w:szCs w:val="24"/>
              </w:rPr>
            </w:pPr>
            <w:r w:rsidRPr="007F2AAF">
              <w:rPr>
                <w:b/>
                <w:sz w:val="24"/>
                <w:szCs w:val="24"/>
              </w:rPr>
              <w:t>1.1</w:t>
            </w:r>
          </w:p>
        </w:tc>
        <w:tc>
          <w:tcPr>
            <w:tcW w:w="8496" w:type="dxa"/>
            <w:gridSpan w:val="2"/>
            <w:shd w:val="clear" w:color="auto" w:fill="F2F2F2" w:themeFill="background1" w:themeFillShade="F2"/>
            <w:vAlign w:val="center"/>
          </w:tcPr>
          <w:p w14:paraId="0F1E67C4" w14:textId="19A6FFD4" w:rsidR="00E01197" w:rsidRPr="007F2AAF" w:rsidRDefault="007B6A1D" w:rsidP="00F011EC">
            <w:pPr>
              <w:pStyle w:val="ListParagraph"/>
              <w:spacing w:before="0"/>
              <w:ind w:left="0"/>
              <w:rPr>
                <w:b/>
                <w:sz w:val="24"/>
                <w:szCs w:val="24"/>
              </w:rPr>
            </w:pPr>
            <w:r w:rsidRPr="007F2AAF">
              <w:rPr>
                <w:b/>
                <w:sz w:val="24"/>
                <w:szCs w:val="24"/>
              </w:rPr>
              <w:t>Require parents or caregivers to drop</w:t>
            </w:r>
            <w:r w:rsidR="001B7F5F">
              <w:rPr>
                <w:b/>
                <w:sz w:val="24"/>
                <w:szCs w:val="24"/>
              </w:rPr>
              <w:t xml:space="preserve"> </w:t>
            </w:r>
            <w:r w:rsidRPr="007F2AAF">
              <w:rPr>
                <w:b/>
                <w:sz w:val="24"/>
                <w:szCs w:val="24"/>
              </w:rPr>
              <w:t>off or pick</w:t>
            </w:r>
            <w:r w:rsidR="001B7F5F">
              <w:rPr>
                <w:b/>
                <w:sz w:val="24"/>
                <w:szCs w:val="24"/>
              </w:rPr>
              <w:t xml:space="preserve"> </w:t>
            </w:r>
            <w:r w:rsidRPr="007F2AAF">
              <w:rPr>
                <w:b/>
                <w:sz w:val="24"/>
                <w:szCs w:val="24"/>
              </w:rPr>
              <w:t>up children from program staff outside of the facility.</w:t>
            </w:r>
          </w:p>
          <w:p w14:paraId="1C7F889F" w14:textId="77777777" w:rsidR="00386BD6" w:rsidRPr="007F2AAF" w:rsidRDefault="00386BD6" w:rsidP="00F011EC">
            <w:pPr>
              <w:pStyle w:val="ListParagraph"/>
              <w:numPr>
                <w:ilvl w:val="0"/>
                <w:numId w:val="9"/>
              </w:numPr>
              <w:spacing w:before="0"/>
              <w:ind w:left="337"/>
              <w:rPr>
                <w:spacing w:val="-3"/>
              </w:rPr>
            </w:pPr>
            <w:r w:rsidRPr="007F2AAF">
              <w:rPr>
                <w:i/>
              </w:rPr>
              <w:t>Registered Family (RF) or Certified Family (CF) providers only: When only one staff member is on site, parents or caregivers are allowed to enter but must wait for previous family to exit home before entering.</w:t>
            </w:r>
          </w:p>
        </w:tc>
      </w:tr>
      <w:tr w:rsidR="007F2AAF" w:rsidRPr="007F2AAF" w14:paraId="5475BFA0" w14:textId="77777777" w:rsidTr="00E6472B">
        <w:tc>
          <w:tcPr>
            <w:tcW w:w="864" w:type="dxa"/>
          </w:tcPr>
          <w:p w14:paraId="64B21487" w14:textId="77777777" w:rsidR="00F011EC" w:rsidRPr="007F2AAF" w:rsidRDefault="00F011EC" w:rsidP="004F64B0">
            <w:pPr>
              <w:pStyle w:val="ListParagraph"/>
              <w:spacing w:before="0"/>
              <w:ind w:left="0"/>
              <w:rPr>
                <w:b/>
                <w:sz w:val="24"/>
                <w:szCs w:val="24"/>
              </w:rPr>
            </w:pPr>
            <w:r w:rsidRPr="007F2AAF">
              <w:rPr>
                <w:b/>
                <w:sz w:val="24"/>
                <w:szCs w:val="24"/>
              </w:rPr>
              <w:t>1.2</w:t>
            </w:r>
          </w:p>
        </w:tc>
        <w:tc>
          <w:tcPr>
            <w:tcW w:w="8496" w:type="dxa"/>
            <w:gridSpan w:val="2"/>
            <w:vAlign w:val="center"/>
          </w:tcPr>
          <w:p w14:paraId="1ECA5D9B" w14:textId="77777777" w:rsidR="00F011EC" w:rsidRPr="007F2AAF" w:rsidRDefault="00F011EC" w:rsidP="00F011EC">
            <w:pPr>
              <w:pStyle w:val="ListParagraph"/>
              <w:spacing w:before="0"/>
              <w:ind w:left="0"/>
              <w:rPr>
                <w:b/>
                <w:sz w:val="24"/>
                <w:szCs w:val="24"/>
              </w:rPr>
            </w:pPr>
            <w:r w:rsidRPr="007F2AAF">
              <w:rPr>
                <w:b/>
                <w:sz w:val="24"/>
                <w:szCs w:val="24"/>
              </w:rPr>
              <w:t>Require parents or caregivers to wear a face shield or face covering during drop-off or pick-up.</w:t>
            </w:r>
          </w:p>
        </w:tc>
      </w:tr>
      <w:tr w:rsidR="007F2AAF" w:rsidRPr="007F2AAF" w14:paraId="0C1ECD75" w14:textId="77777777" w:rsidTr="00E6472B">
        <w:tc>
          <w:tcPr>
            <w:tcW w:w="864" w:type="dxa"/>
            <w:shd w:val="clear" w:color="auto" w:fill="F2F2F2" w:themeFill="background1" w:themeFillShade="F2"/>
          </w:tcPr>
          <w:p w14:paraId="44453F6E" w14:textId="77777777" w:rsidR="00F011EC" w:rsidRPr="007F2AAF" w:rsidRDefault="00F011EC" w:rsidP="004F64B0">
            <w:pPr>
              <w:pStyle w:val="ListParagraph"/>
              <w:spacing w:before="0"/>
              <w:ind w:left="0"/>
              <w:rPr>
                <w:b/>
                <w:sz w:val="24"/>
                <w:szCs w:val="24"/>
              </w:rPr>
            </w:pPr>
            <w:r w:rsidRPr="007F2AAF">
              <w:rPr>
                <w:b/>
                <w:sz w:val="24"/>
                <w:szCs w:val="24"/>
              </w:rPr>
              <w:t>1.3</w:t>
            </w:r>
          </w:p>
        </w:tc>
        <w:tc>
          <w:tcPr>
            <w:tcW w:w="8496" w:type="dxa"/>
            <w:gridSpan w:val="2"/>
            <w:shd w:val="clear" w:color="auto" w:fill="F2F2F2" w:themeFill="background1" w:themeFillShade="F2"/>
            <w:vAlign w:val="center"/>
          </w:tcPr>
          <w:p w14:paraId="2F9F44CA" w14:textId="77777777" w:rsidR="00F011EC" w:rsidRPr="007F2AAF" w:rsidRDefault="00F011EC" w:rsidP="00F011EC">
            <w:pPr>
              <w:pStyle w:val="ListParagraph"/>
              <w:spacing w:before="0"/>
              <w:ind w:left="0"/>
              <w:rPr>
                <w:b/>
                <w:sz w:val="24"/>
                <w:szCs w:val="24"/>
              </w:rPr>
            </w:pPr>
            <w:r w:rsidRPr="007F2AAF">
              <w:rPr>
                <w:b/>
                <w:sz w:val="24"/>
                <w:szCs w:val="24"/>
              </w:rPr>
              <w:t>Require parents or caregivers during drop-off or pick-up to maintain physical distancing when not engaged in hand-off of children to staff.</w:t>
            </w:r>
          </w:p>
        </w:tc>
      </w:tr>
      <w:tr w:rsidR="007F2AAF" w:rsidRPr="007F2AAF" w14:paraId="2552A00C" w14:textId="77777777" w:rsidTr="00E6472B">
        <w:trPr>
          <w:trHeight w:val="170"/>
        </w:trPr>
        <w:tc>
          <w:tcPr>
            <w:tcW w:w="9360" w:type="dxa"/>
            <w:gridSpan w:val="3"/>
            <w:shd w:val="clear" w:color="auto" w:fill="746458"/>
            <w:vAlign w:val="center"/>
          </w:tcPr>
          <w:p w14:paraId="14BCAD57" w14:textId="77777777" w:rsidR="00200905" w:rsidRPr="00E6472B" w:rsidRDefault="00200905"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ese requirements:</w:t>
            </w:r>
          </w:p>
        </w:tc>
      </w:tr>
      <w:tr w:rsidR="007F2AAF" w:rsidRPr="007F2AAF" w14:paraId="49B9E7D2" w14:textId="77777777" w:rsidTr="00E6472B">
        <w:trPr>
          <w:gridAfter w:val="1"/>
          <w:wAfter w:w="7" w:type="dxa"/>
          <w:trHeight w:val="1378"/>
        </w:trPr>
        <w:sdt>
          <w:sdtPr>
            <w:rPr>
              <w:sz w:val="24"/>
              <w:szCs w:val="24"/>
            </w:rPr>
            <w:id w:val="29165113"/>
            <w:placeholder>
              <w:docPart w:val="D2243DBE07734BA18BE5072BBBAF5AFA"/>
            </w:placeholder>
          </w:sdtPr>
          <w:sdtEndPr/>
          <w:sdtContent>
            <w:tc>
              <w:tcPr>
                <w:tcW w:w="9360" w:type="dxa"/>
                <w:gridSpan w:val="2"/>
                <w:shd w:val="clear" w:color="auto" w:fill="F2F2F2" w:themeFill="background1" w:themeFillShade="F2"/>
              </w:tcPr>
              <w:p w14:paraId="6DD2C419" w14:textId="7D811E3F" w:rsidR="00200905" w:rsidRPr="007F2AAF" w:rsidRDefault="006B04A0" w:rsidP="006B04A0">
                <w:pPr>
                  <w:pStyle w:val="ListParagraph"/>
                  <w:spacing w:before="0"/>
                  <w:ind w:left="0"/>
                  <w:rPr>
                    <w:sz w:val="24"/>
                    <w:szCs w:val="24"/>
                    <w:highlight w:val="yellow"/>
                  </w:rPr>
                </w:pPr>
                <w:r>
                  <w:rPr>
                    <w:sz w:val="24"/>
                    <w:szCs w:val="24"/>
                  </w:rPr>
                  <w:t xml:space="preserve">All parents and caregivers must wear face coverings when entering the school building and the daycare facility. There are marks outside the building indicating where to wait (with proper distance indicated).  Check in is done at the front door of the school. We have masksd available in both children and adult sizes for those who need them. These procedures were put in place in August 2020, and have been implemented. </w:t>
                </w:r>
              </w:p>
            </w:tc>
          </w:sdtContent>
        </w:sdt>
      </w:tr>
      <w:tr w:rsidR="007F2AAF" w:rsidRPr="007F2AAF" w14:paraId="09D8ECAA" w14:textId="77777777" w:rsidTr="00E6472B">
        <w:trPr>
          <w:trHeight w:val="170"/>
        </w:trPr>
        <w:tc>
          <w:tcPr>
            <w:tcW w:w="9360" w:type="dxa"/>
            <w:gridSpan w:val="3"/>
            <w:shd w:val="clear" w:color="auto" w:fill="746458"/>
            <w:vAlign w:val="center"/>
          </w:tcPr>
          <w:p w14:paraId="7BFF3D20" w14:textId="5A242985" w:rsidR="00200905" w:rsidRPr="00E6472B" w:rsidRDefault="00200905" w:rsidP="00D60137">
            <w:pPr>
              <w:pStyle w:val="ListParagraph"/>
              <w:spacing w:before="0"/>
              <w:ind w:left="0"/>
              <w:rPr>
                <w:b/>
                <w:color w:val="FFFFFF" w:themeColor="background1"/>
                <w:sz w:val="24"/>
                <w:szCs w:val="24"/>
              </w:rPr>
            </w:pPr>
            <w:r w:rsidRPr="00E6472B">
              <w:rPr>
                <w:b/>
                <w:color w:val="FFFFFF" w:themeColor="background1"/>
                <w:sz w:val="24"/>
                <w:szCs w:val="24"/>
              </w:rPr>
              <w:t>Training needed?</w:t>
            </w:r>
            <w:r w:rsidR="00A517DC" w:rsidRPr="00E6472B">
              <w:rPr>
                <w:b/>
                <w:color w:val="FFFFFF" w:themeColor="background1"/>
                <w:sz w:val="24"/>
                <w:szCs w:val="24"/>
              </w:rPr>
              <w:t xml:space="preserve">      </w:t>
            </w:r>
            <w:sdt>
              <w:sdtPr>
                <w:rPr>
                  <w:b/>
                  <w:color w:val="FFFFFF" w:themeColor="background1"/>
                  <w:sz w:val="24"/>
                  <w:szCs w:val="24"/>
                </w:rPr>
                <w:id w:val="1762725975"/>
                <w14:checkbox>
                  <w14:checked w14:val="1"/>
                  <w14:checkedState w14:val="2612" w14:font="MS Gothic"/>
                  <w14:uncheckedState w14:val="2610" w14:font="MS Gothic"/>
                </w14:checkbox>
              </w:sdtPr>
              <w:sdtEndPr/>
              <w:sdtContent>
                <w:r w:rsidR="006B04A0">
                  <w:rPr>
                    <w:rFonts w:ascii="MS Gothic" w:eastAsia="MS Gothic" w:hAnsi="MS Gothic" w:hint="eastAsia"/>
                    <w:b/>
                    <w:color w:val="FFFFFF" w:themeColor="background1"/>
                    <w:sz w:val="24"/>
                    <w:szCs w:val="24"/>
                  </w:rPr>
                  <w:t>☒</w:t>
                </w:r>
              </w:sdtContent>
            </w:sdt>
            <w:r w:rsidRPr="00E6472B">
              <w:rPr>
                <w:b/>
                <w:color w:val="FFFFFF" w:themeColor="background1"/>
                <w:sz w:val="24"/>
                <w:szCs w:val="24"/>
              </w:rPr>
              <w:t xml:space="preserve"> No</w:t>
            </w:r>
            <w:r w:rsidR="00A517DC" w:rsidRPr="00E6472B">
              <w:rPr>
                <w:b/>
                <w:color w:val="FFFFFF" w:themeColor="background1"/>
                <w:sz w:val="24"/>
                <w:szCs w:val="24"/>
              </w:rPr>
              <w:t xml:space="preserve">      </w:t>
            </w:r>
            <w:sdt>
              <w:sdtPr>
                <w:rPr>
                  <w:b/>
                  <w:color w:val="FFFFFF" w:themeColor="background1"/>
                  <w:sz w:val="24"/>
                  <w:szCs w:val="24"/>
                </w:rPr>
                <w:id w:val="1777600861"/>
                <w14:checkbox>
                  <w14:checked w14:val="0"/>
                  <w14:checkedState w14:val="2612" w14:font="MS Gothic"/>
                  <w14:uncheckedState w14:val="2610" w14:font="MS Gothic"/>
                </w14:checkbox>
              </w:sdtPr>
              <w:sdtEndPr/>
              <w:sdtContent>
                <w:r w:rsidRPr="00E6472B">
                  <w:rPr>
                    <w:rFonts w:ascii="MS Gothic" w:eastAsia="MS Gothic" w:hAnsi="MS Gothic"/>
                    <w:b/>
                    <w:color w:val="FFFFFF" w:themeColor="background1"/>
                    <w:sz w:val="24"/>
                    <w:szCs w:val="24"/>
                  </w:rPr>
                  <w:t>☐</w:t>
                </w:r>
              </w:sdtContent>
            </w:sdt>
            <w:r w:rsidR="00EA229D" w:rsidRPr="00E6472B">
              <w:rPr>
                <w:b/>
                <w:color w:val="FFFFFF" w:themeColor="background1"/>
                <w:sz w:val="24"/>
                <w:szCs w:val="24"/>
              </w:rPr>
              <w:t xml:space="preserve"> Yes</w:t>
            </w:r>
            <w:r w:rsidR="00EA229D" w:rsidRPr="00E6472B">
              <w:rPr>
                <w:b/>
                <w:color w:val="FFFFFF" w:themeColor="background1"/>
                <w:sz w:val="24"/>
                <w:szCs w:val="24"/>
              </w:rPr>
              <w:tab/>
            </w:r>
            <w:r w:rsidR="00A517DC"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00EA229D" w:rsidRPr="00E6472B">
              <w:rPr>
                <w:b/>
                <w:i/>
                <w:color w:val="FFFFFF" w:themeColor="background1"/>
                <w:sz w:val="24"/>
                <w:szCs w:val="24"/>
              </w:rPr>
              <w:t>ote in Section 13. Professional Development</w:t>
            </w:r>
            <w:r w:rsidR="00EA229D" w:rsidRPr="00E6472B">
              <w:rPr>
                <w:b/>
                <w:color w:val="FFFFFF" w:themeColor="background1"/>
                <w:sz w:val="24"/>
                <w:szCs w:val="24"/>
              </w:rPr>
              <w:t>)</w:t>
            </w:r>
          </w:p>
        </w:tc>
      </w:tr>
      <w:tr w:rsidR="007F2AAF" w:rsidRPr="007F2AAF" w14:paraId="1823F4FD" w14:textId="77777777" w:rsidTr="00E6472B">
        <w:trPr>
          <w:trHeight w:val="170"/>
        </w:trPr>
        <w:tc>
          <w:tcPr>
            <w:tcW w:w="9360" w:type="dxa"/>
            <w:gridSpan w:val="3"/>
            <w:shd w:val="clear" w:color="auto" w:fill="746458"/>
            <w:vAlign w:val="center"/>
          </w:tcPr>
          <w:p w14:paraId="61FBE8EF" w14:textId="77777777" w:rsidR="00200905" w:rsidRPr="00E6472B" w:rsidRDefault="00200905"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7F2AAF" w:rsidRPr="007F2AAF" w14:paraId="0D9268F7" w14:textId="77777777" w:rsidTr="00E6472B">
        <w:trPr>
          <w:gridAfter w:val="1"/>
          <w:wAfter w:w="7" w:type="dxa"/>
          <w:trHeight w:val="1378"/>
        </w:trPr>
        <w:sdt>
          <w:sdtPr>
            <w:rPr>
              <w:sz w:val="24"/>
              <w:szCs w:val="24"/>
            </w:rPr>
            <w:id w:val="1421134629"/>
            <w:placeholder>
              <w:docPart w:val="E7398319E4EE4C78A1D209809971959C"/>
            </w:placeholder>
          </w:sdtPr>
          <w:sdtEndPr/>
          <w:sdtContent>
            <w:tc>
              <w:tcPr>
                <w:tcW w:w="9360" w:type="dxa"/>
                <w:gridSpan w:val="2"/>
                <w:shd w:val="clear" w:color="auto" w:fill="F2F2F2" w:themeFill="background1" w:themeFillShade="F2"/>
              </w:tcPr>
              <w:p w14:paraId="367A516C" w14:textId="2A812655" w:rsidR="00200905" w:rsidRPr="007F2AAF" w:rsidRDefault="006B04A0" w:rsidP="006B04A0">
                <w:pPr>
                  <w:pStyle w:val="ListParagraph"/>
                  <w:spacing w:before="0"/>
                  <w:ind w:left="0"/>
                  <w:rPr>
                    <w:sz w:val="24"/>
                    <w:szCs w:val="24"/>
                  </w:rPr>
                </w:pPr>
                <w:r>
                  <w:rPr>
                    <w:sz w:val="24"/>
                    <w:szCs w:val="24"/>
                  </w:rPr>
                  <w:t xml:space="preserve">We will share an update on how the pick up/drop off procedures are going, and thank the parents for their cooperation with the safety plan. </w:t>
                </w:r>
              </w:p>
            </w:tc>
          </w:sdtContent>
        </w:sdt>
      </w:tr>
      <w:tr w:rsidR="007F2AAF" w:rsidRPr="007F2AAF" w14:paraId="12AB7BF8" w14:textId="77777777" w:rsidTr="00E6472B">
        <w:tc>
          <w:tcPr>
            <w:tcW w:w="864" w:type="dxa"/>
          </w:tcPr>
          <w:p w14:paraId="44D17F35" w14:textId="77777777" w:rsidR="00F011EC" w:rsidRPr="007F2AAF" w:rsidRDefault="00F011EC" w:rsidP="004F64B0">
            <w:pPr>
              <w:pStyle w:val="ListParagraph"/>
              <w:spacing w:before="0"/>
              <w:ind w:left="0"/>
              <w:rPr>
                <w:b/>
                <w:sz w:val="24"/>
                <w:szCs w:val="24"/>
              </w:rPr>
            </w:pPr>
            <w:r w:rsidRPr="007F2AAF">
              <w:rPr>
                <w:b/>
                <w:sz w:val="24"/>
                <w:szCs w:val="24"/>
              </w:rPr>
              <w:t>1.4</w:t>
            </w:r>
          </w:p>
        </w:tc>
        <w:tc>
          <w:tcPr>
            <w:tcW w:w="8496" w:type="dxa"/>
            <w:gridSpan w:val="2"/>
            <w:vAlign w:val="center"/>
          </w:tcPr>
          <w:p w14:paraId="3409E5ED" w14:textId="77777777" w:rsidR="00F011EC" w:rsidRPr="007F2AAF" w:rsidRDefault="00F011EC" w:rsidP="00F011EC">
            <w:pPr>
              <w:pStyle w:val="ListParagraph"/>
              <w:spacing w:before="0"/>
              <w:ind w:left="0"/>
              <w:rPr>
                <w:b/>
                <w:sz w:val="24"/>
                <w:szCs w:val="24"/>
              </w:rPr>
            </w:pPr>
            <w:r w:rsidRPr="007F2AAF">
              <w:rPr>
                <w:b/>
                <w:sz w:val="24"/>
                <w:szCs w:val="24"/>
              </w:rPr>
              <w:t>Provide hand hygiene stations at the entrance of the facility – outside or immediately inside – so that children and staff can clean their hands as they enter.</w:t>
            </w:r>
          </w:p>
          <w:p w14:paraId="7AC68E7C" w14:textId="77777777" w:rsidR="00F011EC" w:rsidRPr="007F2AAF" w:rsidRDefault="00F011EC" w:rsidP="00F011EC">
            <w:pPr>
              <w:pStyle w:val="ListParagraph"/>
              <w:numPr>
                <w:ilvl w:val="0"/>
                <w:numId w:val="2"/>
              </w:numPr>
              <w:spacing w:before="0"/>
              <w:ind w:left="340"/>
              <w:rPr>
                <w:i/>
              </w:rPr>
            </w:pPr>
            <w:r w:rsidRPr="007F2AAF">
              <w:rPr>
                <w:i/>
              </w:rPr>
              <w:t>If a sink with soap and water is not available, provide hand sanitizer between 60%-95% alcohol at the entrance. Keep hand sanitizer out of children’s reach and supervise use.</w:t>
            </w:r>
          </w:p>
          <w:p w14:paraId="2E551FA3" w14:textId="77777777" w:rsidR="00F011EC" w:rsidRPr="007F2AAF" w:rsidRDefault="00F011EC" w:rsidP="00F011EC">
            <w:pPr>
              <w:pStyle w:val="ListParagraph"/>
              <w:numPr>
                <w:ilvl w:val="0"/>
                <w:numId w:val="2"/>
              </w:numPr>
              <w:spacing w:before="0"/>
              <w:ind w:left="340"/>
              <w:rPr>
                <w:i/>
              </w:rPr>
            </w:pPr>
            <w:r w:rsidRPr="007F2AAF">
              <w:rPr>
                <w:i/>
              </w:rPr>
              <w:t>See Section 8 for detailed handwashing guidance and planning.</w:t>
            </w:r>
          </w:p>
        </w:tc>
      </w:tr>
      <w:tr w:rsidR="007F2AAF" w:rsidRPr="007F2AAF" w14:paraId="6E2C846B" w14:textId="77777777" w:rsidTr="00E6472B">
        <w:trPr>
          <w:trHeight w:val="170"/>
        </w:trPr>
        <w:tc>
          <w:tcPr>
            <w:tcW w:w="9360" w:type="dxa"/>
            <w:gridSpan w:val="3"/>
            <w:shd w:val="clear" w:color="auto" w:fill="746458"/>
            <w:vAlign w:val="center"/>
          </w:tcPr>
          <w:p w14:paraId="57BFA512" w14:textId="77777777" w:rsidR="00200905" w:rsidRPr="00E6472B" w:rsidRDefault="00200905"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is requirement:</w:t>
            </w:r>
          </w:p>
        </w:tc>
      </w:tr>
      <w:tr w:rsidR="007F2AAF" w:rsidRPr="007F2AAF" w14:paraId="1D8D7CC2" w14:textId="77777777" w:rsidTr="00E6472B">
        <w:trPr>
          <w:gridAfter w:val="1"/>
          <w:wAfter w:w="7" w:type="dxa"/>
          <w:trHeight w:val="1378"/>
        </w:trPr>
        <w:sdt>
          <w:sdtPr>
            <w:rPr>
              <w:sz w:val="24"/>
              <w:szCs w:val="24"/>
            </w:rPr>
            <w:id w:val="-1546136661"/>
            <w:placeholder>
              <w:docPart w:val="DADEB0009E2E454083B6B88C479A13CB"/>
            </w:placeholder>
          </w:sdtPr>
          <w:sdtEndPr/>
          <w:sdtContent>
            <w:tc>
              <w:tcPr>
                <w:tcW w:w="9360" w:type="dxa"/>
                <w:gridSpan w:val="2"/>
                <w:shd w:val="clear" w:color="auto" w:fill="auto"/>
              </w:tcPr>
              <w:p w14:paraId="3CE0F7C1" w14:textId="7520A23F" w:rsidR="00200905" w:rsidRPr="007F2AAF" w:rsidRDefault="006B04A0" w:rsidP="006B04A0">
                <w:pPr>
                  <w:pStyle w:val="ListParagraph"/>
                  <w:spacing w:before="0"/>
                  <w:ind w:left="0"/>
                  <w:rPr>
                    <w:sz w:val="24"/>
                    <w:szCs w:val="24"/>
                    <w:highlight w:val="yellow"/>
                  </w:rPr>
                </w:pPr>
                <w:r>
                  <w:rPr>
                    <w:sz w:val="24"/>
                    <w:szCs w:val="24"/>
                  </w:rPr>
                  <w:t xml:space="preserve">Hand sanitizing stations are placed immediately in the front door of the school building, as well as just outside the classroom doors. Frequent handwashing with soap and water is also encouraged. </w:t>
                </w:r>
              </w:p>
            </w:tc>
          </w:sdtContent>
        </w:sdt>
      </w:tr>
      <w:tr w:rsidR="007F2AAF" w:rsidRPr="007F2AAF" w14:paraId="5CC7C693" w14:textId="77777777" w:rsidTr="00E6472B">
        <w:trPr>
          <w:trHeight w:val="170"/>
        </w:trPr>
        <w:tc>
          <w:tcPr>
            <w:tcW w:w="9360" w:type="dxa"/>
            <w:gridSpan w:val="3"/>
            <w:shd w:val="clear" w:color="auto" w:fill="746458"/>
            <w:vAlign w:val="center"/>
          </w:tcPr>
          <w:p w14:paraId="57F7E98E" w14:textId="0123DD66" w:rsidR="00200905" w:rsidRPr="00E6472B" w:rsidRDefault="00EA229D" w:rsidP="00D60137">
            <w:pPr>
              <w:pStyle w:val="ListParagraph"/>
              <w:spacing w:before="0"/>
              <w:ind w:left="0"/>
              <w:rPr>
                <w:b/>
                <w:color w:val="FFFFFF" w:themeColor="background1"/>
                <w:sz w:val="24"/>
                <w:szCs w:val="24"/>
              </w:rPr>
            </w:pPr>
            <w:r w:rsidRPr="00E6472B">
              <w:rPr>
                <w:b/>
                <w:color w:val="FFFFFF" w:themeColor="background1"/>
                <w:sz w:val="24"/>
                <w:szCs w:val="24"/>
              </w:rPr>
              <w:t>Training needed?</w:t>
            </w:r>
            <w:r w:rsidR="00A517DC" w:rsidRPr="00E6472B">
              <w:rPr>
                <w:b/>
                <w:color w:val="FFFFFF" w:themeColor="background1"/>
                <w:sz w:val="24"/>
                <w:szCs w:val="24"/>
              </w:rPr>
              <w:t xml:space="preserve">      </w:t>
            </w:r>
            <w:sdt>
              <w:sdtPr>
                <w:rPr>
                  <w:b/>
                  <w:color w:val="FFFFFF" w:themeColor="background1"/>
                  <w:sz w:val="24"/>
                  <w:szCs w:val="24"/>
                </w:rPr>
                <w:id w:val="-220055598"/>
                <w14:checkbox>
                  <w14:checked w14:val="1"/>
                  <w14:checkedState w14:val="2612" w14:font="MS Gothic"/>
                  <w14:uncheckedState w14:val="2610" w14:font="MS Gothic"/>
                </w14:checkbox>
              </w:sdtPr>
              <w:sdtEndPr/>
              <w:sdtContent>
                <w:r w:rsidR="006B04A0">
                  <w:rPr>
                    <w:rFonts w:ascii="MS Gothic" w:eastAsia="MS Gothic" w:hAnsi="MS Gothic" w:hint="eastAsia"/>
                    <w:b/>
                    <w:color w:val="FFFFFF" w:themeColor="background1"/>
                    <w:sz w:val="24"/>
                    <w:szCs w:val="24"/>
                  </w:rPr>
                  <w:t>☒</w:t>
                </w:r>
              </w:sdtContent>
            </w:sdt>
            <w:r w:rsidRPr="00E6472B">
              <w:rPr>
                <w:b/>
                <w:color w:val="FFFFFF" w:themeColor="background1"/>
                <w:sz w:val="24"/>
                <w:szCs w:val="24"/>
              </w:rPr>
              <w:t xml:space="preserve"> No</w:t>
            </w:r>
            <w:r w:rsidR="00A517DC" w:rsidRPr="00E6472B">
              <w:rPr>
                <w:b/>
                <w:color w:val="FFFFFF" w:themeColor="background1"/>
                <w:sz w:val="24"/>
                <w:szCs w:val="24"/>
              </w:rPr>
              <w:t xml:space="preserve">      </w:t>
            </w:r>
            <w:sdt>
              <w:sdtPr>
                <w:rPr>
                  <w:b/>
                  <w:color w:val="FFFFFF" w:themeColor="background1"/>
                  <w:sz w:val="24"/>
                  <w:szCs w:val="24"/>
                </w:rPr>
                <w:id w:val="-860047811"/>
                <w14:checkbox>
                  <w14:checked w14:val="0"/>
                  <w14:checkedState w14:val="2612" w14:font="MS Gothic"/>
                  <w14:uncheckedState w14:val="2610" w14:font="MS Gothic"/>
                </w14:checkbox>
              </w:sdtPr>
              <w:sdtEnd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Pr="00E6472B">
              <w:rPr>
                <w:b/>
                <w:color w:val="FFFFFF" w:themeColor="background1"/>
                <w:sz w:val="24"/>
                <w:szCs w:val="24"/>
              </w:rPr>
              <w:tab/>
            </w:r>
            <w:r w:rsidR="00A517DC"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7F2AAF" w:rsidRPr="007F2AAF" w14:paraId="350DA53D" w14:textId="77777777" w:rsidTr="00E6472B">
        <w:trPr>
          <w:trHeight w:val="170"/>
        </w:trPr>
        <w:tc>
          <w:tcPr>
            <w:tcW w:w="9360" w:type="dxa"/>
            <w:gridSpan w:val="3"/>
            <w:shd w:val="clear" w:color="auto" w:fill="746458"/>
            <w:vAlign w:val="center"/>
          </w:tcPr>
          <w:p w14:paraId="7719D502" w14:textId="77777777" w:rsidR="00200905" w:rsidRPr="00E6472B" w:rsidRDefault="00200905"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7F2AAF" w:rsidRPr="007F2AAF" w14:paraId="09A7B74C" w14:textId="77777777" w:rsidTr="00E6472B">
        <w:trPr>
          <w:gridAfter w:val="1"/>
          <w:wAfter w:w="7" w:type="dxa"/>
          <w:trHeight w:val="1378"/>
        </w:trPr>
        <w:sdt>
          <w:sdtPr>
            <w:rPr>
              <w:sz w:val="24"/>
              <w:szCs w:val="24"/>
            </w:rPr>
            <w:id w:val="2093118698"/>
            <w:placeholder>
              <w:docPart w:val="902A53562DB74AD2A3FF57B16F8F3BD1"/>
            </w:placeholder>
          </w:sdtPr>
          <w:sdtEndPr/>
          <w:sdtContent>
            <w:tc>
              <w:tcPr>
                <w:tcW w:w="9360" w:type="dxa"/>
                <w:gridSpan w:val="2"/>
                <w:shd w:val="clear" w:color="auto" w:fill="auto"/>
              </w:tcPr>
              <w:p w14:paraId="6788E435" w14:textId="17EBA130" w:rsidR="00200905" w:rsidRPr="007F2AAF" w:rsidRDefault="006B04A0" w:rsidP="006B04A0">
                <w:pPr>
                  <w:pStyle w:val="ListParagraph"/>
                  <w:spacing w:before="0"/>
                  <w:ind w:left="0"/>
                  <w:rPr>
                    <w:sz w:val="24"/>
                    <w:szCs w:val="24"/>
                  </w:rPr>
                </w:pPr>
                <w:r>
                  <w:rPr>
                    <w:sz w:val="24"/>
                    <w:szCs w:val="24"/>
                  </w:rPr>
                  <w:t xml:space="preserve">We have shared the expectations and routines of frequent handwashing throughout the day, as well as the locations of the hand sanitizing stations. </w:t>
                </w:r>
              </w:p>
            </w:tc>
          </w:sdtContent>
        </w:sdt>
      </w:tr>
      <w:tr w:rsidR="007F2AAF" w:rsidRPr="007F2AAF" w14:paraId="64CF4890" w14:textId="77777777" w:rsidTr="00E6472B">
        <w:tc>
          <w:tcPr>
            <w:tcW w:w="864" w:type="dxa"/>
            <w:shd w:val="clear" w:color="auto" w:fill="F2F2F2" w:themeFill="background1" w:themeFillShade="F2"/>
          </w:tcPr>
          <w:p w14:paraId="022FA39F" w14:textId="77777777" w:rsidR="00F011EC" w:rsidRPr="007F2AAF" w:rsidRDefault="00F011EC" w:rsidP="004F64B0">
            <w:pPr>
              <w:pStyle w:val="ListParagraph"/>
              <w:spacing w:before="0"/>
              <w:ind w:left="0"/>
              <w:rPr>
                <w:b/>
                <w:sz w:val="24"/>
                <w:szCs w:val="24"/>
              </w:rPr>
            </w:pPr>
            <w:r w:rsidRPr="007F2AAF">
              <w:rPr>
                <w:b/>
                <w:sz w:val="24"/>
                <w:szCs w:val="24"/>
              </w:rPr>
              <w:t>1.5</w:t>
            </w:r>
          </w:p>
        </w:tc>
        <w:tc>
          <w:tcPr>
            <w:tcW w:w="8496" w:type="dxa"/>
            <w:gridSpan w:val="2"/>
            <w:shd w:val="clear" w:color="auto" w:fill="F2F2F2" w:themeFill="background1" w:themeFillShade="F2"/>
            <w:vAlign w:val="center"/>
          </w:tcPr>
          <w:p w14:paraId="78A4C966" w14:textId="77777777" w:rsidR="00F011EC" w:rsidRPr="007F2AAF" w:rsidRDefault="00F011EC" w:rsidP="00F011EC">
            <w:pPr>
              <w:pStyle w:val="ListParagraph"/>
              <w:spacing w:before="0"/>
              <w:ind w:left="0"/>
              <w:rPr>
                <w:b/>
                <w:sz w:val="24"/>
                <w:szCs w:val="24"/>
              </w:rPr>
            </w:pPr>
            <w:r w:rsidRPr="007F2AAF">
              <w:rPr>
                <w:b/>
                <w:sz w:val="24"/>
                <w:szCs w:val="24"/>
              </w:rPr>
              <w:t>Sanitize or switch out writing utensils used for drop-off and pick-up between uses by different people.</w:t>
            </w:r>
          </w:p>
        </w:tc>
      </w:tr>
      <w:tr w:rsidR="007F2AAF" w:rsidRPr="007F2AAF" w14:paraId="7D28C14C" w14:textId="77777777" w:rsidTr="00E6472B">
        <w:trPr>
          <w:trHeight w:val="170"/>
        </w:trPr>
        <w:tc>
          <w:tcPr>
            <w:tcW w:w="9360" w:type="dxa"/>
            <w:gridSpan w:val="3"/>
            <w:shd w:val="clear" w:color="auto" w:fill="746458"/>
            <w:vAlign w:val="center"/>
          </w:tcPr>
          <w:p w14:paraId="7F1FAC7A" w14:textId="77777777" w:rsidR="00200905" w:rsidRPr="00E6472B" w:rsidRDefault="00EA229D"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is</w:t>
            </w:r>
            <w:r w:rsidR="00200905" w:rsidRPr="00E6472B">
              <w:rPr>
                <w:b/>
                <w:color w:val="FFFFFF" w:themeColor="background1"/>
                <w:sz w:val="24"/>
                <w:szCs w:val="24"/>
              </w:rPr>
              <w:t xml:space="preserve"> requirement:</w:t>
            </w:r>
          </w:p>
        </w:tc>
      </w:tr>
      <w:tr w:rsidR="007F2AAF" w:rsidRPr="007F2AAF" w14:paraId="6C13FEDC" w14:textId="77777777" w:rsidTr="00E6472B">
        <w:trPr>
          <w:gridAfter w:val="1"/>
          <w:wAfter w:w="7" w:type="dxa"/>
          <w:trHeight w:val="1378"/>
        </w:trPr>
        <w:sdt>
          <w:sdtPr>
            <w:rPr>
              <w:sz w:val="24"/>
              <w:szCs w:val="24"/>
            </w:rPr>
            <w:id w:val="-1888398559"/>
            <w:placeholder>
              <w:docPart w:val="18FA92A502DE4FEA9A784DB344B48F4C"/>
            </w:placeholder>
          </w:sdtPr>
          <w:sdtEndPr/>
          <w:sdtContent>
            <w:tc>
              <w:tcPr>
                <w:tcW w:w="9360" w:type="dxa"/>
                <w:gridSpan w:val="2"/>
                <w:shd w:val="clear" w:color="auto" w:fill="F2F2F2" w:themeFill="background1" w:themeFillShade="F2"/>
              </w:tcPr>
              <w:p w14:paraId="1F8C7FEA" w14:textId="7BCE8BFD" w:rsidR="00200905" w:rsidRPr="007F2AAF" w:rsidRDefault="00550CC4" w:rsidP="00550CC4">
                <w:pPr>
                  <w:pStyle w:val="ListParagraph"/>
                  <w:spacing w:before="0"/>
                  <w:ind w:left="0"/>
                  <w:rPr>
                    <w:sz w:val="24"/>
                    <w:szCs w:val="24"/>
                    <w:highlight w:val="yellow"/>
                  </w:rPr>
                </w:pPr>
                <w:r>
                  <w:rPr>
                    <w:sz w:val="24"/>
                    <w:szCs w:val="24"/>
                  </w:rPr>
                  <w:t xml:space="preserve">Staff members will be in charge of checking the students in/out. Pens will be placed in an area of “to be sanitized” items. </w:t>
                </w:r>
              </w:p>
            </w:tc>
          </w:sdtContent>
        </w:sdt>
      </w:tr>
      <w:tr w:rsidR="00A517DC" w:rsidRPr="007F2AAF" w14:paraId="6AB0E745" w14:textId="77777777" w:rsidTr="00E6472B">
        <w:trPr>
          <w:trHeight w:val="170"/>
        </w:trPr>
        <w:tc>
          <w:tcPr>
            <w:tcW w:w="9360" w:type="dxa"/>
            <w:gridSpan w:val="3"/>
            <w:shd w:val="clear" w:color="auto" w:fill="746458"/>
            <w:vAlign w:val="center"/>
          </w:tcPr>
          <w:p w14:paraId="5625295E" w14:textId="6596AFAC" w:rsidR="00A517DC" w:rsidRPr="00E6472B" w:rsidRDefault="00A517DC" w:rsidP="00D60137">
            <w:pPr>
              <w:pStyle w:val="ListParagraph"/>
              <w:spacing w:before="0"/>
              <w:ind w:left="0"/>
              <w:rPr>
                <w:color w:val="FFFFFF" w:themeColor="background1"/>
                <w:sz w:val="24"/>
                <w:szCs w:val="24"/>
              </w:rPr>
            </w:pPr>
            <w:r w:rsidRPr="00E6472B">
              <w:rPr>
                <w:b/>
                <w:color w:val="FFFFFF" w:themeColor="background1"/>
                <w:sz w:val="24"/>
                <w:szCs w:val="24"/>
              </w:rPr>
              <w:t xml:space="preserve">Training needed?      </w:t>
            </w:r>
            <w:sdt>
              <w:sdtPr>
                <w:rPr>
                  <w:b/>
                  <w:color w:val="FFFFFF" w:themeColor="background1"/>
                  <w:sz w:val="24"/>
                  <w:szCs w:val="24"/>
                </w:rPr>
                <w:id w:val="632765781"/>
                <w14:checkbox>
                  <w14:checked w14:val="1"/>
                  <w14:checkedState w14:val="2612" w14:font="MS Gothic"/>
                  <w14:uncheckedState w14:val="2610" w14:font="MS Gothic"/>
                </w14:checkbox>
              </w:sdtPr>
              <w:sdtEndPr/>
              <w:sdtContent>
                <w:r w:rsidR="00550CC4">
                  <w:rPr>
                    <w:rFonts w:ascii="MS Gothic" w:eastAsia="MS Gothic" w:hAnsi="MS Gothic" w:hint="eastAsia"/>
                    <w:b/>
                    <w:color w:val="FFFFFF" w:themeColor="background1"/>
                    <w:sz w:val="24"/>
                    <w:szCs w:val="24"/>
                  </w:rPr>
                  <w:t>☒</w:t>
                </w:r>
              </w:sdtContent>
            </w:sdt>
            <w:r w:rsidRPr="00E6472B">
              <w:rPr>
                <w:b/>
                <w:color w:val="FFFFFF" w:themeColor="background1"/>
                <w:sz w:val="24"/>
                <w:szCs w:val="24"/>
              </w:rPr>
              <w:t xml:space="preserve"> No      </w:t>
            </w:r>
            <w:sdt>
              <w:sdtPr>
                <w:rPr>
                  <w:b/>
                  <w:color w:val="FFFFFF" w:themeColor="background1"/>
                  <w:sz w:val="24"/>
                  <w:szCs w:val="24"/>
                </w:rPr>
                <w:id w:val="1205757170"/>
                <w14:checkbox>
                  <w14:checked w14:val="0"/>
                  <w14:checkedState w14:val="2612" w14:font="MS Gothic"/>
                  <w14:uncheckedState w14:val="2610" w14:font="MS Gothic"/>
                </w14:checkbox>
              </w:sdtPr>
              <w:sdtEnd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Pr="00E6472B">
              <w:rPr>
                <w:b/>
                <w:color w:val="FFFFFF" w:themeColor="background1"/>
                <w:sz w:val="24"/>
                <w:szCs w:val="24"/>
              </w:rPr>
              <w:tab/>
              <w:t xml:space="preserve">  (</w:t>
            </w:r>
            <w:r w:rsidRPr="00E6472B">
              <w:rPr>
                <w:b/>
                <w:i/>
                <w:color w:val="FFFFFF" w:themeColor="background1"/>
                <w:sz w:val="24"/>
                <w:szCs w:val="24"/>
              </w:rPr>
              <w:t>Note in Section 13. Professional Development</w:t>
            </w:r>
            <w:r w:rsidRPr="00E6472B">
              <w:rPr>
                <w:b/>
                <w:color w:val="FFFFFF" w:themeColor="background1"/>
                <w:sz w:val="24"/>
                <w:szCs w:val="24"/>
              </w:rPr>
              <w:t>)</w:t>
            </w:r>
          </w:p>
        </w:tc>
      </w:tr>
      <w:tr w:rsidR="007F2AAF" w:rsidRPr="007F2AAF" w14:paraId="1CCA7DD8" w14:textId="77777777" w:rsidTr="00E6472B">
        <w:trPr>
          <w:trHeight w:val="170"/>
        </w:trPr>
        <w:tc>
          <w:tcPr>
            <w:tcW w:w="9360" w:type="dxa"/>
            <w:gridSpan w:val="3"/>
            <w:shd w:val="clear" w:color="auto" w:fill="746458"/>
            <w:vAlign w:val="center"/>
          </w:tcPr>
          <w:p w14:paraId="1FA52007" w14:textId="77777777" w:rsidR="00200905" w:rsidRPr="00E6472B" w:rsidRDefault="00200905"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7F2AAF" w:rsidRPr="007F2AAF" w14:paraId="07D1424A" w14:textId="77777777" w:rsidTr="00E6472B">
        <w:trPr>
          <w:gridAfter w:val="1"/>
          <w:wAfter w:w="7" w:type="dxa"/>
          <w:trHeight w:val="1378"/>
        </w:trPr>
        <w:sdt>
          <w:sdtPr>
            <w:rPr>
              <w:sz w:val="24"/>
              <w:szCs w:val="24"/>
            </w:rPr>
            <w:id w:val="-1260977675"/>
            <w:placeholder>
              <w:docPart w:val="C73FF06F1E7049E2BE3751F766125DC7"/>
            </w:placeholder>
          </w:sdtPr>
          <w:sdtEndPr/>
          <w:sdtContent>
            <w:tc>
              <w:tcPr>
                <w:tcW w:w="9360" w:type="dxa"/>
                <w:gridSpan w:val="2"/>
                <w:shd w:val="clear" w:color="auto" w:fill="F2F2F2" w:themeFill="background1" w:themeFillShade="F2"/>
              </w:tcPr>
              <w:p w14:paraId="1F4A7E05" w14:textId="3C99AFC0" w:rsidR="00200905" w:rsidRPr="007F2AAF" w:rsidRDefault="00550CC4" w:rsidP="00550CC4">
                <w:pPr>
                  <w:pStyle w:val="ListParagraph"/>
                  <w:spacing w:before="0"/>
                  <w:ind w:left="0"/>
                  <w:rPr>
                    <w:sz w:val="24"/>
                    <w:szCs w:val="24"/>
                  </w:rPr>
                </w:pPr>
                <w:r>
                  <w:rPr>
                    <w:sz w:val="24"/>
                    <w:szCs w:val="24"/>
                  </w:rPr>
                  <w:t xml:space="preserve">We have let families know that staff would be responsible for recording time in/out, and this part of the safety plan has been successfully implemented. </w:t>
                </w:r>
              </w:p>
            </w:tc>
          </w:sdtContent>
        </w:sdt>
      </w:tr>
    </w:tbl>
    <w:p w14:paraId="01E8B467" w14:textId="77777777" w:rsidR="00200905" w:rsidRPr="007F2AAF" w:rsidRDefault="00200905" w:rsidP="00F011EC">
      <w:pPr>
        <w:pStyle w:val="ListParagraph"/>
        <w:spacing w:before="0"/>
        <w:ind w:left="0"/>
        <w:rPr>
          <w:b/>
          <w:sz w:val="28"/>
          <w:szCs w:val="28"/>
        </w:rPr>
        <w:sectPr w:rsidR="00200905" w:rsidRPr="007F2AAF" w:rsidSect="00D53B64">
          <w:footerReference w:type="default" r:id="rId11"/>
          <w:footerReference w:type="first" r:id="rId12"/>
          <w:pgSz w:w="12240" w:h="15840"/>
          <w:pgMar w:top="1440" w:right="1440" w:bottom="1440" w:left="1440" w:header="720" w:footer="720" w:gutter="0"/>
          <w:pgNumType w:start="1"/>
          <w:cols w:space="720"/>
          <w:docGrid w:linePitch="360"/>
        </w:sectPr>
      </w:pPr>
    </w:p>
    <w:p w14:paraId="48F4E971" w14:textId="77777777" w:rsidR="007547A4" w:rsidRDefault="007547A4">
      <w:pPr>
        <w:rPr>
          <w:rFonts w:ascii="Calibri" w:eastAsia="Calibri" w:hAnsi="Calibri" w:cs="Calibri"/>
          <w:b/>
          <w:sz w:val="28"/>
          <w:szCs w:val="28"/>
        </w:rPr>
      </w:pPr>
      <w:r>
        <w:rPr>
          <w:b/>
          <w:sz w:val="28"/>
          <w:szCs w:val="28"/>
        </w:rPr>
        <w:lastRenderedPageBreak/>
        <w:br w:type="page"/>
      </w:r>
    </w:p>
    <w:p w14:paraId="22764D36" w14:textId="19C5DA5F" w:rsidR="002362BC" w:rsidRPr="007F2AAF" w:rsidRDefault="00D12492" w:rsidP="00E6472B">
      <w:pPr>
        <w:pStyle w:val="ListParagraph"/>
        <w:spacing w:before="0" w:after="120"/>
        <w:ind w:left="0"/>
        <w:rPr>
          <w:sz w:val="24"/>
          <w:szCs w:val="24"/>
        </w:rPr>
      </w:pPr>
      <w:r w:rsidRPr="00E6472B">
        <w:rPr>
          <w:b/>
          <w:color w:val="2AC1D7"/>
          <w:sz w:val="32"/>
          <w:szCs w:val="32"/>
        </w:rPr>
        <w:lastRenderedPageBreak/>
        <w:t>Section 2. Requirements for Daily Health Check</w:t>
      </w:r>
      <w:r w:rsidR="007547A4">
        <w:rPr>
          <w:sz w:val="24"/>
          <w:szCs w:val="24"/>
        </w:rPr>
        <w:br/>
      </w:r>
      <w:r w:rsidRPr="007F2AAF">
        <w:rPr>
          <w:i/>
          <w:sz w:val="20"/>
          <w:szCs w:val="20"/>
        </w:rPr>
        <w:t xml:space="preserve">(See p. </w:t>
      </w:r>
      <w:r w:rsidR="004F5640">
        <w:rPr>
          <w:i/>
          <w:sz w:val="20"/>
          <w:szCs w:val="20"/>
        </w:rPr>
        <w:t>17</w:t>
      </w:r>
      <w:r w:rsidR="00B45522">
        <w:rPr>
          <w:i/>
          <w:sz w:val="20"/>
          <w:szCs w:val="20"/>
        </w:rPr>
        <w:t xml:space="preserve"> </w:t>
      </w:r>
      <w:r w:rsidRPr="007F2AAF">
        <w:rPr>
          <w:i/>
          <w:sz w:val="20"/>
          <w:szCs w:val="20"/>
        </w:rPr>
        <w:t xml:space="preserve">of </w:t>
      </w:r>
      <w:r w:rsidR="00262C21" w:rsidRPr="007F2AAF">
        <w:rPr>
          <w:i/>
          <w:sz w:val="20"/>
          <w:szCs w:val="20"/>
        </w:rPr>
        <w:t>Health and Safety Guidelines for Child Care and Early Education Operating During COVID-19</w:t>
      </w:r>
      <w:r w:rsidRPr="007F2AAF">
        <w:rPr>
          <w:i/>
          <w:sz w:val="20"/>
          <w:szCs w:val="20"/>
        </w:rPr>
        <w:t>)</w:t>
      </w:r>
    </w:p>
    <w:p w14:paraId="5B254294" w14:textId="21D5AF7B" w:rsidR="002362BC" w:rsidRPr="007F2AAF" w:rsidRDefault="00D12492" w:rsidP="00E6472B">
      <w:r w:rsidRPr="00E6472B">
        <w:rPr>
          <w:sz w:val="24"/>
          <w:szCs w:val="24"/>
        </w:rPr>
        <w:t>Staff member(s) responsible:</w:t>
      </w:r>
      <w:r w:rsidRPr="00E6472B">
        <w:rPr>
          <w:sz w:val="24"/>
          <w:szCs w:val="24"/>
        </w:rPr>
        <w:tab/>
      </w:r>
      <w:sdt>
        <w:sdtPr>
          <w:id w:val="1307669917"/>
          <w:placeholder>
            <w:docPart w:val="3919733A09CE428E8619189F16CD6345"/>
          </w:placeholder>
          <w:text/>
        </w:sdtPr>
        <w:sdtEndPr/>
        <w:sdtContent>
          <w:r w:rsidR="00550CC4">
            <w:t>Amanda Davidson</w:t>
          </w:r>
        </w:sdtContent>
      </w:sdt>
      <w:r w:rsidR="007547A4">
        <w:br/>
      </w:r>
      <w:r w:rsidR="007547A4">
        <w:tab/>
      </w:r>
      <w:r w:rsidR="007547A4">
        <w:tab/>
      </w:r>
      <w:r w:rsidR="007547A4">
        <w:tab/>
      </w:r>
      <w:r w:rsidR="007547A4">
        <w:tab/>
      </w:r>
      <w:sdt>
        <w:sdtPr>
          <w:id w:val="1652478126"/>
          <w:placeholder>
            <w:docPart w:val="3919733A09CE428E8619189F16CD6345"/>
          </w:placeholder>
          <w:text/>
        </w:sdtPr>
        <w:sdtEndPr/>
        <w:sdtContent>
          <w:r w:rsidR="00550CC4">
            <w:t>Laurie McCarthy</w:t>
          </w:r>
        </w:sdtContent>
      </w:sdt>
    </w:p>
    <w:tbl>
      <w:tblPr>
        <w:tblStyle w:val="TableGrid"/>
        <w:tblpPr w:leftFromText="180" w:rightFromText="180" w:vertAnchor="text" w:tblpXSpec="center" w:tblpY="1"/>
        <w:tblOverlap w:val="never"/>
        <w:tblW w:w="9353" w:type="dxa"/>
        <w:tblCellMar>
          <w:top w:w="115" w:type="dxa"/>
          <w:left w:w="115" w:type="dxa"/>
          <w:bottom w:w="115" w:type="dxa"/>
          <w:right w:w="115" w:type="dxa"/>
        </w:tblCellMar>
        <w:tblLook w:val="04A0" w:firstRow="1" w:lastRow="0" w:firstColumn="1" w:lastColumn="0" w:noHBand="0" w:noVBand="1"/>
        <w:tblCaption w:val="Section 2. Requirements for Daily Health Checks"/>
      </w:tblPr>
      <w:tblGrid>
        <w:gridCol w:w="864"/>
        <w:gridCol w:w="8489"/>
      </w:tblGrid>
      <w:tr w:rsidR="007F2AAF" w:rsidRPr="007F2AAF" w14:paraId="583279A8" w14:textId="77777777" w:rsidTr="00B91554">
        <w:trPr>
          <w:tblHeader/>
        </w:trPr>
        <w:tc>
          <w:tcPr>
            <w:tcW w:w="864" w:type="dxa"/>
            <w:shd w:val="clear" w:color="auto" w:fill="F2F2F2" w:themeFill="background1" w:themeFillShade="F2"/>
          </w:tcPr>
          <w:p w14:paraId="3F78129D" w14:textId="77777777" w:rsidR="00D12492" w:rsidRPr="007F2AAF" w:rsidRDefault="00D12492" w:rsidP="00E6472B">
            <w:pPr>
              <w:pStyle w:val="ListParagraph"/>
              <w:spacing w:before="0"/>
              <w:ind w:left="0"/>
              <w:rPr>
                <w:b/>
                <w:sz w:val="24"/>
                <w:szCs w:val="24"/>
              </w:rPr>
            </w:pPr>
            <w:r w:rsidRPr="007F2AAF">
              <w:rPr>
                <w:b/>
                <w:sz w:val="24"/>
                <w:szCs w:val="24"/>
              </w:rPr>
              <w:t>2.1</w:t>
            </w:r>
          </w:p>
        </w:tc>
        <w:tc>
          <w:tcPr>
            <w:tcW w:w="8489" w:type="dxa"/>
            <w:shd w:val="clear" w:color="auto" w:fill="F2F2F2" w:themeFill="background1" w:themeFillShade="F2"/>
            <w:vAlign w:val="center"/>
          </w:tcPr>
          <w:p w14:paraId="7C6EEB9F" w14:textId="77777777" w:rsidR="00D12492" w:rsidRPr="007F2AAF" w:rsidRDefault="009F01EE" w:rsidP="00F011EC">
            <w:pPr>
              <w:pStyle w:val="ListParagraph"/>
              <w:spacing w:before="0"/>
              <w:ind w:left="0"/>
              <w:rPr>
                <w:b/>
                <w:sz w:val="24"/>
                <w:szCs w:val="24"/>
              </w:rPr>
            </w:pPr>
            <w:r w:rsidRPr="007F2AAF">
              <w:rPr>
                <w:b/>
                <w:sz w:val="24"/>
                <w:szCs w:val="24"/>
              </w:rPr>
              <w:t>Conduct a daily health check for all children, staff, or other persons (parents, maintenance, etc.) entering into the program.</w:t>
            </w:r>
          </w:p>
          <w:p w14:paraId="465223C1" w14:textId="77777777" w:rsidR="009F01EE" w:rsidRPr="007F2AAF" w:rsidRDefault="009F01EE" w:rsidP="00F011EC">
            <w:pPr>
              <w:pStyle w:val="ListParagraph"/>
              <w:numPr>
                <w:ilvl w:val="0"/>
                <w:numId w:val="1"/>
              </w:numPr>
              <w:spacing w:before="0"/>
              <w:ind w:left="337"/>
              <w:rPr>
                <w:i/>
              </w:rPr>
            </w:pPr>
            <w:r w:rsidRPr="007F2AAF">
              <w:rPr>
                <w:i/>
              </w:rPr>
              <w:t>See “Recordkeeping” section to document the health check.</w:t>
            </w:r>
          </w:p>
        </w:tc>
      </w:tr>
      <w:tr w:rsidR="007F2AAF" w:rsidRPr="007F2AAF" w14:paraId="5CC68371" w14:textId="77777777" w:rsidTr="00E6472B">
        <w:tc>
          <w:tcPr>
            <w:tcW w:w="864" w:type="dxa"/>
          </w:tcPr>
          <w:p w14:paraId="2371F401" w14:textId="77777777" w:rsidR="00D12492" w:rsidRPr="007F2AAF" w:rsidRDefault="00D12492" w:rsidP="004F64B0">
            <w:pPr>
              <w:pStyle w:val="ListParagraph"/>
              <w:spacing w:before="0"/>
              <w:ind w:left="0"/>
              <w:rPr>
                <w:b/>
                <w:sz w:val="24"/>
                <w:szCs w:val="24"/>
              </w:rPr>
            </w:pPr>
            <w:r w:rsidRPr="007F2AAF">
              <w:rPr>
                <w:b/>
                <w:sz w:val="24"/>
                <w:szCs w:val="24"/>
              </w:rPr>
              <w:t>2.2</w:t>
            </w:r>
          </w:p>
        </w:tc>
        <w:tc>
          <w:tcPr>
            <w:tcW w:w="8489" w:type="dxa"/>
            <w:vAlign w:val="center"/>
          </w:tcPr>
          <w:p w14:paraId="65AA9943" w14:textId="77777777" w:rsidR="00D12492" w:rsidRPr="007F2AAF" w:rsidRDefault="009F01EE" w:rsidP="00F011EC">
            <w:pPr>
              <w:pStyle w:val="ListParagraph"/>
              <w:spacing w:before="0"/>
              <w:ind w:left="0"/>
              <w:rPr>
                <w:b/>
                <w:sz w:val="24"/>
                <w:szCs w:val="24"/>
              </w:rPr>
            </w:pPr>
            <w:r w:rsidRPr="007F2AAF">
              <w:rPr>
                <w:b/>
                <w:sz w:val="24"/>
                <w:szCs w:val="24"/>
              </w:rPr>
              <w:t>Require designated staff to take temperature of all entering children and other individuals coming into contact with a stable group. If they have a temperature of 100.4 Fahrenheit or over, they must be excluded. Staff may self-screen and attest to their temperature on a daily basis.</w:t>
            </w:r>
          </w:p>
        </w:tc>
      </w:tr>
      <w:tr w:rsidR="007F2AAF" w:rsidRPr="007F2AAF" w14:paraId="51F200CE" w14:textId="77777777" w:rsidTr="00E6472B">
        <w:tc>
          <w:tcPr>
            <w:tcW w:w="864" w:type="dxa"/>
            <w:shd w:val="clear" w:color="auto" w:fill="F2F2F2" w:themeFill="background1" w:themeFillShade="F2"/>
          </w:tcPr>
          <w:p w14:paraId="46AD79AA" w14:textId="77777777" w:rsidR="009F01EE" w:rsidRPr="007F2AAF" w:rsidRDefault="009F01EE" w:rsidP="004F64B0">
            <w:pPr>
              <w:pStyle w:val="ListParagraph"/>
              <w:spacing w:before="0"/>
              <w:ind w:left="0"/>
              <w:rPr>
                <w:b/>
                <w:sz w:val="24"/>
                <w:szCs w:val="24"/>
              </w:rPr>
            </w:pPr>
            <w:r w:rsidRPr="007F2AAF">
              <w:rPr>
                <w:b/>
                <w:sz w:val="24"/>
                <w:szCs w:val="24"/>
              </w:rPr>
              <w:t>2.3</w:t>
            </w:r>
          </w:p>
        </w:tc>
        <w:tc>
          <w:tcPr>
            <w:tcW w:w="8489" w:type="dxa"/>
            <w:shd w:val="clear" w:color="auto" w:fill="F2F2F2" w:themeFill="background1" w:themeFillShade="F2"/>
            <w:vAlign w:val="center"/>
          </w:tcPr>
          <w:p w14:paraId="08215304" w14:textId="77777777" w:rsidR="0049554A" w:rsidRPr="007F2AAF" w:rsidRDefault="009F01EE" w:rsidP="00F011EC">
            <w:pPr>
              <w:pStyle w:val="ListParagraph"/>
              <w:spacing w:before="0"/>
              <w:ind w:left="0"/>
              <w:rPr>
                <w:b/>
                <w:sz w:val="24"/>
                <w:szCs w:val="24"/>
              </w:rPr>
            </w:pPr>
            <w:r w:rsidRPr="007F2AAF">
              <w:rPr>
                <w:b/>
                <w:sz w:val="24"/>
                <w:szCs w:val="24"/>
              </w:rPr>
              <w:t xml:space="preserve">Ask all entering adults and children (or, if the child is not able to reliably answer, the adult dropping them off) the </w:t>
            </w:r>
            <w:r w:rsidR="00C62EAB" w:rsidRPr="007F2AAF">
              <w:rPr>
                <w:b/>
                <w:sz w:val="24"/>
                <w:szCs w:val="24"/>
              </w:rPr>
              <w:t>r</w:t>
            </w:r>
            <w:r w:rsidR="0049554A" w:rsidRPr="007F2AAF">
              <w:rPr>
                <w:b/>
                <w:sz w:val="24"/>
                <w:szCs w:val="24"/>
              </w:rPr>
              <w:t>equired questions.</w:t>
            </w:r>
          </w:p>
          <w:p w14:paraId="017A7548" w14:textId="67DA1A5B" w:rsidR="00773E31" w:rsidRPr="00E6472B" w:rsidRDefault="001700F5" w:rsidP="00976349">
            <w:pPr>
              <w:pStyle w:val="ListParagraph"/>
              <w:numPr>
                <w:ilvl w:val="0"/>
                <w:numId w:val="28"/>
              </w:numPr>
              <w:spacing w:before="0"/>
              <w:ind w:left="340"/>
              <w:rPr>
                <w:sz w:val="24"/>
                <w:szCs w:val="24"/>
                <w:u w:val="single"/>
              </w:rPr>
            </w:pPr>
            <w:hyperlink w:anchor="Appendix" w:history="1">
              <w:r w:rsidR="0049554A" w:rsidRPr="001C1D18">
                <w:rPr>
                  <w:rStyle w:val="Hyperlink"/>
                  <w:color w:val="006C64"/>
                  <w:sz w:val="24"/>
                  <w:szCs w:val="24"/>
                </w:rPr>
                <w:t xml:space="preserve">Refer to </w:t>
              </w:r>
              <w:r w:rsidR="00976349" w:rsidRPr="001C1D18">
                <w:rPr>
                  <w:rStyle w:val="Hyperlink"/>
                  <w:color w:val="006C64"/>
                  <w:sz w:val="24"/>
                  <w:szCs w:val="24"/>
                </w:rPr>
                <w:t>Appendix for</w:t>
              </w:r>
              <w:r w:rsidR="00B921B9" w:rsidRPr="001C1D18">
                <w:rPr>
                  <w:rStyle w:val="Hyperlink"/>
                  <w:color w:val="006C64"/>
                  <w:sz w:val="24"/>
                  <w:szCs w:val="24"/>
                </w:rPr>
                <w:t xml:space="preserve"> </w:t>
              </w:r>
              <w:r w:rsidR="00976349" w:rsidRPr="001C1D18">
                <w:rPr>
                  <w:rStyle w:val="Hyperlink"/>
                  <w:color w:val="006C64"/>
                  <w:sz w:val="24"/>
                  <w:szCs w:val="24"/>
                </w:rPr>
                <w:t>OCC</w:t>
              </w:r>
              <w:r w:rsidR="00B921B9" w:rsidRPr="001C1D18">
                <w:rPr>
                  <w:rStyle w:val="Hyperlink"/>
                  <w:color w:val="006C64"/>
                  <w:sz w:val="24"/>
                  <w:szCs w:val="24"/>
                </w:rPr>
                <w:t xml:space="preserve"> COVID</w:t>
              </w:r>
              <w:r w:rsidR="00976349" w:rsidRPr="001C1D18">
                <w:rPr>
                  <w:rStyle w:val="Hyperlink"/>
                  <w:color w:val="006C64"/>
                  <w:sz w:val="24"/>
                  <w:szCs w:val="24"/>
                </w:rPr>
                <w:t>-19 Daily Health Check and</w:t>
              </w:r>
              <w:r w:rsidR="00B921B9" w:rsidRPr="001C1D18">
                <w:rPr>
                  <w:rStyle w:val="Hyperlink"/>
                  <w:color w:val="006C64"/>
                  <w:sz w:val="24"/>
                  <w:szCs w:val="24"/>
                </w:rPr>
                <w:t xml:space="preserve"> </w:t>
              </w:r>
              <w:r w:rsidR="00976349" w:rsidRPr="001C1D18">
                <w:rPr>
                  <w:rStyle w:val="Hyperlink"/>
                  <w:color w:val="006C64"/>
                  <w:sz w:val="24"/>
                  <w:szCs w:val="24"/>
                </w:rPr>
                <w:t xml:space="preserve">OCC </w:t>
              </w:r>
              <w:r w:rsidR="00B921B9" w:rsidRPr="001C1D18">
                <w:rPr>
                  <w:rStyle w:val="Hyperlink"/>
                  <w:color w:val="006C64"/>
                  <w:sz w:val="24"/>
                  <w:szCs w:val="24"/>
                </w:rPr>
                <w:t>COVID</w:t>
              </w:r>
              <w:r w:rsidR="00976349" w:rsidRPr="001C1D18">
                <w:rPr>
                  <w:rStyle w:val="Hyperlink"/>
                  <w:color w:val="006C64"/>
                  <w:sz w:val="24"/>
                  <w:szCs w:val="24"/>
                </w:rPr>
                <w:t>-19</w:t>
              </w:r>
              <w:r w:rsidR="00B921B9" w:rsidRPr="001C1D18">
                <w:rPr>
                  <w:rStyle w:val="Hyperlink"/>
                  <w:color w:val="006C64"/>
                  <w:sz w:val="24"/>
                  <w:szCs w:val="24"/>
                </w:rPr>
                <w:t xml:space="preserve"> Daily Attendance Log.</w:t>
              </w:r>
            </w:hyperlink>
          </w:p>
        </w:tc>
      </w:tr>
      <w:tr w:rsidR="007F2AAF" w:rsidRPr="007F2AAF" w14:paraId="57B8A6DB" w14:textId="77777777" w:rsidTr="00E6472B">
        <w:tc>
          <w:tcPr>
            <w:tcW w:w="864" w:type="dxa"/>
          </w:tcPr>
          <w:p w14:paraId="4C15BAC6" w14:textId="77777777" w:rsidR="00BF693D" w:rsidRPr="007F2AAF" w:rsidRDefault="00BF693D" w:rsidP="004F64B0">
            <w:pPr>
              <w:pStyle w:val="ListParagraph"/>
              <w:spacing w:before="0"/>
              <w:ind w:left="0"/>
              <w:rPr>
                <w:b/>
                <w:sz w:val="24"/>
                <w:szCs w:val="24"/>
              </w:rPr>
            </w:pPr>
            <w:r w:rsidRPr="007F2AAF">
              <w:rPr>
                <w:b/>
                <w:sz w:val="24"/>
                <w:szCs w:val="24"/>
              </w:rPr>
              <w:t>2.4</w:t>
            </w:r>
          </w:p>
        </w:tc>
        <w:tc>
          <w:tcPr>
            <w:tcW w:w="8489" w:type="dxa"/>
            <w:vAlign w:val="center"/>
          </w:tcPr>
          <w:p w14:paraId="78AB1E5C" w14:textId="77777777" w:rsidR="00BF693D" w:rsidRPr="007F2AAF" w:rsidRDefault="00BF693D" w:rsidP="00F011EC">
            <w:pPr>
              <w:pStyle w:val="ListParagraph"/>
              <w:spacing w:before="0"/>
              <w:ind w:left="0"/>
              <w:rPr>
                <w:b/>
                <w:sz w:val="24"/>
                <w:szCs w:val="24"/>
              </w:rPr>
            </w:pPr>
            <w:r w:rsidRPr="007F2AAF">
              <w:rPr>
                <w:b/>
                <w:sz w:val="24"/>
                <w:szCs w:val="24"/>
              </w:rPr>
              <w:t>Staff members may self-screen and attest to their own health on a daily basis.</w:t>
            </w:r>
          </w:p>
        </w:tc>
      </w:tr>
      <w:tr w:rsidR="00D60137" w:rsidRPr="00D60137" w14:paraId="51B6EC08" w14:textId="77777777" w:rsidTr="00D60137">
        <w:trPr>
          <w:trHeight w:val="170"/>
        </w:trPr>
        <w:tc>
          <w:tcPr>
            <w:tcW w:w="9353" w:type="dxa"/>
            <w:gridSpan w:val="2"/>
            <w:shd w:val="clear" w:color="auto" w:fill="746458"/>
            <w:vAlign w:val="center"/>
          </w:tcPr>
          <w:p w14:paraId="61E60E13" w14:textId="77777777" w:rsidR="00EA229D" w:rsidRPr="00E6472B" w:rsidRDefault="00694CF0"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ese</w:t>
            </w:r>
            <w:r w:rsidR="00EA229D" w:rsidRPr="00E6472B">
              <w:rPr>
                <w:b/>
                <w:color w:val="FFFFFF" w:themeColor="background1"/>
                <w:sz w:val="24"/>
                <w:szCs w:val="24"/>
              </w:rPr>
              <w:t xml:space="preserve"> requirement</w:t>
            </w:r>
            <w:r w:rsidRPr="00E6472B">
              <w:rPr>
                <w:b/>
                <w:color w:val="FFFFFF" w:themeColor="background1"/>
                <w:sz w:val="24"/>
                <w:szCs w:val="24"/>
              </w:rPr>
              <w:t>s</w:t>
            </w:r>
            <w:r w:rsidR="00EA229D" w:rsidRPr="00E6472B">
              <w:rPr>
                <w:b/>
                <w:color w:val="FFFFFF" w:themeColor="background1"/>
                <w:sz w:val="24"/>
                <w:szCs w:val="24"/>
              </w:rPr>
              <w:t>:</w:t>
            </w:r>
          </w:p>
        </w:tc>
      </w:tr>
      <w:tr w:rsidR="007F2AAF" w:rsidRPr="007F2AAF" w14:paraId="4FDB428E" w14:textId="77777777" w:rsidTr="00E6472B">
        <w:trPr>
          <w:trHeight w:val="1378"/>
        </w:trPr>
        <w:sdt>
          <w:sdtPr>
            <w:rPr>
              <w:sz w:val="24"/>
              <w:szCs w:val="24"/>
            </w:rPr>
            <w:id w:val="2070991407"/>
            <w:placeholder>
              <w:docPart w:val="B4987508F47E4FC68C738ABD750EC4BF"/>
            </w:placeholder>
          </w:sdtPr>
          <w:sdtEndPr/>
          <w:sdtContent>
            <w:tc>
              <w:tcPr>
                <w:tcW w:w="9353" w:type="dxa"/>
                <w:gridSpan w:val="2"/>
                <w:shd w:val="clear" w:color="auto" w:fill="auto"/>
              </w:tcPr>
              <w:p w14:paraId="7189D5C8" w14:textId="744B7919" w:rsidR="00EA229D" w:rsidRPr="007F2AAF" w:rsidRDefault="00550CC4" w:rsidP="00621BD6">
                <w:pPr>
                  <w:pStyle w:val="ListParagraph"/>
                  <w:spacing w:before="0"/>
                  <w:ind w:left="0"/>
                  <w:rPr>
                    <w:sz w:val="24"/>
                    <w:szCs w:val="24"/>
                    <w:highlight w:val="yellow"/>
                  </w:rPr>
                </w:pPr>
                <w:r>
                  <w:rPr>
                    <w:sz w:val="24"/>
                    <w:szCs w:val="24"/>
                  </w:rPr>
                  <w:t xml:space="preserve">Our Early Learning Center will follow the same screening </w:t>
                </w:r>
                <w:r w:rsidR="00621BD6">
                  <w:rPr>
                    <w:sz w:val="24"/>
                    <w:szCs w:val="24"/>
                  </w:rPr>
                  <w:t xml:space="preserve">questionnaire as our elementary school. The questionnaire is completed daily by parents before drop-off. Health checks as well as temperature checks are conducted and recorded daily (as pass/fail) before the child enters the building. Children are kept in stable groups of 10 or less children. All contacts are recorded during the day and records maintained. </w:t>
                </w:r>
              </w:p>
            </w:tc>
          </w:sdtContent>
        </w:sdt>
      </w:tr>
      <w:tr w:rsidR="007F2AAF" w:rsidRPr="007F2AAF" w14:paraId="59FEE29C" w14:textId="77777777" w:rsidTr="00E6472B">
        <w:trPr>
          <w:trHeight w:val="170"/>
        </w:trPr>
        <w:tc>
          <w:tcPr>
            <w:tcW w:w="9353" w:type="dxa"/>
            <w:gridSpan w:val="2"/>
            <w:shd w:val="clear" w:color="auto" w:fill="746458"/>
            <w:vAlign w:val="center"/>
          </w:tcPr>
          <w:p w14:paraId="299526D1" w14:textId="18022404" w:rsidR="00EA229D" w:rsidRPr="00E6472B" w:rsidRDefault="00EA229D" w:rsidP="00D60137">
            <w:pPr>
              <w:pStyle w:val="ListParagraph"/>
              <w:spacing w:before="0"/>
              <w:ind w:left="0"/>
              <w:rPr>
                <w:b/>
                <w:color w:val="FFFFFF" w:themeColor="background1"/>
                <w:sz w:val="24"/>
                <w:szCs w:val="24"/>
              </w:rPr>
            </w:pPr>
            <w:r w:rsidRPr="00E6472B">
              <w:rPr>
                <w:b/>
                <w:color w:val="FFFFFF" w:themeColor="background1"/>
                <w:sz w:val="24"/>
                <w:szCs w:val="24"/>
              </w:rPr>
              <w:t>Training needed?</w:t>
            </w:r>
            <w:r w:rsidR="007547A4" w:rsidRPr="00E6472B">
              <w:rPr>
                <w:b/>
                <w:color w:val="FFFFFF" w:themeColor="background1"/>
                <w:sz w:val="24"/>
                <w:szCs w:val="24"/>
              </w:rPr>
              <w:t xml:space="preserve">      </w:t>
            </w:r>
            <w:sdt>
              <w:sdtPr>
                <w:rPr>
                  <w:b/>
                  <w:color w:val="FFFFFF" w:themeColor="background1"/>
                  <w:sz w:val="24"/>
                  <w:szCs w:val="24"/>
                </w:rPr>
                <w:id w:val="-1265684735"/>
                <w14:checkbox>
                  <w14:checked w14:val="1"/>
                  <w14:checkedState w14:val="2612" w14:font="MS Gothic"/>
                  <w14:uncheckedState w14:val="2610" w14:font="MS Gothic"/>
                </w14:checkbox>
              </w:sdtPr>
              <w:sdtEndPr/>
              <w:sdtContent>
                <w:r w:rsidR="00621BD6">
                  <w:rPr>
                    <w:rFonts w:ascii="MS Gothic" w:eastAsia="MS Gothic" w:hAnsi="MS Gothic" w:hint="eastAsia"/>
                    <w:b/>
                    <w:color w:val="FFFFFF" w:themeColor="background1"/>
                    <w:sz w:val="24"/>
                    <w:szCs w:val="24"/>
                  </w:rPr>
                  <w:t>☒</w:t>
                </w:r>
              </w:sdtContent>
            </w:sdt>
            <w:r w:rsidRPr="00E6472B">
              <w:rPr>
                <w:b/>
                <w:color w:val="FFFFFF" w:themeColor="background1"/>
                <w:sz w:val="24"/>
                <w:szCs w:val="24"/>
              </w:rPr>
              <w:t xml:space="preserve"> No</w:t>
            </w:r>
            <w:r w:rsidR="007547A4" w:rsidRPr="00E6472B">
              <w:rPr>
                <w:b/>
                <w:color w:val="FFFFFF" w:themeColor="background1"/>
                <w:sz w:val="24"/>
                <w:szCs w:val="24"/>
              </w:rPr>
              <w:t xml:space="preserve">      </w:t>
            </w:r>
            <w:sdt>
              <w:sdtPr>
                <w:rPr>
                  <w:b/>
                  <w:color w:val="FFFFFF" w:themeColor="background1"/>
                  <w:sz w:val="24"/>
                  <w:szCs w:val="24"/>
                </w:rPr>
                <w:id w:val="2049489704"/>
                <w14:checkbox>
                  <w14:checked w14:val="0"/>
                  <w14:checkedState w14:val="2612" w14:font="MS Gothic"/>
                  <w14:uncheckedState w14:val="2610" w14:font="MS Gothic"/>
                </w14:checkbox>
              </w:sdtPr>
              <w:sdtEnd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Pr="00E6472B">
              <w:rPr>
                <w:b/>
                <w:color w:val="FFFFFF" w:themeColor="background1"/>
                <w:sz w:val="24"/>
                <w:szCs w:val="24"/>
              </w:rPr>
              <w:tab/>
            </w:r>
            <w:r w:rsidR="007547A4"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7F2AAF" w:rsidRPr="007F2AAF" w14:paraId="4FAA8B8D" w14:textId="77777777" w:rsidTr="00E6472B">
        <w:trPr>
          <w:trHeight w:val="170"/>
        </w:trPr>
        <w:tc>
          <w:tcPr>
            <w:tcW w:w="9353" w:type="dxa"/>
            <w:gridSpan w:val="2"/>
            <w:shd w:val="clear" w:color="auto" w:fill="746458"/>
            <w:vAlign w:val="center"/>
          </w:tcPr>
          <w:p w14:paraId="22486DD7" w14:textId="77777777" w:rsidR="00EA229D" w:rsidRPr="00E6472B" w:rsidRDefault="00EA229D"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7F2AAF" w:rsidRPr="007F2AAF" w14:paraId="2A581EB2" w14:textId="77777777" w:rsidTr="00E6472B">
        <w:trPr>
          <w:trHeight w:val="1378"/>
        </w:trPr>
        <w:sdt>
          <w:sdtPr>
            <w:rPr>
              <w:sz w:val="24"/>
              <w:szCs w:val="24"/>
            </w:rPr>
            <w:id w:val="1443040418"/>
            <w:placeholder>
              <w:docPart w:val="14DDE79B4EC144CE8C398D5F54D6115C"/>
            </w:placeholder>
          </w:sdtPr>
          <w:sdtEndPr/>
          <w:sdtContent>
            <w:tc>
              <w:tcPr>
                <w:tcW w:w="9353" w:type="dxa"/>
                <w:gridSpan w:val="2"/>
                <w:shd w:val="clear" w:color="auto" w:fill="auto"/>
              </w:tcPr>
              <w:p w14:paraId="5CB86DC6" w14:textId="40AA5509" w:rsidR="00EA229D" w:rsidRPr="007F2AAF" w:rsidRDefault="00621BD6" w:rsidP="00621BD6">
                <w:pPr>
                  <w:pStyle w:val="ListParagraph"/>
                  <w:spacing w:before="0"/>
                  <w:ind w:left="0"/>
                  <w:rPr>
                    <w:sz w:val="24"/>
                    <w:szCs w:val="24"/>
                  </w:rPr>
                </w:pPr>
                <w:r>
                  <w:rPr>
                    <w:sz w:val="24"/>
                    <w:szCs w:val="24"/>
                  </w:rPr>
                  <w:t xml:space="preserve">Parents will be asked to complete the daily online screening before dropping off their children. The documents are run through an approved website (docusign) to allow for secure record keeping. </w:t>
                </w:r>
              </w:p>
            </w:tc>
          </w:sdtContent>
        </w:sdt>
      </w:tr>
      <w:tr w:rsidR="007F2AAF" w:rsidRPr="007F2AAF" w14:paraId="17026D3F" w14:textId="77777777" w:rsidTr="00E6472B">
        <w:tc>
          <w:tcPr>
            <w:tcW w:w="864" w:type="dxa"/>
            <w:shd w:val="clear" w:color="auto" w:fill="F2F2F2" w:themeFill="background1" w:themeFillShade="F2"/>
          </w:tcPr>
          <w:p w14:paraId="119E5D5F" w14:textId="77777777" w:rsidR="00BF693D" w:rsidRPr="007F2AAF" w:rsidRDefault="00BF693D" w:rsidP="004F64B0">
            <w:pPr>
              <w:pStyle w:val="ListParagraph"/>
              <w:spacing w:before="0"/>
              <w:ind w:left="0"/>
              <w:rPr>
                <w:b/>
                <w:sz w:val="24"/>
                <w:szCs w:val="24"/>
              </w:rPr>
            </w:pPr>
            <w:r w:rsidRPr="007F2AAF">
              <w:rPr>
                <w:b/>
                <w:sz w:val="24"/>
                <w:szCs w:val="24"/>
              </w:rPr>
              <w:t>2.5</w:t>
            </w:r>
          </w:p>
        </w:tc>
        <w:tc>
          <w:tcPr>
            <w:tcW w:w="8489" w:type="dxa"/>
            <w:shd w:val="clear" w:color="auto" w:fill="F2F2F2" w:themeFill="background1" w:themeFillShade="F2"/>
            <w:vAlign w:val="center"/>
          </w:tcPr>
          <w:p w14:paraId="0370BCAA" w14:textId="77777777" w:rsidR="00BF693D" w:rsidRPr="007F2AAF" w:rsidRDefault="00BF693D" w:rsidP="00F011EC">
            <w:pPr>
              <w:pStyle w:val="ListParagraph"/>
              <w:spacing w:before="0"/>
              <w:ind w:left="0"/>
              <w:rPr>
                <w:b/>
                <w:sz w:val="24"/>
                <w:szCs w:val="24"/>
              </w:rPr>
            </w:pPr>
            <w:r w:rsidRPr="007F2AAF">
              <w:rPr>
                <w:b/>
                <w:sz w:val="24"/>
                <w:szCs w:val="24"/>
              </w:rPr>
              <w:t>Document that a daily health check was completed on every person entering and write down pass or fail only. Do not record symptoms or temperature in order to maintain privacy.</w:t>
            </w:r>
          </w:p>
        </w:tc>
      </w:tr>
      <w:tr w:rsidR="007F2AAF" w:rsidRPr="007F2AAF" w14:paraId="6E08DA7A" w14:textId="77777777" w:rsidTr="00E6472B">
        <w:trPr>
          <w:trHeight w:val="170"/>
        </w:trPr>
        <w:tc>
          <w:tcPr>
            <w:tcW w:w="9353" w:type="dxa"/>
            <w:gridSpan w:val="2"/>
            <w:shd w:val="clear" w:color="auto" w:fill="746458"/>
            <w:vAlign w:val="center"/>
          </w:tcPr>
          <w:p w14:paraId="5325D929" w14:textId="77777777" w:rsidR="00EA229D" w:rsidRPr="00E6472B" w:rsidRDefault="00EA229D"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is requirement:</w:t>
            </w:r>
          </w:p>
        </w:tc>
      </w:tr>
      <w:tr w:rsidR="007F2AAF" w:rsidRPr="007F2AAF" w14:paraId="2919D1A5" w14:textId="77777777" w:rsidTr="00E6472B">
        <w:trPr>
          <w:trHeight w:val="1378"/>
        </w:trPr>
        <w:sdt>
          <w:sdtPr>
            <w:rPr>
              <w:sz w:val="24"/>
              <w:szCs w:val="24"/>
            </w:rPr>
            <w:id w:val="-1515534396"/>
            <w:placeholder>
              <w:docPart w:val="0576CBB00B0046FBAFA0875D3F78A96D"/>
            </w:placeholder>
          </w:sdtPr>
          <w:sdtEndPr/>
          <w:sdtContent>
            <w:tc>
              <w:tcPr>
                <w:tcW w:w="9353" w:type="dxa"/>
                <w:gridSpan w:val="2"/>
                <w:shd w:val="clear" w:color="auto" w:fill="F2F2F2" w:themeFill="background1" w:themeFillShade="F2"/>
              </w:tcPr>
              <w:p w14:paraId="64B25954" w14:textId="4FF9A35B" w:rsidR="00EA229D" w:rsidRPr="007F2AAF" w:rsidRDefault="00621BD6" w:rsidP="00621BD6">
                <w:pPr>
                  <w:pStyle w:val="ListParagraph"/>
                  <w:spacing w:before="0"/>
                  <w:ind w:left="0"/>
                  <w:rPr>
                    <w:sz w:val="24"/>
                    <w:szCs w:val="24"/>
                    <w:highlight w:val="yellow"/>
                  </w:rPr>
                </w:pPr>
                <w:r>
                  <w:rPr>
                    <w:sz w:val="24"/>
                    <w:szCs w:val="24"/>
                  </w:rPr>
                  <w:t xml:space="preserve">Daily checks are completed each day as children enter the building. The checks are done by the assigned office staff, and are recorded each day (pass/fail). Records are maintained in secure location.  </w:t>
                </w:r>
              </w:p>
            </w:tc>
          </w:sdtContent>
        </w:sdt>
      </w:tr>
      <w:tr w:rsidR="007F2AAF" w:rsidRPr="007F2AAF" w14:paraId="4CC58664" w14:textId="77777777" w:rsidTr="00E6472B">
        <w:trPr>
          <w:trHeight w:val="170"/>
        </w:trPr>
        <w:tc>
          <w:tcPr>
            <w:tcW w:w="9353" w:type="dxa"/>
            <w:gridSpan w:val="2"/>
            <w:shd w:val="clear" w:color="auto" w:fill="746458"/>
            <w:vAlign w:val="center"/>
          </w:tcPr>
          <w:p w14:paraId="5E8C7085" w14:textId="7D060F92" w:rsidR="00EA229D" w:rsidRPr="00E6472B" w:rsidRDefault="00EA229D" w:rsidP="00D60137">
            <w:pPr>
              <w:pStyle w:val="ListParagraph"/>
              <w:spacing w:before="0"/>
              <w:ind w:left="0"/>
              <w:rPr>
                <w:b/>
                <w:color w:val="FFFFFF" w:themeColor="background1"/>
                <w:sz w:val="24"/>
                <w:szCs w:val="24"/>
              </w:rPr>
            </w:pPr>
            <w:r w:rsidRPr="00E6472B">
              <w:rPr>
                <w:b/>
                <w:color w:val="FFFFFF" w:themeColor="background1"/>
                <w:sz w:val="24"/>
                <w:szCs w:val="24"/>
              </w:rPr>
              <w:t>Training needed?</w:t>
            </w:r>
            <w:r w:rsidR="00A52901" w:rsidRPr="00E6472B">
              <w:rPr>
                <w:b/>
                <w:color w:val="FFFFFF" w:themeColor="background1"/>
                <w:sz w:val="24"/>
                <w:szCs w:val="24"/>
              </w:rPr>
              <w:t xml:space="preserve">      </w:t>
            </w:r>
            <w:sdt>
              <w:sdtPr>
                <w:rPr>
                  <w:b/>
                  <w:color w:val="FFFFFF" w:themeColor="background1"/>
                  <w:sz w:val="24"/>
                  <w:szCs w:val="24"/>
                </w:rPr>
                <w:id w:val="511877490"/>
                <w14:checkbox>
                  <w14:checked w14:val="1"/>
                  <w14:checkedState w14:val="2612" w14:font="MS Gothic"/>
                  <w14:uncheckedState w14:val="2610" w14:font="MS Gothic"/>
                </w14:checkbox>
              </w:sdtPr>
              <w:sdtEndPr/>
              <w:sdtContent>
                <w:r w:rsidR="00621BD6">
                  <w:rPr>
                    <w:rFonts w:ascii="MS Gothic" w:eastAsia="MS Gothic" w:hAnsi="MS Gothic" w:hint="eastAsia"/>
                    <w:b/>
                    <w:color w:val="FFFFFF" w:themeColor="background1"/>
                    <w:sz w:val="24"/>
                    <w:szCs w:val="24"/>
                  </w:rPr>
                  <w:t>☒</w:t>
                </w:r>
              </w:sdtContent>
            </w:sdt>
            <w:r w:rsidRPr="00E6472B">
              <w:rPr>
                <w:b/>
                <w:color w:val="FFFFFF" w:themeColor="background1"/>
                <w:sz w:val="24"/>
                <w:szCs w:val="24"/>
              </w:rPr>
              <w:t xml:space="preserve"> No</w:t>
            </w:r>
            <w:r w:rsidR="00A52901" w:rsidRPr="00E6472B">
              <w:rPr>
                <w:b/>
                <w:color w:val="FFFFFF" w:themeColor="background1"/>
                <w:sz w:val="24"/>
                <w:szCs w:val="24"/>
              </w:rPr>
              <w:t xml:space="preserve">      </w:t>
            </w:r>
            <w:sdt>
              <w:sdtPr>
                <w:rPr>
                  <w:b/>
                  <w:color w:val="FFFFFF" w:themeColor="background1"/>
                  <w:sz w:val="24"/>
                  <w:szCs w:val="24"/>
                </w:rPr>
                <w:id w:val="-273788552"/>
                <w14:checkbox>
                  <w14:checked w14:val="0"/>
                  <w14:checkedState w14:val="2612" w14:font="MS Gothic"/>
                  <w14:uncheckedState w14:val="2610" w14:font="MS Gothic"/>
                </w14:checkbox>
              </w:sdtPr>
              <w:sdtEnd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Pr="00E6472B">
              <w:rPr>
                <w:b/>
                <w:color w:val="FFFFFF" w:themeColor="background1"/>
                <w:sz w:val="24"/>
                <w:szCs w:val="24"/>
              </w:rPr>
              <w:tab/>
            </w:r>
            <w:r w:rsidR="00A52901"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7F2AAF" w:rsidRPr="007F2AAF" w14:paraId="2CB00382" w14:textId="77777777" w:rsidTr="00E6472B">
        <w:trPr>
          <w:trHeight w:val="170"/>
        </w:trPr>
        <w:tc>
          <w:tcPr>
            <w:tcW w:w="9353" w:type="dxa"/>
            <w:gridSpan w:val="2"/>
            <w:shd w:val="clear" w:color="auto" w:fill="746458"/>
            <w:vAlign w:val="center"/>
          </w:tcPr>
          <w:p w14:paraId="50C18FA1" w14:textId="77777777" w:rsidR="00EA229D" w:rsidRPr="00E6472B" w:rsidRDefault="00EA229D"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7F2AAF" w:rsidRPr="007F2AAF" w14:paraId="05435778" w14:textId="77777777" w:rsidTr="00E6472B">
        <w:trPr>
          <w:trHeight w:val="1378"/>
        </w:trPr>
        <w:sdt>
          <w:sdtPr>
            <w:rPr>
              <w:sz w:val="24"/>
              <w:szCs w:val="24"/>
            </w:rPr>
            <w:id w:val="-1307398200"/>
            <w:placeholder>
              <w:docPart w:val="2022B0C7C14A4D5591897B98B393D05B"/>
            </w:placeholder>
          </w:sdtPr>
          <w:sdtEndPr/>
          <w:sdtContent>
            <w:tc>
              <w:tcPr>
                <w:tcW w:w="9353" w:type="dxa"/>
                <w:gridSpan w:val="2"/>
                <w:shd w:val="clear" w:color="auto" w:fill="F2F2F2" w:themeFill="background1" w:themeFillShade="F2"/>
              </w:tcPr>
              <w:p w14:paraId="77835AE7" w14:textId="023F166B" w:rsidR="00EA229D" w:rsidRPr="007F2AAF" w:rsidRDefault="00621BD6" w:rsidP="00621BD6">
                <w:pPr>
                  <w:pStyle w:val="ListParagraph"/>
                  <w:spacing w:before="0"/>
                  <w:ind w:left="0"/>
                  <w:rPr>
                    <w:sz w:val="24"/>
                    <w:szCs w:val="24"/>
                  </w:rPr>
                </w:pPr>
                <w:r>
                  <w:rPr>
                    <w:sz w:val="24"/>
                    <w:szCs w:val="24"/>
                  </w:rPr>
                  <w:t xml:space="preserve">Families are reminded to complete the questionnaire daily by email. A follow up phone call takes place if the questionnaire has not been received by the time the student arrives. </w:t>
                </w:r>
              </w:p>
            </w:tc>
          </w:sdtContent>
        </w:sdt>
      </w:tr>
      <w:tr w:rsidR="007F2AAF" w:rsidRPr="007F2AAF" w14:paraId="362021F8" w14:textId="77777777" w:rsidTr="00E6472B">
        <w:tc>
          <w:tcPr>
            <w:tcW w:w="864" w:type="dxa"/>
          </w:tcPr>
          <w:p w14:paraId="037F3A57" w14:textId="77777777" w:rsidR="00BF693D" w:rsidRPr="007F2AAF" w:rsidRDefault="00BF693D" w:rsidP="004F64B0">
            <w:pPr>
              <w:pStyle w:val="ListParagraph"/>
              <w:spacing w:before="0"/>
              <w:ind w:left="0"/>
              <w:rPr>
                <w:b/>
                <w:sz w:val="24"/>
                <w:szCs w:val="24"/>
              </w:rPr>
            </w:pPr>
            <w:r w:rsidRPr="007F2AAF">
              <w:rPr>
                <w:b/>
                <w:sz w:val="24"/>
                <w:szCs w:val="24"/>
              </w:rPr>
              <w:t>2.6</w:t>
            </w:r>
          </w:p>
        </w:tc>
        <w:tc>
          <w:tcPr>
            <w:tcW w:w="8489" w:type="dxa"/>
            <w:vAlign w:val="center"/>
          </w:tcPr>
          <w:p w14:paraId="42EDC15F" w14:textId="78C1239C" w:rsidR="00BF693D" w:rsidRPr="00E6472B" w:rsidRDefault="001700F5" w:rsidP="00F011EC">
            <w:pPr>
              <w:pStyle w:val="ListParagraph"/>
              <w:numPr>
                <w:ilvl w:val="0"/>
                <w:numId w:val="19"/>
              </w:numPr>
              <w:spacing w:before="0"/>
              <w:ind w:left="340"/>
              <w:rPr>
                <w:color w:val="006C64"/>
                <w:sz w:val="24"/>
                <w:szCs w:val="24"/>
                <w:u w:val="single"/>
              </w:rPr>
            </w:pPr>
            <w:hyperlink w:anchor="Appendix" w:history="1">
              <w:r w:rsidR="00BF693D" w:rsidRPr="001C1D18">
                <w:rPr>
                  <w:rStyle w:val="Hyperlink"/>
                  <w:color w:val="006C64"/>
                  <w:sz w:val="24"/>
                  <w:szCs w:val="24"/>
                </w:rPr>
                <w:t xml:space="preserve">Refer to </w:t>
              </w:r>
              <w:r w:rsidR="00E674D1" w:rsidRPr="001C1D18">
                <w:rPr>
                  <w:rStyle w:val="Hyperlink"/>
                  <w:color w:val="006C64"/>
                  <w:sz w:val="24"/>
                  <w:szCs w:val="24"/>
                </w:rPr>
                <w:t xml:space="preserve">Appendix for </w:t>
              </w:r>
              <w:r w:rsidR="00BF693D" w:rsidRPr="001C1D18">
                <w:rPr>
                  <w:rStyle w:val="Hyperlink"/>
                  <w:color w:val="006C64"/>
                  <w:sz w:val="24"/>
                  <w:szCs w:val="24"/>
                </w:rPr>
                <w:t>OCC Exclusion Chart</w:t>
              </w:r>
              <w:r w:rsidR="008A238B" w:rsidRPr="001C1D18">
                <w:rPr>
                  <w:rStyle w:val="Hyperlink"/>
                  <w:color w:val="006C64"/>
                  <w:sz w:val="24"/>
                  <w:szCs w:val="24"/>
                </w:rPr>
                <w:t xml:space="preserve"> </w:t>
              </w:r>
              <w:r w:rsidR="00BF693D" w:rsidRPr="001C1D18">
                <w:rPr>
                  <w:rStyle w:val="Hyperlink"/>
                  <w:color w:val="006C64"/>
                  <w:sz w:val="24"/>
                  <w:szCs w:val="24"/>
                </w:rPr>
                <w:t>while completing daily health checks</w:t>
              </w:r>
              <w:r w:rsidR="00BF693D" w:rsidRPr="001C1D18">
                <w:rPr>
                  <w:rStyle w:val="Hyperlink"/>
                  <w:sz w:val="24"/>
                  <w:szCs w:val="24"/>
                </w:rPr>
                <w:t>.</w:t>
              </w:r>
            </w:hyperlink>
          </w:p>
        </w:tc>
      </w:tr>
      <w:tr w:rsidR="007F2AAF" w:rsidRPr="007F2AAF" w14:paraId="1AF1DD52" w14:textId="77777777" w:rsidTr="00E6472B">
        <w:tc>
          <w:tcPr>
            <w:tcW w:w="864" w:type="dxa"/>
            <w:shd w:val="clear" w:color="auto" w:fill="F2F2F2" w:themeFill="background1" w:themeFillShade="F2"/>
          </w:tcPr>
          <w:p w14:paraId="09C3F360" w14:textId="77777777" w:rsidR="008A238B" w:rsidRPr="007F2AAF" w:rsidRDefault="008A238B" w:rsidP="004F64B0">
            <w:pPr>
              <w:pStyle w:val="ListParagraph"/>
              <w:spacing w:before="0"/>
              <w:ind w:left="0"/>
              <w:rPr>
                <w:b/>
                <w:sz w:val="24"/>
                <w:szCs w:val="24"/>
              </w:rPr>
            </w:pPr>
            <w:r w:rsidRPr="007F2AAF">
              <w:rPr>
                <w:b/>
                <w:sz w:val="24"/>
                <w:szCs w:val="24"/>
              </w:rPr>
              <w:t>2.7</w:t>
            </w:r>
          </w:p>
        </w:tc>
        <w:tc>
          <w:tcPr>
            <w:tcW w:w="8489" w:type="dxa"/>
            <w:shd w:val="clear" w:color="auto" w:fill="F2F2F2" w:themeFill="background1" w:themeFillShade="F2"/>
            <w:vAlign w:val="center"/>
          </w:tcPr>
          <w:p w14:paraId="3D5C59E8" w14:textId="77777777" w:rsidR="008A238B" w:rsidRPr="007F2AAF" w:rsidRDefault="008A238B" w:rsidP="00F011EC">
            <w:pPr>
              <w:pStyle w:val="ListParagraph"/>
              <w:spacing w:before="0"/>
              <w:ind w:left="0"/>
              <w:rPr>
                <w:b/>
                <w:sz w:val="24"/>
                <w:szCs w:val="24"/>
              </w:rPr>
            </w:pPr>
            <w:r w:rsidRPr="007F2AAF">
              <w:rPr>
                <w:b/>
                <w:sz w:val="24"/>
                <w:szCs w:val="24"/>
              </w:rPr>
              <w:t>Wear appropriate face coverings and Personal Protective Equipment, as indicated in the Personal Protective Equipment for Children and Adults section of the Health &amp; Safety Guidelines for COVID-19.</w:t>
            </w:r>
          </w:p>
        </w:tc>
      </w:tr>
      <w:tr w:rsidR="007F2AAF" w:rsidRPr="007F2AAF" w14:paraId="4360F508" w14:textId="77777777" w:rsidTr="00E6472B">
        <w:trPr>
          <w:trHeight w:val="170"/>
        </w:trPr>
        <w:tc>
          <w:tcPr>
            <w:tcW w:w="9353" w:type="dxa"/>
            <w:gridSpan w:val="2"/>
            <w:shd w:val="clear" w:color="auto" w:fill="746458"/>
            <w:vAlign w:val="center"/>
          </w:tcPr>
          <w:p w14:paraId="4BC44391" w14:textId="77777777" w:rsidR="00694CF0" w:rsidRPr="00E6472B" w:rsidRDefault="00694CF0"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is requirement:</w:t>
            </w:r>
          </w:p>
        </w:tc>
      </w:tr>
      <w:tr w:rsidR="007F2AAF" w:rsidRPr="007F2AAF" w14:paraId="4B3873A1" w14:textId="77777777" w:rsidTr="00E6472B">
        <w:trPr>
          <w:trHeight w:val="1378"/>
        </w:trPr>
        <w:sdt>
          <w:sdtPr>
            <w:rPr>
              <w:sz w:val="24"/>
              <w:szCs w:val="24"/>
            </w:rPr>
            <w:id w:val="-418944493"/>
            <w:placeholder>
              <w:docPart w:val="BE600CBE28DB4823B067B6E5684FBACA"/>
            </w:placeholder>
          </w:sdtPr>
          <w:sdtEndPr/>
          <w:sdtContent>
            <w:tc>
              <w:tcPr>
                <w:tcW w:w="9353" w:type="dxa"/>
                <w:gridSpan w:val="2"/>
                <w:shd w:val="clear" w:color="auto" w:fill="F2F2F2" w:themeFill="background1" w:themeFillShade="F2"/>
              </w:tcPr>
              <w:p w14:paraId="79A50833" w14:textId="2F5F1AB0" w:rsidR="00694CF0" w:rsidRPr="007F2AAF" w:rsidRDefault="00EF138F" w:rsidP="00EF138F">
                <w:pPr>
                  <w:pStyle w:val="ListParagraph"/>
                  <w:spacing w:before="0"/>
                  <w:ind w:left="0"/>
                  <w:rPr>
                    <w:sz w:val="24"/>
                    <w:szCs w:val="24"/>
                    <w:highlight w:val="yellow"/>
                  </w:rPr>
                </w:pPr>
                <w:r>
                  <w:rPr>
                    <w:sz w:val="24"/>
                    <w:szCs w:val="24"/>
                  </w:rPr>
                  <w:t xml:space="preserve">Face coverings (masks as well as shields) have been purchased and made available to all children and adults (parents and staff members). Gloves are also available to staff members. </w:t>
                </w:r>
              </w:p>
            </w:tc>
          </w:sdtContent>
        </w:sdt>
      </w:tr>
      <w:tr w:rsidR="007F2AAF" w:rsidRPr="007F2AAF" w14:paraId="7D818953" w14:textId="77777777" w:rsidTr="00E6472B">
        <w:trPr>
          <w:trHeight w:val="170"/>
        </w:trPr>
        <w:tc>
          <w:tcPr>
            <w:tcW w:w="9353" w:type="dxa"/>
            <w:gridSpan w:val="2"/>
            <w:shd w:val="clear" w:color="auto" w:fill="746458"/>
            <w:vAlign w:val="center"/>
          </w:tcPr>
          <w:p w14:paraId="4FB8BEEE" w14:textId="01031CAF" w:rsidR="00694CF0" w:rsidRPr="00E6472B" w:rsidRDefault="00694CF0" w:rsidP="00D60137">
            <w:pPr>
              <w:pStyle w:val="ListParagraph"/>
              <w:spacing w:before="0"/>
              <w:ind w:left="0"/>
              <w:rPr>
                <w:b/>
                <w:color w:val="FFFFFF" w:themeColor="background1"/>
                <w:sz w:val="24"/>
                <w:szCs w:val="24"/>
              </w:rPr>
            </w:pPr>
            <w:r w:rsidRPr="00E6472B">
              <w:rPr>
                <w:b/>
                <w:color w:val="FFFFFF" w:themeColor="background1"/>
                <w:sz w:val="24"/>
                <w:szCs w:val="24"/>
              </w:rPr>
              <w:t>Training needed?</w:t>
            </w:r>
            <w:r w:rsidR="00A52901" w:rsidRPr="00E6472B">
              <w:rPr>
                <w:b/>
                <w:color w:val="FFFFFF" w:themeColor="background1"/>
                <w:sz w:val="24"/>
                <w:szCs w:val="24"/>
              </w:rPr>
              <w:t xml:space="preserve">      </w:t>
            </w:r>
            <w:sdt>
              <w:sdtPr>
                <w:rPr>
                  <w:b/>
                  <w:color w:val="FFFFFF" w:themeColor="background1"/>
                  <w:sz w:val="24"/>
                  <w:szCs w:val="24"/>
                </w:rPr>
                <w:id w:val="-971209754"/>
                <w14:checkbox>
                  <w14:checked w14:val="1"/>
                  <w14:checkedState w14:val="2612" w14:font="MS Gothic"/>
                  <w14:uncheckedState w14:val="2610" w14:font="MS Gothic"/>
                </w14:checkbox>
              </w:sdtPr>
              <w:sdtEndPr/>
              <w:sdtContent>
                <w:r w:rsidR="00407C34">
                  <w:rPr>
                    <w:rFonts w:ascii="MS Gothic" w:eastAsia="MS Gothic" w:hAnsi="MS Gothic" w:hint="eastAsia"/>
                    <w:b/>
                    <w:color w:val="FFFFFF" w:themeColor="background1"/>
                    <w:sz w:val="24"/>
                    <w:szCs w:val="24"/>
                  </w:rPr>
                  <w:t>☒</w:t>
                </w:r>
              </w:sdtContent>
            </w:sdt>
            <w:r w:rsidRPr="00E6472B">
              <w:rPr>
                <w:b/>
                <w:color w:val="FFFFFF" w:themeColor="background1"/>
                <w:sz w:val="24"/>
                <w:szCs w:val="24"/>
              </w:rPr>
              <w:t xml:space="preserve"> No</w:t>
            </w:r>
            <w:r w:rsidR="00A52901" w:rsidRPr="00E6472B">
              <w:rPr>
                <w:b/>
                <w:color w:val="FFFFFF" w:themeColor="background1"/>
                <w:sz w:val="24"/>
                <w:szCs w:val="24"/>
              </w:rPr>
              <w:t xml:space="preserve">      </w:t>
            </w:r>
            <w:sdt>
              <w:sdtPr>
                <w:rPr>
                  <w:b/>
                  <w:color w:val="FFFFFF" w:themeColor="background1"/>
                  <w:sz w:val="24"/>
                  <w:szCs w:val="24"/>
                </w:rPr>
                <w:id w:val="1645239634"/>
                <w14:checkbox>
                  <w14:checked w14:val="0"/>
                  <w14:checkedState w14:val="2612" w14:font="MS Gothic"/>
                  <w14:uncheckedState w14:val="2610" w14:font="MS Gothic"/>
                </w14:checkbox>
              </w:sdtPr>
              <w:sdtEndPr/>
              <w:sdtContent>
                <w:r w:rsidR="00407C34">
                  <w:rPr>
                    <w:rFonts w:ascii="MS Gothic" w:eastAsia="MS Gothic" w:hAnsi="MS Gothic" w:hint="eastAsia"/>
                    <w:b/>
                    <w:color w:val="FFFFFF" w:themeColor="background1"/>
                    <w:sz w:val="24"/>
                    <w:szCs w:val="24"/>
                  </w:rPr>
                  <w:t>☐</w:t>
                </w:r>
              </w:sdtContent>
            </w:sdt>
            <w:r w:rsidRPr="00E6472B">
              <w:rPr>
                <w:b/>
                <w:color w:val="FFFFFF" w:themeColor="background1"/>
                <w:sz w:val="24"/>
                <w:szCs w:val="24"/>
              </w:rPr>
              <w:t xml:space="preserve"> Yes</w:t>
            </w:r>
            <w:r w:rsidRPr="00E6472B">
              <w:rPr>
                <w:b/>
                <w:color w:val="FFFFFF" w:themeColor="background1"/>
                <w:sz w:val="24"/>
                <w:szCs w:val="24"/>
              </w:rPr>
              <w:tab/>
            </w:r>
            <w:r w:rsidR="00A52901"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7F2AAF" w:rsidRPr="007F2AAF" w14:paraId="1A849BD4" w14:textId="77777777" w:rsidTr="00E6472B">
        <w:trPr>
          <w:trHeight w:val="170"/>
        </w:trPr>
        <w:tc>
          <w:tcPr>
            <w:tcW w:w="9353" w:type="dxa"/>
            <w:gridSpan w:val="2"/>
            <w:shd w:val="clear" w:color="auto" w:fill="746458"/>
            <w:vAlign w:val="center"/>
          </w:tcPr>
          <w:p w14:paraId="6D7E1F53" w14:textId="77777777" w:rsidR="00694CF0" w:rsidRPr="00E6472B" w:rsidRDefault="00694CF0"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7F2AAF" w:rsidRPr="007F2AAF" w14:paraId="75F98C86" w14:textId="77777777" w:rsidTr="00E6472B">
        <w:trPr>
          <w:trHeight w:val="1378"/>
        </w:trPr>
        <w:sdt>
          <w:sdtPr>
            <w:rPr>
              <w:sz w:val="24"/>
              <w:szCs w:val="24"/>
            </w:rPr>
            <w:id w:val="1969464665"/>
            <w:placeholder>
              <w:docPart w:val="F2964857C3D54E6AAE85EF3D1FAD4549"/>
            </w:placeholder>
          </w:sdtPr>
          <w:sdtEndPr/>
          <w:sdtContent>
            <w:tc>
              <w:tcPr>
                <w:tcW w:w="9353" w:type="dxa"/>
                <w:gridSpan w:val="2"/>
                <w:shd w:val="clear" w:color="auto" w:fill="F2F2F2" w:themeFill="background1" w:themeFillShade="F2"/>
              </w:tcPr>
              <w:p w14:paraId="6C5AE469" w14:textId="44921A89" w:rsidR="00694CF0" w:rsidRPr="007F2AAF" w:rsidRDefault="00EF138F" w:rsidP="00EF138F">
                <w:pPr>
                  <w:pStyle w:val="ListParagraph"/>
                  <w:spacing w:before="0"/>
                  <w:ind w:left="0"/>
                  <w:rPr>
                    <w:sz w:val="24"/>
                    <w:szCs w:val="24"/>
                  </w:rPr>
                </w:pPr>
                <w:r>
                  <w:rPr>
                    <w:sz w:val="24"/>
                    <w:szCs w:val="24"/>
                  </w:rPr>
                  <w:t>The OCC Exclusion Chart will be made av</w:t>
                </w:r>
                <w:r w:rsidR="00407C34">
                  <w:rPr>
                    <w:sz w:val="24"/>
                    <w:szCs w:val="24"/>
                  </w:rPr>
                  <w:t xml:space="preserve">ailable for both staff members and parents to review. </w:t>
                </w:r>
              </w:p>
            </w:tc>
          </w:sdtContent>
        </w:sdt>
      </w:tr>
    </w:tbl>
    <w:p w14:paraId="0190DE9B" w14:textId="77777777" w:rsidR="008A238B" w:rsidRPr="007F2AAF" w:rsidRDefault="008A238B" w:rsidP="00F011EC">
      <w:pPr>
        <w:spacing w:after="0" w:line="240" w:lineRule="auto"/>
        <w:rPr>
          <w:sz w:val="24"/>
          <w:szCs w:val="24"/>
        </w:rPr>
        <w:sectPr w:rsidR="008A238B" w:rsidRPr="007F2AAF" w:rsidSect="00EF1BC2">
          <w:type w:val="continuous"/>
          <w:pgSz w:w="12240" w:h="15840"/>
          <w:pgMar w:top="1440" w:right="1440" w:bottom="1440" w:left="1440" w:header="720" w:footer="720" w:gutter="0"/>
          <w:cols w:space="720"/>
          <w:docGrid w:linePitch="360"/>
        </w:sectPr>
      </w:pPr>
    </w:p>
    <w:p w14:paraId="76304044" w14:textId="77777777" w:rsidR="00A52901" w:rsidRDefault="00A52901">
      <w:pPr>
        <w:rPr>
          <w:rFonts w:ascii="Calibri" w:eastAsia="Calibri" w:hAnsi="Calibri" w:cs="Calibri"/>
          <w:b/>
          <w:sz w:val="28"/>
          <w:szCs w:val="28"/>
        </w:rPr>
      </w:pPr>
      <w:r>
        <w:rPr>
          <w:b/>
          <w:sz w:val="28"/>
          <w:szCs w:val="28"/>
        </w:rPr>
        <w:lastRenderedPageBreak/>
        <w:br w:type="page"/>
      </w:r>
    </w:p>
    <w:p w14:paraId="2DB87F68" w14:textId="38B69B4A" w:rsidR="005B5DAC" w:rsidRPr="00E6472B" w:rsidRDefault="005B5DAC" w:rsidP="00F011EC">
      <w:pPr>
        <w:pStyle w:val="ListParagraph"/>
        <w:spacing w:before="0"/>
        <w:ind w:left="0"/>
        <w:rPr>
          <w:b/>
          <w:color w:val="3E6DA2"/>
          <w:sz w:val="32"/>
          <w:szCs w:val="32"/>
        </w:rPr>
      </w:pPr>
      <w:r w:rsidRPr="00E6472B">
        <w:rPr>
          <w:b/>
          <w:color w:val="3E6DA2"/>
          <w:sz w:val="32"/>
          <w:szCs w:val="32"/>
        </w:rPr>
        <w:lastRenderedPageBreak/>
        <w:t>Section 3. Requirements for Recordkeeping</w:t>
      </w:r>
    </w:p>
    <w:p w14:paraId="060283EF" w14:textId="7E632134" w:rsidR="002362BC" w:rsidRPr="007F2AAF" w:rsidRDefault="005B5DAC" w:rsidP="00E6472B">
      <w:pPr>
        <w:pStyle w:val="ListParagraph"/>
        <w:spacing w:before="0" w:after="120"/>
        <w:ind w:left="0"/>
        <w:rPr>
          <w:sz w:val="24"/>
          <w:szCs w:val="24"/>
        </w:rPr>
      </w:pPr>
      <w:r w:rsidRPr="007F2AAF">
        <w:rPr>
          <w:i/>
          <w:sz w:val="20"/>
          <w:szCs w:val="20"/>
        </w:rPr>
        <w:t xml:space="preserve">(See p. 21 of </w:t>
      </w:r>
      <w:r w:rsidR="00262C21" w:rsidRPr="007F2AAF">
        <w:rPr>
          <w:i/>
          <w:sz w:val="20"/>
          <w:szCs w:val="20"/>
        </w:rPr>
        <w:t>Health and Safety Guidelines for Child Care and Early Education Operating During COVID-19</w:t>
      </w:r>
      <w:r w:rsidRPr="007F2AAF">
        <w:rPr>
          <w:i/>
          <w:sz w:val="20"/>
          <w:szCs w:val="20"/>
        </w:rPr>
        <w:t>)</w:t>
      </w:r>
    </w:p>
    <w:p w14:paraId="06FD62AA" w14:textId="3507C36D" w:rsidR="005B5DAC" w:rsidRPr="007F2AAF" w:rsidRDefault="005B5DAC" w:rsidP="00E6472B">
      <w:r w:rsidRPr="00E6472B">
        <w:rPr>
          <w:sz w:val="24"/>
          <w:szCs w:val="24"/>
        </w:rPr>
        <w:t>Staff member(s) responsible:</w:t>
      </w:r>
      <w:r w:rsidRPr="00E6472B">
        <w:rPr>
          <w:sz w:val="24"/>
          <w:szCs w:val="24"/>
        </w:rPr>
        <w:tab/>
      </w:r>
      <w:sdt>
        <w:sdtPr>
          <w:id w:val="1590883785"/>
          <w:placeholder>
            <w:docPart w:val="437D300209F848BBBDAD82331F636E2A"/>
          </w:placeholder>
          <w:text/>
        </w:sdtPr>
        <w:sdtEndPr/>
        <w:sdtContent>
          <w:r w:rsidR="00407C34">
            <w:t>Amanda Davidson</w:t>
          </w:r>
        </w:sdtContent>
      </w:sdt>
      <w:r w:rsidR="00A52901">
        <w:br/>
      </w:r>
      <w:r w:rsidR="00A52901">
        <w:tab/>
      </w:r>
      <w:r w:rsidR="00A52901">
        <w:tab/>
      </w:r>
      <w:r w:rsidR="00A52901">
        <w:tab/>
      </w:r>
      <w:r w:rsidR="00A52901">
        <w:tab/>
      </w:r>
      <w:sdt>
        <w:sdtPr>
          <w:id w:val="-1905052601"/>
          <w:placeholder>
            <w:docPart w:val="437D300209F848BBBDAD82331F636E2A"/>
          </w:placeholder>
          <w:text/>
        </w:sdtPr>
        <w:sdtEndPr/>
        <w:sdtContent>
          <w:r w:rsidR="00407C34">
            <w:t>Laurie McCarthy</w:t>
          </w:r>
        </w:sdtContent>
      </w:sdt>
    </w:p>
    <w:tbl>
      <w:tblPr>
        <w:tblStyle w:val="TableGrid"/>
        <w:tblpPr w:leftFromText="180" w:rightFromText="180" w:vertAnchor="text" w:tblpXSpec="center" w:tblpY="1"/>
        <w:tblOverlap w:val="never"/>
        <w:tblW w:w="9353" w:type="dxa"/>
        <w:tblCellMar>
          <w:top w:w="115" w:type="dxa"/>
          <w:left w:w="115" w:type="dxa"/>
          <w:bottom w:w="115" w:type="dxa"/>
          <w:right w:w="115" w:type="dxa"/>
        </w:tblCellMar>
        <w:tblLook w:val="04A0" w:firstRow="1" w:lastRow="0" w:firstColumn="1" w:lastColumn="0" w:noHBand="0" w:noVBand="1"/>
        <w:tblCaption w:val="Section 3. Requirements for Recordkeeping"/>
      </w:tblPr>
      <w:tblGrid>
        <w:gridCol w:w="864"/>
        <w:gridCol w:w="8489"/>
      </w:tblGrid>
      <w:tr w:rsidR="007F2AAF" w:rsidRPr="007F2AAF" w14:paraId="51F6426C" w14:textId="77777777" w:rsidTr="00B91554">
        <w:trPr>
          <w:tblHeader/>
        </w:trPr>
        <w:tc>
          <w:tcPr>
            <w:tcW w:w="864" w:type="dxa"/>
            <w:shd w:val="clear" w:color="auto" w:fill="F2F2F2" w:themeFill="background1" w:themeFillShade="F2"/>
          </w:tcPr>
          <w:p w14:paraId="41BEC001" w14:textId="77777777" w:rsidR="005B5DAC" w:rsidRPr="007F2AAF" w:rsidRDefault="005B5DAC" w:rsidP="00E6472B">
            <w:pPr>
              <w:pStyle w:val="ListParagraph"/>
              <w:spacing w:before="0"/>
              <w:ind w:left="0"/>
              <w:rPr>
                <w:b/>
                <w:sz w:val="24"/>
                <w:szCs w:val="24"/>
              </w:rPr>
            </w:pPr>
            <w:r w:rsidRPr="007F2AAF">
              <w:rPr>
                <w:b/>
                <w:sz w:val="24"/>
                <w:szCs w:val="24"/>
              </w:rPr>
              <w:t>3.1</w:t>
            </w:r>
          </w:p>
        </w:tc>
        <w:tc>
          <w:tcPr>
            <w:tcW w:w="8489" w:type="dxa"/>
            <w:shd w:val="clear" w:color="auto" w:fill="F2F2F2" w:themeFill="background1" w:themeFillShade="F2"/>
            <w:vAlign w:val="center"/>
          </w:tcPr>
          <w:p w14:paraId="4DD8C273" w14:textId="77777777" w:rsidR="005B5DAC" w:rsidRPr="007F2AAF" w:rsidRDefault="005B5DAC" w:rsidP="00F011EC">
            <w:pPr>
              <w:pStyle w:val="ListParagraph"/>
              <w:spacing w:before="0"/>
              <w:ind w:left="0"/>
              <w:rPr>
                <w:b/>
                <w:sz w:val="24"/>
                <w:szCs w:val="24"/>
              </w:rPr>
            </w:pPr>
            <w:r w:rsidRPr="007F2AAF">
              <w:rPr>
                <w:b/>
                <w:sz w:val="24"/>
                <w:szCs w:val="24"/>
              </w:rPr>
              <w:t>Keep daily logs separated by or indicating each stable group (people in that group or people who came in contact with that group). In addition to the reasons for recordkeeping under child care rules, additional requirements support potential contact tracing.</w:t>
            </w:r>
          </w:p>
          <w:p w14:paraId="0FA898B0" w14:textId="77777777" w:rsidR="005B5DAC" w:rsidRPr="007F2AAF" w:rsidRDefault="005B5DAC" w:rsidP="00F011EC">
            <w:pPr>
              <w:pStyle w:val="ListParagraph"/>
              <w:numPr>
                <w:ilvl w:val="0"/>
                <w:numId w:val="2"/>
              </w:numPr>
              <w:spacing w:before="0"/>
              <w:ind w:left="340"/>
              <w:rPr>
                <w:i/>
                <w:sz w:val="24"/>
                <w:szCs w:val="24"/>
              </w:rPr>
            </w:pPr>
            <w:r w:rsidRPr="007F2AAF">
              <w:rPr>
                <w:i/>
                <w:u w:val="single"/>
              </w:rPr>
              <w:t>Registered Family (RF) and Certified Family (CF) providers only</w:t>
            </w:r>
            <w:r w:rsidRPr="007F2AAF">
              <w:rPr>
                <w:i/>
              </w:rPr>
              <w:t>: all visitors during program hours must be record</w:t>
            </w:r>
            <w:r w:rsidR="00E674D1" w:rsidRPr="007F2AAF">
              <w:rPr>
                <w:i/>
              </w:rPr>
              <w:t xml:space="preserve">ed and a log of residents kept. </w:t>
            </w:r>
            <w:r w:rsidRPr="007F2AAF">
              <w:rPr>
                <w:i/>
              </w:rPr>
              <w:t>Residents of the home over the age of 12 do not need to be included in the daily child care attendance records – they are assumed to be present.</w:t>
            </w:r>
          </w:p>
        </w:tc>
      </w:tr>
      <w:tr w:rsidR="007F2AAF" w:rsidRPr="007F2AAF" w14:paraId="6F7FEC69" w14:textId="77777777" w:rsidTr="00E6472B">
        <w:tc>
          <w:tcPr>
            <w:tcW w:w="864" w:type="dxa"/>
          </w:tcPr>
          <w:p w14:paraId="6F5F02B2" w14:textId="77777777" w:rsidR="005B5DAC" w:rsidRPr="007F2AAF" w:rsidRDefault="005B5DAC" w:rsidP="004F64B0">
            <w:pPr>
              <w:pStyle w:val="ListParagraph"/>
              <w:spacing w:before="0"/>
              <w:ind w:left="0"/>
              <w:rPr>
                <w:b/>
                <w:sz w:val="24"/>
                <w:szCs w:val="24"/>
              </w:rPr>
            </w:pPr>
            <w:r w:rsidRPr="007F2AAF">
              <w:rPr>
                <w:b/>
                <w:sz w:val="24"/>
                <w:szCs w:val="24"/>
              </w:rPr>
              <w:t>3.2</w:t>
            </w:r>
          </w:p>
        </w:tc>
        <w:tc>
          <w:tcPr>
            <w:tcW w:w="8489" w:type="dxa"/>
            <w:vAlign w:val="center"/>
          </w:tcPr>
          <w:p w14:paraId="2AF76239" w14:textId="77777777" w:rsidR="005B5DAC" w:rsidRPr="007F2AAF" w:rsidRDefault="002E097B" w:rsidP="00F011EC">
            <w:pPr>
              <w:pStyle w:val="ListParagraph"/>
              <w:spacing w:before="0"/>
              <w:ind w:left="0"/>
              <w:rPr>
                <w:b/>
                <w:sz w:val="24"/>
                <w:szCs w:val="24"/>
              </w:rPr>
            </w:pPr>
            <w:r w:rsidRPr="007F2AAF">
              <w:rPr>
                <w:b/>
                <w:sz w:val="24"/>
                <w:szCs w:val="24"/>
              </w:rPr>
              <w:t xml:space="preserve">Indicate </w:t>
            </w:r>
            <w:r w:rsidR="00C62EAB" w:rsidRPr="007F2AAF">
              <w:rPr>
                <w:b/>
                <w:sz w:val="24"/>
                <w:szCs w:val="24"/>
              </w:rPr>
              <w:t>required information in each daily log</w:t>
            </w:r>
            <w:r w:rsidR="00B921B9" w:rsidRPr="007F2AAF">
              <w:rPr>
                <w:b/>
                <w:sz w:val="24"/>
                <w:szCs w:val="24"/>
              </w:rPr>
              <w:t>. Refer to Appendix for COVID Daily Attendance Log.</w:t>
            </w:r>
          </w:p>
        </w:tc>
      </w:tr>
      <w:tr w:rsidR="007F2AAF" w:rsidRPr="007F2AAF" w14:paraId="41CAC344" w14:textId="77777777" w:rsidTr="00E6472B">
        <w:tc>
          <w:tcPr>
            <w:tcW w:w="864" w:type="dxa"/>
            <w:shd w:val="clear" w:color="auto" w:fill="F2F2F2" w:themeFill="background1" w:themeFillShade="F2"/>
          </w:tcPr>
          <w:p w14:paraId="199D71D5" w14:textId="77777777" w:rsidR="002E097B" w:rsidRPr="007F2AAF" w:rsidRDefault="002E097B" w:rsidP="004F64B0">
            <w:pPr>
              <w:pStyle w:val="ListParagraph"/>
              <w:spacing w:before="0"/>
              <w:ind w:left="0"/>
              <w:rPr>
                <w:b/>
                <w:sz w:val="24"/>
                <w:szCs w:val="24"/>
              </w:rPr>
            </w:pPr>
            <w:r w:rsidRPr="007F2AAF">
              <w:rPr>
                <w:b/>
                <w:sz w:val="24"/>
                <w:szCs w:val="24"/>
              </w:rPr>
              <w:t>3.3</w:t>
            </w:r>
          </w:p>
        </w:tc>
        <w:tc>
          <w:tcPr>
            <w:tcW w:w="8489" w:type="dxa"/>
            <w:shd w:val="clear" w:color="auto" w:fill="F2F2F2" w:themeFill="background1" w:themeFillShade="F2"/>
            <w:vAlign w:val="center"/>
          </w:tcPr>
          <w:p w14:paraId="4824AB41" w14:textId="77777777" w:rsidR="002E097B" w:rsidRPr="007F2AAF" w:rsidRDefault="002E097B" w:rsidP="00F011EC">
            <w:pPr>
              <w:pStyle w:val="ListParagraph"/>
              <w:spacing w:before="0"/>
              <w:ind w:left="0"/>
              <w:rPr>
                <w:b/>
                <w:sz w:val="24"/>
                <w:szCs w:val="24"/>
              </w:rPr>
            </w:pPr>
            <w:r w:rsidRPr="007F2AAF">
              <w:rPr>
                <w:b/>
                <w:sz w:val="24"/>
                <w:szCs w:val="24"/>
              </w:rPr>
              <w:t>Daily logs must be retained for 2 years for all children (the usual amount of time per child care rules).</w:t>
            </w:r>
          </w:p>
        </w:tc>
      </w:tr>
      <w:tr w:rsidR="007F2AAF" w:rsidRPr="007F2AAF" w14:paraId="0342FE8B" w14:textId="77777777" w:rsidTr="00E6472B">
        <w:tc>
          <w:tcPr>
            <w:tcW w:w="864" w:type="dxa"/>
          </w:tcPr>
          <w:p w14:paraId="1AB1DBB3" w14:textId="77777777" w:rsidR="002E097B" w:rsidRPr="007F2AAF" w:rsidRDefault="002E097B" w:rsidP="004F64B0">
            <w:pPr>
              <w:pStyle w:val="ListParagraph"/>
              <w:spacing w:before="0"/>
              <w:ind w:left="0"/>
              <w:rPr>
                <w:b/>
                <w:sz w:val="24"/>
                <w:szCs w:val="24"/>
              </w:rPr>
            </w:pPr>
            <w:r w:rsidRPr="007F2AAF">
              <w:rPr>
                <w:b/>
                <w:sz w:val="24"/>
                <w:szCs w:val="24"/>
              </w:rPr>
              <w:t>3.4</w:t>
            </w:r>
          </w:p>
        </w:tc>
        <w:tc>
          <w:tcPr>
            <w:tcW w:w="8489" w:type="dxa"/>
            <w:vAlign w:val="center"/>
          </w:tcPr>
          <w:p w14:paraId="34462D42" w14:textId="77777777" w:rsidR="002E097B" w:rsidRPr="007F2AAF" w:rsidRDefault="002E097B" w:rsidP="00F011EC">
            <w:pPr>
              <w:pStyle w:val="ListParagraph"/>
              <w:spacing w:before="0"/>
              <w:ind w:left="0"/>
              <w:rPr>
                <w:b/>
                <w:sz w:val="24"/>
                <w:szCs w:val="24"/>
              </w:rPr>
            </w:pPr>
            <w:r w:rsidRPr="007F2AAF">
              <w:rPr>
                <w:b/>
                <w:sz w:val="24"/>
                <w:szCs w:val="24"/>
              </w:rPr>
              <w:t>If a program is part of a K-12 school, this information can be recorded and incorporated into the school’s records for contact tracing.</w:t>
            </w:r>
          </w:p>
        </w:tc>
      </w:tr>
      <w:tr w:rsidR="007F2AAF" w:rsidRPr="007F2AAF" w14:paraId="772ABF65" w14:textId="77777777" w:rsidTr="00E6472B">
        <w:trPr>
          <w:trHeight w:val="170"/>
        </w:trPr>
        <w:tc>
          <w:tcPr>
            <w:tcW w:w="9353" w:type="dxa"/>
            <w:gridSpan w:val="2"/>
            <w:shd w:val="clear" w:color="auto" w:fill="746458"/>
            <w:vAlign w:val="center"/>
          </w:tcPr>
          <w:p w14:paraId="3C2BCB80" w14:textId="77777777" w:rsidR="00B359D3" w:rsidRPr="00E6472B" w:rsidRDefault="00B359D3"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ese requirements:</w:t>
            </w:r>
          </w:p>
        </w:tc>
      </w:tr>
      <w:tr w:rsidR="007F2AAF" w:rsidRPr="007F2AAF" w14:paraId="42C9EB25" w14:textId="77777777" w:rsidTr="00E6472B">
        <w:trPr>
          <w:trHeight w:val="1378"/>
        </w:trPr>
        <w:sdt>
          <w:sdtPr>
            <w:rPr>
              <w:sz w:val="24"/>
              <w:szCs w:val="24"/>
            </w:rPr>
            <w:id w:val="497853922"/>
            <w:placeholder>
              <w:docPart w:val="885375D41F0640DF97F01CC2600EF1C9"/>
            </w:placeholder>
          </w:sdtPr>
          <w:sdtEndPr/>
          <w:sdtContent>
            <w:tc>
              <w:tcPr>
                <w:tcW w:w="9353" w:type="dxa"/>
                <w:gridSpan w:val="2"/>
                <w:shd w:val="clear" w:color="auto" w:fill="auto"/>
              </w:tcPr>
              <w:p w14:paraId="3DFD8AFD" w14:textId="112E81E0" w:rsidR="00B359D3" w:rsidRPr="007F2AAF" w:rsidRDefault="00407C34" w:rsidP="00407C34">
                <w:pPr>
                  <w:pStyle w:val="ListParagraph"/>
                  <w:spacing w:before="0"/>
                  <w:ind w:left="0"/>
                  <w:rPr>
                    <w:sz w:val="24"/>
                    <w:szCs w:val="24"/>
                    <w:highlight w:val="yellow"/>
                  </w:rPr>
                </w:pPr>
                <w:r>
                  <w:rPr>
                    <w:sz w:val="24"/>
                    <w:szCs w:val="24"/>
                  </w:rPr>
                  <w:t xml:space="preserve">All daily logs for attendance and contact with cohorts will be recorded daily and will be retained with our K-12 attendance records. </w:t>
                </w:r>
              </w:p>
            </w:tc>
          </w:sdtContent>
        </w:sdt>
      </w:tr>
      <w:tr w:rsidR="007F2AAF" w:rsidRPr="007F2AAF" w14:paraId="030678C1" w14:textId="77777777" w:rsidTr="00E6472B">
        <w:trPr>
          <w:trHeight w:val="170"/>
        </w:trPr>
        <w:tc>
          <w:tcPr>
            <w:tcW w:w="9353" w:type="dxa"/>
            <w:gridSpan w:val="2"/>
            <w:shd w:val="clear" w:color="auto" w:fill="746458"/>
            <w:vAlign w:val="center"/>
          </w:tcPr>
          <w:p w14:paraId="574EBF1C" w14:textId="65713D14" w:rsidR="00B359D3" w:rsidRPr="00E6472B" w:rsidRDefault="00B359D3" w:rsidP="00BB5510">
            <w:pPr>
              <w:pStyle w:val="ListParagraph"/>
              <w:spacing w:before="0"/>
              <w:ind w:left="0"/>
              <w:rPr>
                <w:b/>
                <w:color w:val="FFFFFF" w:themeColor="background1"/>
                <w:sz w:val="24"/>
                <w:szCs w:val="24"/>
              </w:rPr>
            </w:pPr>
            <w:r w:rsidRPr="00E6472B">
              <w:rPr>
                <w:b/>
                <w:color w:val="FFFFFF" w:themeColor="background1"/>
                <w:sz w:val="24"/>
                <w:szCs w:val="24"/>
              </w:rPr>
              <w:t>Training needed?</w:t>
            </w:r>
            <w:r w:rsidR="00A52901" w:rsidRPr="00E6472B">
              <w:rPr>
                <w:b/>
                <w:color w:val="FFFFFF" w:themeColor="background1"/>
                <w:sz w:val="24"/>
                <w:szCs w:val="24"/>
              </w:rPr>
              <w:t xml:space="preserve">       </w:t>
            </w:r>
            <w:sdt>
              <w:sdtPr>
                <w:rPr>
                  <w:b/>
                  <w:color w:val="FFFFFF" w:themeColor="background1"/>
                  <w:sz w:val="24"/>
                  <w:szCs w:val="24"/>
                </w:rPr>
                <w:id w:val="790634657"/>
                <w14:checkbox>
                  <w14:checked w14:val="1"/>
                  <w14:checkedState w14:val="2612" w14:font="MS Gothic"/>
                  <w14:uncheckedState w14:val="2610" w14:font="MS Gothic"/>
                </w14:checkbox>
              </w:sdtPr>
              <w:sdtEndPr/>
              <w:sdtContent>
                <w:r w:rsidR="00407C34">
                  <w:rPr>
                    <w:rFonts w:ascii="MS Gothic" w:eastAsia="MS Gothic" w:hAnsi="MS Gothic" w:hint="eastAsia"/>
                    <w:b/>
                    <w:color w:val="FFFFFF" w:themeColor="background1"/>
                    <w:sz w:val="24"/>
                    <w:szCs w:val="24"/>
                  </w:rPr>
                  <w:t>☒</w:t>
                </w:r>
              </w:sdtContent>
            </w:sdt>
            <w:r w:rsidRPr="00E6472B">
              <w:rPr>
                <w:b/>
                <w:color w:val="FFFFFF" w:themeColor="background1"/>
                <w:sz w:val="24"/>
                <w:szCs w:val="24"/>
              </w:rPr>
              <w:t xml:space="preserve"> No</w:t>
            </w:r>
            <w:r w:rsidR="00A52901" w:rsidRPr="00E6472B">
              <w:rPr>
                <w:b/>
                <w:color w:val="FFFFFF" w:themeColor="background1"/>
                <w:sz w:val="24"/>
                <w:szCs w:val="24"/>
              </w:rPr>
              <w:t xml:space="preserve">       </w:t>
            </w:r>
            <w:sdt>
              <w:sdtPr>
                <w:rPr>
                  <w:b/>
                  <w:color w:val="FFFFFF" w:themeColor="background1"/>
                  <w:sz w:val="24"/>
                  <w:szCs w:val="24"/>
                </w:rPr>
                <w:id w:val="523361299"/>
                <w14:checkbox>
                  <w14:checked w14:val="0"/>
                  <w14:checkedState w14:val="2612" w14:font="MS Gothic"/>
                  <w14:uncheckedState w14:val="2610" w14:font="MS Gothic"/>
                </w14:checkbox>
              </w:sdtPr>
              <w:sdtEnd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00A52901"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bl>
    <w:p w14:paraId="2A5346F3" w14:textId="77777777" w:rsidR="00063CF5" w:rsidRPr="007F2AAF" w:rsidRDefault="00063CF5" w:rsidP="00F011EC">
      <w:pPr>
        <w:pStyle w:val="ListParagraph"/>
        <w:spacing w:before="0"/>
        <w:ind w:left="0"/>
        <w:rPr>
          <w:sz w:val="24"/>
          <w:szCs w:val="24"/>
        </w:rPr>
      </w:pPr>
    </w:p>
    <w:p w14:paraId="57D5B304" w14:textId="77777777" w:rsidR="00B921B9" w:rsidRPr="007F2AAF" w:rsidRDefault="00B921B9" w:rsidP="00F011EC">
      <w:pPr>
        <w:pStyle w:val="ListParagraph"/>
        <w:spacing w:before="0"/>
        <w:ind w:left="0"/>
        <w:rPr>
          <w:sz w:val="24"/>
          <w:szCs w:val="24"/>
        </w:rPr>
        <w:sectPr w:rsidR="00B921B9" w:rsidRPr="007F2AAF" w:rsidSect="00EF1BC2">
          <w:headerReference w:type="default" r:id="rId13"/>
          <w:type w:val="continuous"/>
          <w:pgSz w:w="12240" w:h="15840"/>
          <w:pgMar w:top="1440" w:right="1440" w:bottom="1440" w:left="1440" w:header="720" w:footer="720" w:gutter="0"/>
          <w:cols w:space="720"/>
          <w:docGrid w:linePitch="360"/>
        </w:sectPr>
      </w:pPr>
    </w:p>
    <w:p w14:paraId="199E76B6" w14:textId="77777777" w:rsidR="00A52901" w:rsidRDefault="00A52901">
      <w:pPr>
        <w:rPr>
          <w:rFonts w:ascii="Calibri" w:eastAsia="Calibri" w:hAnsi="Calibri" w:cs="Calibri"/>
          <w:b/>
          <w:sz w:val="28"/>
          <w:szCs w:val="28"/>
        </w:rPr>
      </w:pPr>
      <w:r>
        <w:rPr>
          <w:b/>
          <w:sz w:val="28"/>
          <w:szCs w:val="28"/>
        </w:rPr>
        <w:lastRenderedPageBreak/>
        <w:br w:type="page"/>
      </w:r>
    </w:p>
    <w:p w14:paraId="3C419006" w14:textId="6C7B5B54" w:rsidR="00063CF5" w:rsidRPr="00E6472B" w:rsidRDefault="00063CF5" w:rsidP="00F011EC">
      <w:pPr>
        <w:pStyle w:val="ListParagraph"/>
        <w:spacing w:before="0"/>
        <w:ind w:left="0"/>
        <w:rPr>
          <w:b/>
          <w:color w:val="283371"/>
          <w:sz w:val="32"/>
          <w:szCs w:val="32"/>
        </w:rPr>
      </w:pPr>
      <w:r w:rsidRPr="00E6472B">
        <w:rPr>
          <w:b/>
          <w:color w:val="283371"/>
          <w:sz w:val="32"/>
          <w:szCs w:val="32"/>
        </w:rPr>
        <w:lastRenderedPageBreak/>
        <w:t>Section 4. Requirements for Family Engagement</w:t>
      </w:r>
    </w:p>
    <w:p w14:paraId="1D3FE50E" w14:textId="621DA878" w:rsidR="002362BC" w:rsidRPr="007F2AAF" w:rsidRDefault="00063CF5" w:rsidP="00E6472B">
      <w:pPr>
        <w:pStyle w:val="ListParagraph"/>
        <w:spacing w:before="0" w:after="120"/>
        <w:ind w:left="0"/>
        <w:rPr>
          <w:sz w:val="24"/>
          <w:szCs w:val="24"/>
        </w:rPr>
      </w:pPr>
      <w:r w:rsidRPr="007F2AAF">
        <w:rPr>
          <w:i/>
          <w:sz w:val="20"/>
          <w:szCs w:val="20"/>
        </w:rPr>
        <w:t xml:space="preserve">(See p. 23 of </w:t>
      </w:r>
      <w:r w:rsidR="00262C21" w:rsidRPr="007F2AAF">
        <w:rPr>
          <w:i/>
          <w:sz w:val="20"/>
          <w:szCs w:val="20"/>
        </w:rPr>
        <w:t>Health and Safety Guidelines for Child Care and Early Education Operating During COVID-19</w:t>
      </w:r>
      <w:r w:rsidRPr="007F2AAF">
        <w:rPr>
          <w:i/>
          <w:sz w:val="20"/>
          <w:szCs w:val="20"/>
        </w:rPr>
        <w:t>)</w:t>
      </w:r>
    </w:p>
    <w:p w14:paraId="699B0B4E" w14:textId="6C7DBE10" w:rsidR="00063CF5" w:rsidRPr="007F2AAF" w:rsidRDefault="00063CF5" w:rsidP="00E6472B">
      <w:r w:rsidRPr="00E6472B">
        <w:rPr>
          <w:sz w:val="24"/>
          <w:szCs w:val="24"/>
        </w:rPr>
        <w:t>Staff member(s) responsible:</w:t>
      </w:r>
      <w:r w:rsidRPr="00E6472B">
        <w:rPr>
          <w:sz w:val="24"/>
          <w:szCs w:val="24"/>
        </w:rPr>
        <w:tab/>
      </w:r>
      <w:sdt>
        <w:sdtPr>
          <w:id w:val="1960063189"/>
          <w:placeholder>
            <w:docPart w:val="5A5BE3B94627429E9DB1133E8A13F24F"/>
          </w:placeholder>
          <w:showingPlcHdr/>
          <w:text/>
        </w:sdtPr>
        <w:sdtEndPr/>
        <w:sdtContent>
          <w:r w:rsidRPr="004F64B0">
            <w:rPr>
              <w:rStyle w:val="PlaceholderText"/>
              <w:color w:val="auto"/>
            </w:rPr>
            <w:t>Click or tap here to enter text.</w:t>
          </w:r>
        </w:sdtContent>
      </w:sdt>
      <w:r w:rsidR="00A52901">
        <w:br/>
      </w:r>
      <w:r w:rsidR="00A52901">
        <w:tab/>
      </w:r>
      <w:r w:rsidR="00A52901">
        <w:tab/>
      </w:r>
      <w:r w:rsidR="00A52901">
        <w:tab/>
      </w:r>
      <w:r w:rsidR="00A52901">
        <w:tab/>
      </w:r>
      <w:sdt>
        <w:sdtPr>
          <w:id w:val="-1368513812"/>
          <w:placeholder>
            <w:docPart w:val="5A5BE3B94627429E9DB1133E8A13F24F"/>
          </w:placeholder>
          <w:showingPlcHdr/>
          <w:text/>
        </w:sdtPr>
        <w:sdtEndPr/>
        <w:sdtContent>
          <w:r w:rsidRPr="007F2AAF">
            <w:rPr>
              <w:rStyle w:val="PlaceholderText"/>
              <w:color w:val="auto"/>
            </w:rPr>
            <w:t>Click or tap here to enter text.</w:t>
          </w:r>
        </w:sdtContent>
      </w:sdt>
    </w:p>
    <w:tbl>
      <w:tblPr>
        <w:tblStyle w:val="TableGrid"/>
        <w:tblpPr w:leftFromText="180" w:rightFromText="180" w:vertAnchor="text" w:tblpXSpec="center" w:tblpY="1"/>
        <w:tblOverlap w:val="never"/>
        <w:tblW w:w="9353" w:type="dxa"/>
        <w:jc w:val="center"/>
        <w:tblCellMar>
          <w:top w:w="115" w:type="dxa"/>
          <w:left w:w="115" w:type="dxa"/>
          <w:bottom w:w="115" w:type="dxa"/>
          <w:right w:w="115" w:type="dxa"/>
        </w:tblCellMar>
        <w:tblLook w:val="04A0" w:firstRow="1" w:lastRow="0" w:firstColumn="1" w:lastColumn="0" w:noHBand="0" w:noVBand="1"/>
        <w:tblCaption w:val="Section 4. Requirements for Family Engagement"/>
      </w:tblPr>
      <w:tblGrid>
        <w:gridCol w:w="864"/>
        <w:gridCol w:w="8489"/>
      </w:tblGrid>
      <w:tr w:rsidR="007F2AAF" w:rsidRPr="007F2AAF" w14:paraId="44B7471D" w14:textId="77777777" w:rsidTr="00B91554">
        <w:trPr>
          <w:tblHeader/>
          <w:jc w:val="center"/>
        </w:trPr>
        <w:tc>
          <w:tcPr>
            <w:tcW w:w="864" w:type="dxa"/>
            <w:shd w:val="clear" w:color="auto" w:fill="F2F2F2" w:themeFill="background1" w:themeFillShade="F2"/>
          </w:tcPr>
          <w:p w14:paraId="7C0D965C" w14:textId="77777777" w:rsidR="00063CF5" w:rsidRPr="007F2AAF" w:rsidRDefault="00063CF5" w:rsidP="00E6472B">
            <w:pPr>
              <w:pStyle w:val="ListParagraph"/>
              <w:spacing w:before="0"/>
              <w:ind w:left="0"/>
              <w:rPr>
                <w:b/>
                <w:sz w:val="24"/>
                <w:szCs w:val="24"/>
              </w:rPr>
            </w:pPr>
            <w:r w:rsidRPr="007F2AAF">
              <w:rPr>
                <w:b/>
                <w:sz w:val="24"/>
                <w:szCs w:val="24"/>
              </w:rPr>
              <w:t>4.1</w:t>
            </w:r>
          </w:p>
        </w:tc>
        <w:tc>
          <w:tcPr>
            <w:tcW w:w="8489" w:type="dxa"/>
            <w:shd w:val="clear" w:color="auto" w:fill="F2F2F2" w:themeFill="background1" w:themeFillShade="F2"/>
            <w:vAlign w:val="center"/>
          </w:tcPr>
          <w:p w14:paraId="304E3E42" w14:textId="41ADA460" w:rsidR="00063CF5" w:rsidRPr="007F2AAF" w:rsidRDefault="00063CF5" w:rsidP="00C008F9">
            <w:pPr>
              <w:pStyle w:val="ListParagraph"/>
              <w:spacing w:before="0"/>
              <w:ind w:left="0"/>
              <w:rPr>
                <w:b/>
                <w:sz w:val="24"/>
                <w:szCs w:val="24"/>
              </w:rPr>
            </w:pPr>
            <w:r w:rsidRPr="007F2AAF">
              <w:rPr>
                <w:b/>
                <w:sz w:val="24"/>
                <w:szCs w:val="24"/>
              </w:rPr>
              <w:t>Inform families of the requirements for operating during COVID-19, how programs are operating differently during this time, and any other program policies specific to COVID-19.</w:t>
            </w:r>
          </w:p>
        </w:tc>
      </w:tr>
      <w:tr w:rsidR="007F2AAF" w:rsidRPr="007F2AAF" w14:paraId="1D1D9F9B" w14:textId="77777777" w:rsidTr="00E6472B">
        <w:trPr>
          <w:jc w:val="center"/>
        </w:trPr>
        <w:tc>
          <w:tcPr>
            <w:tcW w:w="864" w:type="dxa"/>
          </w:tcPr>
          <w:p w14:paraId="462FF4E8" w14:textId="77777777" w:rsidR="00063CF5" w:rsidRPr="007F2AAF" w:rsidRDefault="00063CF5" w:rsidP="004F64B0">
            <w:pPr>
              <w:pStyle w:val="ListParagraph"/>
              <w:spacing w:before="0"/>
              <w:ind w:left="0"/>
              <w:rPr>
                <w:b/>
                <w:sz w:val="24"/>
                <w:szCs w:val="24"/>
              </w:rPr>
            </w:pPr>
            <w:r w:rsidRPr="007F2AAF">
              <w:rPr>
                <w:b/>
                <w:sz w:val="24"/>
                <w:szCs w:val="24"/>
              </w:rPr>
              <w:t>4.2</w:t>
            </w:r>
          </w:p>
        </w:tc>
        <w:tc>
          <w:tcPr>
            <w:tcW w:w="8489" w:type="dxa"/>
            <w:vAlign w:val="center"/>
          </w:tcPr>
          <w:p w14:paraId="38D34C29" w14:textId="77777777" w:rsidR="00063CF5" w:rsidRPr="007F2AAF" w:rsidRDefault="00063CF5" w:rsidP="00F011EC">
            <w:pPr>
              <w:pStyle w:val="ListParagraph"/>
              <w:spacing w:before="0"/>
              <w:ind w:left="0"/>
              <w:rPr>
                <w:b/>
                <w:sz w:val="24"/>
                <w:szCs w:val="24"/>
              </w:rPr>
            </w:pPr>
            <w:r w:rsidRPr="007F2AAF">
              <w:rPr>
                <w:b/>
                <w:sz w:val="24"/>
                <w:szCs w:val="24"/>
              </w:rPr>
              <w:t>Communicate requirements that families must follow, including drop-off and pick-up procedures.</w:t>
            </w:r>
          </w:p>
        </w:tc>
      </w:tr>
      <w:tr w:rsidR="007F2AAF" w:rsidRPr="007F2AAF" w14:paraId="37F87E74" w14:textId="77777777" w:rsidTr="00E6472B">
        <w:trPr>
          <w:jc w:val="center"/>
        </w:trPr>
        <w:tc>
          <w:tcPr>
            <w:tcW w:w="864" w:type="dxa"/>
            <w:shd w:val="clear" w:color="auto" w:fill="F2F2F2" w:themeFill="background1" w:themeFillShade="F2"/>
          </w:tcPr>
          <w:p w14:paraId="1480C791" w14:textId="77777777" w:rsidR="00063CF5" w:rsidRPr="007F2AAF" w:rsidRDefault="00063CF5" w:rsidP="004F64B0">
            <w:pPr>
              <w:pStyle w:val="ListParagraph"/>
              <w:spacing w:before="0"/>
              <w:ind w:left="0"/>
              <w:rPr>
                <w:b/>
                <w:sz w:val="24"/>
                <w:szCs w:val="24"/>
              </w:rPr>
            </w:pPr>
            <w:r w:rsidRPr="007F2AAF">
              <w:rPr>
                <w:b/>
                <w:sz w:val="24"/>
                <w:szCs w:val="24"/>
              </w:rPr>
              <w:t>4.3</w:t>
            </w:r>
          </w:p>
        </w:tc>
        <w:tc>
          <w:tcPr>
            <w:tcW w:w="8489" w:type="dxa"/>
            <w:shd w:val="clear" w:color="auto" w:fill="F2F2F2" w:themeFill="background1" w:themeFillShade="F2"/>
            <w:vAlign w:val="center"/>
          </w:tcPr>
          <w:p w14:paraId="2B74B961" w14:textId="77777777" w:rsidR="00063CF5" w:rsidRPr="007F2AAF" w:rsidRDefault="00063CF5" w:rsidP="00F011EC">
            <w:pPr>
              <w:pStyle w:val="ListParagraph"/>
              <w:spacing w:before="0"/>
              <w:ind w:left="0"/>
              <w:rPr>
                <w:b/>
                <w:sz w:val="24"/>
                <w:szCs w:val="24"/>
              </w:rPr>
            </w:pPr>
            <w:r w:rsidRPr="007F2AAF">
              <w:rPr>
                <w:b/>
                <w:sz w:val="24"/>
                <w:szCs w:val="24"/>
              </w:rPr>
              <w:t>Provide information related to the facility and COVID-19 to families in a manner that they can understand.</w:t>
            </w:r>
          </w:p>
        </w:tc>
      </w:tr>
      <w:tr w:rsidR="007F2AAF" w:rsidRPr="007F2AAF" w14:paraId="0560AEA6" w14:textId="77777777" w:rsidTr="00E6472B">
        <w:trPr>
          <w:jc w:val="center"/>
        </w:trPr>
        <w:tc>
          <w:tcPr>
            <w:tcW w:w="864" w:type="dxa"/>
          </w:tcPr>
          <w:p w14:paraId="5317F52B" w14:textId="77777777" w:rsidR="00063CF5" w:rsidRPr="007F2AAF" w:rsidRDefault="00063CF5" w:rsidP="004F64B0">
            <w:pPr>
              <w:pStyle w:val="ListParagraph"/>
              <w:spacing w:before="0"/>
              <w:ind w:left="0"/>
              <w:rPr>
                <w:b/>
                <w:sz w:val="24"/>
                <w:szCs w:val="24"/>
              </w:rPr>
            </w:pPr>
            <w:r w:rsidRPr="007F2AAF">
              <w:rPr>
                <w:b/>
                <w:sz w:val="24"/>
                <w:szCs w:val="24"/>
              </w:rPr>
              <w:t>4.4</w:t>
            </w:r>
          </w:p>
        </w:tc>
        <w:tc>
          <w:tcPr>
            <w:tcW w:w="8489" w:type="dxa"/>
            <w:vAlign w:val="center"/>
          </w:tcPr>
          <w:p w14:paraId="592541F8" w14:textId="77777777" w:rsidR="00063CF5" w:rsidRPr="007F2AAF" w:rsidRDefault="00063CF5" w:rsidP="00F011EC">
            <w:pPr>
              <w:pStyle w:val="ListParagraph"/>
              <w:spacing w:before="0"/>
              <w:ind w:left="0"/>
              <w:rPr>
                <w:b/>
                <w:sz w:val="24"/>
                <w:szCs w:val="24"/>
              </w:rPr>
            </w:pPr>
            <w:r w:rsidRPr="007F2AAF">
              <w:rPr>
                <w:b/>
                <w:sz w:val="24"/>
                <w:szCs w:val="24"/>
              </w:rPr>
              <w:t>When engaging families in formal activities that are normally conducted in-person such as parent-teacher conferences, council meetings, or other typically in-person activities, conduct virtually or via telephone.</w:t>
            </w:r>
          </w:p>
        </w:tc>
      </w:tr>
      <w:tr w:rsidR="007F2AAF" w:rsidRPr="007F2AAF" w14:paraId="23556D60" w14:textId="77777777" w:rsidTr="00E6472B">
        <w:trPr>
          <w:jc w:val="center"/>
        </w:trPr>
        <w:tc>
          <w:tcPr>
            <w:tcW w:w="864" w:type="dxa"/>
            <w:shd w:val="clear" w:color="auto" w:fill="F2F2F2" w:themeFill="background1" w:themeFillShade="F2"/>
          </w:tcPr>
          <w:p w14:paraId="6918CAD4" w14:textId="77777777" w:rsidR="00063CF5" w:rsidRPr="007F2AAF" w:rsidRDefault="00063CF5" w:rsidP="004F64B0">
            <w:pPr>
              <w:pStyle w:val="ListParagraph"/>
              <w:spacing w:before="0"/>
              <w:ind w:left="0"/>
              <w:rPr>
                <w:b/>
                <w:sz w:val="24"/>
                <w:szCs w:val="24"/>
              </w:rPr>
            </w:pPr>
            <w:r w:rsidRPr="007F2AAF">
              <w:rPr>
                <w:b/>
                <w:sz w:val="24"/>
                <w:szCs w:val="24"/>
              </w:rPr>
              <w:t>4.5</w:t>
            </w:r>
          </w:p>
        </w:tc>
        <w:tc>
          <w:tcPr>
            <w:tcW w:w="8489" w:type="dxa"/>
            <w:shd w:val="clear" w:color="auto" w:fill="F2F2F2" w:themeFill="background1" w:themeFillShade="F2"/>
            <w:vAlign w:val="center"/>
          </w:tcPr>
          <w:p w14:paraId="772A0D84" w14:textId="77777777" w:rsidR="00063CF5" w:rsidRPr="007F2AAF" w:rsidRDefault="00063CF5" w:rsidP="00F011EC">
            <w:pPr>
              <w:pStyle w:val="ListParagraph"/>
              <w:spacing w:before="0"/>
              <w:ind w:left="0"/>
              <w:rPr>
                <w:b/>
                <w:sz w:val="24"/>
                <w:szCs w:val="24"/>
              </w:rPr>
            </w:pPr>
            <w:r w:rsidRPr="007F2AAF">
              <w:rPr>
                <w:b/>
                <w:sz w:val="24"/>
                <w:szCs w:val="24"/>
              </w:rPr>
              <w:t>Conduct any visits to the home for services or other programmatic reasons virtually</w:t>
            </w:r>
            <w:r w:rsidR="00EC0ABB" w:rsidRPr="007F2AAF">
              <w:rPr>
                <w:b/>
                <w:sz w:val="24"/>
                <w:szCs w:val="24"/>
              </w:rPr>
              <w:t>.</w:t>
            </w:r>
          </w:p>
        </w:tc>
      </w:tr>
      <w:tr w:rsidR="007F2AAF" w:rsidRPr="007F2AAF" w14:paraId="35F570F4" w14:textId="77777777" w:rsidTr="00E6472B">
        <w:trPr>
          <w:jc w:val="center"/>
        </w:trPr>
        <w:tc>
          <w:tcPr>
            <w:tcW w:w="864" w:type="dxa"/>
          </w:tcPr>
          <w:p w14:paraId="1F51CF6C" w14:textId="77777777" w:rsidR="00063CF5" w:rsidRPr="007F2AAF" w:rsidRDefault="00063CF5" w:rsidP="004F64B0">
            <w:pPr>
              <w:pStyle w:val="ListParagraph"/>
              <w:spacing w:before="0"/>
              <w:ind w:left="0"/>
              <w:rPr>
                <w:b/>
                <w:sz w:val="24"/>
                <w:szCs w:val="24"/>
              </w:rPr>
            </w:pPr>
            <w:r w:rsidRPr="007F2AAF">
              <w:rPr>
                <w:b/>
                <w:sz w:val="24"/>
                <w:szCs w:val="24"/>
              </w:rPr>
              <w:t>4.6</w:t>
            </w:r>
          </w:p>
        </w:tc>
        <w:tc>
          <w:tcPr>
            <w:tcW w:w="8489" w:type="dxa"/>
            <w:vAlign w:val="center"/>
          </w:tcPr>
          <w:p w14:paraId="208F2A05" w14:textId="77777777" w:rsidR="00063CF5" w:rsidRPr="007F2AAF" w:rsidRDefault="00063CF5" w:rsidP="00F011EC">
            <w:pPr>
              <w:pStyle w:val="ListParagraph"/>
              <w:spacing w:before="0"/>
              <w:ind w:left="0"/>
              <w:rPr>
                <w:b/>
                <w:sz w:val="24"/>
                <w:szCs w:val="24"/>
              </w:rPr>
            </w:pPr>
            <w:r w:rsidRPr="007F2AAF">
              <w:rPr>
                <w:b/>
                <w:sz w:val="24"/>
                <w:szCs w:val="24"/>
              </w:rPr>
              <w:t>If families cannot engage in virtual or telephonic visits, or for parents who enter the program to breastfeed, programs must create and follow a protocol for in-person family engagement that, at minimum, requires:</w:t>
            </w:r>
          </w:p>
          <w:p w14:paraId="2F4BB5BE" w14:textId="77777777" w:rsidR="00063CF5" w:rsidRPr="007F2AAF" w:rsidRDefault="004C3296" w:rsidP="00F011EC">
            <w:pPr>
              <w:pStyle w:val="ListParagraph"/>
              <w:numPr>
                <w:ilvl w:val="0"/>
                <w:numId w:val="4"/>
              </w:numPr>
              <w:spacing w:before="0"/>
              <w:rPr>
                <w:sz w:val="24"/>
                <w:szCs w:val="24"/>
              </w:rPr>
            </w:pPr>
            <w:r w:rsidRPr="007F2AAF">
              <w:rPr>
                <w:sz w:val="24"/>
                <w:szCs w:val="24"/>
              </w:rPr>
              <w:t>f</w:t>
            </w:r>
            <w:r w:rsidR="00063CF5" w:rsidRPr="007F2AAF">
              <w:rPr>
                <w:sz w:val="24"/>
                <w:szCs w:val="24"/>
              </w:rPr>
              <w:t>ollowing physical distancing requirements with staff and children not in their household</w:t>
            </w:r>
            <w:r w:rsidR="002C159E" w:rsidRPr="007F2AAF">
              <w:rPr>
                <w:sz w:val="24"/>
                <w:szCs w:val="24"/>
              </w:rPr>
              <w:t>;</w:t>
            </w:r>
          </w:p>
          <w:p w14:paraId="06880F25" w14:textId="77777777" w:rsidR="00063CF5" w:rsidRPr="007F2AAF" w:rsidRDefault="004C3296" w:rsidP="00F011EC">
            <w:pPr>
              <w:pStyle w:val="ListParagraph"/>
              <w:numPr>
                <w:ilvl w:val="0"/>
                <w:numId w:val="4"/>
              </w:numPr>
              <w:spacing w:before="0"/>
              <w:rPr>
                <w:sz w:val="24"/>
                <w:szCs w:val="24"/>
              </w:rPr>
            </w:pPr>
            <w:r w:rsidRPr="007F2AAF">
              <w:rPr>
                <w:sz w:val="24"/>
                <w:szCs w:val="24"/>
              </w:rPr>
              <w:t>u</w:t>
            </w:r>
            <w:r w:rsidR="00063CF5" w:rsidRPr="007F2AAF">
              <w:rPr>
                <w:sz w:val="24"/>
                <w:szCs w:val="24"/>
              </w:rPr>
              <w:t>se of face shields or face coverings</w:t>
            </w:r>
            <w:r w:rsidR="002C159E" w:rsidRPr="007F2AAF">
              <w:rPr>
                <w:sz w:val="24"/>
                <w:szCs w:val="24"/>
              </w:rPr>
              <w:t>;</w:t>
            </w:r>
          </w:p>
          <w:p w14:paraId="2CB9BF1B" w14:textId="77777777" w:rsidR="00063CF5" w:rsidRPr="007F2AAF" w:rsidRDefault="004C3296" w:rsidP="00F011EC">
            <w:pPr>
              <w:pStyle w:val="ListParagraph"/>
              <w:numPr>
                <w:ilvl w:val="0"/>
                <w:numId w:val="4"/>
              </w:numPr>
              <w:spacing w:before="0"/>
              <w:rPr>
                <w:sz w:val="24"/>
                <w:szCs w:val="24"/>
              </w:rPr>
            </w:pPr>
            <w:r w:rsidRPr="007F2AAF">
              <w:rPr>
                <w:sz w:val="24"/>
                <w:szCs w:val="24"/>
              </w:rPr>
              <w:t>u</w:t>
            </w:r>
            <w:r w:rsidR="00063CF5" w:rsidRPr="007F2AAF">
              <w:rPr>
                <w:sz w:val="24"/>
                <w:szCs w:val="24"/>
              </w:rPr>
              <w:t>se of outdoor space if appropriate and available</w:t>
            </w:r>
            <w:r w:rsidR="002C159E" w:rsidRPr="007F2AAF">
              <w:rPr>
                <w:sz w:val="24"/>
                <w:szCs w:val="24"/>
              </w:rPr>
              <w:t>;</w:t>
            </w:r>
          </w:p>
          <w:p w14:paraId="6CE53F47" w14:textId="77777777" w:rsidR="00063CF5" w:rsidRPr="007F2AAF" w:rsidRDefault="002C159E" w:rsidP="00F011EC">
            <w:pPr>
              <w:pStyle w:val="ListParagraph"/>
              <w:numPr>
                <w:ilvl w:val="0"/>
                <w:numId w:val="4"/>
              </w:numPr>
              <w:spacing w:before="0"/>
              <w:rPr>
                <w:sz w:val="24"/>
                <w:szCs w:val="24"/>
              </w:rPr>
            </w:pPr>
            <w:r w:rsidRPr="007F2AAF">
              <w:rPr>
                <w:sz w:val="24"/>
                <w:szCs w:val="24"/>
              </w:rPr>
              <w:t>e</w:t>
            </w:r>
            <w:r w:rsidR="00063CF5" w:rsidRPr="007F2AAF">
              <w:rPr>
                <w:sz w:val="24"/>
                <w:szCs w:val="24"/>
              </w:rPr>
              <w:t>ngage</w:t>
            </w:r>
            <w:r w:rsidR="004C3296" w:rsidRPr="007F2AAF">
              <w:rPr>
                <w:sz w:val="24"/>
                <w:szCs w:val="24"/>
              </w:rPr>
              <w:t>ment</w:t>
            </w:r>
            <w:r w:rsidR="00063CF5" w:rsidRPr="007F2AAF">
              <w:rPr>
                <w:sz w:val="24"/>
                <w:szCs w:val="24"/>
              </w:rPr>
              <w:t xml:space="preserve"> with only one family unit and any other necessary individuals,</w:t>
            </w:r>
            <w:r w:rsidRPr="007F2AAF">
              <w:rPr>
                <w:sz w:val="24"/>
                <w:szCs w:val="24"/>
              </w:rPr>
              <w:t xml:space="preserve"> such as translators, at a time; and</w:t>
            </w:r>
          </w:p>
          <w:p w14:paraId="31B98A25" w14:textId="77777777" w:rsidR="00063CF5" w:rsidRPr="007F2AAF" w:rsidRDefault="002C159E" w:rsidP="00F011EC">
            <w:pPr>
              <w:pStyle w:val="ListParagraph"/>
              <w:numPr>
                <w:ilvl w:val="0"/>
                <w:numId w:val="4"/>
              </w:numPr>
              <w:spacing w:before="0"/>
              <w:rPr>
                <w:sz w:val="24"/>
                <w:szCs w:val="24"/>
              </w:rPr>
            </w:pPr>
            <w:r w:rsidRPr="007F2AAF">
              <w:rPr>
                <w:sz w:val="24"/>
                <w:szCs w:val="24"/>
              </w:rPr>
              <w:t>p</w:t>
            </w:r>
            <w:r w:rsidR="00063CF5" w:rsidRPr="007F2AAF">
              <w:rPr>
                <w:sz w:val="24"/>
                <w:szCs w:val="24"/>
              </w:rPr>
              <w:t>re-scheduling (when possible).</w:t>
            </w:r>
          </w:p>
        </w:tc>
      </w:tr>
      <w:tr w:rsidR="007F2AAF" w:rsidRPr="007F2AAF" w14:paraId="713CA8FC" w14:textId="77777777" w:rsidTr="00E6472B">
        <w:tblPrEx>
          <w:jc w:val="left"/>
        </w:tblPrEx>
        <w:trPr>
          <w:trHeight w:val="170"/>
        </w:trPr>
        <w:tc>
          <w:tcPr>
            <w:tcW w:w="9353" w:type="dxa"/>
            <w:gridSpan w:val="2"/>
            <w:shd w:val="clear" w:color="auto" w:fill="746458"/>
            <w:vAlign w:val="center"/>
          </w:tcPr>
          <w:p w14:paraId="23FB0D5F" w14:textId="77777777" w:rsidR="00B359D3" w:rsidRPr="00E6472B" w:rsidRDefault="00B359D3"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ese requirements:</w:t>
            </w:r>
          </w:p>
        </w:tc>
      </w:tr>
      <w:tr w:rsidR="007F2AAF" w:rsidRPr="007F2AAF" w14:paraId="0CFB04AC" w14:textId="77777777" w:rsidTr="00E6472B">
        <w:tblPrEx>
          <w:jc w:val="left"/>
        </w:tblPrEx>
        <w:trPr>
          <w:trHeight w:val="1378"/>
        </w:trPr>
        <w:sdt>
          <w:sdtPr>
            <w:rPr>
              <w:sz w:val="24"/>
              <w:szCs w:val="24"/>
            </w:rPr>
            <w:id w:val="524446131"/>
            <w:placeholder>
              <w:docPart w:val="680D0B92946E461D988D9CA3B9855067"/>
            </w:placeholder>
          </w:sdtPr>
          <w:sdtEndPr/>
          <w:sdtContent>
            <w:tc>
              <w:tcPr>
                <w:tcW w:w="9353" w:type="dxa"/>
                <w:gridSpan w:val="2"/>
                <w:shd w:val="clear" w:color="auto" w:fill="auto"/>
              </w:tcPr>
              <w:p w14:paraId="3F2BC395" w14:textId="6957737F" w:rsidR="00B359D3" w:rsidRPr="007F2AAF" w:rsidRDefault="00407C34" w:rsidP="00407C34">
                <w:pPr>
                  <w:pStyle w:val="ListParagraph"/>
                  <w:spacing w:before="0"/>
                  <w:ind w:left="0"/>
                  <w:rPr>
                    <w:sz w:val="24"/>
                    <w:szCs w:val="24"/>
                    <w:highlight w:val="yellow"/>
                  </w:rPr>
                </w:pPr>
                <w:r>
                  <w:rPr>
                    <w:sz w:val="24"/>
                    <w:szCs w:val="24"/>
                  </w:rPr>
                  <w:t xml:space="preserve">Information will be provided to families in a timely and organized manner. Visits and meetings will be offered virtually, and if it is necessary to enter the facility, all physical distancing and face covering protocols will be followed. Outdoor spaces will be used if available, and meetings limited to one family at a time. </w:t>
                </w:r>
              </w:p>
            </w:tc>
          </w:sdtContent>
        </w:sdt>
      </w:tr>
      <w:tr w:rsidR="007F2AAF" w:rsidRPr="007F2AAF" w14:paraId="2D84E408" w14:textId="77777777" w:rsidTr="00E6472B">
        <w:tblPrEx>
          <w:jc w:val="left"/>
        </w:tblPrEx>
        <w:trPr>
          <w:trHeight w:val="170"/>
        </w:trPr>
        <w:tc>
          <w:tcPr>
            <w:tcW w:w="9353" w:type="dxa"/>
            <w:gridSpan w:val="2"/>
            <w:shd w:val="clear" w:color="auto" w:fill="746458"/>
            <w:vAlign w:val="center"/>
          </w:tcPr>
          <w:p w14:paraId="14EEF049" w14:textId="68A6E988" w:rsidR="00B359D3" w:rsidRPr="00E6472B" w:rsidRDefault="00B359D3" w:rsidP="00BB5510">
            <w:pPr>
              <w:pStyle w:val="ListParagraph"/>
              <w:spacing w:before="0"/>
              <w:ind w:left="0"/>
              <w:rPr>
                <w:b/>
                <w:color w:val="FFFFFF" w:themeColor="background1"/>
                <w:sz w:val="24"/>
                <w:szCs w:val="24"/>
              </w:rPr>
            </w:pPr>
            <w:r w:rsidRPr="00E6472B">
              <w:rPr>
                <w:b/>
                <w:color w:val="FFFFFF" w:themeColor="background1"/>
                <w:sz w:val="24"/>
                <w:szCs w:val="24"/>
              </w:rPr>
              <w:t>Training needed?</w:t>
            </w:r>
            <w:r w:rsidR="001719FF" w:rsidRPr="00E6472B">
              <w:rPr>
                <w:b/>
                <w:color w:val="FFFFFF" w:themeColor="background1"/>
                <w:sz w:val="24"/>
                <w:szCs w:val="24"/>
              </w:rPr>
              <w:t xml:space="preserve">      </w:t>
            </w:r>
            <w:sdt>
              <w:sdtPr>
                <w:rPr>
                  <w:b/>
                  <w:color w:val="FFFFFF" w:themeColor="background1"/>
                  <w:sz w:val="24"/>
                  <w:szCs w:val="24"/>
                </w:rPr>
                <w:id w:val="1357009676"/>
                <w14:checkbox>
                  <w14:checked w14:val="1"/>
                  <w14:checkedState w14:val="2612" w14:font="MS Gothic"/>
                  <w14:uncheckedState w14:val="2610" w14:font="MS Gothic"/>
                </w14:checkbox>
              </w:sdtPr>
              <w:sdtEndPr/>
              <w:sdtContent>
                <w:r w:rsidR="00407C34">
                  <w:rPr>
                    <w:rFonts w:ascii="MS Gothic" w:eastAsia="MS Gothic" w:hAnsi="MS Gothic" w:hint="eastAsia"/>
                    <w:b/>
                    <w:color w:val="FFFFFF" w:themeColor="background1"/>
                    <w:sz w:val="24"/>
                    <w:szCs w:val="24"/>
                  </w:rPr>
                  <w:t>☒</w:t>
                </w:r>
              </w:sdtContent>
            </w:sdt>
            <w:r w:rsidRPr="00E6472B">
              <w:rPr>
                <w:b/>
                <w:color w:val="FFFFFF" w:themeColor="background1"/>
                <w:sz w:val="24"/>
                <w:szCs w:val="24"/>
              </w:rPr>
              <w:t xml:space="preserve"> No</w:t>
            </w:r>
            <w:r w:rsidR="001719FF" w:rsidRPr="00E6472B">
              <w:rPr>
                <w:b/>
                <w:color w:val="FFFFFF" w:themeColor="background1"/>
                <w:sz w:val="24"/>
                <w:szCs w:val="24"/>
              </w:rPr>
              <w:t xml:space="preserve">      </w:t>
            </w:r>
            <w:sdt>
              <w:sdtPr>
                <w:rPr>
                  <w:b/>
                  <w:color w:val="FFFFFF" w:themeColor="background1"/>
                  <w:sz w:val="24"/>
                  <w:szCs w:val="24"/>
                </w:rPr>
                <w:id w:val="977350479"/>
                <w14:checkbox>
                  <w14:checked w14:val="0"/>
                  <w14:checkedState w14:val="2612" w14:font="MS Gothic"/>
                  <w14:uncheckedState w14:val="2610" w14:font="MS Gothic"/>
                </w14:checkbox>
              </w:sdtPr>
              <w:sdtEnd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Pr="00E6472B">
              <w:rPr>
                <w:b/>
                <w:color w:val="FFFFFF" w:themeColor="background1"/>
                <w:sz w:val="24"/>
                <w:szCs w:val="24"/>
              </w:rPr>
              <w:tab/>
            </w:r>
            <w:r w:rsidR="001719FF"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7F2AAF" w:rsidRPr="007F2AAF" w14:paraId="78BFC7B0" w14:textId="77777777" w:rsidTr="00E6472B">
        <w:tblPrEx>
          <w:jc w:val="left"/>
        </w:tblPrEx>
        <w:trPr>
          <w:trHeight w:val="170"/>
        </w:trPr>
        <w:tc>
          <w:tcPr>
            <w:tcW w:w="9353" w:type="dxa"/>
            <w:gridSpan w:val="2"/>
            <w:shd w:val="clear" w:color="auto" w:fill="746458"/>
            <w:vAlign w:val="center"/>
          </w:tcPr>
          <w:p w14:paraId="5E2CD3A2" w14:textId="77777777" w:rsidR="00B359D3" w:rsidRPr="00E6472B" w:rsidRDefault="00B359D3"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7F2AAF" w:rsidRPr="007F2AAF" w14:paraId="2CE503FF" w14:textId="77777777" w:rsidTr="00E6472B">
        <w:tblPrEx>
          <w:jc w:val="left"/>
        </w:tblPrEx>
        <w:trPr>
          <w:trHeight w:val="1378"/>
        </w:trPr>
        <w:sdt>
          <w:sdtPr>
            <w:rPr>
              <w:sz w:val="24"/>
              <w:szCs w:val="24"/>
            </w:rPr>
            <w:id w:val="726958350"/>
            <w:placeholder>
              <w:docPart w:val="85CC981ABFDD40F6BF61A780E4617BDC"/>
            </w:placeholder>
          </w:sdtPr>
          <w:sdtEndPr/>
          <w:sdtContent>
            <w:tc>
              <w:tcPr>
                <w:tcW w:w="9353" w:type="dxa"/>
                <w:gridSpan w:val="2"/>
                <w:shd w:val="clear" w:color="auto" w:fill="auto"/>
              </w:tcPr>
              <w:p w14:paraId="705CA2F8" w14:textId="2D203126" w:rsidR="00B359D3" w:rsidRPr="007F2AAF" w:rsidRDefault="00407C34" w:rsidP="00407C34">
                <w:pPr>
                  <w:pStyle w:val="ListParagraph"/>
                  <w:spacing w:before="0"/>
                  <w:ind w:left="0"/>
                  <w:rPr>
                    <w:sz w:val="24"/>
                    <w:szCs w:val="24"/>
                  </w:rPr>
                </w:pPr>
                <w:r>
                  <w:rPr>
                    <w:sz w:val="24"/>
                    <w:szCs w:val="24"/>
                  </w:rPr>
                  <w:t xml:space="preserve">Families will be informed of how to </w:t>
                </w:r>
                <w:r w:rsidR="00645DAE">
                  <w:rPr>
                    <w:sz w:val="24"/>
                    <w:szCs w:val="24"/>
                  </w:rPr>
                  <w:t xml:space="preserve">schedule meetings if they have questions or concerns. The drop off/pick up protocols will be posted and also discussed with each family. </w:t>
                </w:r>
              </w:p>
            </w:tc>
          </w:sdtContent>
        </w:sdt>
      </w:tr>
      <w:tr w:rsidR="007F2AAF" w:rsidRPr="007F2AAF" w14:paraId="1DBADA2B" w14:textId="77777777" w:rsidTr="00E6472B">
        <w:trPr>
          <w:jc w:val="center"/>
        </w:trPr>
        <w:tc>
          <w:tcPr>
            <w:tcW w:w="864" w:type="dxa"/>
            <w:shd w:val="clear" w:color="auto" w:fill="F2F2F2" w:themeFill="background1" w:themeFillShade="F2"/>
          </w:tcPr>
          <w:p w14:paraId="68D729DF" w14:textId="77777777" w:rsidR="00063CF5" w:rsidRPr="007F2AAF" w:rsidRDefault="00063CF5" w:rsidP="004F64B0">
            <w:pPr>
              <w:pStyle w:val="ListParagraph"/>
              <w:spacing w:before="0"/>
              <w:ind w:left="0"/>
              <w:rPr>
                <w:b/>
                <w:sz w:val="24"/>
                <w:szCs w:val="24"/>
              </w:rPr>
            </w:pPr>
            <w:r w:rsidRPr="007F2AAF">
              <w:rPr>
                <w:b/>
                <w:sz w:val="24"/>
                <w:szCs w:val="24"/>
              </w:rPr>
              <w:t>4.7</w:t>
            </w:r>
          </w:p>
        </w:tc>
        <w:tc>
          <w:tcPr>
            <w:tcW w:w="8489" w:type="dxa"/>
            <w:shd w:val="clear" w:color="auto" w:fill="F2F2F2" w:themeFill="background1" w:themeFillShade="F2"/>
            <w:vAlign w:val="center"/>
          </w:tcPr>
          <w:p w14:paraId="216E40DB" w14:textId="77777777" w:rsidR="00063CF5" w:rsidRPr="007F2AAF" w:rsidRDefault="00063CF5" w:rsidP="00F011EC">
            <w:pPr>
              <w:pStyle w:val="ListParagraph"/>
              <w:spacing w:before="0"/>
              <w:ind w:left="0"/>
              <w:rPr>
                <w:b/>
                <w:sz w:val="24"/>
                <w:szCs w:val="24"/>
              </w:rPr>
            </w:pPr>
            <w:r w:rsidRPr="007F2AAF">
              <w:rPr>
                <w:b/>
                <w:sz w:val="24"/>
                <w:szCs w:val="24"/>
              </w:rPr>
              <w:t>Allow family members to enter the facility if there is a concern for the health and safety of their child. Family members entering the facility must follow requirements for adults in the facility.</w:t>
            </w:r>
          </w:p>
        </w:tc>
      </w:tr>
      <w:tr w:rsidR="007F2AAF" w:rsidRPr="007F2AAF" w14:paraId="493D75F5" w14:textId="77777777" w:rsidTr="00E6472B">
        <w:trPr>
          <w:jc w:val="center"/>
        </w:trPr>
        <w:tc>
          <w:tcPr>
            <w:tcW w:w="864" w:type="dxa"/>
          </w:tcPr>
          <w:p w14:paraId="24505779" w14:textId="77777777" w:rsidR="00063CF5" w:rsidRPr="007F2AAF" w:rsidRDefault="00063CF5" w:rsidP="004F64B0">
            <w:pPr>
              <w:pStyle w:val="ListParagraph"/>
              <w:spacing w:before="0"/>
              <w:ind w:left="0"/>
              <w:rPr>
                <w:b/>
                <w:sz w:val="24"/>
                <w:szCs w:val="24"/>
              </w:rPr>
            </w:pPr>
            <w:r w:rsidRPr="007F2AAF">
              <w:rPr>
                <w:b/>
                <w:sz w:val="24"/>
                <w:szCs w:val="24"/>
              </w:rPr>
              <w:t>4.8</w:t>
            </w:r>
          </w:p>
        </w:tc>
        <w:tc>
          <w:tcPr>
            <w:tcW w:w="8489" w:type="dxa"/>
            <w:vAlign w:val="center"/>
          </w:tcPr>
          <w:p w14:paraId="39388B1C" w14:textId="77777777" w:rsidR="00063CF5" w:rsidRPr="007F2AAF" w:rsidRDefault="00063CF5" w:rsidP="00F011EC">
            <w:pPr>
              <w:pStyle w:val="ListParagraph"/>
              <w:spacing w:before="0"/>
              <w:ind w:left="0"/>
              <w:rPr>
                <w:b/>
                <w:sz w:val="24"/>
                <w:szCs w:val="24"/>
              </w:rPr>
            </w:pPr>
            <w:r w:rsidRPr="007F2AAF">
              <w:rPr>
                <w:b/>
                <w:sz w:val="24"/>
                <w:szCs w:val="24"/>
              </w:rPr>
              <w:t>Ensure breastfeeding parents, or parents or caregivers whose children have special feeding needs and who choose to come to the program to feed their child, are provided an appropriate space where other children are not present. The space must be cleaned and sanitized between visits.</w:t>
            </w:r>
          </w:p>
        </w:tc>
      </w:tr>
      <w:tr w:rsidR="007F2AAF" w:rsidRPr="007F2AAF" w14:paraId="71B041AE" w14:textId="77777777" w:rsidTr="00E6472B">
        <w:trPr>
          <w:jc w:val="center"/>
        </w:trPr>
        <w:tc>
          <w:tcPr>
            <w:tcW w:w="864" w:type="dxa"/>
            <w:shd w:val="clear" w:color="auto" w:fill="F2F2F2" w:themeFill="background1" w:themeFillShade="F2"/>
          </w:tcPr>
          <w:p w14:paraId="55E3081A" w14:textId="77777777" w:rsidR="00063CF5" w:rsidRPr="007F2AAF" w:rsidRDefault="00063CF5" w:rsidP="004F64B0">
            <w:pPr>
              <w:pStyle w:val="ListParagraph"/>
              <w:spacing w:before="0"/>
              <w:ind w:left="0"/>
              <w:rPr>
                <w:b/>
                <w:sz w:val="24"/>
                <w:szCs w:val="24"/>
              </w:rPr>
            </w:pPr>
            <w:r w:rsidRPr="007F2AAF">
              <w:rPr>
                <w:b/>
                <w:sz w:val="24"/>
                <w:szCs w:val="24"/>
              </w:rPr>
              <w:t>4.9</w:t>
            </w:r>
          </w:p>
        </w:tc>
        <w:tc>
          <w:tcPr>
            <w:tcW w:w="8489" w:type="dxa"/>
            <w:shd w:val="clear" w:color="auto" w:fill="F2F2F2" w:themeFill="background1" w:themeFillShade="F2"/>
            <w:vAlign w:val="center"/>
          </w:tcPr>
          <w:p w14:paraId="01BAADF5" w14:textId="77777777" w:rsidR="00063CF5" w:rsidRPr="007F2AAF" w:rsidRDefault="00A05E7E" w:rsidP="00F011EC">
            <w:pPr>
              <w:pStyle w:val="ListParagraph"/>
              <w:spacing w:before="0"/>
              <w:ind w:left="0"/>
              <w:rPr>
                <w:b/>
                <w:sz w:val="24"/>
                <w:szCs w:val="24"/>
              </w:rPr>
            </w:pPr>
            <w:r w:rsidRPr="007F2AAF">
              <w:rPr>
                <w:b/>
                <w:sz w:val="24"/>
                <w:szCs w:val="24"/>
              </w:rPr>
              <w:t>Permit families seeking enrollment to visit the facility only when children are not present. Only one family may visit the facility at a time</w:t>
            </w:r>
            <w:r w:rsidR="00A42976">
              <w:rPr>
                <w:b/>
                <w:sz w:val="24"/>
                <w:szCs w:val="24"/>
              </w:rPr>
              <w:t>;</w:t>
            </w:r>
            <w:r w:rsidRPr="007F2AAF">
              <w:rPr>
                <w:b/>
                <w:sz w:val="24"/>
                <w:szCs w:val="24"/>
              </w:rPr>
              <w:t xml:space="preserve"> and the family must comply with daily health check and recordkeeping requirements, wear a face shield or face covering, and maintain physical distancing.</w:t>
            </w:r>
          </w:p>
        </w:tc>
      </w:tr>
    </w:tbl>
    <w:p w14:paraId="11D49A77" w14:textId="77777777" w:rsidR="00E14ECA" w:rsidRPr="007F2AAF" w:rsidRDefault="00E14ECA" w:rsidP="00F011EC">
      <w:pPr>
        <w:pStyle w:val="ListParagraph"/>
        <w:spacing w:before="0"/>
        <w:ind w:left="0"/>
        <w:rPr>
          <w:sz w:val="24"/>
          <w:szCs w:val="24"/>
        </w:rPr>
        <w:sectPr w:rsidR="00E14ECA" w:rsidRPr="007F2AAF" w:rsidSect="00EF1BC2">
          <w:headerReference w:type="default" r:id="rId14"/>
          <w:type w:val="continuous"/>
          <w:pgSz w:w="12240" w:h="15840"/>
          <w:pgMar w:top="1440" w:right="1440" w:bottom="1440" w:left="1440" w:header="720" w:footer="720" w:gutter="0"/>
          <w:cols w:space="720"/>
          <w:docGrid w:linePitch="360"/>
        </w:sectPr>
      </w:pPr>
    </w:p>
    <w:p w14:paraId="1C1F726E" w14:textId="77777777" w:rsidR="00A52901" w:rsidRDefault="00A52901">
      <w:pPr>
        <w:rPr>
          <w:rFonts w:ascii="Calibri" w:eastAsia="Calibri" w:hAnsi="Calibri" w:cs="Calibri"/>
          <w:b/>
          <w:sz w:val="28"/>
          <w:szCs w:val="28"/>
        </w:rPr>
      </w:pPr>
      <w:r>
        <w:rPr>
          <w:b/>
          <w:sz w:val="28"/>
          <w:szCs w:val="28"/>
        </w:rPr>
        <w:lastRenderedPageBreak/>
        <w:br w:type="page"/>
      </w:r>
    </w:p>
    <w:p w14:paraId="24368127" w14:textId="4B8100C3" w:rsidR="00E14ECA" w:rsidRPr="00E6472B" w:rsidRDefault="00E14ECA" w:rsidP="00F011EC">
      <w:pPr>
        <w:pStyle w:val="ListParagraph"/>
        <w:spacing w:before="0"/>
        <w:ind w:left="0"/>
        <w:rPr>
          <w:b/>
          <w:color w:val="68358F"/>
          <w:sz w:val="32"/>
          <w:szCs w:val="32"/>
        </w:rPr>
      </w:pPr>
      <w:r w:rsidRPr="00E6472B">
        <w:rPr>
          <w:b/>
          <w:color w:val="68358F"/>
          <w:sz w:val="32"/>
          <w:szCs w:val="32"/>
        </w:rPr>
        <w:lastRenderedPageBreak/>
        <w:t>Section 5. Requirements for Group Size &amp; Stable Groups</w:t>
      </w:r>
    </w:p>
    <w:p w14:paraId="1EE51896" w14:textId="3B1169A7" w:rsidR="002362BC" w:rsidRPr="007F2AAF" w:rsidRDefault="00E14ECA" w:rsidP="00E6472B">
      <w:pPr>
        <w:pStyle w:val="ListParagraph"/>
        <w:spacing w:before="0" w:after="120"/>
        <w:ind w:left="0"/>
        <w:rPr>
          <w:sz w:val="24"/>
          <w:szCs w:val="24"/>
        </w:rPr>
      </w:pPr>
      <w:r w:rsidRPr="007F2AAF">
        <w:rPr>
          <w:i/>
          <w:sz w:val="20"/>
          <w:szCs w:val="20"/>
        </w:rPr>
        <w:t xml:space="preserve">(See p. 26 of </w:t>
      </w:r>
      <w:r w:rsidR="00262C21" w:rsidRPr="007F2AAF">
        <w:rPr>
          <w:i/>
          <w:sz w:val="20"/>
          <w:szCs w:val="20"/>
        </w:rPr>
        <w:t>Health and Safety Guidelines for Child Care and Early Education Operating During COVID-19</w:t>
      </w:r>
      <w:r w:rsidRPr="007F2AAF">
        <w:rPr>
          <w:i/>
          <w:sz w:val="20"/>
          <w:szCs w:val="20"/>
        </w:rPr>
        <w:t>)</w:t>
      </w:r>
    </w:p>
    <w:p w14:paraId="1448F487" w14:textId="5C9722F4" w:rsidR="00E14ECA" w:rsidRPr="007F2AAF" w:rsidRDefault="00E14ECA" w:rsidP="00E6472B">
      <w:r w:rsidRPr="00E6472B">
        <w:rPr>
          <w:sz w:val="24"/>
          <w:szCs w:val="24"/>
        </w:rPr>
        <w:t>Staff member(s) responsible:</w:t>
      </w:r>
      <w:r w:rsidRPr="00E6472B">
        <w:rPr>
          <w:sz w:val="24"/>
          <w:szCs w:val="24"/>
        </w:rPr>
        <w:tab/>
      </w:r>
      <w:sdt>
        <w:sdtPr>
          <w:id w:val="-386573023"/>
          <w:placeholder>
            <w:docPart w:val="3C572F46DDE94DE88F3B64DEE1063CF6"/>
          </w:placeholder>
          <w:text/>
        </w:sdtPr>
        <w:sdtEndPr/>
        <w:sdtContent>
          <w:r w:rsidR="00645DAE">
            <w:t>Amanda Davidson</w:t>
          </w:r>
        </w:sdtContent>
      </w:sdt>
      <w:r w:rsidR="001719FF">
        <w:br/>
      </w:r>
      <w:r w:rsidR="001719FF">
        <w:tab/>
      </w:r>
      <w:r w:rsidR="001719FF">
        <w:tab/>
      </w:r>
      <w:r w:rsidR="001719FF">
        <w:tab/>
      </w:r>
      <w:r w:rsidR="001719FF">
        <w:tab/>
      </w:r>
      <w:sdt>
        <w:sdtPr>
          <w:id w:val="519209273"/>
          <w:placeholder>
            <w:docPart w:val="3C572F46DDE94DE88F3B64DEE1063CF6"/>
          </w:placeholder>
          <w:text/>
        </w:sdtPr>
        <w:sdtEndPr/>
        <w:sdtContent>
          <w:r w:rsidR="00645DAE">
            <w:t>Laurie McCarthy</w:t>
          </w:r>
        </w:sdtContent>
      </w:sdt>
    </w:p>
    <w:tbl>
      <w:tblPr>
        <w:tblStyle w:val="TableGrid"/>
        <w:tblpPr w:leftFromText="180" w:rightFromText="180" w:vertAnchor="text" w:tblpXSpec="center" w:tblpY="1"/>
        <w:tblOverlap w:val="never"/>
        <w:tblW w:w="9353" w:type="dxa"/>
        <w:jc w:val="center"/>
        <w:tblCellMar>
          <w:top w:w="115" w:type="dxa"/>
          <w:left w:w="115" w:type="dxa"/>
          <w:bottom w:w="115" w:type="dxa"/>
          <w:right w:w="115" w:type="dxa"/>
        </w:tblCellMar>
        <w:tblLook w:val="04A0" w:firstRow="1" w:lastRow="0" w:firstColumn="1" w:lastColumn="0" w:noHBand="0" w:noVBand="1"/>
        <w:tblCaption w:val="Section 5. Requirements for Grouop Size &amp; Stable Groups"/>
      </w:tblPr>
      <w:tblGrid>
        <w:gridCol w:w="864"/>
        <w:gridCol w:w="8489"/>
      </w:tblGrid>
      <w:tr w:rsidR="007F2AAF" w:rsidRPr="007F2AAF" w14:paraId="5BF167F0" w14:textId="77777777" w:rsidTr="00B91554">
        <w:trPr>
          <w:tblHeader/>
          <w:jc w:val="center"/>
        </w:trPr>
        <w:tc>
          <w:tcPr>
            <w:tcW w:w="864" w:type="dxa"/>
            <w:shd w:val="clear" w:color="auto" w:fill="F2F2F2" w:themeFill="background1" w:themeFillShade="F2"/>
          </w:tcPr>
          <w:p w14:paraId="4DD9A134" w14:textId="77777777" w:rsidR="00E14ECA" w:rsidRPr="007F2AAF" w:rsidRDefault="009B4746" w:rsidP="00E6472B">
            <w:pPr>
              <w:pStyle w:val="ListParagraph"/>
              <w:spacing w:before="0"/>
              <w:ind w:left="0"/>
              <w:rPr>
                <w:b/>
                <w:sz w:val="24"/>
                <w:szCs w:val="24"/>
              </w:rPr>
            </w:pPr>
            <w:r w:rsidRPr="007F2AAF">
              <w:rPr>
                <w:b/>
                <w:sz w:val="24"/>
                <w:szCs w:val="24"/>
              </w:rPr>
              <w:t>5.1</w:t>
            </w:r>
          </w:p>
        </w:tc>
        <w:tc>
          <w:tcPr>
            <w:tcW w:w="8489" w:type="dxa"/>
            <w:shd w:val="clear" w:color="auto" w:fill="F2F2F2" w:themeFill="background1" w:themeFillShade="F2"/>
            <w:vAlign w:val="center"/>
          </w:tcPr>
          <w:p w14:paraId="310A30A4" w14:textId="77777777" w:rsidR="00F841EF" w:rsidRPr="007F2AAF" w:rsidRDefault="00F841EF" w:rsidP="00F011EC">
            <w:pPr>
              <w:pStyle w:val="ListParagraph"/>
              <w:spacing w:before="0"/>
              <w:ind w:left="0"/>
              <w:rPr>
                <w:b/>
                <w:sz w:val="24"/>
                <w:szCs w:val="24"/>
              </w:rPr>
            </w:pPr>
            <w:r w:rsidRPr="007F2AAF">
              <w:rPr>
                <w:b/>
                <w:sz w:val="24"/>
                <w:szCs w:val="24"/>
              </w:rPr>
              <w:t>Assign and keep children in stable groups with the same assigned adults.</w:t>
            </w:r>
          </w:p>
          <w:p w14:paraId="6EF8DADE" w14:textId="77777777" w:rsidR="00E14ECA" w:rsidRPr="007F2AAF" w:rsidRDefault="00F841EF" w:rsidP="00F011EC">
            <w:pPr>
              <w:pStyle w:val="ListParagraph"/>
              <w:numPr>
                <w:ilvl w:val="0"/>
                <w:numId w:val="3"/>
              </w:numPr>
              <w:spacing w:before="0"/>
              <w:ind w:left="376"/>
              <w:rPr>
                <w:b/>
                <w:i/>
              </w:rPr>
            </w:pPr>
            <w:r w:rsidRPr="007F2AAF">
              <w:rPr>
                <w:i/>
              </w:rPr>
              <w:t>A new child may be added or moved to a different stable group if it is a permanent change.</w:t>
            </w:r>
          </w:p>
        </w:tc>
      </w:tr>
      <w:tr w:rsidR="007F2AAF" w:rsidRPr="007F2AAF" w14:paraId="641A8581" w14:textId="77777777" w:rsidTr="00E6472B">
        <w:trPr>
          <w:jc w:val="center"/>
        </w:trPr>
        <w:tc>
          <w:tcPr>
            <w:tcW w:w="864" w:type="dxa"/>
          </w:tcPr>
          <w:p w14:paraId="572D549A" w14:textId="77777777" w:rsidR="00E14ECA" w:rsidRPr="007F2AAF" w:rsidRDefault="009B4746" w:rsidP="004F64B0">
            <w:pPr>
              <w:pStyle w:val="ListParagraph"/>
              <w:spacing w:before="0"/>
              <w:ind w:left="0"/>
              <w:rPr>
                <w:b/>
                <w:sz w:val="24"/>
                <w:szCs w:val="24"/>
              </w:rPr>
            </w:pPr>
            <w:r w:rsidRPr="007F2AAF">
              <w:rPr>
                <w:b/>
                <w:sz w:val="24"/>
                <w:szCs w:val="24"/>
              </w:rPr>
              <w:t>5.2</w:t>
            </w:r>
          </w:p>
        </w:tc>
        <w:tc>
          <w:tcPr>
            <w:tcW w:w="8489" w:type="dxa"/>
            <w:vAlign w:val="center"/>
          </w:tcPr>
          <w:p w14:paraId="01137FCD" w14:textId="77777777" w:rsidR="00E14ECA" w:rsidRPr="007F2AAF" w:rsidRDefault="00F841EF" w:rsidP="00F011EC">
            <w:pPr>
              <w:pStyle w:val="ListParagraph"/>
              <w:spacing w:before="0"/>
              <w:ind w:left="0"/>
              <w:rPr>
                <w:b/>
                <w:sz w:val="24"/>
                <w:szCs w:val="24"/>
              </w:rPr>
            </w:pPr>
            <w:r w:rsidRPr="007F2AAF">
              <w:rPr>
                <w:b/>
                <w:sz w:val="24"/>
                <w:szCs w:val="24"/>
              </w:rPr>
              <w:t>Require staff to practice physical distancing (i.e., six feet) at all times within the facility with adults, as well as other staff who are not usually with the same stable group.</w:t>
            </w:r>
          </w:p>
        </w:tc>
      </w:tr>
      <w:tr w:rsidR="007F2AAF" w:rsidRPr="007F2AAF" w14:paraId="4E5210DD" w14:textId="77777777" w:rsidTr="00E6472B">
        <w:trPr>
          <w:jc w:val="center"/>
        </w:trPr>
        <w:tc>
          <w:tcPr>
            <w:tcW w:w="864" w:type="dxa"/>
            <w:shd w:val="clear" w:color="auto" w:fill="F2F2F2" w:themeFill="background1" w:themeFillShade="F2"/>
          </w:tcPr>
          <w:p w14:paraId="6880A23E" w14:textId="77777777" w:rsidR="009B4746" w:rsidRPr="007F2AAF" w:rsidRDefault="009B4746" w:rsidP="004F64B0">
            <w:pPr>
              <w:pStyle w:val="ListParagraph"/>
              <w:spacing w:before="0"/>
              <w:ind w:left="0"/>
              <w:rPr>
                <w:b/>
                <w:sz w:val="24"/>
                <w:szCs w:val="24"/>
              </w:rPr>
            </w:pPr>
            <w:r w:rsidRPr="007F2AAF">
              <w:rPr>
                <w:b/>
                <w:sz w:val="24"/>
                <w:szCs w:val="24"/>
              </w:rPr>
              <w:t>5.3</w:t>
            </w:r>
          </w:p>
        </w:tc>
        <w:tc>
          <w:tcPr>
            <w:tcW w:w="8489" w:type="dxa"/>
            <w:shd w:val="clear" w:color="auto" w:fill="F2F2F2" w:themeFill="background1" w:themeFillShade="F2"/>
            <w:vAlign w:val="center"/>
          </w:tcPr>
          <w:p w14:paraId="29DD1DE9" w14:textId="77777777" w:rsidR="00F841EF" w:rsidRPr="007F2AAF" w:rsidRDefault="00F841EF" w:rsidP="00F011EC">
            <w:pPr>
              <w:pStyle w:val="ListParagraph"/>
              <w:spacing w:before="0"/>
              <w:ind w:left="0"/>
              <w:rPr>
                <w:b/>
                <w:sz w:val="24"/>
                <w:szCs w:val="24"/>
              </w:rPr>
            </w:pPr>
            <w:r w:rsidRPr="007F2AAF">
              <w:rPr>
                <w:b/>
                <w:sz w:val="24"/>
                <w:szCs w:val="24"/>
              </w:rPr>
              <w:t>Require staff assigned to a stable group to practice physical distancing with children from other stable groups and take precautions to ensure children do the same.</w:t>
            </w:r>
          </w:p>
          <w:p w14:paraId="22D13103" w14:textId="77777777" w:rsidR="009B4746" w:rsidRPr="007F2AAF" w:rsidRDefault="00F841EF" w:rsidP="00F011EC">
            <w:pPr>
              <w:pStyle w:val="ListParagraph"/>
              <w:numPr>
                <w:ilvl w:val="0"/>
                <w:numId w:val="3"/>
              </w:numPr>
              <w:spacing w:before="0"/>
              <w:ind w:left="376"/>
              <w:rPr>
                <w:b/>
                <w:i/>
              </w:rPr>
            </w:pPr>
            <w:r w:rsidRPr="007F2AAF">
              <w:rPr>
                <w:i/>
              </w:rPr>
              <w:t>Staff and children are not required to physically distance from adults or children within their stable group.</w:t>
            </w:r>
          </w:p>
        </w:tc>
      </w:tr>
      <w:tr w:rsidR="007F2AAF" w:rsidRPr="007F2AAF" w14:paraId="13D3B7F7" w14:textId="77777777" w:rsidTr="00E6472B">
        <w:trPr>
          <w:jc w:val="center"/>
        </w:trPr>
        <w:tc>
          <w:tcPr>
            <w:tcW w:w="864" w:type="dxa"/>
          </w:tcPr>
          <w:p w14:paraId="3D5DC0C8" w14:textId="77777777" w:rsidR="009B4746" w:rsidRPr="007F2AAF" w:rsidRDefault="009B4746" w:rsidP="004F64B0">
            <w:pPr>
              <w:pStyle w:val="ListParagraph"/>
              <w:spacing w:before="0"/>
              <w:ind w:left="0"/>
              <w:rPr>
                <w:b/>
                <w:sz w:val="24"/>
                <w:szCs w:val="24"/>
              </w:rPr>
            </w:pPr>
            <w:r w:rsidRPr="007F2AAF">
              <w:rPr>
                <w:b/>
                <w:sz w:val="24"/>
                <w:szCs w:val="24"/>
              </w:rPr>
              <w:t>5.4</w:t>
            </w:r>
          </w:p>
        </w:tc>
        <w:tc>
          <w:tcPr>
            <w:tcW w:w="8489" w:type="dxa"/>
            <w:vAlign w:val="center"/>
          </w:tcPr>
          <w:p w14:paraId="50B991F8" w14:textId="2593A670" w:rsidR="00D20D9E" w:rsidRPr="007F2AAF" w:rsidRDefault="00D20D9E" w:rsidP="00F011EC">
            <w:pPr>
              <w:pStyle w:val="ListParagraph"/>
              <w:spacing w:before="0"/>
              <w:ind w:left="0"/>
              <w:rPr>
                <w:b/>
                <w:sz w:val="24"/>
                <w:szCs w:val="24"/>
              </w:rPr>
            </w:pPr>
            <w:r w:rsidRPr="007F2AAF">
              <w:rPr>
                <w:b/>
                <w:sz w:val="24"/>
                <w:szCs w:val="24"/>
              </w:rPr>
              <w:t>Only staff assigned to a stable group may be inside classrooms with the following exceptions. Additional adults outside of the stable group may be allowed into the classroom in order to:</w:t>
            </w:r>
          </w:p>
          <w:p w14:paraId="7A21C4B6" w14:textId="77777777" w:rsidR="00D20D9E" w:rsidRPr="007F2AAF" w:rsidRDefault="00D20D9E" w:rsidP="00F011EC">
            <w:pPr>
              <w:pStyle w:val="ListParagraph"/>
              <w:numPr>
                <w:ilvl w:val="0"/>
                <w:numId w:val="5"/>
              </w:numPr>
              <w:spacing w:before="0"/>
              <w:rPr>
                <w:sz w:val="24"/>
                <w:szCs w:val="24"/>
              </w:rPr>
            </w:pPr>
            <w:r w:rsidRPr="007F2AAF">
              <w:rPr>
                <w:sz w:val="24"/>
                <w:szCs w:val="24"/>
              </w:rPr>
              <w:t>Provide specialized services to children such as those associated with Early Intervention or Early Childhood Special Education.</w:t>
            </w:r>
          </w:p>
          <w:p w14:paraId="7C84705A" w14:textId="77777777" w:rsidR="00D20D9E" w:rsidRPr="007F2AAF" w:rsidRDefault="00D20D9E" w:rsidP="00F011EC">
            <w:pPr>
              <w:pStyle w:val="ListParagraph"/>
              <w:numPr>
                <w:ilvl w:val="0"/>
                <w:numId w:val="5"/>
              </w:numPr>
              <w:spacing w:before="0"/>
              <w:rPr>
                <w:sz w:val="24"/>
                <w:szCs w:val="24"/>
              </w:rPr>
            </w:pPr>
            <w:r w:rsidRPr="007F2AAF">
              <w:rPr>
                <w:sz w:val="24"/>
                <w:szCs w:val="24"/>
              </w:rPr>
              <w:t>Meet monitoring requirements of publicly funded or regulated programming.</w:t>
            </w:r>
          </w:p>
          <w:p w14:paraId="7FD71ECF" w14:textId="77777777" w:rsidR="00D20D9E" w:rsidRPr="007F2AAF" w:rsidRDefault="00D20D9E" w:rsidP="00F011EC">
            <w:pPr>
              <w:pStyle w:val="ListParagraph"/>
              <w:numPr>
                <w:ilvl w:val="0"/>
                <w:numId w:val="5"/>
              </w:numPr>
              <w:spacing w:before="0"/>
              <w:rPr>
                <w:sz w:val="24"/>
                <w:szCs w:val="24"/>
              </w:rPr>
            </w:pPr>
            <w:r w:rsidRPr="007F2AAF">
              <w:rPr>
                <w:sz w:val="24"/>
                <w:szCs w:val="24"/>
              </w:rPr>
              <w:t>Maintain ratios during staff breaks (e.g., floaters).</w:t>
            </w:r>
          </w:p>
          <w:p w14:paraId="7AC5DD9D" w14:textId="77777777" w:rsidR="009B4746" w:rsidRPr="007F2AAF" w:rsidRDefault="00D20D9E" w:rsidP="00F011EC">
            <w:pPr>
              <w:pStyle w:val="ListParagraph"/>
              <w:numPr>
                <w:ilvl w:val="0"/>
                <w:numId w:val="5"/>
              </w:numPr>
              <w:spacing w:before="0"/>
              <w:rPr>
                <w:sz w:val="24"/>
                <w:szCs w:val="24"/>
              </w:rPr>
            </w:pPr>
            <w:r w:rsidRPr="007F2AAF">
              <w:rPr>
                <w:sz w:val="24"/>
                <w:szCs w:val="24"/>
              </w:rPr>
              <w:t>Provide service to the facility that cannot take place outside of program hours.</w:t>
            </w:r>
          </w:p>
        </w:tc>
      </w:tr>
      <w:tr w:rsidR="007F2AAF" w:rsidRPr="007F2AAF" w14:paraId="4547F110" w14:textId="77777777" w:rsidTr="00E6472B">
        <w:tblPrEx>
          <w:jc w:val="left"/>
        </w:tblPrEx>
        <w:trPr>
          <w:trHeight w:val="170"/>
        </w:trPr>
        <w:tc>
          <w:tcPr>
            <w:tcW w:w="9353" w:type="dxa"/>
            <w:gridSpan w:val="2"/>
            <w:shd w:val="clear" w:color="auto" w:fill="746458"/>
            <w:vAlign w:val="center"/>
          </w:tcPr>
          <w:p w14:paraId="3C452FCF" w14:textId="77777777" w:rsidR="00B359D3" w:rsidRPr="00E6472B" w:rsidRDefault="00B359D3"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ese requirements:</w:t>
            </w:r>
          </w:p>
        </w:tc>
      </w:tr>
      <w:tr w:rsidR="007F2AAF" w:rsidRPr="007F2AAF" w14:paraId="06E59827" w14:textId="77777777" w:rsidTr="00E6472B">
        <w:tblPrEx>
          <w:jc w:val="left"/>
        </w:tblPrEx>
        <w:trPr>
          <w:trHeight w:val="1378"/>
        </w:trPr>
        <w:tc>
          <w:tcPr>
            <w:tcW w:w="9353" w:type="dxa"/>
            <w:gridSpan w:val="2"/>
            <w:shd w:val="clear" w:color="auto" w:fill="auto"/>
          </w:tcPr>
          <w:p w14:paraId="73F7DCFC" w14:textId="79B4A966" w:rsidR="00B359D3" w:rsidRPr="007F2AAF" w:rsidRDefault="00645DAE" w:rsidP="00645DAE">
            <w:pPr>
              <w:pStyle w:val="ListParagraph"/>
              <w:spacing w:before="0"/>
              <w:ind w:left="0"/>
              <w:rPr>
                <w:sz w:val="24"/>
                <w:szCs w:val="24"/>
                <w:highlight w:val="yellow"/>
              </w:rPr>
            </w:pPr>
            <w:r>
              <w:rPr>
                <w:sz w:val="24"/>
                <w:szCs w:val="24"/>
              </w:rPr>
              <w:t xml:space="preserve">All children will be placed in stable groups with the same staff members assigned to their group. Additional adults may be allowed to enter a stable group only when necessary (to provide for ratios, special services, and to provide services that cannot take place outside program hours). All contacts made with cohorts will be recorded. </w:t>
            </w:r>
          </w:p>
        </w:tc>
      </w:tr>
      <w:tr w:rsidR="007F2AAF" w:rsidRPr="007F2AAF" w14:paraId="0287FF12" w14:textId="77777777" w:rsidTr="00E6472B">
        <w:tblPrEx>
          <w:jc w:val="left"/>
        </w:tblPrEx>
        <w:trPr>
          <w:trHeight w:val="170"/>
        </w:trPr>
        <w:tc>
          <w:tcPr>
            <w:tcW w:w="9353" w:type="dxa"/>
            <w:gridSpan w:val="2"/>
            <w:shd w:val="clear" w:color="auto" w:fill="746458"/>
            <w:vAlign w:val="center"/>
          </w:tcPr>
          <w:p w14:paraId="310AB329" w14:textId="247151F9" w:rsidR="00B359D3" w:rsidRPr="00E6472B" w:rsidRDefault="00B359D3" w:rsidP="00BB5510">
            <w:pPr>
              <w:pStyle w:val="ListParagraph"/>
              <w:spacing w:before="0"/>
              <w:ind w:left="0"/>
              <w:rPr>
                <w:b/>
                <w:color w:val="FFFFFF" w:themeColor="background1"/>
                <w:sz w:val="24"/>
                <w:szCs w:val="24"/>
              </w:rPr>
            </w:pPr>
            <w:r w:rsidRPr="00E6472B">
              <w:rPr>
                <w:b/>
                <w:color w:val="FFFFFF" w:themeColor="background1"/>
                <w:sz w:val="24"/>
                <w:szCs w:val="24"/>
              </w:rPr>
              <w:t>Training needed?</w:t>
            </w:r>
            <w:r w:rsidR="001719FF" w:rsidRPr="00E6472B">
              <w:rPr>
                <w:b/>
                <w:color w:val="FFFFFF" w:themeColor="background1"/>
                <w:sz w:val="24"/>
                <w:szCs w:val="24"/>
              </w:rPr>
              <w:t xml:space="preserve">      </w:t>
            </w:r>
            <w:sdt>
              <w:sdtPr>
                <w:rPr>
                  <w:b/>
                  <w:color w:val="FFFFFF" w:themeColor="background1"/>
                  <w:sz w:val="24"/>
                  <w:szCs w:val="24"/>
                </w:rPr>
                <w:id w:val="168143626"/>
                <w14:checkbox>
                  <w14:checked w14:val="1"/>
                  <w14:checkedState w14:val="2612" w14:font="MS Gothic"/>
                  <w14:uncheckedState w14:val="2610" w14:font="MS Gothic"/>
                </w14:checkbox>
              </w:sdtPr>
              <w:sdtEndPr/>
              <w:sdtContent>
                <w:r w:rsidR="00645DAE">
                  <w:rPr>
                    <w:rFonts w:ascii="MS Gothic" w:eastAsia="MS Gothic" w:hAnsi="MS Gothic" w:hint="eastAsia"/>
                    <w:b/>
                    <w:color w:val="FFFFFF" w:themeColor="background1"/>
                    <w:sz w:val="24"/>
                    <w:szCs w:val="24"/>
                  </w:rPr>
                  <w:t>☒</w:t>
                </w:r>
              </w:sdtContent>
            </w:sdt>
            <w:r w:rsidRPr="00E6472B">
              <w:rPr>
                <w:b/>
                <w:color w:val="FFFFFF" w:themeColor="background1"/>
                <w:sz w:val="24"/>
                <w:szCs w:val="24"/>
              </w:rPr>
              <w:t xml:space="preserve"> No</w:t>
            </w:r>
            <w:r w:rsidR="001719FF" w:rsidRPr="00E6472B">
              <w:rPr>
                <w:b/>
                <w:color w:val="FFFFFF" w:themeColor="background1"/>
                <w:sz w:val="24"/>
                <w:szCs w:val="24"/>
              </w:rPr>
              <w:t xml:space="preserve">      </w:t>
            </w:r>
            <w:sdt>
              <w:sdtPr>
                <w:rPr>
                  <w:b/>
                  <w:color w:val="FFFFFF" w:themeColor="background1"/>
                  <w:sz w:val="24"/>
                  <w:szCs w:val="24"/>
                </w:rPr>
                <w:id w:val="-292909882"/>
                <w14:checkbox>
                  <w14:checked w14:val="0"/>
                  <w14:checkedState w14:val="2612" w14:font="MS Gothic"/>
                  <w14:uncheckedState w14:val="2610" w14:font="MS Gothic"/>
                </w14:checkbox>
              </w:sdtPr>
              <w:sdtEnd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Pr="00E6472B">
              <w:rPr>
                <w:b/>
                <w:color w:val="FFFFFF" w:themeColor="background1"/>
                <w:sz w:val="24"/>
                <w:szCs w:val="24"/>
              </w:rPr>
              <w:tab/>
            </w:r>
            <w:r w:rsidR="001719FF"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7F2AAF" w:rsidRPr="007F2AAF" w14:paraId="5BA60937" w14:textId="77777777" w:rsidTr="00E6472B">
        <w:tblPrEx>
          <w:jc w:val="left"/>
        </w:tblPrEx>
        <w:trPr>
          <w:trHeight w:val="170"/>
        </w:trPr>
        <w:tc>
          <w:tcPr>
            <w:tcW w:w="9353" w:type="dxa"/>
            <w:gridSpan w:val="2"/>
            <w:shd w:val="clear" w:color="auto" w:fill="746458"/>
            <w:vAlign w:val="center"/>
          </w:tcPr>
          <w:p w14:paraId="3650FA7B" w14:textId="77777777" w:rsidR="00B359D3" w:rsidRPr="00E6472B" w:rsidRDefault="00B359D3"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7F2AAF" w:rsidRPr="007F2AAF" w14:paraId="56B739A3" w14:textId="77777777" w:rsidTr="00E6472B">
        <w:tblPrEx>
          <w:jc w:val="left"/>
        </w:tblPrEx>
        <w:trPr>
          <w:trHeight w:val="1378"/>
        </w:trPr>
        <w:sdt>
          <w:sdtPr>
            <w:rPr>
              <w:sz w:val="24"/>
              <w:szCs w:val="24"/>
            </w:rPr>
            <w:id w:val="-285119318"/>
            <w:placeholder>
              <w:docPart w:val="DBC9DC3B25FB4B179E9EA240C16EA7B8"/>
            </w:placeholder>
          </w:sdtPr>
          <w:sdtEndPr/>
          <w:sdtContent>
            <w:tc>
              <w:tcPr>
                <w:tcW w:w="9353" w:type="dxa"/>
                <w:gridSpan w:val="2"/>
                <w:shd w:val="clear" w:color="auto" w:fill="auto"/>
              </w:tcPr>
              <w:p w14:paraId="0BBC6D3B" w14:textId="7318816A" w:rsidR="00B359D3" w:rsidRPr="007F2AAF" w:rsidRDefault="00645DAE" w:rsidP="00645DAE">
                <w:pPr>
                  <w:pStyle w:val="ListParagraph"/>
                  <w:spacing w:before="0"/>
                  <w:ind w:left="0"/>
                  <w:rPr>
                    <w:sz w:val="24"/>
                    <w:szCs w:val="24"/>
                  </w:rPr>
                </w:pPr>
                <w:r>
                  <w:rPr>
                    <w:sz w:val="24"/>
                    <w:szCs w:val="24"/>
                  </w:rPr>
                  <w:t>Parents are informed that their children will only be with assigned adults unless necessary circumstances necessitate</w:t>
                </w:r>
                <w:r w:rsidR="00B81542">
                  <w:rPr>
                    <w:sz w:val="24"/>
                    <w:szCs w:val="24"/>
                  </w:rPr>
                  <w:t xml:space="preserve">, and that all physical distancing protocol with those in other groups will be implemented. </w:t>
                </w:r>
              </w:p>
            </w:tc>
          </w:sdtContent>
        </w:sdt>
      </w:tr>
      <w:tr w:rsidR="007F2AAF" w:rsidRPr="007F2AAF" w14:paraId="5D4CD1F4" w14:textId="77777777" w:rsidTr="00E6472B">
        <w:trPr>
          <w:jc w:val="center"/>
        </w:trPr>
        <w:tc>
          <w:tcPr>
            <w:tcW w:w="864" w:type="dxa"/>
            <w:shd w:val="clear" w:color="auto" w:fill="F2F2F2" w:themeFill="background1" w:themeFillShade="F2"/>
          </w:tcPr>
          <w:p w14:paraId="4E2B0DD0" w14:textId="77777777" w:rsidR="009B4746" w:rsidRPr="007F2AAF" w:rsidRDefault="009B4746" w:rsidP="004F64B0">
            <w:pPr>
              <w:pStyle w:val="ListParagraph"/>
              <w:spacing w:before="0"/>
              <w:ind w:left="0"/>
              <w:rPr>
                <w:b/>
                <w:sz w:val="24"/>
                <w:szCs w:val="24"/>
              </w:rPr>
            </w:pPr>
            <w:r w:rsidRPr="007F2AAF">
              <w:rPr>
                <w:b/>
                <w:sz w:val="24"/>
                <w:szCs w:val="24"/>
              </w:rPr>
              <w:t>5.5</w:t>
            </w:r>
          </w:p>
        </w:tc>
        <w:tc>
          <w:tcPr>
            <w:tcW w:w="8489" w:type="dxa"/>
            <w:shd w:val="clear" w:color="auto" w:fill="F2F2F2" w:themeFill="background1" w:themeFillShade="F2"/>
            <w:vAlign w:val="center"/>
          </w:tcPr>
          <w:p w14:paraId="64BDB81B" w14:textId="77777777" w:rsidR="009B4746" w:rsidRPr="007F2AAF" w:rsidRDefault="00D20D9E" w:rsidP="00F011EC">
            <w:pPr>
              <w:pStyle w:val="ListParagraph"/>
              <w:spacing w:before="0"/>
              <w:ind w:left="0"/>
              <w:rPr>
                <w:b/>
                <w:sz w:val="24"/>
                <w:szCs w:val="24"/>
              </w:rPr>
            </w:pPr>
            <w:r w:rsidRPr="007F2AAF">
              <w:rPr>
                <w:b/>
                <w:sz w:val="24"/>
                <w:szCs w:val="24"/>
              </w:rPr>
              <w:t>When providing outdoor activities, there cannot be more than one stable group of children in one outside area at a time. Programs may have separate areas as long as stable groups are kept apart and there is at least 75 square feet per child in that area.</w:t>
            </w:r>
          </w:p>
        </w:tc>
      </w:tr>
      <w:tr w:rsidR="007F2AAF" w:rsidRPr="007F2AAF" w14:paraId="327186CB" w14:textId="77777777" w:rsidTr="00E6472B">
        <w:trPr>
          <w:jc w:val="center"/>
        </w:trPr>
        <w:tc>
          <w:tcPr>
            <w:tcW w:w="864" w:type="dxa"/>
          </w:tcPr>
          <w:p w14:paraId="671F57ED" w14:textId="77777777" w:rsidR="009B4746" w:rsidRPr="007F2AAF" w:rsidRDefault="009B4746" w:rsidP="004F64B0">
            <w:pPr>
              <w:pStyle w:val="ListParagraph"/>
              <w:spacing w:before="0"/>
              <w:ind w:left="0"/>
              <w:rPr>
                <w:b/>
                <w:sz w:val="24"/>
                <w:szCs w:val="24"/>
              </w:rPr>
            </w:pPr>
            <w:r w:rsidRPr="007F2AAF">
              <w:rPr>
                <w:b/>
                <w:sz w:val="24"/>
                <w:szCs w:val="24"/>
              </w:rPr>
              <w:t>5.6</w:t>
            </w:r>
          </w:p>
        </w:tc>
        <w:tc>
          <w:tcPr>
            <w:tcW w:w="8489" w:type="dxa"/>
            <w:vAlign w:val="center"/>
          </w:tcPr>
          <w:p w14:paraId="387D1A95" w14:textId="77777777" w:rsidR="009B4746" w:rsidRPr="007F2AAF" w:rsidRDefault="00D20D9E" w:rsidP="00F011EC">
            <w:pPr>
              <w:pStyle w:val="ListParagraph"/>
              <w:spacing w:before="0"/>
              <w:ind w:left="0"/>
              <w:rPr>
                <w:b/>
                <w:sz w:val="24"/>
                <w:szCs w:val="24"/>
              </w:rPr>
            </w:pPr>
            <w:r w:rsidRPr="007F2AAF">
              <w:rPr>
                <w:b/>
                <w:sz w:val="24"/>
                <w:szCs w:val="24"/>
              </w:rPr>
              <w:t>Recorded Programs may use a visual barrier to define the space used outside.</w:t>
            </w:r>
          </w:p>
        </w:tc>
      </w:tr>
      <w:tr w:rsidR="007F2AAF" w:rsidRPr="007F2AAF" w14:paraId="3C9DD751" w14:textId="77777777" w:rsidTr="00E6472B">
        <w:trPr>
          <w:jc w:val="center"/>
        </w:trPr>
        <w:tc>
          <w:tcPr>
            <w:tcW w:w="864" w:type="dxa"/>
            <w:shd w:val="clear" w:color="auto" w:fill="F2F2F2" w:themeFill="background1" w:themeFillShade="F2"/>
          </w:tcPr>
          <w:p w14:paraId="484CEA38" w14:textId="77777777" w:rsidR="009B4746" w:rsidRPr="007F2AAF" w:rsidRDefault="009B4746" w:rsidP="004F64B0">
            <w:pPr>
              <w:pStyle w:val="ListParagraph"/>
              <w:spacing w:before="0"/>
              <w:ind w:left="0"/>
              <w:rPr>
                <w:b/>
                <w:sz w:val="24"/>
                <w:szCs w:val="24"/>
              </w:rPr>
            </w:pPr>
            <w:r w:rsidRPr="007F2AAF">
              <w:rPr>
                <w:b/>
                <w:sz w:val="24"/>
                <w:szCs w:val="24"/>
              </w:rPr>
              <w:t>5.7</w:t>
            </w:r>
          </w:p>
        </w:tc>
        <w:tc>
          <w:tcPr>
            <w:tcW w:w="8489" w:type="dxa"/>
            <w:shd w:val="clear" w:color="auto" w:fill="F2F2F2" w:themeFill="background1" w:themeFillShade="F2"/>
            <w:vAlign w:val="center"/>
          </w:tcPr>
          <w:p w14:paraId="49C24354" w14:textId="77777777" w:rsidR="009B4746" w:rsidRPr="007F2AAF" w:rsidRDefault="00D20D9E" w:rsidP="00F011EC">
            <w:pPr>
              <w:pStyle w:val="ListParagraph"/>
              <w:spacing w:before="0"/>
              <w:ind w:left="0"/>
              <w:rPr>
                <w:b/>
                <w:sz w:val="24"/>
                <w:szCs w:val="24"/>
              </w:rPr>
            </w:pPr>
            <w:r w:rsidRPr="007F2AAF">
              <w:rPr>
                <w:b/>
                <w:sz w:val="24"/>
                <w:szCs w:val="24"/>
              </w:rPr>
              <w:t>No facility may serve more than 250 children.</w:t>
            </w:r>
          </w:p>
        </w:tc>
      </w:tr>
      <w:tr w:rsidR="007F2AAF" w:rsidRPr="007F2AAF" w14:paraId="31C40353" w14:textId="77777777" w:rsidTr="00E6472B">
        <w:trPr>
          <w:jc w:val="center"/>
        </w:trPr>
        <w:tc>
          <w:tcPr>
            <w:tcW w:w="864" w:type="dxa"/>
          </w:tcPr>
          <w:p w14:paraId="0E5A0430" w14:textId="77777777" w:rsidR="009B4746" w:rsidRPr="007F2AAF" w:rsidRDefault="00CC3377" w:rsidP="004F64B0">
            <w:pPr>
              <w:pStyle w:val="ListParagraph"/>
              <w:spacing w:before="0"/>
              <w:ind w:left="0"/>
              <w:rPr>
                <w:b/>
                <w:sz w:val="24"/>
                <w:szCs w:val="24"/>
              </w:rPr>
            </w:pPr>
            <w:r w:rsidRPr="007F2AAF">
              <w:rPr>
                <w:b/>
                <w:sz w:val="24"/>
                <w:szCs w:val="24"/>
              </w:rPr>
              <w:t>5</w:t>
            </w:r>
            <w:r w:rsidR="009B4746" w:rsidRPr="007F2AAF">
              <w:rPr>
                <w:b/>
                <w:sz w:val="24"/>
                <w:szCs w:val="24"/>
              </w:rPr>
              <w:t>.8</w:t>
            </w:r>
          </w:p>
        </w:tc>
        <w:tc>
          <w:tcPr>
            <w:tcW w:w="8489" w:type="dxa"/>
            <w:vAlign w:val="center"/>
          </w:tcPr>
          <w:p w14:paraId="2E5F5D09" w14:textId="77777777" w:rsidR="009B4746" w:rsidRPr="007F2AAF" w:rsidRDefault="00D20D9E" w:rsidP="00F011EC">
            <w:pPr>
              <w:pStyle w:val="ListParagraph"/>
              <w:spacing w:before="0"/>
              <w:ind w:left="0"/>
              <w:rPr>
                <w:b/>
                <w:sz w:val="24"/>
                <w:szCs w:val="24"/>
              </w:rPr>
            </w:pPr>
            <w:r w:rsidRPr="007F2AAF">
              <w:rPr>
                <w:b/>
                <w:sz w:val="24"/>
                <w:szCs w:val="24"/>
              </w:rPr>
              <w:t xml:space="preserve">Staff-to-child ratios and maximum group sizes must adhere to those specified in licensing rules by provider type, and by the provider’s license </w:t>
            </w:r>
            <w:r w:rsidR="00A42976">
              <w:rPr>
                <w:b/>
                <w:sz w:val="24"/>
                <w:szCs w:val="24"/>
              </w:rPr>
              <w:t>(</w:t>
            </w:r>
            <w:r w:rsidRPr="007F2AAF">
              <w:rPr>
                <w:b/>
                <w:sz w:val="24"/>
                <w:szCs w:val="24"/>
              </w:rPr>
              <w:t>which may be for fewer children</w:t>
            </w:r>
            <w:r w:rsidR="00A42976">
              <w:rPr>
                <w:b/>
                <w:sz w:val="24"/>
                <w:szCs w:val="24"/>
              </w:rPr>
              <w:t>)</w:t>
            </w:r>
            <w:r w:rsidRPr="007F2AAF">
              <w:rPr>
                <w:b/>
                <w:sz w:val="24"/>
                <w:szCs w:val="24"/>
              </w:rPr>
              <w:t>. These group sizes and ratios, as well as any ad</w:t>
            </w:r>
            <w:r w:rsidR="00C10916" w:rsidRPr="007F2AAF">
              <w:rPr>
                <w:b/>
                <w:sz w:val="24"/>
                <w:szCs w:val="24"/>
              </w:rPr>
              <w:t>ditional r</w:t>
            </w:r>
            <w:r w:rsidR="005B76CF" w:rsidRPr="007F2AAF">
              <w:rPr>
                <w:b/>
                <w:sz w:val="24"/>
                <w:szCs w:val="24"/>
              </w:rPr>
              <w:t>equirements, are contained in Requirements 5.9 through 5.16</w:t>
            </w:r>
            <w:r w:rsidR="00C10916" w:rsidRPr="007F2AAF">
              <w:rPr>
                <w:b/>
                <w:sz w:val="24"/>
                <w:szCs w:val="24"/>
              </w:rPr>
              <w:t>.</w:t>
            </w:r>
          </w:p>
          <w:p w14:paraId="1B80F392" w14:textId="70746AF0" w:rsidR="00C10916" w:rsidRPr="007F2AAF" w:rsidRDefault="00C10916" w:rsidP="00F011EC">
            <w:pPr>
              <w:pStyle w:val="ListParagraph"/>
              <w:numPr>
                <w:ilvl w:val="0"/>
                <w:numId w:val="3"/>
              </w:numPr>
              <w:spacing w:before="0"/>
              <w:ind w:left="376"/>
              <w:rPr>
                <w:i/>
              </w:rPr>
            </w:pPr>
            <w:r w:rsidRPr="007F2AAF">
              <w:rPr>
                <w:i/>
              </w:rPr>
              <w:t>For</w:t>
            </w:r>
            <w:r w:rsidR="0092518C" w:rsidRPr="007F2AAF">
              <w:rPr>
                <w:i/>
              </w:rPr>
              <w:t xml:space="preserve"> providers operating in</w:t>
            </w:r>
            <w:r w:rsidRPr="007F2AAF">
              <w:rPr>
                <w:i/>
              </w:rPr>
              <w:t xml:space="preserve"> </w:t>
            </w:r>
            <w:r w:rsidR="0092518C" w:rsidRPr="007F2AAF">
              <w:rPr>
                <w:i/>
              </w:rPr>
              <w:t>c</w:t>
            </w:r>
            <w:r w:rsidRPr="007F2AAF">
              <w:rPr>
                <w:i/>
              </w:rPr>
              <w:t>ounties in Phase 1 and Phase 2, se</w:t>
            </w:r>
            <w:r w:rsidR="007A7527" w:rsidRPr="007F2AAF">
              <w:rPr>
                <w:i/>
              </w:rPr>
              <w:t>e Requirements 5.9 through 5.12 of the Guidelines.</w:t>
            </w:r>
          </w:p>
          <w:p w14:paraId="3D0CDE96" w14:textId="3D375E1E" w:rsidR="00C10916" w:rsidRPr="007F2AAF" w:rsidRDefault="0092518C" w:rsidP="00A42976">
            <w:pPr>
              <w:pStyle w:val="ListParagraph"/>
              <w:numPr>
                <w:ilvl w:val="0"/>
                <w:numId w:val="3"/>
              </w:numPr>
              <w:spacing w:before="0"/>
              <w:ind w:left="376"/>
              <w:rPr>
                <w:sz w:val="24"/>
                <w:szCs w:val="24"/>
              </w:rPr>
            </w:pPr>
            <w:r w:rsidRPr="007F2AAF">
              <w:rPr>
                <w:i/>
              </w:rPr>
              <w:t>For providers operating in counties in B</w:t>
            </w:r>
            <w:r w:rsidR="00C10916" w:rsidRPr="007F2AAF">
              <w:rPr>
                <w:i/>
              </w:rPr>
              <w:t>aseline, see Requirements 5.13 through 5.16</w:t>
            </w:r>
            <w:r w:rsidR="007A7527" w:rsidRPr="007F2AAF">
              <w:rPr>
                <w:i/>
              </w:rPr>
              <w:t xml:space="preserve"> of the Guidelines.</w:t>
            </w:r>
          </w:p>
        </w:tc>
      </w:tr>
      <w:tr w:rsidR="007F2AAF" w:rsidRPr="007F2AAF" w14:paraId="46681F98" w14:textId="77777777" w:rsidTr="00E6472B">
        <w:trPr>
          <w:jc w:val="center"/>
        </w:trPr>
        <w:tc>
          <w:tcPr>
            <w:tcW w:w="864" w:type="dxa"/>
            <w:shd w:val="clear" w:color="auto" w:fill="F2F2F2" w:themeFill="background1" w:themeFillShade="F2"/>
          </w:tcPr>
          <w:p w14:paraId="47C05108" w14:textId="77777777" w:rsidR="00CC3377" w:rsidRPr="007F2AAF" w:rsidRDefault="00CC3377" w:rsidP="004F64B0">
            <w:pPr>
              <w:pStyle w:val="ListParagraph"/>
              <w:spacing w:before="0"/>
              <w:ind w:left="0"/>
              <w:rPr>
                <w:b/>
                <w:sz w:val="24"/>
                <w:szCs w:val="24"/>
              </w:rPr>
            </w:pPr>
            <w:r w:rsidRPr="007F2AAF">
              <w:rPr>
                <w:b/>
                <w:sz w:val="24"/>
                <w:szCs w:val="24"/>
              </w:rPr>
              <w:t>5.9 – 5.16</w:t>
            </w:r>
          </w:p>
        </w:tc>
        <w:tc>
          <w:tcPr>
            <w:tcW w:w="8489" w:type="dxa"/>
            <w:shd w:val="clear" w:color="auto" w:fill="F2F2F2" w:themeFill="background1" w:themeFillShade="F2"/>
            <w:vAlign w:val="center"/>
          </w:tcPr>
          <w:p w14:paraId="37F17D7E" w14:textId="4288ADFE" w:rsidR="00CC3377" w:rsidRPr="001C1D18" w:rsidRDefault="001700F5" w:rsidP="007D11BE">
            <w:pPr>
              <w:pStyle w:val="ListParagraph"/>
              <w:widowControl/>
              <w:numPr>
                <w:ilvl w:val="0"/>
                <w:numId w:val="29"/>
              </w:numPr>
              <w:autoSpaceDE/>
              <w:autoSpaceDN/>
              <w:spacing w:before="0" w:after="120"/>
              <w:rPr>
                <w:sz w:val="24"/>
                <w:szCs w:val="24"/>
              </w:rPr>
            </w:pPr>
            <w:hyperlink r:id="rId15" w:history="1">
              <w:r w:rsidR="007D11BE">
                <w:rPr>
                  <w:rStyle w:val="Hyperlink"/>
                  <w:color w:val="006C64"/>
                  <w:sz w:val="24"/>
                  <w:szCs w:val="24"/>
                </w:rPr>
                <w:t xml:space="preserve">Refer to </w:t>
              </w:r>
              <w:r w:rsidR="001C1D18">
                <w:rPr>
                  <w:rStyle w:val="Hyperlink"/>
                  <w:color w:val="006C64"/>
                  <w:sz w:val="24"/>
                  <w:szCs w:val="24"/>
                </w:rPr>
                <w:t>the “Health and Safety Guideline</w:t>
              </w:r>
              <w:r w:rsidR="001C1D18" w:rsidRPr="00B24E8E">
                <w:rPr>
                  <w:rStyle w:val="Hyperlink"/>
                  <w:color w:val="006C64"/>
                  <w:sz w:val="24"/>
                  <w:szCs w:val="24"/>
                </w:rPr>
                <w:t xml:space="preserve">s </w:t>
              </w:r>
              <w:r w:rsidR="001C1D18" w:rsidRPr="009E52EC">
                <w:rPr>
                  <w:color w:val="006C64"/>
                  <w:sz w:val="24"/>
                  <w:szCs w:val="24"/>
                  <w:u w:val="single"/>
                </w:rPr>
                <w:t>for Child Care and Early Education Operating During COVID-19” (published August 14, 2020)</w:t>
              </w:r>
              <w:r w:rsidR="007D11BE">
                <w:rPr>
                  <w:color w:val="006C64"/>
                  <w:sz w:val="24"/>
                  <w:szCs w:val="24"/>
                  <w:u w:val="single"/>
                </w:rPr>
                <w:t xml:space="preserve"> for the group ratio table</w:t>
              </w:r>
              <w:r w:rsidR="00B921B9" w:rsidRPr="00B24E8E">
                <w:rPr>
                  <w:rStyle w:val="Hyperlink"/>
                  <w:color w:val="006C64"/>
                  <w:sz w:val="24"/>
                  <w:szCs w:val="24"/>
                </w:rPr>
                <w:t>.</w:t>
              </w:r>
            </w:hyperlink>
          </w:p>
        </w:tc>
      </w:tr>
    </w:tbl>
    <w:p w14:paraId="2390D560" w14:textId="77777777" w:rsidR="00D12492" w:rsidRPr="007F2AAF" w:rsidRDefault="00D12492" w:rsidP="00F011EC">
      <w:pPr>
        <w:pStyle w:val="ListParagraph"/>
        <w:spacing w:before="0"/>
        <w:ind w:left="0"/>
        <w:rPr>
          <w:sz w:val="24"/>
          <w:szCs w:val="24"/>
        </w:rPr>
      </w:pPr>
    </w:p>
    <w:p w14:paraId="06567E79" w14:textId="77777777" w:rsidR="00C52C42" w:rsidRPr="007F2AAF" w:rsidRDefault="00C52C42" w:rsidP="00F011EC">
      <w:pPr>
        <w:pStyle w:val="ListParagraph"/>
        <w:spacing w:before="0"/>
        <w:ind w:left="0"/>
        <w:rPr>
          <w:sz w:val="24"/>
          <w:szCs w:val="24"/>
        </w:rPr>
        <w:sectPr w:rsidR="00C52C42" w:rsidRPr="007F2AAF" w:rsidSect="00EF1BC2">
          <w:headerReference w:type="default" r:id="rId16"/>
          <w:type w:val="continuous"/>
          <w:pgSz w:w="12240" w:h="15840"/>
          <w:pgMar w:top="1440" w:right="1440" w:bottom="1440" w:left="1440" w:header="720" w:footer="720" w:gutter="0"/>
          <w:cols w:space="720"/>
          <w:docGrid w:linePitch="360"/>
        </w:sectPr>
      </w:pPr>
    </w:p>
    <w:p w14:paraId="7FB1D197" w14:textId="77777777" w:rsidR="001719FF" w:rsidRDefault="001719FF">
      <w:pPr>
        <w:rPr>
          <w:rFonts w:ascii="Calibri" w:eastAsia="Calibri" w:hAnsi="Calibri" w:cs="Calibri"/>
          <w:b/>
          <w:sz w:val="28"/>
          <w:szCs w:val="28"/>
        </w:rPr>
      </w:pPr>
      <w:r>
        <w:rPr>
          <w:b/>
          <w:sz w:val="28"/>
          <w:szCs w:val="28"/>
        </w:rPr>
        <w:lastRenderedPageBreak/>
        <w:br w:type="page"/>
      </w:r>
    </w:p>
    <w:p w14:paraId="3F3E9D15" w14:textId="246A2341" w:rsidR="00C52C42" w:rsidRPr="00E6472B" w:rsidRDefault="00C52C42" w:rsidP="00E6472B">
      <w:pPr>
        <w:pStyle w:val="ListParagraph"/>
        <w:spacing w:before="0"/>
        <w:ind w:left="0"/>
        <w:rPr>
          <w:b/>
          <w:color w:val="962C8E"/>
          <w:sz w:val="32"/>
          <w:szCs w:val="32"/>
        </w:rPr>
      </w:pPr>
      <w:r w:rsidRPr="00E6472B">
        <w:rPr>
          <w:b/>
          <w:color w:val="962C8E"/>
          <w:sz w:val="32"/>
          <w:szCs w:val="32"/>
        </w:rPr>
        <w:lastRenderedPageBreak/>
        <w:t>Section 6. Requirements for P</w:t>
      </w:r>
      <w:r w:rsidR="00832BB8" w:rsidRPr="00E6472B">
        <w:rPr>
          <w:b/>
          <w:color w:val="962C8E"/>
          <w:sz w:val="32"/>
          <w:szCs w:val="32"/>
        </w:rPr>
        <w:t xml:space="preserve">ersonal </w:t>
      </w:r>
      <w:r w:rsidRPr="00E6472B">
        <w:rPr>
          <w:b/>
          <w:color w:val="962C8E"/>
          <w:sz w:val="32"/>
          <w:szCs w:val="32"/>
        </w:rPr>
        <w:t>P</w:t>
      </w:r>
      <w:r w:rsidR="00832BB8" w:rsidRPr="00E6472B">
        <w:rPr>
          <w:b/>
          <w:color w:val="962C8E"/>
          <w:sz w:val="32"/>
          <w:szCs w:val="32"/>
        </w:rPr>
        <w:t xml:space="preserve">rotective </w:t>
      </w:r>
      <w:r w:rsidRPr="00E6472B">
        <w:rPr>
          <w:b/>
          <w:color w:val="962C8E"/>
          <w:sz w:val="32"/>
          <w:szCs w:val="32"/>
        </w:rPr>
        <w:t>E</w:t>
      </w:r>
      <w:r w:rsidR="00832BB8" w:rsidRPr="00E6472B">
        <w:rPr>
          <w:b/>
          <w:color w:val="962C8E"/>
          <w:sz w:val="32"/>
          <w:szCs w:val="32"/>
        </w:rPr>
        <w:t>quipment (PPE)</w:t>
      </w:r>
      <w:r w:rsidRPr="00E6472B">
        <w:rPr>
          <w:b/>
          <w:color w:val="962C8E"/>
          <w:sz w:val="32"/>
          <w:szCs w:val="32"/>
        </w:rPr>
        <w:t xml:space="preserve"> </w:t>
      </w:r>
      <w:r w:rsidR="001719FF" w:rsidRPr="00E6472B">
        <w:rPr>
          <w:b/>
          <w:color w:val="962C8E"/>
          <w:sz w:val="32"/>
          <w:szCs w:val="32"/>
        </w:rPr>
        <w:br/>
      </w:r>
      <w:r w:rsidRPr="00E6472B">
        <w:rPr>
          <w:b/>
          <w:color w:val="962C8E"/>
          <w:sz w:val="32"/>
          <w:szCs w:val="32"/>
        </w:rPr>
        <w:t>for</w:t>
      </w:r>
      <w:r w:rsidR="001719FF" w:rsidRPr="00E6472B">
        <w:rPr>
          <w:b/>
          <w:color w:val="962C8E"/>
          <w:sz w:val="32"/>
          <w:szCs w:val="32"/>
        </w:rPr>
        <w:t xml:space="preserve"> </w:t>
      </w:r>
      <w:r w:rsidRPr="00E6472B">
        <w:rPr>
          <w:b/>
          <w:color w:val="962C8E"/>
          <w:sz w:val="32"/>
          <w:szCs w:val="32"/>
        </w:rPr>
        <w:t xml:space="preserve">Children </w:t>
      </w:r>
      <w:r w:rsidR="001719FF" w:rsidRPr="00E6472B">
        <w:rPr>
          <w:b/>
          <w:color w:val="962C8E"/>
          <w:sz w:val="32"/>
          <w:szCs w:val="32"/>
        </w:rPr>
        <w:t>and</w:t>
      </w:r>
      <w:r w:rsidRPr="00E6472B">
        <w:rPr>
          <w:b/>
          <w:color w:val="962C8E"/>
          <w:sz w:val="32"/>
          <w:szCs w:val="32"/>
        </w:rPr>
        <w:t xml:space="preserve"> Adults</w:t>
      </w:r>
    </w:p>
    <w:p w14:paraId="539BA39F" w14:textId="5A9C4453" w:rsidR="002362BC" w:rsidRPr="007F2AAF" w:rsidRDefault="00C52C42" w:rsidP="00E6472B">
      <w:pPr>
        <w:pStyle w:val="ListParagraph"/>
        <w:spacing w:before="0" w:after="120"/>
        <w:ind w:left="0"/>
        <w:rPr>
          <w:sz w:val="24"/>
          <w:szCs w:val="24"/>
        </w:rPr>
      </w:pPr>
      <w:r w:rsidRPr="007F2AAF">
        <w:rPr>
          <w:i/>
          <w:sz w:val="20"/>
          <w:szCs w:val="20"/>
        </w:rPr>
        <w:t xml:space="preserve">(See p. 32 of </w:t>
      </w:r>
      <w:r w:rsidR="00262C21" w:rsidRPr="007F2AAF">
        <w:rPr>
          <w:i/>
          <w:sz w:val="20"/>
          <w:szCs w:val="20"/>
        </w:rPr>
        <w:t>Health and Safety Guidelines for Child Care and Early Education Operating During COVID-19</w:t>
      </w:r>
      <w:r w:rsidRPr="007F2AAF">
        <w:rPr>
          <w:i/>
          <w:sz w:val="20"/>
          <w:szCs w:val="20"/>
        </w:rPr>
        <w:t>)</w:t>
      </w:r>
    </w:p>
    <w:p w14:paraId="71B31EB5" w14:textId="34630586" w:rsidR="00C52C42" w:rsidRPr="007F2AAF" w:rsidRDefault="00C52C42" w:rsidP="00E6472B">
      <w:r w:rsidRPr="00E6472B">
        <w:rPr>
          <w:sz w:val="24"/>
          <w:szCs w:val="24"/>
        </w:rPr>
        <w:t>Staff member(s) responsible:</w:t>
      </w:r>
      <w:r w:rsidRPr="00E6472B">
        <w:rPr>
          <w:sz w:val="24"/>
          <w:szCs w:val="24"/>
        </w:rPr>
        <w:tab/>
      </w:r>
      <w:sdt>
        <w:sdtPr>
          <w:id w:val="-1456172326"/>
          <w:placeholder>
            <w:docPart w:val="7FA6E01865904F6E99C2B20BC06BDDE5"/>
          </w:placeholder>
          <w:text/>
        </w:sdtPr>
        <w:sdtEndPr/>
        <w:sdtContent>
          <w:r w:rsidR="00B81542">
            <w:t>Amanda Davidson</w:t>
          </w:r>
        </w:sdtContent>
      </w:sdt>
      <w:r w:rsidR="001719FF">
        <w:br/>
      </w:r>
      <w:r w:rsidR="001719FF">
        <w:tab/>
      </w:r>
      <w:r w:rsidR="001719FF">
        <w:tab/>
      </w:r>
      <w:r w:rsidR="001719FF">
        <w:tab/>
      </w:r>
      <w:r w:rsidR="001719FF">
        <w:tab/>
      </w:r>
      <w:sdt>
        <w:sdtPr>
          <w:id w:val="552897635"/>
          <w:placeholder>
            <w:docPart w:val="7FA6E01865904F6E99C2B20BC06BDDE5"/>
          </w:placeholder>
          <w:text/>
        </w:sdtPr>
        <w:sdtEndPr/>
        <w:sdtContent>
          <w:r w:rsidR="00B81542">
            <w:t>Laurie McCarthy</w:t>
          </w:r>
        </w:sdtContent>
      </w:sdt>
    </w:p>
    <w:tbl>
      <w:tblPr>
        <w:tblStyle w:val="TableGrid"/>
        <w:tblpPr w:leftFromText="180" w:rightFromText="180" w:vertAnchor="text" w:tblpXSpec="center" w:tblpY="1"/>
        <w:tblOverlap w:val="never"/>
        <w:tblW w:w="9353" w:type="dxa"/>
        <w:jc w:val="center"/>
        <w:tblCellMar>
          <w:top w:w="115" w:type="dxa"/>
          <w:left w:w="115" w:type="dxa"/>
          <w:bottom w:w="115" w:type="dxa"/>
          <w:right w:w="115" w:type="dxa"/>
        </w:tblCellMar>
        <w:tblLook w:val="04A0" w:firstRow="1" w:lastRow="0" w:firstColumn="1" w:lastColumn="0" w:noHBand="0" w:noVBand="1"/>
        <w:tblCaption w:val="Section 6. Requirements for Personal Protective Equipment (PPE) for Children and Adults"/>
      </w:tblPr>
      <w:tblGrid>
        <w:gridCol w:w="864"/>
        <w:gridCol w:w="8489"/>
      </w:tblGrid>
      <w:tr w:rsidR="004F64B0" w:rsidRPr="007F2AAF" w14:paraId="2DBFC898" w14:textId="77777777" w:rsidTr="00B91554">
        <w:trPr>
          <w:tblHeader/>
          <w:jc w:val="center"/>
        </w:trPr>
        <w:tc>
          <w:tcPr>
            <w:tcW w:w="864" w:type="dxa"/>
            <w:shd w:val="clear" w:color="auto" w:fill="F2F2F2" w:themeFill="background1" w:themeFillShade="F2"/>
          </w:tcPr>
          <w:p w14:paraId="7FADE97B" w14:textId="77777777" w:rsidR="00C52C42" w:rsidRPr="007F2AAF" w:rsidRDefault="00C52C42" w:rsidP="00E6472B">
            <w:pPr>
              <w:pStyle w:val="ListParagraph"/>
              <w:spacing w:before="0"/>
              <w:ind w:left="0"/>
              <w:rPr>
                <w:b/>
                <w:sz w:val="24"/>
                <w:szCs w:val="24"/>
              </w:rPr>
            </w:pPr>
            <w:r w:rsidRPr="007F2AAF">
              <w:rPr>
                <w:b/>
                <w:sz w:val="24"/>
                <w:szCs w:val="24"/>
              </w:rPr>
              <w:t>6.1</w:t>
            </w:r>
          </w:p>
        </w:tc>
        <w:tc>
          <w:tcPr>
            <w:tcW w:w="8489" w:type="dxa"/>
            <w:shd w:val="clear" w:color="auto" w:fill="F2F2F2" w:themeFill="background1" w:themeFillShade="F2"/>
            <w:vAlign w:val="center"/>
          </w:tcPr>
          <w:p w14:paraId="4DE30AE5" w14:textId="77777777" w:rsidR="00676AC1" w:rsidRPr="007F2AAF" w:rsidRDefault="00C52C42" w:rsidP="00F011EC">
            <w:pPr>
              <w:pStyle w:val="ListParagraph"/>
              <w:spacing w:before="0"/>
              <w:ind w:left="0"/>
              <w:rPr>
                <w:b/>
                <w:sz w:val="24"/>
                <w:szCs w:val="24"/>
              </w:rPr>
            </w:pPr>
            <w:r w:rsidRPr="007F2AAF">
              <w:rPr>
                <w:b/>
                <w:sz w:val="24"/>
                <w:szCs w:val="24"/>
              </w:rPr>
              <w:t xml:space="preserve">Require all staff, contractors, other service providers, or visitors or volunteers who are in the facility or in the designated child care section of the child care provider’s home, to wear </w:t>
            </w:r>
            <w:r w:rsidR="00676AC1" w:rsidRPr="007F2AAF">
              <w:rPr>
                <w:b/>
                <w:sz w:val="24"/>
                <w:szCs w:val="24"/>
              </w:rPr>
              <w:t>a face shield or face covering.</w:t>
            </w:r>
          </w:p>
          <w:p w14:paraId="1A25CCBC" w14:textId="77777777" w:rsidR="00676AC1" w:rsidRPr="007F2AAF" w:rsidRDefault="00C52C42" w:rsidP="00F011EC">
            <w:pPr>
              <w:pStyle w:val="ListParagraph"/>
              <w:numPr>
                <w:ilvl w:val="0"/>
                <w:numId w:val="7"/>
              </w:numPr>
              <w:spacing w:before="0"/>
              <w:rPr>
                <w:b/>
                <w:sz w:val="24"/>
                <w:szCs w:val="24"/>
              </w:rPr>
            </w:pPr>
            <w:r w:rsidRPr="007F2AAF">
              <w:rPr>
                <w:sz w:val="24"/>
                <w:szCs w:val="24"/>
              </w:rPr>
              <w:t>Face coverings an</w:t>
            </w:r>
            <w:r w:rsidR="00676AC1" w:rsidRPr="007F2AAF">
              <w:rPr>
                <w:sz w:val="24"/>
                <w:szCs w:val="24"/>
              </w:rPr>
              <w:t>d face shields must follow CDC guidelines</w:t>
            </w:r>
            <w:r w:rsidRPr="007F2AAF">
              <w:rPr>
                <w:sz w:val="24"/>
                <w:szCs w:val="24"/>
              </w:rPr>
              <w:t>:</w:t>
            </w:r>
            <w:r w:rsidR="00676AC1" w:rsidRPr="007F2AAF">
              <w:rPr>
                <w:sz w:val="24"/>
                <w:szCs w:val="24"/>
              </w:rPr>
              <w:br/>
            </w:r>
            <w:hyperlink r:id="rId17" w:history="1">
              <w:r w:rsidR="00676AC1" w:rsidRPr="00E6472B">
                <w:rPr>
                  <w:rStyle w:val="Hyperlink"/>
                  <w:color w:val="006C64"/>
                  <w:sz w:val="24"/>
                  <w:szCs w:val="24"/>
                </w:rPr>
                <w:t>https://www.cdc.gov/coronavirus/2019-ncov/prevent-getting-sick/diy-cloth-face-coverings.html</w:t>
              </w:r>
            </w:hyperlink>
          </w:p>
          <w:p w14:paraId="372BFE19" w14:textId="77777777" w:rsidR="00C52C42" w:rsidRPr="007F2AAF" w:rsidRDefault="00676AC1" w:rsidP="00F011EC">
            <w:pPr>
              <w:pStyle w:val="ListParagraph"/>
              <w:numPr>
                <w:ilvl w:val="0"/>
                <w:numId w:val="7"/>
              </w:numPr>
              <w:spacing w:before="0"/>
              <w:rPr>
                <w:b/>
                <w:sz w:val="24"/>
                <w:szCs w:val="24"/>
              </w:rPr>
            </w:pPr>
            <w:r w:rsidRPr="007F2AAF">
              <w:rPr>
                <w:sz w:val="24"/>
                <w:szCs w:val="24"/>
              </w:rPr>
              <w:t>Exceptions can be made only for providers and staff</w:t>
            </w:r>
            <w:r w:rsidR="00C52C42" w:rsidRPr="007F2AAF">
              <w:rPr>
                <w:sz w:val="24"/>
                <w:szCs w:val="24"/>
              </w:rPr>
              <w:t xml:space="preserve"> if they have a medical condition or disability, as document</w:t>
            </w:r>
            <w:r w:rsidRPr="007F2AAF">
              <w:rPr>
                <w:sz w:val="24"/>
                <w:szCs w:val="24"/>
              </w:rPr>
              <w:t>ed by their doctor’s order, which</w:t>
            </w:r>
            <w:r w:rsidR="00C52C42" w:rsidRPr="007F2AAF">
              <w:rPr>
                <w:sz w:val="24"/>
                <w:szCs w:val="24"/>
              </w:rPr>
              <w:t xml:space="preserve"> prevents them from wearing a face covering.</w:t>
            </w:r>
          </w:p>
        </w:tc>
      </w:tr>
      <w:tr w:rsidR="004F64B0" w:rsidRPr="007F2AAF" w14:paraId="792B8CC0" w14:textId="77777777" w:rsidTr="00E6472B">
        <w:tblPrEx>
          <w:jc w:val="left"/>
        </w:tblPrEx>
        <w:trPr>
          <w:trHeight w:val="170"/>
        </w:trPr>
        <w:tc>
          <w:tcPr>
            <w:tcW w:w="9353" w:type="dxa"/>
            <w:gridSpan w:val="2"/>
            <w:shd w:val="clear" w:color="auto" w:fill="746458"/>
            <w:vAlign w:val="center"/>
          </w:tcPr>
          <w:p w14:paraId="317F3BF2" w14:textId="77777777" w:rsidR="00B359D3" w:rsidRPr="00E6472B" w:rsidRDefault="00B359D3"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is requirement:</w:t>
            </w:r>
          </w:p>
        </w:tc>
      </w:tr>
      <w:tr w:rsidR="004F64B0" w:rsidRPr="007F2AAF" w14:paraId="68EF8D8F" w14:textId="77777777" w:rsidTr="00E6472B">
        <w:tblPrEx>
          <w:jc w:val="left"/>
        </w:tblPrEx>
        <w:trPr>
          <w:trHeight w:val="1378"/>
        </w:trPr>
        <w:sdt>
          <w:sdtPr>
            <w:rPr>
              <w:sz w:val="24"/>
              <w:szCs w:val="24"/>
            </w:rPr>
            <w:id w:val="-909078575"/>
            <w:placeholder>
              <w:docPart w:val="E77C803177E24579B55B4B3CAC7B286F"/>
            </w:placeholder>
          </w:sdtPr>
          <w:sdtEndPr/>
          <w:sdtContent>
            <w:tc>
              <w:tcPr>
                <w:tcW w:w="9353" w:type="dxa"/>
                <w:gridSpan w:val="2"/>
                <w:shd w:val="clear" w:color="auto" w:fill="F2F2F2" w:themeFill="background1" w:themeFillShade="F2"/>
              </w:tcPr>
              <w:p w14:paraId="16C399CA" w14:textId="716B9028" w:rsidR="00B359D3" w:rsidRPr="007F2AAF" w:rsidRDefault="00B81542" w:rsidP="00B81542">
                <w:pPr>
                  <w:pStyle w:val="ListParagraph"/>
                  <w:spacing w:before="0"/>
                  <w:ind w:left="0"/>
                  <w:rPr>
                    <w:sz w:val="24"/>
                    <w:szCs w:val="24"/>
                    <w:highlight w:val="yellow"/>
                  </w:rPr>
                </w:pPr>
                <w:r>
                  <w:rPr>
                    <w:sz w:val="24"/>
                    <w:szCs w:val="24"/>
                  </w:rPr>
                  <w:t xml:space="preserve">All staff members, staff, visitors, etc who enter the school building and Early Childhood classroom are required to wear face coverings or shields that follow the CDC guidelines. The school and facility has face masks available to those who do not have them. </w:t>
                </w:r>
              </w:p>
            </w:tc>
          </w:sdtContent>
        </w:sdt>
      </w:tr>
      <w:tr w:rsidR="004F64B0" w:rsidRPr="007F2AAF" w14:paraId="7FB0B30B" w14:textId="77777777" w:rsidTr="00E6472B">
        <w:tblPrEx>
          <w:jc w:val="left"/>
        </w:tblPrEx>
        <w:trPr>
          <w:trHeight w:val="170"/>
        </w:trPr>
        <w:tc>
          <w:tcPr>
            <w:tcW w:w="9353" w:type="dxa"/>
            <w:gridSpan w:val="2"/>
            <w:shd w:val="clear" w:color="auto" w:fill="746458"/>
            <w:vAlign w:val="center"/>
          </w:tcPr>
          <w:p w14:paraId="4916831C" w14:textId="4852AC62" w:rsidR="00B359D3" w:rsidRPr="00E6472B" w:rsidRDefault="00B359D3" w:rsidP="00BB5510">
            <w:pPr>
              <w:pStyle w:val="ListParagraph"/>
              <w:spacing w:before="0"/>
              <w:ind w:left="0"/>
              <w:rPr>
                <w:b/>
                <w:color w:val="FFFFFF" w:themeColor="background1"/>
                <w:sz w:val="24"/>
                <w:szCs w:val="24"/>
              </w:rPr>
            </w:pPr>
            <w:r w:rsidRPr="00E6472B">
              <w:rPr>
                <w:b/>
                <w:color w:val="FFFFFF" w:themeColor="background1"/>
                <w:sz w:val="24"/>
                <w:szCs w:val="24"/>
              </w:rPr>
              <w:t>Training needed?</w:t>
            </w:r>
            <w:r w:rsidR="001719FF" w:rsidRPr="00E6472B">
              <w:rPr>
                <w:b/>
                <w:color w:val="FFFFFF" w:themeColor="background1"/>
                <w:sz w:val="24"/>
                <w:szCs w:val="24"/>
              </w:rPr>
              <w:t xml:space="preserve">      </w:t>
            </w:r>
            <w:sdt>
              <w:sdtPr>
                <w:rPr>
                  <w:b/>
                  <w:color w:val="FFFFFF" w:themeColor="background1"/>
                  <w:sz w:val="24"/>
                  <w:szCs w:val="24"/>
                </w:rPr>
                <w:id w:val="-1355960697"/>
                <w14:checkbox>
                  <w14:checked w14:val="1"/>
                  <w14:checkedState w14:val="2612" w14:font="MS Gothic"/>
                  <w14:uncheckedState w14:val="2610" w14:font="MS Gothic"/>
                </w14:checkbox>
              </w:sdtPr>
              <w:sdtEndPr/>
              <w:sdtContent>
                <w:r w:rsidR="00B81542">
                  <w:rPr>
                    <w:rFonts w:ascii="MS Gothic" w:eastAsia="MS Gothic" w:hAnsi="MS Gothic" w:hint="eastAsia"/>
                    <w:b/>
                    <w:color w:val="FFFFFF" w:themeColor="background1"/>
                    <w:sz w:val="24"/>
                    <w:szCs w:val="24"/>
                  </w:rPr>
                  <w:t>☒</w:t>
                </w:r>
              </w:sdtContent>
            </w:sdt>
            <w:r w:rsidRPr="00E6472B">
              <w:rPr>
                <w:b/>
                <w:color w:val="FFFFFF" w:themeColor="background1"/>
                <w:sz w:val="24"/>
                <w:szCs w:val="24"/>
              </w:rPr>
              <w:t xml:space="preserve"> No</w:t>
            </w:r>
            <w:r w:rsidR="001719FF" w:rsidRPr="00E6472B">
              <w:rPr>
                <w:b/>
                <w:color w:val="FFFFFF" w:themeColor="background1"/>
                <w:sz w:val="24"/>
                <w:szCs w:val="24"/>
              </w:rPr>
              <w:t xml:space="preserve">      </w:t>
            </w:r>
            <w:sdt>
              <w:sdtPr>
                <w:rPr>
                  <w:b/>
                  <w:color w:val="FFFFFF" w:themeColor="background1"/>
                  <w:sz w:val="24"/>
                  <w:szCs w:val="24"/>
                </w:rPr>
                <w:id w:val="-731380996"/>
                <w14:checkbox>
                  <w14:checked w14:val="0"/>
                  <w14:checkedState w14:val="2612" w14:font="MS Gothic"/>
                  <w14:uncheckedState w14:val="2610" w14:font="MS Gothic"/>
                </w14:checkbox>
              </w:sdtPr>
              <w:sdtEnd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Pr="00E6472B">
              <w:rPr>
                <w:b/>
                <w:color w:val="FFFFFF" w:themeColor="background1"/>
                <w:sz w:val="24"/>
                <w:szCs w:val="24"/>
              </w:rPr>
              <w:tab/>
            </w:r>
            <w:r w:rsidR="001719FF"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4F64B0" w:rsidRPr="007F2AAF" w14:paraId="5CF745D4" w14:textId="77777777" w:rsidTr="00E6472B">
        <w:tblPrEx>
          <w:jc w:val="left"/>
        </w:tblPrEx>
        <w:trPr>
          <w:trHeight w:val="170"/>
        </w:trPr>
        <w:tc>
          <w:tcPr>
            <w:tcW w:w="9353" w:type="dxa"/>
            <w:gridSpan w:val="2"/>
            <w:shd w:val="clear" w:color="auto" w:fill="746458"/>
            <w:vAlign w:val="center"/>
          </w:tcPr>
          <w:p w14:paraId="38D1A016" w14:textId="77777777" w:rsidR="00B359D3" w:rsidRPr="00E6472B" w:rsidRDefault="00B359D3"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4F64B0" w:rsidRPr="007F2AAF" w14:paraId="2573A21D" w14:textId="77777777" w:rsidTr="00E6472B">
        <w:tblPrEx>
          <w:jc w:val="left"/>
        </w:tblPrEx>
        <w:trPr>
          <w:trHeight w:val="1378"/>
        </w:trPr>
        <w:sdt>
          <w:sdtPr>
            <w:rPr>
              <w:sz w:val="24"/>
              <w:szCs w:val="24"/>
            </w:rPr>
            <w:id w:val="-1236625776"/>
          </w:sdtPr>
          <w:sdtEndPr/>
          <w:sdtContent>
            <w:sdt>
              <w:sdtPr>
                <w:rPr>
                  <w:sz w:val="24"/>
                  <w:szCs w:val="24"/>
                </w:rPr>
                <w:id w:val="729501498"/>
              </w:sdtPr>
              <w:sdtEndPr/>
              <w:sdtContent>
                <w:tc>
                  <w:tcPr>
                    <w:tcW w:w="9353" w:type="dxa"/>
                    <w:gridSpan w:val="2"/>
                    <w:shd w:val="clear" w:color="auto" w:fill="F2F2F2" w:themeFill="background1" w:themeFillShade="F2"/>
                  </w:tcPr>
                  <w:p w14:paraId="153ECE0E" w14:textId="57FB870B" w:rsidR="00B359D3" w:rsidRPr="007F2AAF" w:rsidRDefault="00B81542" w:rsidP="00B359D3">
                    <w:pPr>
                      <w:pStyle w:val="ListParagraph"/>
                      <w:spacing w:before="0"/>
                      <w:ind w:left="0"/>
                      <w:rPr>
                        <w:sz w:val="24"/>
                        <w:szCs w:val="24"/>
                      </w:rPr>
                    </w:pPr>
                    <w:r>
                      <w:rPr>
                        <w:sz w:val="24"/>
                        <w:szCs w:val="24"/>
                      </w:rPr>
                      <w:t xml:space="preserve">All staff members, staff, visitors, etc who enter the school building and Early Childhood classroom are required to wear face coverings or shields that follow the CDC guidelines. The school and facility has face masks available to those who do not have them. </w:t>
                    </w:r>
                  </w:p>
                </w:tc>
              </w:sdtContent>
            </w:sdt>
          </w:sdtContent>
        </w:sdt>
      </w:tr>
      <w:tr w:rsidR="004F64B0" w:rsidRPr="007F2AAF" w14:paraId="2C5EEA0C" w14:textId="77777777" w:rsidTr="00E6472B">
        <w:trPr>
          <w:jc w:val="center"/>
        </w:trPr>
        <w:tc>
          <w:tcPr>
            <w:tcW w:w="864" w:type="dxa"/>
          </w:tcPr>
          <w:p w14:paraId="601F00C2" w14:textId="77777777" w:rsidR="00C52C42" w:rsidRPr="007F2AAF" w:rsidRDefault="00C52C42" w:rsidP="004F64B0">
            <w:pPr>
              <w:pStyle w:val="ListParagraph"/>
              <w:spacing w:before="0"/>
              <w:ind w:left="0"/>
              <w:rPr>
                <w:b/>
                <w:sz w:val="24"/>
                <w:szCs w:val="24"/>
              </w:rPr>
            </w:pPr>
            <w:r w:rsidRPr="007F2AAF">
              <w:rPr>
                <w:b/>
                <w:sz w:val="24"/>
                <w:szCs w:val="24"/>
              </w:rPr>
              <w:t>6.2</w:t>
            </w:r>
          </w:p>
        </w:tc>
        <w:tc>
          <w:tcPr>
            <w:tcW w:w="8489" w:type="dxa"/>
            <w:vAlign w:val="center"/>
          </w:tcPr>
          <w:p w14:paraId="206D0498" w14:textId="77777777" w:rsidR="00676AC1" w:rsidRPr="007F2AAF" w:rsidRDefault="00676AC1" w:rsidP="00F011EC">
            <w:pPr>
              <w:pStyle w:val="ListParagraph"/>
              <w:spacing w:before="0"/>
              <w:ind w:left="0"/>
              <w:rPr>
                <w:sz w:val="24"/>
                <w:szCs w:val="24"/>
              </w:rPr>
            </w:pPr>
            <w:r w:rsidRPr="007F2AAF">
              <w:rPr>
                <w:b/>
                <w:sz w:val="24"/>
                <w:szCs w:val="24"/>
              </w:rPr>
              <w:t>Require all children who are in grades Kindergarten and up who are in the child care facility or the designated child care section of Registered Family (RF) or Certified Family (CF) program to wear a face shield or face covering.</w:t>
            </w:r>
          </w:p>
          <w:p w14:paraId="11560733" w14:textId="77777777" w:rsidR="00F605C6" w:rsidRPr="007F2AAF" w:rsidRDefault="00F605C6" w:rsidP="00F011EC">
            <w:pPr>
              <w:pStyle w:val="ListParagraph"/>
              <w:numPr>
                <w:ilvl w:val="0"/>
                <w:numId w:val="8"/>
              </w:numPr>
              <w:spacing w:before="0"/>
              <w:rPr>
                <w:b/>
                <w:sz w:val="24"/>
                <w:szCs w:val="24"/>
              </w:rPr>
            </w:pPr>
            <w:r w:rsidRPr="007F2AAF">
              <w:rPr>
                <w:sz w:val="24"/>
                <w:szCs w:val="24"/>
              </w:rPr>
              <w:t>Face coverings and</w:t>
            </w:r>
            <w:r w:rsidR="00676AC1" w:rsidRPr="007F2AAF">
              <w:rPr>
                <w:sz w:val="24"/>
                <w:szCs w:val="24"/>
              </w:rPr>
              <w:t xml:space="preserve"> face shields must follow CDC</w:t>
            </w:r>
            <w:r w:rsidRPr="007F2AAF">
              <w:rPr>
                <w:sz w:val="24"/>
                <w:szCs w:val="24"/>
              </w:rPr>
              <w:t xml:space="preserve"> guidelines:</w:t>
            </w:r>
            <w:r w:rsidRPr="007F2AAF">
              <w:rPr>
                <w:sz w:val="24"/>
                <w:szCs w:val="24"/>
              </w:rPr>
              <w:br/>
            </w:r>
            <w:hyperlink r:id="rId18" w:history="1">
              <w:r w:rsidRPr="00E6472B">
                <w:rPr>
                  <w:rStyle w:val="Hyperlink"/>
                  <w:color w:val="006C64"/>
                  <w:sz w:val="24"/>
                  <w:szCs w:val="24"/>
                </w:rPr>
                <w:t>https://www.cdc.gov/coronavirus/2019-ncov/prevent-getting-sick/diy-cloth-face-coverings.html</w:t>
              </w:r>
            </w:hyperlink>
          </w:p>
        </w:tc>
      </w:tr>
      <w:tr w:rsidR="004F64B0" w:rsidRPr="007F2AAF" w14:paraId="3138E5AE" w14:textId="77777777" w:rsidTr="00E6472B">
        <w:trPr>
          <w:jc w:val="center"/>
        </w:trPr>
        <w:tc>
          <w:tcPr>
            <w:tcW w:w="864" w:type="dxa"/>
            <w:shd w:val="clear" w:color="auto" w:fill="F2F2F2" w:themeFill="background1" w:themeFillShade="F2"/>
          </w:tcPr>
          <w:p w14:paraId="5045A2E1" w14:textId="77777777" w:rsidR="00C52C42" w:rsidRPr="007F2AAF" w:rsidRDefault="00C52C42" w:rsidP="00D60137">
            <w:pPr>
              <w:pStyle w:val="ListParagraph"/>
              <w:spacing w:before="0"/>
              <w:ind w:left="0"/>
              <w:rPr>
                <w:b/>
                <w:sz w:val="24"/>
                <w:szCs w:val="24"/>
              </w:rPr>
            </w:pPr>
            <w:r w:rsidRPr="007F2AAF">
              <w:rPr>
                <w:b/>
                <w:sz w:val="24"/>
                <w:szCs w:val="24"/>
              </w:rPr>
              <w:t>6.3</w:t>
            </w:r>
          </w:p>
        </w:tc>
        <w:tc>
          <w:tcPr>
            <w:tcW w:w="8489" w:type="dxa"/>
            <w:shd w:val="clear" w:color="auto" w:fill="F2F2F2" w:themeFill="background1" w:themeFillShade="F2"/>
            <w:vAlign w:val="center"/>
          </w:tcPr>
          <w:p w14:paraId="1A866762" w14:textId="77777777" w:rsidR="00C52C42" w:rsidRPr="007F2AAF" w:rsidRDefault="005B76CF" w:rsidP="00F011EC">
            <w:pPr>
              <w:pStyle w:val="ListParagraph"/>
              <w:spacing w:before="0"/>
              <w:ind w:left="0"/>
              <w:rPr>
                <w:b/>
                <w:sz w:val="24"/>
                <w:szCs w:val="24"/>
              </w:rPr>
            </w:pPr>
            <w:r w:rsidRPr="007F2AAF">
              <w:rPr>
                <w:b/>
                <w:sz w:val="24"/>
                <w:szCs w:val="24"/>
              </w:rPr>
              <w:t>Adults and children who are K</w:t>
            </w:r>
            <w:r w:rsidR="00F605C6" w:rsidRPr="007F2AAF">
              <w:rPr>
                <w:b/>
                <w:sz w:val="24"/>
                <w:szCs w:val="24"/>
              </w:rPr>
              <w:t>indergarten age and up must wear a face shield or face covering when outside if six feet of physical distance cannot be maintained.</w:t>
            </w:r>
          </w:p>
        </w:tc>
      </w:tr>
      <w:tr w:rsidR="004F64B0" w:rsidRPr="007F2AAF" w14:paraId="14BBD8EE" w14:textId="77777777" w:rsidTr="00E6472B">
        <w:trPr>
          <w:jc w:val="center"/>
        </w:trPr>
        <w:tc>
          <w:tcPr>
            <w:tcW w:w="864" w:type="dxa"/>
          </w:tcPr>
          <w:p w14:paraId="6ED01E33" w14:textId="77777777" w:rsidR="00C52C42" w:rsidRPr="007F2AAF" w:rsidRDefault="00C52C42" w:rsidP="00D60137">
            <w:pPr>
              <w:pStyle w:val="ListParagraph"/>
              <w:spacing w:before="0"/>
              <w:ind w:left="0"/>
              <w:rPr>
                <w:b/>
                <w:sz w:val="24"/>
                <w:szCs w:val="24"/>
              </w:rPr>
            </w:pPr>
            <w:r w:rsidRPr="007F2AAF">
              <w:rPr>
                <w:b/>
                <w:sz w:val="24"/>
                <w:szCs w:val="24"/>
              </w:rPr>
              <w:lastRenderedPageBreak/>
              <w:t>6.4</w:t>
            </w:r>
          </w:p>
        </w:tc>
        <w:tc>
          <w:tcPr>
            <w:tcW w:w="8489" w:type="dxa"/>
            <w:vAlign w:val="center"/>
          </w:tcPr>
          <w:p w14:paraId="41236A23" w14:textId="77777777" w:rsidR="00F605C6" w:rsidRPr="007F2AAF" w:rsidRDefault="00F605C6" w:rsidP="00F011EC">
            <w:pPr>
              <w:pStyle w:val="ListParagraph"/>
              <w:spacing w:before="0"/>
              <w:ind w:left="0"/>
              <w:rPr>
                <w:b/>
                <w:sz w:val="24"/>
                <w:szCs w:val="24"/>
              </w:rPr>
            </w:pPr>
            <w:r w:rsidRPr="007F2AAF">
              <w:rPr>
                <w:b/>
                <w:sz w:val="24"/>
                <w:szCs w:val="24"/>
              </w:rPr>
              <w:t>Allow a child between two years of age and Kindergarten to wear a face covering or face shield, if:</w:t>
            </w:r>
          </w:p>
          <w:p w14:paraId="06AB91DE" w14:textId="77777777" w:rsidR="00F605C6" w:rsidRPr="007F2AAF" w:rsidRDefault="00F605C6" w:rsidP="00F011EC">
            <w:pPr>
              <w:pStyle w:val="ListParagraph"/>
              <w:numPr>
                <w:ilvl w:val="0"/>
                <w:numId w:val="8"/>
              </w:numPr>
              <w:spacing w:before="0"/>
              <w:rPr>
                <w:sz w:val="24"/>
                <w:szCs w:val="24"/>
              </w:rPr>
            </w:pPr>
            <w:r w:rsidRPr="007F2AAF">
              <w:rPr>
                <w:sz w:val="24"/>
                <w:szCs w:val="24"/>
              </w:rPr>
              <w:t xml:space="preserve">requested by the parent/guardian, </w:t>
            </w:r>
          </w:p>
          <w:p w14:paraId="7F079A42" w14:textId="77777777" w:rsidR="00F605C6" w:rsidRPr="007F2AAF" w:rsidRDefault="00F605C6" w:rsidP="00F011EC">
            <w:pPr>
              <w:pStyle w:val="ListParagraph"/>
              <w:numPr>
                <w:ilvl w:val="0"/>
                <w:numId w:val="8"/>
              </w:numPr>
              <w:spacing w:before="0"/>
              <w:rPr>
                <w:sz w:val="24"/>
                <w:szCs w:val="24"/>
              </w:rPr>
            </w:pPr>
            <w:r w:rsidRPr="007F2AAF">
              <w:rPr>
                <w:sz w:val="24"/>
                <w:szCs w:val="24"/>
              </w:rPr>
              <w:t>the face covering or face shield fits the child’s face measurements, and</w:t>
            </w:r>
          </w:p>
          <w:p w14:paraId="61B5C10C" w14:textId="77777777" w:rsidR="00C52C42" w:rsidRPr="007F2AAF" w:rsidRDefault="00F605C6" w:rsidP="00F011EC">
            <w:pPr>
              <w:pStyle w:val="ListParagraph"/>
              <w:numPr>
                <w:ilvl w:val="0"/>
                <w:numId w:val="8"/>
              </w:numPr>
              <w:spacing w:before="0"/>
              <w:rPr>
                <w:sz w:val="24"/>
                <w:szCs w:val="24"/>
              </w:rPr>
            </w:pPr>
            <w:r w:rsidRPr="007F2AAF">
              <w:rPr>
                <w:sz w:val="24"/>
                <w:szCs w:val="24"/>
              </w:rPr>
              <w:t>the child is able to remove the face covering or face shield themselves without assistance.</w:t>
            </w:r>
          </w:p>
        </w:tc>
      </w:tr>
      <w:tr w:rsidR="004F64B0" w:rsidRPr="007F2AAF" w14:paraId="391C3B2E" w14:textId="77777777" w:rsidTr="00E6472B">
        <w:trPr>
          <w:jc w:val="center"/>
        </w:trPr>
        <w:tc>
          <w:tcPr>
            <w:tcW w:w="864" w:type="dxa"/>
            <w:shd w:val="clear" w:color="auto" w:fill="F2F2F2" w:themeFill="background1" w:themeFillShade="F2"/>
          </w:tcPr>
          <w:p w14:paraId="057DE7B3" w14:textId="77777777" w:rsidR="00C52C42" w:rsidRPr="007F2AAF" w:rsidRDefault="00C52C42" w:rsidP="00D60137">
            <w:pPr>
              <w:pStyle w:val="ListParagraph"/>
              <w:spacing w:before="0"/>
              <w:ind w:left="0"/>
              <w:rPr>
                <w:b/>
                <w:sz w:val="24"/>
                <w:szCs w:val="24"/>
              </w:rPr>
            </w:pPr>
            <w:r w:rsidRPr="007F2AAF">
              <w:rPr>
                <w:b/>
                <w:sz w:val="24"/>
                <w:szCs w:val="24"/>
              </w:rPr>
              <w:t>6.5</w:t>
            </w:r>
          </w:p>
        </w:tc>
        <w:tc>
          <w:tcPr>
            <w:tcW w:w="8489" w:type="dxa"/>
            <w:shd w:val="clear" w:color="auto" w:fill="F2F2F2" w:themeFill="background1" w:themeFillShade="F2"/>
            <w:vAlign w:val="center"/>
          </w:tcPr>
          <w:p w14:paraId="4A2E6B35" w14:textId="77777777" w:rsidR="00EF6C0F" w:rsidRPr="007F2AAF" w:rsidRDefault="00EF6C0F" w:rsidP="00F011EC">
            <w:pPr>
              <w:pStyle w:val="ListParagraph"/>
              <w:spacing w:before="0"/>
              <w:ind w:left="0"/>
              <w:rPr>
                <w:b/>
                <w:sz w:val="24"/>
                <w:szCs w:val="24"/>
              </w:rPr>
            </w:pPr>
            <w:r w:rsidRPr="007F2AAF">
              <w:rPr>
                <w:b/>
                <w:sz w:val="24"/>
                <w:szCs w:val="24"/>
              </w:rPr>
              <w:t>If a child removes a face covering or face shield, or demonstrates a need to remove the face covering or face shield for a short-period of time, staff must:</w:t>
            </w:r>
          </w:p>
          <w:p w14:paraId="71D3BE65" w14:textId="77777777" w:rsidR="00EF6C0F" w:rsidRPr="007F2AAF" w:rsidRDefault="00EF6C0F" w:rsidP="00F011EC">
            <w:pPr>
              <w:pStyle w:val="ListParagraph"/>
              <w:numPr>
                <w:ilvl w:val="0"/>
                <w:numId w:val="10"/>
              </w:numPr>
              <w:spacing w:before="0"/>
              <w:rPr>
                <w:sz w:val="24"/>
                <w:szCs w:val="24"/>
              </w:rPr>
            </w:pPr>
            <w:r w:rsidRPr="007F2AAF">
              <w:rPr>
                <w:sz w:val="24"/>
                <w:szCs w:val="24"/>
              </w:rPr>
              <w:t>supervise the child to maintain six feet or more of physical distancing from all adults and children while the face shield or face covering is removed,</w:t>
            </w:r>
          </w:p>
          <w:p w14:paraId="633C2957" w14:textId="77777777" w:rsidR="00EF6C0F" w:rsidRPr="007F2AAF" w:rsidRDefault="00EF6C0F" w:rsidP="00F011EC">
            <w:pPr>
              <w:pStyle w:val="ListParagraph"/>
              <w:numPr>
                <w:ilvl w:val="0"/>
                <w:numId w:val="10"/>
              </w:numPr>
              <w:spacing w:before="0"/>
              <w:rPr>
                <w:sz w:val="24"/>
                <w:szCs w:val="24"/>
              </w:rPr>
            </w:pPr>
            <w:r w:rsidRPr="007F2AAF">
              <w:rPr>
                <w:sz w:val="24"/>
                <w:szCs w:val="24"/>
              </w:rPr>
              <w:t>show the child how to effectively wear a face shield or face covering, if needed, and</w:t>
            </w:r>
          </w:p>
          <w:p w14:paraId="160AEA2A" w14:textId="77777777" w:rsidR="00EF6C0F" w:rsidRPr="007F2AAF" w:rsidRDefault="00EF6C0F" w:rsidP="00E6472B">
            <w:pPr>
              <w:pStyle w:val="ListParagraph"/>
              <w:numPr>
                <w:ilvl w:val="0"/>
                <w:numId w:val="10"/>
              </w:numPr>
              <w:spacing w:before="0" w:after="120"/>
              <w:rPr>
                <w:sz w:val="24"/>
                <w:szCs w:val="24"/>
              </w:rPr>
            </w:pPr>
            <w:r w:rsidRPr="007F2AAF">
              <w:rPr>
                <w:sz w:val="24"/>
                <w:szCs w:val="24"/>
              </w:rPr>
              <w:t>guide the child to re-engage in safely wearing a face shield or face covering.</w:t>
            </w:r>
          </w:p>
          <w:p w14:paraId="3BC614E4" w14:textId="77777777" w:rsidR="00C52C42" w:rsidRPr="00E6472B" w:rsidRDefault="00EF6C0F" w:rsidP="00F011EC">
            <w:pPr>
              <w:pStyle w:val="ListParagraph"/>
              <w:numPr>
                <w:ilvl w:val="0"/>
                <w:numId w:val="6"/>
              </w:numPr>
              <w:spacing w:before="0"/>
              <w:ind w:left="317"/>
              <w:rPr>
                <w:i/>
              </w:rPr>
            </w:pPr>
            <w:r w:rsidRPr="00E6472B">
              <w:rPr>
                <w:i/>
              </w:rPr>
              <w:t>Children cannot be disciplined for the inability to safely wear a face shield or face covering.</w:t>
            </w:r>
          </w:p>
        </w:tc>
      </w:tr>
      <w:tr w:rsidR="004F64B0" w:rsidRPr="007F2AAF" w14:paraId="13C265D2" w14:textId="77777777" w:rsidTr="00E6472B">
        <w:tblPrEx>
          <w:jc w:val="left"/>
        </w:tblPrEx>
        <w:trPr>
          <w:trHeight w:val="170"/>
        </w:trPr>
        <w:tc>
          <w:tcPr>
            <w:tcW w:w="9353" w:type="dxa"/>
            <w:gridSpan w:val="2"/>
            <w:shd w:val="clear" w:color="auto" w:fill="746458"/>
            <w:vAlign w:val="center"/>
          </w:tcPr>
          <w:p w14:paraId="0B173113" w14:textId="77777777" w:rsidR="00B359D3" w:rsidRPr="00E6472B" w:rsidRDefault="00B359D3"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ese requirements:</w:t>
            </w:r>
          </w:p>
        </w:tc>
      </w:tr>
      <w:tr w:rsidR="004F64B0" w:rsidRPr="007F2AAF" w14:paraId="6B7100E2" w14:textId="77777777" w:rsidTr="00E6472B">
        <w:tblPrEx>
          <w:jc w:val="left"/>
        </w:tblPrEx>
        <w:trPr>
          <w:trHeight w:val="1378"/>
        </w:trPr>
        <w:sdt>
          <w:sdtPr>
            <w:rPr>
              <w:sz w:val="24"/>
              <w:szCs w:val="24"/>
            </w:rPr>
            <w:id w:val="1093677105"/>
          </w:sdtPr>
          <w:sdtEndPr/>
          <w:sdtContent>
            <w:tc>
              <w:tcPr>
                <w:tcW w:w="9353" w:type="dxa"/>
                <w:gridSpan w:val="2"/>
                <w:shd w:val="clear" w:color="auto" w:fill="F2F2F2" w:themeFill="background1" w:themeFillShade="F2"/>
              </w:tcPr>
              <w:p w14:paraId="23C8DA72" w14:textId="0759762A" w:rsidR="00B359D3" w:rsidRPr="007F2AAF" w:rsidRDefault="00B81542" w:rsidP="00B81542">
                <w:pPr>
                  <w:pStyle w:val="ListParagraph"/>
                  <w:spacing w:before="0"/>
                  <w:ind w:left="0"/>
                  <w:rPr>
                    <w:sz w:val="24"/>
                    <w:szCs w:val="24"/>
                    <w:highlight w:val="yellow"/>
                  </w:rPr>
                </w:pPr>
                <w:r>
                  <w:rPr>
                    <w:sz w:val="24"/>
                    <w:szCs w:val="24"/>
                  </w:rPr>
                  <w:t xml:space="preserve">All children who are kindergarten age and up will be required to wear face coverings. Staff members will help guide the children in correctly wearing them. If the child needs to remove the mask, staff will ensure that distance is maintained between that child and others, and will encourage children to re-engage in activity after they return to wearing their face covering.  </w:t>
                </w:r>
              </w:p>
            </w:tc>
          </w:sdtContent>
        </w:sdt>
      </w:tr>
      <w:tr w:rsidR="004F64B0" w:rsidRPr="007F2AAF" w14:paraId="34E0F54B" w14:textId="77777777" w:rsidTr="00E6472B">
        <w:tblPrEx>
          <w:jc w:val="left"/>
        </w:tblPrEx>
        <w:trPr>
          <w:trHeight w:val="170"/>
        </w:trPr>
        <w:tc>
          <w:tcPr>
            <w:tcW w:w="9353" w:type="dxa"/>
            <w:gridSpan w:val="2"/>
            <w:shd w:val="clear" w:color="auto" w:fill="746458"/>
            <w:vAlign w:val="center"/>
          </w:tcPr>
          <w:p w14:paraId="693BC427" w14:textId="246DEC02" w:rsidR="00B359D3" w:rsidRPr="00E6472B" w:rsidRDefault="00B359D3" w:rsidP="00BB5510">
            <w:pPr>
              <w:pStyle w:val="ListParagraph"/>
              <w:spacing w:before="0"/>
              <w:ind w:left="0"/>
              <w:rPr>
                <w:b/>
                <w:color w:val="FFFFFF" w:themeColor="background1"/>
                <w:sz w:val="24"/>
                <w:szCs w:val="24"/>
              </w:rPr>
            </w:pPr>
            <w:r w:rsidRPr="00E6472B">
              <w:rPr>
                <w:b/>
                <w:color w:val="FFFFFF" w:themeColor="background1"/>
                <w:sz w:val="24"/>
                <w:szCs w:val="24"/>
              </w:rPr>
              <w:t>Training needed?</w:t>
            </w:r>
            <w:r w:rsidR="000A1B78" w:rsidRPr="00E6472B">
              <w:rPr>
                <w:b/>
                <w:color w:val="FFFFFF" w:themeColor="background1"/>
                <w:sz w:val="24"/>
                <w:szCs w:val="24"/>
              </w:rPr>
              <w:t xml:space="preserve">      </w:t>
            </w:r>
            <w:sdt>
              <w:sdtPr>
                <w:rPr>
                  <w:b/>
                  <w:color w:val="FFFFFF" w:themeColor="background1"/>
                  <w:sz w:val="24"/>
                  <w:szCs w:val="24"/>
                </w:rPr>
                <w:id w:val="257259265"/>
                <w14:checkbox>
                  <w14:checked w14:val="1"/>
                  <w14:checkedState w14:val="2612" w14:font="MS Gothic"/>
                  <w14:uncheckedState w14:val="2610" w14:font="MS Gothic"/>
                </w14:checkbox>
              </w:sdtPr>
              <w:sdtEndPr/>
              <w:sdtContent>
                <w:r w:rsidR="00B81542">
                  <w:rPr>
                    <w:rFonts w:ascii="MS Gothic" w:eastAsia="MS Gothic" w:hAnsi="MS Gothic" w:hint="eastAsia"/>
                    <w:b/>
                    <w:color w:val="FFFFFF" w:themeColor="background1"/>
                    <w:sz w:val="24"/>
                    <w:szCs w:val="24"/>
                  </w:rPr>
                  <w:t>☒</w:t>
                </w:r>
              </w:sdtContent>
            </w:sdt>
            <w:r w:rsidRPr="00E6472B">
              <w:rPr>
                <w:b/>
                <w:color w:val="FFFFFF" w:themeColor="background1"/>
                <w:sz w:val="24"/>
                <w:szCs w:val="24"/>
              </w:rPr>
              <w:t xml:space="preserve"> No</w:t>
            </w:r>
            <w:r w:rsidR="000A1B78" w:rsidRPr="00E6472B">
              <w:rPr>
                <w:b/>
                <w:color w:val="FFFFFF" w:themeColor="background1"/>
                <w:sz w:val="24"/>
                <w:szCs w:val="24"/>
              </w:rPr>
              <w:t xml:space="preserve">      </w:t>
            </w:r>
            <w:sdt>
              <w:sdtPr>
                <w:rPr>
                  <w:b/>
                  <w:color w:val="FFFFFF" w:themeColor="background1"/>
                  <w:sz w:val="24"/>
                  <w:szCs w:val="24"/>
                </w:rPr>
                <w:id w:val="-905217528"/>
                <w14:checkbox>
                  <w14:checked w14:val="0"/>
                  <w14:checkedState w14:val="2612" w14:font="MS Gothic"/>
                  <w14:uncheckedState w14:val="2610" w14:font="MS Gothic"/>
                </w14:checkbox>
              </w:sdtPr>
              <w:sdtEnd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Pr="00E6472B">
              <w:rPr>
                <w:b/>
                <w:color w:val="FFFFFF" w:themeColor="background1"/>
                <w:sz w:val="24"/>
                <w:szCs w:val="24"/>
              </w:rPr>
              <w:tab/>
            </w:r>
            <w:r w:rsidR="000A1B78"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4F64B0" w:rsidRPr="007F2AAF" w14:paraId="69D30023" w14:textId="77777777" w:rsidTr="00E6472B">
        <w:tblPrEx>
          <w:jc w:val="left"/>
        </w:tblPrEx>
        <w:trPr>
          <w:trHeight w:val="170"/>
        </w:trPr>
        <w:tc>
          <w:tcPr>
            <w:tcW w:w="9353" w:type="dxa"/>
            <w:gridSpan w:val="2"/>
            <w:shd w:val="clear" w:color="auto" w:fill="746458"/>
            <w:vAlign w:val="center"/>
          </w:tcPr>
          <w:p w14:paraId="352F1204" w14:textId="77777777" w:rsidR="00B359D3" w:rsidRPr="00E6472B" w:rsidRDefault="00B359D3"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4F64B0" w:rsidRPr="007F2AAF" w14:paraId="01E6839C" w14:textId="77777777" w:rsidTr="00E6472B">
        <w:tblPrEx>
          <w:jc w:val="left"/>
        </w:tblPrEx>
        <w:trPr>
          <w:trHeight w:val="1378"/>
        </w:trPr>
        <w:sdt>
          <w:sdtPr>
            <w:rPr>
              <w:sz w:val="24"/>
              <w:szCs w:val="24"/>
            </w:rPr>
            <w:id w:val="-454867945"/>
          </w:sdtPr>
          <w:sdtEndPr/>
          <w:sdtContent>
            <w:tc>
              <w:tcPr>
                <w:tcW w:w="9353" w:type="dxa"/>
                <w:gridSpan w:val="2"/>
                <w:shd w:val="clear" w:color="auto" w:fill="F2F2F2" w:themeFill="background1" w:themeFillShade="F2"/>
              </w:tcPr>
              <w:p w14:paraId="5EB93301" w14:textId="74C9F9DC" w:rsidR="00B359D3" w:rsidRPr="007F2AAF" w:rsidRDefault="00B81542" w:rsidP="00B359D3">
                <w:pPr>
                  <w:pStyle w:val="ListParagraph"/>
                  <w:spacing w:before="0"/>
                  <w:ind w:left="0"/>
                  <w:rPr>
                    <w:sz w:val="24"/>
                    <w:szCs w:val="24"/>
                  </w:rPr>
                </w:pPr>
                <w:r>
                  <w:rPr>
                    <w:sz w:val="24"/>
                    <w:szCs w:val="24"/>
                  </w:rPr>
                  <w:t xml:space="preserve"> All children who are kindergarten age and up will be required to wear face coverings. Staff members will help guide the children in correctly wearing them.  Masks are available at the school for those who need them. </w:t>
                </w:r>
              </w:p>
            </w:tc>
          </w:sdtContent>
        </w:sdt>
      </w:tr>
      <w:tr w:rsidR="004F64B0" w:rsidRPr="007F2AAF" w14:paraId="0A7BCE26" w14:textId="77777777" w:rsidTr="00E6472B">
        <w:trPr>
          <w:jc w:val="center"/>
        </w:trPr>
        <w:tc>
          <w:tcPr>
            <w:tcW w:w="864" w:type="dxa"/>
          </w:tcPr>
          <w:p w14:paraId="0353ADC6" w14:textId="77777777" w:rsidR="00C52C42" w:rsidRPr="007F2AAF" w:rsidRDefault="00C52C42" w:rsidP="00D60137">
            <w:pPr>
              <w:pStyle w:val="ListParagraph"/>
              <w:spacing w:before="0"/>
              <w:ind w:left="0"/>
              <w:rPr>
                <w:b/>
                <w:sz w:val="24"/>
                <w:szCs w:val="24"/>
              </w:rPr>
            </w:pPr>
            <w:r w:rsidRPr="007F2AAF">
              <w:rPr>
                <w:b/>
                <w:sz w:val="24"/>
                <w:szCs w:val="24"/>
              </w:rPr>
              <w:t>6.6</w:t>
            </w:r>
          </w:p>
        </w:tc>
        <w:tc>
          <w:tcPr>
            <w:tcW w:w="8489" w:type="dxa"/>
            <w:vAlign w:val="center"/>
          </w:tcPr>
          <w:p w14:paraId="3C3E3DF4" w14:textId="77777777" w:rsidR="00EF6C0F" w:rsidRPr="007F2AAF" w:rsidRDefault="00EF6C0F" w:rsidP="00F011EC">
            <w:pPr>
              <w:pStyle w:val="ListParagraph"/>
              <w:spacing w:before="0"/>
              <w:ind w:left="0"/>
              <w:rPr>
                <w:b/>
                <w:sz w:val="24"/>
                <w:szCs w:val="24"/>
              </w:rPr>
            </w:pPr>
            <w:r w:rsidRPr="007F2AAF">
              <w:rPr>
                <w:b/>
                <w:sz w:val="24"/>
                <w:szCs w:val="24"/>
              </w:rPr>
              <w:t xml:space="preserve">Allow children in grades Kindergarten and up to </w:t>
            </w:r>
            <w:r w:rsidRPr="007F2AAF">
              <w:rPr>
                <w:b/>
                <w:i/>
                <w:sz w:val="24"/>
                <w:szCs w:val="24"/>
                <w:u w:val="single"/>
              </w:rPr>
              <w:t>not</w:t>
            </w:r>
            <w:r w:rsidRPr="007F2AAF">
              <w:rPr>
                <w:b/>
                <w:sz w:val="24"/>
                <w:szCs w:val="24"/>
              </w:rPr>
              <w:t xml:space="preserve"> wear a face shield or face covering</w:t>
            </w:r>
            <w:r w:rsidR="001F76D2" w:rsidRPr="007F2AAF">
              <w:rPr>
                <w:b/>
                <w:sz w:val="24"/>
                <w:szCs w:val="24"/>
              </w:rPr>
              <w:t>,</w:t>
            </w:r>
            <w:r w:rsidRPr="007F2AAF">
              <w:rPr>
                <w:b/>
                <w:sz w:val="24"/>
                <w:szCs w:val="24"/>
              </w:rPr>
              <w:t xml:space="preserve"> if they:</w:t>
            </w:r>
          </w:p>
          <w:p w14:paraId="3ADB8CE2" w14:textId="77777777" w:rsidR="00EF6C0F" w:rsidRPr="007F2AAF" w:rsidRDefault="00EF6C0F" w:rsidP="00E6472B">
            <w:pPr>
              <w:pStyle w:val="ListParagraph"/>
              <w:numPr>
                <w:ilvl w:val="0"/>
                <w:numId w:val="32"/>
              </w:numPr>
              <w:spacing w:before="0"/>
              <w:rPr>
                <w:b/>
                <w:sz w:val="24"/>
                <w:szCs w:val="24"/>
              </w:rPr>
            </w:pPr>
            <w:r w:rsidRPr="007F2AAF">
              <w:rPr>
                <w:sz w:val="24"/>
                <w:szCs w:val="24"/>
              </w:rPr>
              <w:t>have a medical condition that makes it difficult for them to breathe with a face covering, as documented by their doctor’s order,</w:t>
            </w:r>
          </w:p>
          <w:p w14:paraId="13B884BC" w14:textId="77777777" w:rsidR="00EF6C0F" w:rsidRPr="007F2AAF" w:rsidRDefault="00EF6C0F" w:rsidP="00E6472B">
            <w:pPr>
              <w:pStyle w:val="ListParagraph"/>
              <w:numPr>
                <w:ilvl w:val="0"/>
                <w:numId w:val="32"/>
              </w:numPr>
              <w:spacing w:before="0"/>
              <w:rPr>
                <w:b/>
                <w:sz w:val="24"/>
                <w:szCs w:val="24"/>
              </w:rPr>
            </w:pPr>
            <w:r w:rsidRPr="007F2AAF">
              <w:rPr>
                <w:sz w:val="24"/>
                <w:szCs w:val="24"/>
              </w:rPr>
              <w:t>experience a disability that prevents them from wearing a face covering, as documented by their doctor’s order, or</w:t>
            </w:r>
          </w:p>
          <w:p w14:paraId="28C8D07A" w14:textId="77777777" w:rsidR="00EF6C0F" w:rsidRPr="007F2AAF" w:rsidRDefault="00EF6C0F" w:rsidP="00E6472B">
            <w:pPr>
              <w:pStyle w:val="ListParagraph"/>
              <w:numPr>
                <w:ilvl w:val="0"/>
                <w:numId w:val="32"/>
              </w:numPr>
              <w:spacing w:before="0"/>
              <w:rPr>
                <w:b/>
                <w:sz w:val="24"/>
                <w:szCs w:val="24"/>
              </w:rPr>
            </w:pPr>
            <w:r w:rsidRPr="007F2AAF">
              <w:rPr>
                <w:sz w:val="24"/>
                <w:szCs w:val="24"/>
              </w:rPr>
              <w:t>are unable to remove the face shield or face covering independently, or</w:t>
            </w:r>
          </w:p>
          <w:p w14:paraId="3AF2AA4B" w14:textId="77777777" w:rsidR="00C52C42" w:rsidRPr="007F2AAF" w:rsidRDefault="00EF6C0F" w:rsidP="00E6472B">
            <w:pPr>
              <w:pStyle w:val="ListParagraph"/>
              <w:numPr>
                <w:ilvl w:val="0"/>
                <w:numId w:val="32"/>
              </w:numPr>
              <w:spacing w:before="0"/>
              <w:rPr>
                <w:b/>
                <w:sz w:val="24"/>
                <w:szCs w:val="24"/>
              </w:rPr>
            </w:pPr>
            <w:r w:rsidRPr="007F2AAF">
              <w:rPr>
                <w:sz w:val="24"/>
                <w:szCs w:val="24"/>
              </w:rPr>
              <w:t>are sleeping.</w:t>
            </w:r>
          </w:p>
        </w:tc>
      </w:tr>
      <w:tr w:rsidR="004F64B0" w:rsidRPr="007F2AAF" w14:paraId="5FCDEB6D" w14:textId="77777777" w:rsidTr="00E6472B">
        <w:trPr>
          <w:jc w:val="center"/>
        </w:trPr>
        <w:tc>
          <w:tcPr>
            <w:tcW w:w="864" w:type="dxa"/>
            <w:shd w:val="clear" w:color="auto" w:fill="F2F2F2" w:themeFill="background1" w:themeFillShade="F2"/>
          </w:tcPr>
          <w:p w14:paraId="4AA0458C" w14:textId="77777777" w:rsidR="00C52C42" w:rsidRPr="007F2AAF" w:rsidRDefault="00C52C42" w:rsidP="00D60137">
            <w:pPr>
              <w:pStyle w:val="ListParagraph"/>
              <w:spacing w:before="0"/>
              <w:ind w:left="0"/>
              <w:rPr>
                <w:b/>
                <w:sz w:val="24"/>
                <w:szCs w:val="24"/>
              </w:rPr>
            </w:pPr>
            <w:r w:rsidRPr="007F2AAF">
              <w:rPr>
                <w:b/>
                <w:sz w:val="24"/>
                <w:szCs w:val="24"/>
              </w:rPr>
              <w:t>6.7</w:t>
            </w:r>
          </w:p>
        </w:tc>
        <w:tc>
          <w:tcPr>
            <w:tcW w:w="8489" w:type="dxa"/>
            <w:shd w:val="clear" w:color="auto" w:fill="F2F2F2" w:themeFill="background1" w:themeFillShade="F2"/>
            <w:vAlign w:val="center"/>
          </w:tcPr>
          <w:p w14:paraId="0198D91D" w14:textId="77777777" w:rsidR="00C52C42" w:rsidRPr="007F2AAF" w:rsidRDefault="00EF6C0F" w:rsidP="00F011EC">
            <w:pPr>
              <w:pStyle w:val="ListParagraph"/>
              <w:spacing w:before="0"/>
              <w:ind w:left="0"/>
              <w:rPr>
                <w:b/>
                <w:sz w:val="24"/>
                <w:szCs w:val="24"/>
              </w:rPr>
            </w:pPr>
            <w:r w:rsidRPr="007F2AAF">
              <w:rPr>
                <w:b/>
                <w:sz w:val="24"/>
                <w:szCs w:val="24"/>
              </w:rPr>
              <w:t>Ensure children under two</w:t>
            </w:r>
            <w:r w:rsidR="001F76D2" w:rsidRPr="007F2AAF">
              <w:rPr>
                <w:b/>
                <w:sz w:val="24"/>
                <w:szCs w:val="24"/>
              </w:rPr>
              <w:t xml:space="preserve"> years of age</w:t>
            </w:r>
            <w:r w:rsidRPr="007F2AAF">
              <w:rPr>
                <w:b/>
                <w:sz w:val="24"/>
                <w:szCs w:val="24"/>
              </w:rPr>
              <w:t xml:space="preserve"> </w:t>
            </w:r>
            <w:r w:rsidRPr="007F2AAF">
              <w:rPr>
                <w:b/>
                <w:i/>
                <w:sz w:val="24"/>
                <w:szCs w:val="24"/>
                <w:u w:val="single"/>
              </w:rPr>
              <w:t>never</w:t>
            </w:r>
            <w:r w:rsidRPr="007F2AAF">
              <w:rPr>
                <w:b/>
                <w:sz w:val="24"/>
                <w:szCs w:val="24"/>
              </w:rPr>
              <w:t xml:space="preserve"> wear a face shield or face covering.</w:t>
            </w:r>
          </w:p>
        </w:tc>
      </w:tr>
      <w:tr w:rsidR="004F64B0" w:rsidRPr="007F2AAF" w14:paraId="29A625B1" w14:textId="77777777" w:rsidTr="00E6472B">
        <w:trPr>
          <w:jc w:val="center"/>
        </w:trPr>
        <w:tc>
          <w:tcPr>
            <w:tcW w:w="864" w:type="dxa"/>
          </w:tcPr>
          <w:p w14:paraId="79CD8FC9" w14:textId="77777777" w:rsidR="00C52C42" w:rsidRPr="007F2AAF" w:rsidRDefault="00C52C42" w:rsidP="00D60137">
            <w:pPr>
              <w:pStyle w:val="ListParagraph"/>
              <w:spacing w:before="0"/>
              <w:ind w:left="0"/>
              <w:rPr>
                <w:b/>
                <w:sz w:val="24"/>
                <w:szCs w:val="24"/>
              </w:rPr>
            </w:pPr>
            <w:r w:rsidRPr="007F2AAF">
              <w:rPr>
                <w:b/>
                <w:sz w:val="24"/>
                <w:szCs w:val="24"/>
              </w:rPr>
              <w:lastRenderedPageBreak/>
              <w:t>6.8</w:t>
            </w:r>
          </w:p>
        </w:tc>
        <w:tc>
          <w:tcPr>
            <w:tcW w:w="8489" w:type="dxa"/>
            <w:vAlign w:val="center"/>
          </w:tcPr>
          <w:p w14:paraId="5E11F97E" w14:textId="77777777" w:rsidR="001F76D2" w:rsidRPr="007F2AAF" w:rsidRDefault="001F76D2" w:rsidP="00F011EC">
            <w:pPr>
              <w:pStyle w:val="ListParagraph"/>
              <w:spacing w:before="0"/>
              <w:ind w:left="0"/>
              <w:rPr>
                <w:b/>
                <w:sz w:val="24"/>
                <w:szCs w:val="24"/>
              </w:rPr>
            </w:pPr>
            <w:r w:rsidRPr="007F2AAF">
              <w:rPr>
                <w:b/>
                <w:sz w:val="24"/>
                <w:szCs w:val="24"/>
              </w:rPr>
              <w:t>Require staff or children to wash hands before putting on a face shield or face covering, after taking face shields and face coverings off, and anytime the face shield or face covering is touched.</w:t>
            </w:r>
          </w:p>
          <w:p w14:paraId="729D5121" w14:textId="77777777" w:rsidR="001F76D2" w:rsidRPr="007F2AAF" w:rsidRDefault="001F76D2" w:rsidP="00E6472B">
            <w:pPr>
              <w:pStyle w:val="ListParagraph"/>
              <w:numPr>
                <w:ilvl w:val="0"/>
                <w:numId w:val="33"/>
              </w:numPr>
              <w:spacing w:before="0"/>
              <w:rPr>
                <w:b/>
                <w:sz w:val="24"/>
                <w:szCs w:val="24"/>
              </w:rPr>
            </w:pPr>
            <w:r w:rsidRPr="007F2AAF">
              <w:rPr>
                <w:sz w:val="24"/>
                <w:szCs w:val="24"/>
              </w:rPr>
              <w:t>Hand-sanitizing products with 60-95% alcohol content may be used as an alternative to washing hands.</w:t>
            </w:r>
          </w:p>
          <w:p w14:paraId="183E5095" w14:textId="77777777" w:rsidR="00C52C42" w:rsidRPr="007F2AAF" w:rsidRDefault="001F76D2" w:rsidP="00E6472B">
            <w:pPr>
              <w:pStyle w:val="ListParagraph"/>
              <w:numPr>
                <w:ilvl w:val="0"/>
                <w:numId w:val="33"/>
              </w:numPr>
              <w:spacing w:before="0"/>
              <w:rPr>
                <w:b/>
                <w:sz w:val="24"/>
                <w:szCs w:val="24"/>
              </w:rPr>
            </w:pPr>
            <w:r w:rsidRPr="007F2AAF">
              <w:rPr>
                <w:sz w:val="24"/>
                <w:szCs w:val="24"/>
              </w:rPr>
              <w:t>Children must be supervised when using hand sanitizer, and it must be stored out of reach of children when not in use.</w:t>
            </w:r>
          </w:p>
        </w:tc>
      </w:tr>
      <w:tr w:rsidR="004F64B0" w:rsidRPr="007F2AAF" w14:paraId="76E8C5E9" w14:textId="77777777" w:rsidTr="00E6472B">
        <w:trPr>
          <w:jc w:val="center"/>
        </w:trPr>
        <w:tc>
          <w:tcPr>
            <w:tcW w:w="864" w:type="dxa"/>
            <w:shd w:val="clear" w:color="auto" w:fill="F2F2F2" w:themeFill="background1" w:themeFillShade="F2"/>
          </w:tcPr>
          <w:p w14:paraId="6600CEAA" w14:textId="77777777" w:rsidR="00C52C42" w:rsidRPr="007F2AAF" w:rsidRDefault="00C52C42" w:rsidP="00D60137">
            <w:pPr>
              <w:pStyle w:val="ListParagraph"/>
              <w:spacing w:before="0"/>
              <w:ind w:left="0"/>
              <w:rPr>
                <w:b/>
                <w:sz w:val="24"/>
                <w:szCs w:val="24"/>
              </w:rPr>
            </w:pPr>
            <w:r w:rsidRPr="007F2AAF">
              <w:rPr>
                <w:b/>
                <w:sz w:val="24"/>
                <w:szCs w:val="24"/>
              </w:rPr>
              <w:t>6.9</w:t>
            </w:r>
          </w:p>
        </w:tc>
        <w:tc>
          <w:tcPr>
            <w:tcW w:w="8489" w:type="dxa"/>
            <w:shd w:val="clear" w:color="auto" w:fill="F2F2F2" w:themeFill="background1" w:themeFillShade="F2"/>
            <w:vAlign w:val="center"/>
          </w:tcPr>
          <w:p w14:paraId="48054804" w14:textId="77777777" w:rsidR="001F76D2" w:rsidRPr="007F2AAF" w:rsidRDefault="001F76D2" w:rsidP="00F011EC">
            <w:pPr>
              <w:pStyle w:val="ListParagraph"/>
              <w:spacing w:before="0"/>
              <w:ind w:left="0"/>
              <w:rPr>
                <w:b/>
                <w:sz w:val="24"/>
                <w:szCs w:val="24"/>
              </w:rPr>
            </w:pPr>
            <w:r w:rsidRPr="007F2AAF">
              <w:rPr>
                <w:b/>
                <w:sz w:val="24"/>
                <w:szCs w:val="24"/>
              </w:rPr>
              <w:t>Require face coverings to be washed daily or a new face covering to be worn daily.</w:t>
            </w:r>
          </w:p>
          <w:p w14:paraId="0DA8AFC0" w14:textId="77777777" w:rsidR="001F76D2" w:rsidRPr="007F2AAF" w:rsidRDefault="001F76D2" w:rsidP="00E6472B">
            <w:pPr>
              <w:pStyle w:val="ListParagraph"/>
              <w:numPr>
                <w:ilvl w:val="0"/>
                <w:numId w:val="34"/>
              </w:numPr>
              <w:spacing w:before="0"/>
              <w:rPr>
                <w:b/>
                <w:sz w:val="24"/>
                <w:szCs w:val="24"/>
              </w:rPr>
            </w:pPr>
            <w:r w:rsidRPr="007F2AAF">
              <w:rPr>
                <w:sz w:val="24"/>
                <w:szCs w:val="24"/>
              </w:rPr>
              <w:t>After removal of a soiled face covering, the face covering should be put away into a secure place that is not accessible to others.</w:t>
            </w:r>
          </w:p>
          <w:p w14:paraId="1B6B1A9D" w14:textId="77777777" w:rsidR="00C52C42" w:rsidRPr="007F2AAF" w:rsidRDefault="001F76D2" w:rsidP="00E6472B">
            <w:pPr>
              <w:pStyle w:val="ListParagraph"/>
              <w:numPr>
                <w:ilvl w:val="1"/>
                <w:numId w:val="34"/>
              </w:numPr>
              <w:spacing w:before="0"/>
              <w:rPr>
                <w:b/>
                <w:sz w:val="24"/>
                <w:szCs w:val="24"/>
              </w:rPr>
            </w:pPr>
            <w:r w:rsidRPr="007F2AAF">
              <w:rPr>
                <w:sz w:val="24"/>
                <w:szCs w:val="24"/>
              </w:rPr>
              <w:t>For example, it could be placed into a plastic bag or plastic container that is inaccessible to children prior to being cleaned.</w:t>
            </w:r>
          </w:p>
        </w:tc>
      </w:tr>
      <w:tr w:rsidR="004F64B0" w:rsidRPr="007F2AAF" w14:paraId="218906C5" w14:textId="77777777" w:rsidTr="00E6472B">
        <w:trPr>
          <w:jc w:val="center"/>
        </w:trPr>
        <w:tc>
          <w:tcPr>
            <w:tcW w:w="864" w:type="dxa"/>
          </w:tcPr>
          <w:p w14:paraId="5AFD636B" w14:textId="77777777" w:rsidR="00C52C42" w:rsidRPr="007F2AAF" w:rsidRDefault="00C52C42" w:rsidP="00D60137">
            <w:pPr>
              <w:pStyle w:val="ListParagraph"/>
              <w:spacing w:before="0"/>
              <w:ind w:left="0"/>
              <w:rPr>
                <w:b/>
                <w:sz w:val="24"/>
                <w:szCs w:val="24"/>
              </w:rPr>
            </w:pPr>
            <w:r w:rsidRPr="007F2AAF">
              <w:rPr>
                <w:b/>
                <w:sz w:val="24"/>
                <w:szCs w:val="24"/>
              </w:rPr>
              <w:t>6.10</w:t>
            </w:r>
          </w:p>
        </w:tc>
        <w:tc>
          <w:tcPr>
            <w:tcW w:w="8489" w:type="dxa"/>
            <w:vAlign w:val="center"/>
          </w:tcPr>
          <w:p w14:paraId="45DBEFBD" w14:textId="77777777" w:rsidR="00C52C42" w:rsidRPr="007F2AAF" w:rsidRDefault="001F76D2" w:rsidP="00F011EC">
            <w:pPr>
              <w:pStyle w:val="ListParagraph"/>
              <w:spacing w:before="0"/>
              <w:ind w:left="0"/>
              <w:rPr>
                <w:b/>
                <w:sz w:val="24"/>
                <w:szCs w:val="24"/>
              </w:rPr>
            </w:pPr>
            <w:r w:rsidRPr="007F2AAF">
              <w:rPr>
                <w:b/>
                <w:sz w:val="24"/>
                <w:szCs w:val="24"/>
              </w:rPr>
              <w:t>A face shield must be wiped down with disinfectant at the end of the day after use.</w:t>
            </w:r>
          </w:p>
        </w:tc>
      </w:tr>
      <w:tr w:rsidR="004F64B0" w:rsidRPr="007F2AAF" w14:paraId="3834C7C5" w14:textId="77777777" w:rsidTr="00E6472B">
        <w:tblPrEx>
          <w:jc w:val="left"/>
        </w:tblPrEx>
        <w:trPr>
          <w:trHeight w:val="170"/>
        </w:trPr>
        <w:tc>
          <w:tcPr>
            <w:tcW w:w="9353" w:type="dxa"/>
            <w:gridSpan w:val="2"/>
            <w:shd w:val="clear" w:color="auto" w:fill="746458"/>
            <w:vAlign w:val="center"/>
          </w:tcPr>
          <w:p w14:paraId="20D576A1" w14:textId="77777777" w:rsidR="00B359D3" w:rsidRPr="00E6472B" w:rsidRDefault="00B359D3"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ese requirements:</w:t>
            </w:r>
          </w:p>
        </w:tc>
      </w:tr>
      <w:tr w:rsidR="004F64B0" w:rsidRPr="007F2AAF" w14:paraId="52EB00FD" w14:textId="77777777" w:rsidTr="00E6472B">
        <w:tblPrEx>
          <w:jc w:val="left"/>
        </w:tblPrEx>
        <w:trPr>
          <w:trHeight w:val="1378"/>
        </w:trPr>
        <w:sdt>
          <w:sdtPr>
            <w:rPr>
              <w:sz w:val="24"/>
              <w:szCs w:val="24"/>
            </w:rPr>
            <w:id w:val="2256761"/>
          </w:sdtPr>
          <w:sdtEndPr/>
          <w:sdtContent>
            <w:tc>
              <w:tcPr>
                <w:tcW w:w="9353" w:type="dxa"/>
                <w:gridSpan w:val="2"/>
                <w:shd w:val="clear" w:color="auto" w:fill="auto"/>
              </w:tcPr>
              <w:p w14:paraId="5BE09CC4" w14:textId="621F88BE" w:rsidR="00B359D3" w:rsidRPr="007F2AAF" w:rsidRDefault="00B81542" w:rsidP="00B81542">
                <w:pPr>
                  <w:pStyle w:val="ListParagraph"/>
                  <w:spacing w:before="0"/>
                  <w:ind w:left="0"/>
                  <w:rPr>
                    <w:sz w:val="24"/>
                    <w:szCs w:val="24"/>
                    <w:highlight w:val="yellow"/>
                  </w:rPr>
                </w:pPr>
                <w:r>
                  <w:rPr>
                    <w:sz w:val="24"/>
                    <w:szCs w:val="24"/>
                  </w:rPr>
                  <w:t xml:space="preserve">The Early Learning Center and school have masks available to those who need them. The staff will ensure proper disinfecting is done when masks or shields are touched. </w:t>
                </w:r>
                <w:r w:rsidR="00AE1573">
                  <w:rPr>
                    <w:sz w:val="24"/>
                    <w:szCs w:val="24"/>
                  </w:rPr>
                  <w:t xml:space="preserve">We will have bags available to transport masks that need to be washed. </w:t>
                </w:r>
              </w:p>
            </w:tc>
          </w:sdtContent>
        </w:sdt>
      </w:tr>
      <w:tr w:rsidR="004F64B0" w:rsidRPr="007F2AAF" w14:paraId="2228CABB" w14:textId="77777777" w:rsidTr="00E6472B">
        <w:tblPrEx>
          <w:jc w:val="left"/>
        </w:tblPrEx>
        <w:trPr>
          <w:trHeight w:val="170"/>
        </w:trPr>
        <w:tc>
          <w:tcPr>
            <w:tcW w:w="9353" w:type="dxa"/>
            <w:gridSpan w:val="2"/>
            <w:shd w:val="clear" w:color="auto" w:fill="746458"/>
            <w:vAlign w:val="center"/>
          </w:tcPr>
          <w:p w14:paraId="1C91D86F" w14:textId="56C864B8" w:rsidR="00B359D3" w:rsidRPr="00E6472B" w:rsidRDefault="00B359D3" w:rsidP="00BB5510">
            <w:pPr>
              <w:pStyle w:val="ListParagraph"/>
              <w:spacing w:before="0"/>
              <w:ind w:left="0"/>
              <w:rPr>
                <w:b/>
                <w:color w:val="FFFFFF" w:themeColor="background1"/>
                <w:sz w:val="24"/>
                <w:szCs w:val="24"/>
              </w:rPr>
            </w:pPr>
            <w:r w:rsidRPr="00E6472B">
              <w:rPr>
                <w:b/>
                <w:color w:val="FFFFFF" w:themeColor="background1"/>
                <w:sz w:val="24"/>
                <w:szCs w:val="24"/>
              </w:rPr>
              <w:t>Training needed?</w:t>
            </w:r>
            <w:r w:rsidR="000A1B78" w:rsidRPr="00E6472B">
              <w:rPr>
                <w:b/>
                <w:color w:val="FFFFFF" w:themeColor="background1"/>
                <w:sz w:val="24"/>
                <w:szCs w:val="24"/>
              </w:rPr>
              <w:t xml:space="preserve">      </w:t>
            </w:r>
            <w:sdt>
              <w:sdtPr>
                <w:rPr>
                  <w:b/>
                  <w:color w:val="FFFFFF" w:themeColor="background1"/>
                  <w:sz w:val="24"/>
                  <w:szCs w:val="24"/>
                </w:rPr>
                <w:id w:val="-745724110"/>
                <w14:checkbox>
                  <w14:checked w14:val="1"/>
                  <w14:checkedState w14:val="2612" w14:font="MS Gothic"/>
                  <w14:uncheckedState w14:val="2610" w14:font="MS Gothic"/>
                </w14:checkbox>
              </w:sdtPr>
              <w:sdtEndPr/>
              <w:sdtContent>
                <w:r w:rsidR="00AE1573">
                  <w:rPr>
                    <w:rFonts w:ascii="MS Gothic" w:eastAsia="MS Gothic" w:hAnsi="MS Gothic" w:hint="eastAsia"/>
                    <w:b/>
                    <w:color w:val="FFFFFF" w:themeColor="background1"/>
                    <w:sz w:val="24"/>
                    <w:szCs w:val="24"/>
                  </w:rPr>
                  <w:t>☒</w:t>
                </w:r>
              </w:sdtContent>
            </w:sdt>
            <w:r w:rsidRPr="00E6472B">
              <w:rPr>
                <w:b/>
                <w:color w:val="FFFFFF" w:themeColor="background1"/>
                <w:sz w:val="24"/>
                <w:szCs w:val="24"/>
              </w:rPr>
              <w:t xml:space="preserve"> No</w:t>
            </w:r>
            <w:r w:rsidR="000A1B78" w:rsidRPr="00E6472B">
              <w:rPr>
                <w:b/>
                <w:color w:val="FFFFFF" w:themeColor="background1"/>
                <w:sz w:val="24"/>
                <w:szCs w:val="24"/>
              </w:rPr>
              <w:t xml:space="preserve">      </w:t>
            </w:r>
            <w:sdt>
              <w:sdtPr>
                <w:rPr>
                  <w:b/>
                  <w:color w:val="FFFFFF" w:themeColor="background1"/>
                  <w:sz w:val="24"/>
                  <w:szCs w:val="24"/>
                </w:rPr>
                <w:id w:val="-178579155"/>
                <w14:checkbox>
                  <w14:checked w14:val="0"/>
                  <w14:checkedState w14:val="2612" w14:font="MS Gothic"/>
                  <w14:uncheckedState w14:val="2610" w14:font="MS Gothic"/>
                </w14:checkbox>
              </w:sdtPr>
              <w:sdtEnd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Pr="00E6472B">
              <w:rPr>
                <w:b/>
                <w:color w:val="FFFFFF" w:themeColor="background1"/>
                <w:sz w:val="24"/>
                <w:szCs w:val="24"/>
              </w:rPr>
              <w:tab/>
            </w:r>
            <w:r w:rsidR="000A1B78"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4F64B0" w:rsidRPr="007F2AAF" w14:paraId="2B7A8651" w14:textId="77777777" w:rsidTr="00E6472B">
        <w:tblPrEx>
          <w:jc w:val="left"/>
        </w:tblPrEx>
        <w:trPr>
          <w:trHeight w:val="170"/>
        </w:trPr>
        <w:tc>
          <w:tcPr>
            <w:tcW w:w="9353" w:type="dxa"/>
            <w:gridSpan w:val="2"/>
            <w:shd w:val="clear" w:color="auto" w:fill="746458"/>
            <w:vAlign w:val="center"/>
          </w:tcPr>
          <w:p w14:paraId="11F62873" w14:textId="77777777" w:rsidR="00B359D3" w:rsidRPr="00E6472B" w:rsidRDefault="00B359D3"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4F64B0" w:rsidRPr="007F2AAF" w14:paraId="36CF4FEF" w14:textId="77777777" w:rsidTr="00E6472B">
        <w:tblPrEx>
          <w:jc w:val="left"/>
        </w:tblPrEx>
        <w:trPr>
          <w:trHeight w:val="1378"/>
        </w:trPr>
        <w:sdt>
          <w:sdtPr>
            <w:rPr>
              <w:sz w:val="24"/>
              <w:szCs w:val="24"/>
            </w:rPr>
            <w:id w:val="568542662"/>
          </w:sdtPr>
          <w:sdtEndPr/>
          <w:sdtContent>
            <w:sdt>
              <w:sdtPr>
                <w:rPr>
                  <w:sz w:val="24"/>
                  <w:szCs w:val="24"/>
                </w:rPr>
                <w:id w:val="-2028323824"/>
              </w:sdtPr>
              <w:sdtEndPr/>
              <w:sdtContent>
                <w:tc>
                  <w:tcPr>
                    <w:tcW w:w="9353" w:type="dxa"/>
                    <w:gridSpan w:val="2"/>
                    <w:shd w:val="clear" w:color="auto" w:fill="auto"/>
                  </w:tcPr>
                  <w:p w14:paraId="167F904B" w14:textId="3B67A301" w:rsidR="00B359D3" w:rsidRPr="007F2AAF" w:rsidRDefault="00AE1573" w:rsidP="00B359D3">
                    <w:pPr>
                      <w:pStyle w:val="ListParagraph"/>
                      <w:spacing w:before="0"/>
                      <w:ind w:left="0"/>
                      <w:rPr>
                        <w:sz w:val="24"/>
                        <w:szCs w:val="24"/>
                      </w:rPr>
                    </w:pPr>
                    <w:r>
                      <w:rPr>
                        <w:sz w:val="24"/>
                        <w:szCs w:val="24"/>
                      </w:rPr>
                      <w:t xml:space="preserve">The Early Learning Center and school have masks available to those who need them. The staff will ensure proper disinfecting is done when masks or shields are touched. We will have bags available to transport masks that need to be washed. </w:t>
                    </w:r>
                  </w:p>
                </w:tc>
              </w:sdtContent>
            </w:sdt>
          </w:sdtContent>
        </w:sdt>
      </w:tr>
      <w:tr w:rsidR="004F64B0" w:rsidRPr="007F2AAF" w14:paraId="74C8A05F" w14:textId="77777777" w:rsidTr="00E6472B">
        <w:trPr>
          <w:jc w:val="center"/>
        </w:trPr>
        <w:tc>
          <w:tcPr>
            <w:tcW w:w="864" w:type="dxa"/>
            <w:shd w:val="clear" w:color="auto" w:fill="F2F2F2" w:themeFill="background1" w:themeFillShade="F2"/>
          </w:tcPr>
          <w:p w14:paraId="4A3A50A0" w14:textId="77777777" w:rsidR="00C52C42" w:rsidRPr="007F2AAF" w:rsidRDefault="00C52C42" w:rsidP="00D60137">
            <w:pPr>
              <w:pStyle w:val="ListParagraph"/>
              <w:spacing w:before="0"/>
              <w:ind w:left="0"/>
              <w:rPr>
                <w:b/>
                <w:sz w:val="24"/>
                <w:szCs w:val="24"/>
              </w:rPr>
            </w:pPr>
            <w:r w:rsidRPr="007F2AAF">
              <w:rPr>
                <w:b/>
                <w:sz w:val="24"/>
                <w:szCs w:val="24"/>
              </w:rPr>
              <w:t>6.11</w:t>
            </w:r>
          </w:p>
        </w:tc>
        <w:tc>
          <w:tcPr>
            <w:tcW w:w="8489" w:type="dxa"/>
            <w:shd w:val="clear" w:color="auto" w:fill="F2F2F2" w:themeFill="background1" w:themeFillShade="F2"/>
            <w:vAlign w:val="center"/>
          </w:tcPr>
          <w:p w14:paraId="3A33EAEF" w14:textId="77777777" w:rsidR="00C52C42" w:rsidRPr="007F2AAF" w:rsidRDefault="001F76D2" w:rsidP="00F011EC">
            <w:pPr>
              <w:pStyle w:val="ListParagraph"/>
              <w:spacing w:before="0"/>
              <w:ind w:left="0"/>
              <w:rPr>
                <w:b/>
                <w:sz w:val="24"/>
                <w:szCs w:val="24"/>
              </w:rPr>
            </w:pPr>
            <w:r w:rsidRPr="007F2AAF">
              <w:rPr>
                <w:b/>
                <w:sz w:val="24"/>
                <w:szCs w:val="24"/>
              </w:rPr>
              <w:t>Require disposable face coverings or face shields to be worn only once.</w:t>
            </w:r>
          </w:p>
        </w:tc>
      </w:tr>
      <w:tr w:rsidR="004F64B0" w:rsidRPr="007F2AAF" w14:paraId="103DC969" w14:textId="77777777" w:rsidTr="00E6472B">
        <w:trPr>
          <w:jc w:val="center"/>
        </w:trPr>
        <w:tc>
          <w:tcPr>
            <w:tcW w:w="864" w:type="dxa"/>
          </w:tcPr>
          <w:p w14:paraId="4FBD5CA3" w14:textId="77777777" w:rsidR="00C52C42" w:rsidRPr="007F2AAF" w:rsidRDefault="00C52C42" w:rsidP="00D60137">
            <w:pPr>
              <w:pStyle w:val="ListParagraph"/>
              <w:spacing w:before="0"/>
              <w:ind w:left="0"/>
              <w:rPr>
                <w:b/>
                <w:sz w:val="24"/>
                <w:szCs w:val="24"/>
              </w:rPr>
            </w:pPr>
            <w:r w:rsidRPr="007F2AAF">
              <w:rPr>
                <w:b/>
                <w:sz w:val="24"/>
                <w:szCs w:val="24"/>
              </w:rPr>
              <w:t>6.12</w:t>
            </w:r>
          </w:p>
        </w:tc>
        <w:tc>
          <w:tcPr>
            <w:tcW w:w="8489" w:type="dxa"/>
            <w:vAlign w:val="center"/>
          </w:tcPr>
          <w:p w14:paraId="2E97CA6F" w14:textId="77777777" w:rsidR="00C52C42" w:rsidRPr="007F2AAF" w:rsidRDefault="001F76D2" w:rsidP="00F011EC">
            <w:pPr>
              <w:pStyle w:val="ListParagraph"/>
              <w:spacing w:before="0"/>
              <w:ind w:left="0"/>
              <w:rPr>
                <w:b/>
                <w:sz w:val="24"/>
                <w:szCs w:val="24"/>
              </w:rPr>
            </w:pPr>
            <w:r w:rsidRPr="007F2AAF">
              <w:rPr>
                <w:b/>
                <w:sz w:val="24"/>
                <w:szCs w:val="24"/>
              </w:rPr>
              <w:t>Face coverings must be changed after a daily health check if the adult interacted with a sick child.</w:t>
            </w:r>
          </w:p>
        </w:tc>
      </w:tr>
      <w:tr w:rsidR="004F64B0" w:rsidRPr="007F2AAF" w14:paraId="7FFE9A40" w14:textId="77777777" w:rsidTr="00E6472B">
        <w:trPr>
          <w:jc w:val="center"/>
        </w:trPr>
        <w:tc>
          <w:tcPr>
            <w:tcW w:w="864" w:type="dxa"/>
            <w:shd w:val="clear" w:color="auto" w:fill="F2F2F2" w:themeFill="background1" w:themeFillShade="F2"/>
          </w:tcPr>
          <w:p w14:paraId="2D6486C1" w14:textId="77777777" w:rsidR="00C52C42" w:rsidRPr="007F2AAF" w:rsidRDefault="00C52C42" w:rsidP="00D60137">
            <w:pPr>
              <w:pStyle w:val="ListParagraph"/>
              <w:spacing w:before="0"/>
              <w:ind w:left="0"/>
              <w:rPr>
                <w:b/>
                <w:sz w:val="24"/>
                <w:szCs w:val="24"/>
              </w:rPr>
            </w:pPr>
            <w:r w:rsidRPr="007F2AAF">
              <w:rPr>
                <w:b/>
                <w:sz w:val="24"/>
                <w:szCs w:val="24"/>
              </w:rPr>
              <w:t>6.13</w:t>
            </w:r>
          </w:p>
        </w:tc>
        <w:tc>
          <w:tcPr>
            <w:tcW w:w="8489" w:type="dxa"/>
            <w:shd w:val="clear" w:color="auto" w:fill="F2F2F2" w:themeFill="background1" w:themeFillShade="F2"/>
            <w:vAlign w:val="center"/>
          </w:tcPr>
          <w:p w14:paraId="04926A24" w14:textId="77777777" w:rsidR="00C52C42" w:rsidRPr="007F2AAF" w:rsidRDefault="001F76D2" w:rsidP="00F011EC">
            <w:pPr>
              <w:pStyle w:val="ListParagraph"/>
              <w:spacing w:before="0"/>
              <w:ind w:left="0"/>
              <w:rPr>
                <w:b/>
                <w:sz w:val="24"/>
                <w:szCs w:val="24"/>
              </w:rPr>
            </w:pPr>
            <w:r w:rsidRPr="007F2AAF">
              <w:rPr>
                <w:b/>
                <w:sz w:val="24"/>
                <w:szCs w:val="24"/>
              </w:rPr>
              <w:t>Face shields must be sanitized after the daily health check if the adult interacted with a sick child. For Certified Centers and Recorded Programs, face shields must be sanitized after the daily health checks are completed.</w:t>
            </w:r>
          </w:p>
        </w:tc>
      </w:tr>
      <w:tr w:rsidR="004F64B0" w:rsidRPr="007F2AAF" w14:paraId="29AF14F4" w14:textId="77777777" w:rsidTr="00E6472B">
        <w:tblPrEx>
          <w:jc w:val="left"/>
        </w:tblPrEx>
        <w:trPr>
          <w:trHeight w:val="170"/>
        </w:trPr>
        <w:tc>
          <w:tcPr>
            <w:tcW w:w="9353" w:type="dxa"/>
            <w:gridSpan w:val="2"/>
            <w:shd w:val="clear" w:color="auto" w:fill="746458"/>
            <w:vAlign w:val="center"/>
          </w:tcPr>
          <w:p w14:paraId="65708BC6" w14:textId="77777777" w:rsidR="004F2809" w:rsidRPr="00E6472B" w:rsidRDefault="004F2809"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ese requirements:</w:t>
            </w:r>
          </w:p>
        </w:tc>
      </w:tr>
      <w:tr w:rsidR="004F64B0" w:rsidRPr="007F2AAF" w14:paraId="3A2914EF" w14:textId="77777777" w:rsidTr="00E6472B">
        <w:tblPrEx>
          <w:jc w:val="left"/>
        </w:tblPrEx>
        <w:trPr>
          <w:trHeight w:val="1378"/>
        </w:trPr>
        <w:sdt>
          <w:sdtPr>
            <w:rPr>
              <w:sz w:val="24"/>
              <w:szCs w:val="24"/>
            </w:rPr>
            <w:id w:val="-1129323470"/>
          </w:sdtPr>
          <w:sdtEndPr/>
          <w:sdtContent>
            <w:tc>
              <w:tcPr>
                <w:tcW w:w="9353" w:type="dxa"/>
                <w:gridSpan w:val="2"/>
                <w:shd w:val="clear" w:color="auto" w:fill="F2F2F2" w:themeFill="background1" w:themeFillShade="F2"/>
              </w:tcPr>
              <w:p w14:paraId="3CC3AF4E" w14:textId="08935E3B" w:rsidR="004F2809" w:rsidRPr="007F2AAF" w:rsidRDefault="00AE1573" w:rsidP="00AE1573">
                <w:pPr>
                  <w:pStyle w:val="ListParagraph"/>
                  <w:spacing w:before="0"/>
                  <w:ind w:left="0"/>
                  <w:rPr>
                    <w:sz w:val="24"/>
                    <w:szCs w:val="24"/>
                    <w:highlight w:val="yellow"/>
                  </w:rPr>
                </w:pPr>
                <w:r>
                  <w:rPr>
                    <w:sz w:val="24"/>
                    <w:szCs w:val="24"/>
                  </w:rPr>
                  <w:t>Staff members will be provided with ample face masks to change as often as necessary. All PPE will be disinfected after use when interacting with a child displaying symptoms of illness.</w:t>
                </w:r>
              </w:p>
            </w:tc>
          </w:sdtContent>
        </w:sdt>
      </w:tr>
      <w:tr w:rsidR="004F64B0" w:rsidRPr="007F2AAF" w14:paraId="1DF82E3C" w14:textId="77777777" w:rsidTr="00E6472B">
        <w:tblPrEx>
          <w:jc w:val="left"/>
        </w:tblPrEx>
        <w:trPr>
          <w:trHeight w:val="170"/>
        </w:trPr>
        <w:tc>
          <w:tcPr>
            <w:tcW w:w="9353" w:type="dxa"/>
            <w:gridSpan w:val="2"/>
            <w:shd w:val="clear" w:color="auto" w:fill="746458"/>
            <w:vAlign w:val="center"/>
          </w:tcPr>
          <w:p w14:paraId="5514E73F" w14:textId="4CDBC0A9" w:rsidR="004F2809" w:rsidRPr="00E6472B" w:rsidRDefault="004F2809" w:rsidP="00BB5510">
            <w:pPr>
              <w:pStyle w:val="ListParagraph"/>
              <w:spacing w:before="0"/>
              <w:ind w:left="0"/>
              <w:rPr>
                <w:b/>
                <w:color w:val="FFFFFF" w:themeColor="background1"/>
                <w:sz w:val="24"/>
                <w:szCs w:val="24"/>
              </w:rPr>
            </w:pPr>
            <w:r w:rsidRPr="00E6472B">
              <w:rPr>
                <w:b/>
                <w:color w:val="FFFFFF" w:themeColor="background1"/>
                <w:sz w:val="24"/>
                <w:szCs w:val="24"/>
              </w:rPr>
              <w:t>Training needed?</w:t>
            </w:r>
            <w:r w:rsidR="000A1B78" w:rsidRPr="00E6472B">
              <w:rPr>
                <w:b/>
                <w:color w:val="FFFFFF" w:themeColor="background1"/>
                <w:sz w:val="24"/>
                <w:szCs w:val="24"/>
              </w:rPr>
              <w:t xml:space="preserve">      </w:t>
            </w:r>
            <w:sdt>
              <w:sdtPr>
                <w:rPr>
                  <w:b/>
                  <w:color w:val="FFFFFF" w:themeColor="background1"/>
                  <w:sz w:val="24"/>
                  <w:szCs w:val="24"/>
                </w:rPr>
                <w:id w:val="-1316405401"/>
                <w14:checkbox>
                  <w14:checked w14:val="1"/>
                  <w14:checkedState w14:val="2612" w14:font="MS Gothic"/>
                  <w14:uncheckedState w14:val="2610" w14:font="MS Gothic"/>
                </w14:checkbox>
              </w:sdtPr>
              <w:sdtEndPr/>
              <w:sdtContent>
                <w:r w:rsidR="00AE1573">
                  <w:rPr>
                    <w:rFonts w:ascii="MS Gothic" w:eastAsia="MS Gothic" w:hAnsi="MS Gothic" w:hint="eastAsia"/>
                    <w:b/>
                    <w:color w:val="FFFFFF" w:themeColor="background1"/>
                    <w:sz w:val="24"/>
                    <w:szCs w:val="24"/>
                  </w:rPr>
                  <w:t>☒</w:t>
                </w:r>
              </w:sdtContent>
            </w:sdt>
            <w:r w:rsidRPr="00E6472B">
              <w:rPr>
                <w:b/>
                <w:color w:val="FFFFFF" w:themeColor="background1"/>
                <w:sz w:val="24"/>
                <w:szCs w:val="24"/>
              </w:rPr>
              <w:t xml:space="preserve"> No</w:t>
            </w:r>
            <w:r w:rsidR="000A1B78" w:rsidRPr="00E6472B">
              <w:rPr>
                <w:b/>
                <w:color w:val="FFFFFF" w:themeColor="background1"/>
                <w:sz w:val="24"/>
                <w:szCs w:val="24"/>
              </w:rPr>
              <w:t xml:space="preserve">      </w:t>
            </w:r>
            <w:sdt>
              <w:sdtPr>
                <w:rPr>
                  <w:b/>
                  <w:color w:val="FFFFFF" w:themeColor="background1"/>
                  <w:sz w:val="24"/>
                  <w:szCs w:val="24"/>
                </w:rPr>
                <w:id w:val="-1539663454"/>
                <w14:checkbox>
                  <w14:checked w14:val="0"/>
                  <w14:checkedState w14:val="2612" w14:font="MS Gothic"/>
                  <w14:uncheckedState w14:val="2610" w14:font="MS Gothic"/>
                </w14:checkbox>
              </w:sdtPr>
              <w:sdtEnd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Pr="00E6472B">
              <w:rPr>
                <w:b/>
                <w:color w:val="FFFFFF" w:themeColor="background1"/>
                <w:sz w:val="24"/>
                <w:szCs w:val="24"/>
              </w:rPr>
              <w:tab/>
            </w:r>
            <w:r w:rsidR="000A1B78"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4F64B0" w:rsidRPr="007F2AAF" w14:paraId="41A5B0D9" w14:textId="77777777" w:rsidTr="00E6472B">
        <w:tblPrEx>
          <w:jc w:val="left"/>
        </w:tblPrEx>
        <w:trPr>
          <w:trHeight w:val="170"/>
        </w:trPr>
        <w:tc>
          <w:tcPr>
            <w:tcW w:w="9353" w:type="dxa"/>
            <w:gridSpan w:val="2"/>
            <w:shd w:val="clear" w:color="auto" w:fill="746458"/>
            <w:vAlign w:val="center"/>
          </w:tcPr>
          <w:p w14:paraId="55127F2C" w14:textId="77777777" w:rsidR="004F2809" w:rsidRPr="00E6472B" w:rsidRDefault="004F2809"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4F64B0" w:rsidRPr="007F2AAF" w14:paraId="6301E0A6" w14:textId="77777777" w:rsidTr="00E6472B">
        <w:tblPrEx>
          <w:jc w:val="left"/>
        </w:tblPrEx>
        <w:trPr>
          <w:trHeight w:val="1378"/>
        </w:trPr>
        <w:sdt>
          <w:sdtPr>
            <w:rPr>
              <w:sz w:val="24"/>
              <w:szCs w:val="24"/>
            </w:rPr>
            <w:id w:val="700519523"/>
          </w:sdtPr>
          <w:sdtEndPr/>
          <w:sdtContent>
            <w:tc>
              <w:tcPr>
                <w:tcW w:w="9353" w:type="dxa"/>
                <w:gridSpan w:val="2"/>
                <w:shd w:val="clear" w:color="auto" w:fill="F2F2F2" w:themeFill="background1" w:themeFillShade="F2"/>
              </w:tcPr>
              <w:p w14:paraId="0C7E43F6" w14:textId="49417600" w:rsidR="004F2809" w:rsidRPr="007F2AAF" w:rsidRDefault="00AE1573" w:rsidP="00AE1573">
                <w:pPr>
                  <w:pStyle w:val="ListParagraph"/>
                  <w:spacing w:before="0"/>
                  <w:ind w:left="0"/>
                  <w:rPr>
                    <w:sz w:val="24"/>
                    <w:szCs w:val="24"/>
                  </w:rPr>
                </w:pPr>
                <w:r>
                  <w:rPr>
                    <w:sz w:val="24"/>
                    <w:szCs w:val="24"/>
                  </w:rPr>
                  <w:t>NA</w:t>
                </w:r>
              </w:p>
            </w:tc>
          </w:sdtContent>
        </w:sdt>
      </w:tr>
      <w:tr w:rsidR="004F64B0" w:rsidRPr="007F2AAF" w14:paraId="3CC16F5B" w14:textId="77777777" w:rsidTr="00E6472B">
        <w:trPr>
          <w:jc w:val="center"/>
        </w:trPr>
        <w:tc>
          <w:tcPr>
            <w:tcW w:w="864" w:type="dxa"/>
          </w:tcPr>
          <w:p w14:paraId="5A14278E" w14:textId="77777777" w:rsidR="00C52C42" w:rsidRPr="007F2AAF" w:rsidRDefault="00C52C42" w:rsidP="00D60137">
            <w:pPr>
              <w:pStyle w:val="ListParagraph"/>
              <w:spacing w:before="0"/>
              <w:ind w:left="0"/>
              <w:rPr>
                <w:b/>
                <w:sz w:val="24"/>
                <w:szCs w:val="24"/>
              </w:rPr>
            </w:pPr>
            <w:r w:rsidRPr="007F2AAF">
              <w:rPr>
                <w:b/>
                <w:sz w:val="24"/>
                <w:szCs w:val="24"/>
              </w:rPr>
              <w:t>6.14</w:t>
            </w:r>
          </w:p>
        </w:tc>
        <w:tc>
          <w:tcPr>
            <w:tcW w:w="8489" w:type="dxa"/>
            <w:vAlign w:val="center"/>
          </w:tcPr>
          <w:p w14:paraId="523E57F7" w14:textId="667761DB" w:rsidR="00C52C42" w:rsidRPr="007F2AAF" w:rsidRDefault="001F76D2" w:rsidP="006E39EA">
            <w:pPr>
              <w:pStyle w:val="ListParagraph"/>
              <w:spacing w:before="0"/>
              <w:ind w:left="0"/>
              <w:rPr>
                <w:b/>
                <w:sz w:val="24"/>
                <w:szCs w:val="24"/>
              </w:rPr>
            </w:pPr>
            <w:r w:rsidRPr="007F2AAF">
              <w:rPr>
                <w:b/>
                <w:sz w:val="24"/>
                <w:szCs w:val="24"/>
                <w:u w:val="single"/>
              </w:rPr>
              <w:t>Certified Centers and Recorded Programs only</w:t>
            </w:r>
            <w:r w:rsidRPr="007F2AAF">
              <w:rPr>
                <w:b/>
                <w:sz w:val="24"/>
                <w:szCs w:val="24"/>
              </w:rPr>
              <w:t xml:space="preserve">: Require adults who engage in health and safety checks to wear a clean, outer layer of clothing (e.g., a larger size, long sleeve </w:t>
            </w:r>
            <w:r w:rsidR="006E39EA" w:rsidRPr="007F2AAF">
              <w:rPr>
                <w:b/>
                <w:sz w:val="24"/>
                <w:szCs w:val="24"/>
              </w:rPr>
              <w:t>button</w:t>
            </w:r>
            <w:r w:rsidR="006E39EA">
              <w:rPr>
                <w:b/>
                <w:sz w:val="24"/>
                <w:szCs w:val="24"/>
              </w:rPr>
              <w:t>-</w:t>
            </w:r>
            <w:r w:rsidRPr="007F2AAF">
              <w:rPr>
                <w:b/>
                <w:sz w:val="24"/>
                <w:szCs w:val="24"/>
              </w:rPr>
              <w:t>down shirt, a smock, or an apron) during the daily health checks. Require adults, such as floaters or early interventionists, interacting with multiple, stable groups to wear a clean, outer layer of clothing when moving to a new group.</w:t>
            </w:r>
          </w:p>
        </w:tc>
      </w:tr>
      <w:tr w:rsidR="004F64B0" w:rsidRPr="007F2AAF" w14:paraId="32D920F5" w14:textId="77777777" w:rsidTr="00E6472B">
        <w:tblPrEx>
          <w:jc w:val="left"/>
        </w:tblPrEx>
        <w:trPr>
          <w:trHeight w:val="170"/>
        </w:trPr>
        <w:tc>
          <w:tcPr>
            <w:tcW w:w="9353" w:type="dxa"/>
            <w:gridSpan w:val="2"/>
            <w:shd w:val="clear" w:color="auto" w:fill="746458"/>
            <w:vAlign w:val="center"/>
          </w:tcPr>
          <w:p w14:paraId="63D9BA9E" w14:textId="77777777" w:rsidR="00C24630" w:rsidRPr="00E6472B" w:rsidRDefault="00C24630"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is requirement:</w:t>
            </w:r>
          </w:p>
        </w:tc>
      </w:tr>
      <w:tr w:rsidR="004F64B0" w:rsidRPr="007F2AAF" w14:paraId="6DC30181" w14:textId="77777777" w:rsidTr="00E6472B">
        <w:tblPrEx>
          <w:jc w:val="left"/>
        </w:tblPrEx>
        <w:trPr>
          <w:trHeight w:val="1378"/>
        </w:trPr>
        <w:sdt>
          <w:sdtPr>
            <w:rPr>
              <w:sz w:val="24"/>
              <w:szCs w:val="24"/>
            </w:rPr>
            <w:id w:val="-1598858749"/>
          </w:sdtPr>
          <w:sdtEndPr/>
          <w:sdtContent>
            <w:tc>
              <w:tcPr>
                <w:tcW w:w="9353" w:type="dxa"/>
                <w:gridSpan w:val="2"/>
                <w:shd w:val="clear" w:color="auto" w:fill="auto"/>
              </w:tcPr>
              <w:p w14:paraId="4ED21D83" w14:textId="5A5CEF5D" w:rsidR="00C24630" w:rsidRPr="007F2AAF" w:rsidRDefault="00AE1573" w:rsidP="00AE1573">
                <w:pPr>
                  <w:pStyle w:val="ListParagraph"/>
                  <w:spacing w:before="0"/>
                  <w:ind w:left="0"/>
                  <w:rPr>
                    <w:sz w:val="24"/>
                    <w:szCs w:val="24"/>
                    <w:highlight w:val="yellow"/>
                  </w:rPr>
                </w:pPr>
                <w:r>
                  <w:rPr>
                    <w:sz w:val="24"/>
                    <w:szCs w:val="24"/>
                  </w:rPr>
                  <w:t xml:space="preserve">Outer Layers (smocks or aprons) will be purchased and provided to those doing health and safety checks. If an adult needs to move between stable groups, they will be provided with a clean outer layer to wear. </w:t>
                </w:r>
              </w:p>
            </w:tc>
          </w:sdtContent>
        </w:sdt>
      </w:tr>
      <w:tr w:rsidR="004F64B0" w:rsidRPr="007F2AAF" w14:paraId="25901B95" w14:textId="77777777" w:rsidTr="00E6472B">
        <w:tblPrEx>
          <w:jc w:val="left"/>
        </w:tblPrEx>
        <w:trPr>
          <w:trHeight w:val="170"/>
        </w:trPr>
        <w:tc>
          <w:tcPr>
            <w:tcW w:w="9353" w:type="dxa"/>
            <w:gridSpan w:val="2"/>
            <w:shd w:val="clear" w:color="auto" w:fill="746458"/>
            <w:vAlign w:val="center"/>
          </w:tcPr>
          <w:p w14:paraId="6D1DA6AD" w14:textId="27D14444" w:rsidR="00C24630" w:rsidRPr="00E6472B" w:rsidRDefault="00C24630" w:rsidP="00BB5510">
            <w:pPr>
              <w:pStyle w:val="ListParagraph"/>
              <w:spacing w:before="0"/>
              <w:ind w:left="0"/>
              <w:rPr>
                <w:b/>
                <w:color w:val="FFFFFF" w:themeColor="background1"/>
                <w:sz w:val="24"/>
                <w:szCs w:val="24"/>
              </w:rPr>
            </w:pPr>
            <w:r w:rsidRPr="00E6472B">
              <w:rPr>
                <w:b/>
                <w:color w:val="FFFFFF" w:themeColor="background1"/>
                <w:sz w:val="24"/>
                <w:szCs w:val="24"/>
              </w:rPr>
              <w:t>Training needed?</w:t>
            </w:r>
            <w:r w:rsidR="000A1B78" w:rsidRPr="00E6472B">
              <w:rPr>
                <w:b/>
                <w:color w:val="FFFFFF" w:themeColor="background1"/>
                <w:sz w:val="24"/>
                <w:szCs w:val="24"/>
              </w:rPr>
              <w:t xml:space="preserve">      </w:t>
            </w:r>
            <w:sdt>
              <w:sdtPr>
                <w:rPr>
                  <w:b/>
                  <w:color w:val="FFFFFF" w:themeColor="background1"/>
                  <w:sz w:val="24"/>
                  <w:szCs w:val="24"/>
                </w:rPr>
                <w:id w:val="1953510751"/>
                <w14:checkbox>
                  <w14:checked w14:val="1"/>
                  <w14:checkedState w14:val="2612" w14:font="MS Gothic"/>
                  <w14:uncheckedState w14:val="2610" w14:font="MS Gothic"/>
                </w14:checkbox>
              </w:sdtPr>
              <w:sdtEndPr/>
              <w:sdtContent>
                <w:r w:rsidR="00AE1573">
                  <w:rPr>
                    <w:rFonts w:ascii="MS Gothic" w:eastAsia="MS Gothic" w:hAnsi="MS Gothic" w:hint="eastAsia"/>
                    <w:b/>
                    <w:color w:val="FFFFFF" w:themeColor="background1"/>
                    <w:sz w:val="24"/>
                    <w:szCs w:val="24"/>
                  </w:rPr>
                  <w:t>☒</w:t>
                </w:r>
              </w:sdtContent>
            </w:sdt>
            <w:r w:rsidRPr="00E6472B">
              <w:rPr>
                <w:b/>
                <w:color w:val="FFFFFF" w:themeColor="background1"/>
                <w:sz w:val="24"/>
                <w:szCs w:val="24"/>
              </w:rPr>
              <w:t xml:space="preserve"> No</w:t>
            </w:r>
            <w:r w:rsidR="000A1B78" w:rsidRPr="00E6472B">
              <w:rPr>
                <w:b/>
                <w:color w:val="FFFFFF" w:themeColor="background1"/>
                <w:sz w:val="24"/>
                <w:szCs w:val="24"/>
              </w:rPr>
              <w:t xml:space="preserve">      </w:t>
            </w:r>
            <w:sdt>
              <w:sdtPr>
                <w:rPr>
                  <w:b/>
                  <w:color w:val="FFFFFF" w:themeColor="background1"/>
                  <w:sz w:val="24"/>
                  <w:szCs w:val="24"/>
                </w:rPr>
                <w:id w:val="-617454280"/>
                <w14:checkbox>
                  <w14:checked w14:val="0"/>
                  <w14:checkedState w14:val="2612" w14:font="MS Gothic"/>
                  <w14:uncheckedState w14:val="2610" w14:font="MS Gothic"/>
                </w14:checkbox>
              </w:sdtPr>
              <w:sdtEnd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000A1B78"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4F64B0" w:rsidRPr="007F2AAF" w14:paraId="33DBA8E0" w14:textId="77777777" w:rsidTr="00E6472B">
        <w:tblPrEx>
          <w:jc w:val="left"/>
        </w:tblPrEx>
        <w:trPr>
          <w:trHeight w:val="170"/>
        </w:trPr>
        <w:tc>
          <w:tcPr>
            <w:tcW w:w="9353" w:type="dxa"/>
            <w:gridSpan w:val="2"/>
            <w:shd w:val="clear" w:color="auto" w:fill="746458"/>
            <w:vAlign w:val="center"/>
          </w:tcPr>
          <w:p w14:paraId="247EE9CA" w14:textId="77777777" w:rsidR="00C24630" w:rsidRPr="00E6472B" w:rsidRDefault="00C24630"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4F64B0" w:rsidRPr="007F2AAF" w14:paraId="1661B88A" w14:textId="77777777" w:rsidTr="00E6472B">
        <w:tblPrEx>
          <w:jc w:val="left"/>
        </w:tblPrEx>
        <w:trPr>
          <w:trHeight w:val="1378"/>
        </w:trPr>
        <w:sdt>
          <w:sdtPr>
            <w:rPr>
              <w:sz w:val="24"/>
              <w:szCs w:val="24"/>
            </w:rPr>
            <w:id w:val="1547407695"/>
          </w:sdtPr>
          <w:sdtEndPr/>
          <w:sdtContent>
            <w:tc>
              <w:tcPr>
                <w:tcW w:w="9353" w:type="dxa"/>
                <w:gridSpan w:val="2"/>
                <w:shd w:val="clear" w:color="auto" w:fill="auto"/>
              </w:tcPr>
              <w:p w14:paraId="0CEA5F96" w14:textId="3EE05F4F" w:rsidR="00C24630" w:rsidRPr="007F2AAF" w:rsidRDefault="00AE1573" w:rsidP="00AE1573">
                <w:pPr>
                  <w:pStyle w:val="ListParagraph"/>
                  <w:spacing w:before="0"/>
                  <w:ind w:left="0"/>
                  <w:rPr>
                    <w:sz w:val="24"/>
                    <w:szCs w:val="24"/>
                  </w:rPr>
                </w:pPr>
                <w:r>
                  <w:rPr>
                    <w:sz w:val="24"/>
                    <w:szCs w:val="24"/>
                  </w:rPr>
                  <w:t>NA</w:t>
                </w:r>
              </w:p>
            </w:tc>
          </w:sdtContent>
        </w:sdt>
      </w:tr>
      <w:tr w:rsidR="004F64B0" w:rsidRPr="007F2AAF" w14:paraId="61DB14EC" w14:textId="77777777" w:rsidTr="00E6472B">
        <w:trPr>
          <w:jc w:val="center"/>
        </w:trPr>
        <w:tc>
          <w:tcPr>
            <w:tcW w:w="864" w:type="dxa"/>
            <w:shd w:val="clear" w:color="auto" w:fill="F2F2F2" w:themeFill="background1" w:themeFillShade="F2"/>
          </w:tcPr>
          <w:p w14:paraId="3DF13EB4" w14:textId="77777777" w:rsidR="00C52C42" w:rsidRPr="007F2AAF" w:rsidRDefault="00C52C42" w:rsidP="00D60137">
            <w:pPr>
              <w:pStyle w:val="ListParagraph"/>
              <w:spacing w:before="0"/>
              <w:ind w:left="0"/>
              <w:rPr>
                <w:b/>
                <w:sz w:val="24"/>
                <w:szCs w:val="24"/>
              </w:rPr>
            </w:pPr>
            <w:r w:rsidRPr="007F2AAF">
              <w:rPr>
                <w:b/>
                <w:sz w:val="24"/>
                <w:szCs w:val="24"/>
              </w:rPr>
              <w:t>6.15</w:t>
            </w:r>
          </w:p>
        </w:tc>
        <w:tc>
          <w:tcPr>
            <w:tcW w:w="8489" w:type="dxa"/>
            <w:shd w:val="clear" w:color="auto" w:fill="F2F2F2" w:themeFill="background1" w:themeFillShade="F2"/>
            <w:vAlign w:val="center"/>
          </w:tcPr>
          <w:p w14:paraId="6AFF5E8C" w14:textId="4CA0A4DC" w:rsidR="00C52C42" w:rsidRPr="007F2AAF" w:rsidRDefault="00B4204E" w:rsidP="006E39EA">
            <w:pPr>
              <w:pStyle w:val="ListParagraph"/>
              <w:spacing w:before="0"/>
              <w:ind w:left="0"/>
              <w:rPr>
                <w:b/>
                <w:sz w:val="24"/>
                <w:szCs w:val="24"/>
              </w:rPr>
            </w:pPr>
            <w:r w:rsidRPr="007F2AAF">
              <w:rPr>
                <w:b/>
                <w:sz w:val="24"/>
                <w:szCs w:val="24"/>
              </w:rPr>
              <w:t xml:space="preserve">Require a clean outer layer of clothing (e.g., a larger size, long sleeve </w:t>
            </w:r>
            <w:r w:rsidR="006E39EA" w:rsidRPr="007F2AAF">
              <w:rPr>
                <w:b/>
                <w:sz w:val="24"/>
                <w:szCs w:val="24"/>
              </w:rPr>
              <w:t>button</w:t>
            </w:r>
            <w:r w:rsidR="006E39EA">
              <w:rPr>
                <w:b/>
                <w:sz w:val="24"/>
                <w:szCs w:val="24"/>
              </w:rPr>
              <w:t>-</w:t>
            </w:r>
            <w:r w:rsidRPr="007F2AAF">
              <w:rPr>
                <w:b/>
                <w:sz w:val="24"/>
                <w:szCs w:val="24"/>
              </w:rPr>
              <w:t>down shirt or a long-sleeved smock, or a sheet, blanket, etc.) to be worn by adults when feeding infants, and for hair to be tied back if necessary.</w:t>
            </w:r>
          </w:p>
        </w:tc>
      </w:tr>
      <w:tr w:rsidR="004F64B0" w:rsidRPr="007F2AAF" w14:paraId="24AE3006" w14:textId="77777777" w:rsidTr="00E6472B">
        <w:tblPrEx>
          <w:jc w:val="left"/>
        </w:tblPrEx>
        <w:trPr>
          <w:trHeight w:val="170"/>
        </w:trPr>
        <w:tc>
          <w:tcPr>
            <w:tcW w:w="9353" w:type="dxa"/>
            <w:gridSpan w:val="2"/>
            <w:shd w:val="clear" w:color="auto" w:fill="746458"/>
            <w:vAlign w:val="center"/>
          </w:tcPr>
          <w:p w14:paraId="2CBE8983" w14:textId="77777777" w:rsidR="00C24630" w:rsidRPr="00E6472B" w:rsidRDefault="00C24630"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is requirement:</w:t>
            </w:r>
          </w:p>
        </w:tc>
      </w:tr>
      <w:tr w:rsidR="004F64B0" w:rsidRPr="007F2AAF" w14:paraId="2A0BC330" w14:textId="77777777" w:rsidTr="00E6472B">
        <w:tblPrEx>
          <w:jc w:val="left"/>
        </w:tblPrEx>
        <w:trPr>
          <w:trHeight w:val="1378"/>
        </w:trPr>
        <w:sdt>
          <w:sdtPr>
            <w:rPr>
              <w:sz w:val="24"/>
              <w:szCs w:val="24"/>
            </w:rPr>
            <w:id w:val="802819403"/>
          </w:sdtPr>
          <w:sdtEndPr/>
          <w:sdtContent>
            <w:tc>
              <w:tcPr>
                <w:tcW w:w="9353" w:type="dxa"/>
                <w:gridSpan w:val="2"/>
                <w:shd w:val="clear" w:color="auto" w:fill="F2F2F2" w:themeFill="background1" w:themeFillShade="F2"/>
              </w:tcPr>
              <w:p w14:paraId="497509F4" w14:textId="24ACE292" w:rsidR="00C24630" w:rsidRPr="007F2AAF" w:rsidRDefault="00AE1573" w:rsidP="00AE1573">
                <w:pPr>
                  <w:pStyle w:val="ListParagraph"/>
                  <w:spacing w:before="0"/>
                  <w:ind w:left="0"/>
                  <w:rPr>
                    <w:sz w:val="24"/>
                    <w:szCs w:val="24"/>
                    <w:highlight w:val="yellow"/>
                  </w:rPr>
                </w:pPr>
                <w:r>
                  <w:rPr>
                    <w:sz w:val="24"/>
                    <w:szCs w:val="24"/>
                  </w:rPr>
                  <w:t xml:space="preserve"> Outer Layers (smocks or aprons) will be purchased and provided to those who feed infants. </w:t>
                </w:r>
              </w:p>
            </w:tc>
          </w:sdtContent>
        </w:sdt>
      </w:tr>
      <w:tr w:rsidR="004F64B0" w:rsidRPr="007F2AAF" w14:paraId="17AAECB2" w14:textId="77777777" w:rsidTr="00E6472B">
        <w:tblPrEx>
          <w:jc w:val="left"/>
        </w:tblPrEx>
        <w:trPr>
          <w:trHeight w:val="170"/>
        </w:trPr>
        <w:tc>
          <w:tcPr>
            <w:tcW w:w="9353" w:type="dxa"/>
            <w:gridSpan w:val="2"/>
            <w:shd w:val="clear" w:color="auto" w:fill="746458"/>
            <w:vAlign w:val="center"/>
          </w:tcPr>
          <w:p w14:paraId="204BD158" w14:textId="2DBFED8C" w:rsidR="00C24630" w:rsidRPr="00E6472B" w:rsidRDefault="00C24630" w:rsidP="00BB5510">
            <w:pPr>
              <w:pStyle w:val="ListParagraph"/>
              <w:spacing w:before="0"/>
              <w:ind w:left="0"/>
              <w:rPr>
                <w:b/>
                <w:color w:val="FFFFFF" w:themeColor="background1"/>
                <w:sz w:val="24"/>
                <w:szCs w:val="24"/>
              </w:rPr>
            </w:pPr>
            <w:r w:rsidRPr="00E6472B">
              <w:rPr>
                <w:b/>
                <w:color w:val="FFFFFF" w:themeColor="background1"/>
                <w:sz w:val="24"/>
                <w:szCs w:val="24"/>
              </w:rPr>
              <w:t>Training needed?</w:t>
            </w:r>
            <w:r w:rsidR="000A1B78" w:rsidRPr="00E6472B">
              <w:rPr>
                <w:b/>
                <w:color w:val="FFFFFF" w:themeColor="background1"/>
                <w:sz w:val="24"/>
                <w:szCs w:val="24"/>
              </w:rPr>
              <w:t xml:space="preserve">       </w:t>
            </w:r>
            <w:sdt>
              <w:sdtPr>
                <w:rPr>
                  <w:b/>
                  <w:color w:val="FFFFFF" w:themeColor="background1"/>
                  <w:sz w:val="24"/>
                  <w:szCs w:val="24"/>
                </w:rPr>
                <w:id w:val="952675832"/>
                <w14:checkbox>
                  <w14:checked w14:val="1"/>
                  <w14:checkedState w14:val="2612" w14:font="MS Gothic"/>
                  <w14:uncheckedState w14:val="2610" w14:font="MS Gothic"/>
                </w14:checkbox>
              </w:sdtPr>
              <w:sdtEndPr/>
              <w:sdtContent>
                <w:r w:rsidR="00AE1573">
                  <w:rPr>
                    <w:rFonts w:ascii="MS Gothic" w:eastAsia="MS Gothic" w:hAnsi="MS Gothic" w:hint="eastAsia"/>
                    <w:b/>
                    <w:color w:val="FFFFFF" w:themeColor="background1"/>
                    <w:sz w:val="24"/>
                    <w:szCs w:val="24"/>
                  </w:rPr>
                  <w:t>☒</w:t>
                </w:r>
              </w:sdtContent>
            </w:sdt>
            <w:r w:rsidRPr="00E6472B">
              <w:rPr>
                <w:b/>
                <w:color w:val="FFFFFF" w:themeColor="background1"/>
                <w:sz w:val="24"/>
                <w:szCs w:val="24"/>
              </w:rPr>
              <w:t xml:space="preserve"> No</w:t>
            </w:r>
            <w:r w:rsidR="000A1B78" w:rsidRPr="00E6472B">
              <w:rPr>
                <w:b/>
                <w:color w:val="FFFFFF" w:themeColor="background1"/>
                <w:sz w:val="24"/>
                <w:szCs w:val="24"/>
              </w:rPr>
              <w:t xml:space="preserve">      </w:t>
            </w:r>
            <w:sdt>
              <w:sdtPr>
                <w:rPr>
                  <w:b/>
                  <w:color w:val="FFFFFF" w:themeColor="background1"/>
                  <w:sz w:val="24"/>
                  <w:szCs w:val="24"/>
                </w:rPr>
                <w:id w:val="1518501284"/>
                <w14:checkbox>
                  <w14:checked w14:val="0"/>
                  <w14:checkedState w14:val="2612" w14:font="MS Gothic"/>
                  <w14:uncheckedState w14:val="2610" w14:font="MS Gothic"/>
                </w14:checkbox>
              </w:sdtPr>
              <w:sdtEnd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000A1B78"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4F64B0" w:rsidRPr="007F2AAF" w14:paraId="2B96512A" w14:textId="77777777" w:rsidTr="00E6472B">
        <w:tblPrEx>
          <w:jc w:val="left"/>
        </w:tblPrEx>
        <w:trPr>
          <w:trHeight w:val="170"/>
        </w:trPr>
        <w:tc>
          <w:tcPr>
            <w:tcW w:w="9353" w:type="dxa"/>
            <w:gridSpan w:val="2"/>
            <w:shd w:val="clear" w:color="auto" w:fill="746458"/>
            <w:vAlign w:val="center"/>
          </w:tcPr>
          <w:p w14:paraId="13472655" w14:textId="77777777" w:rsidR="00C24630" w:rsidRPr="00E6472B" w:rsidRDefault="00C24630"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4F64B0" w:rsidRPr="007F2AAF" w14:paraId="66C383E1" w14:textId="77777777" w:rsidTr="00E6472B">
        <w:tblPrEx>
          <w:jc w:val="left"/>
        </w:tblPrEx>
        <w:trPr>
          <w:trHeight w:val="1378"/>
        </w:trPr>
        <w:sdt>
          <w:sdtPr>
            <w:rPr>
              <w:sz w:val="24"/>
              <w:szCs w:val="24"/>
            </w:rPr>
            <w:id w:val="1174532815"/>
          </w:sdtPr>
          <w:sdtEndPr/>
          <w:sdtContent>
            <w:tc>
              <w:tcPr>
                <w:tcW w:w="9353" w:type="dxa"/>
                <w:gridSpan w:val="2"/>
                <w:shd w:val="clear" w:color="auto" w:fill="F2F2F2" w:themeFill="background1" w:themeFillShade="F2"/>
              </w:tcPr>
              <w:p w14:paraId="40B47A45" w14:textId="1A134AE2" w:rsidR="00C24630" w:rsidRPr="007F2AAF" w:rsidRDefault="00AE1573" w:rsidP="00AE1573">
                <w:pPr>
                  <w:pStyle w:val="ListParagraph"/>
                  <w:spacing w:before="0"/>
                  <w:ind w:left="0"/>
                  <w:rPr>
                    <w:sz w:val="24"/>
                    <w:szCs w:val="24"/>
                  </w:rPr>
                </w:pPr>
                <w:r>
                  <w:rPr>
                    <w:sz w:val="24"/>
                    <w:szCs w:val="24"/>
                  </w:rPr>
                  <w:t>NA</w:t>
                </w:r>
              </w:p>
            </w:tc>
          </w:sdtContent>
        </w:sdt>
      </w:tr>
      <w:tr w:rsidR="004F64B0" w:rsidRPr="007F2AAF" w14:paraId="065C1CEC" w14:textId="77777777" w:rsidTr="00E6472B">
        <w:trPr>
          <w:jc w:val="center"/>
        </w:trPr>
        <w:tc>
          <w:tcPr>
            <w:tcW w:w="864" w:type="dxa"/>
          </w:tcPr>
          <w:p w14:paraId="75A72E45" w14:textId="56F79855" w:rsidR="004F64B0" w:rsidRDefault="00C52C42">
            <w:pPr>
              <w:pStyle w:val="ListParagraph"/>
              <w:spacing w:before="0"/>
              <w:ind w:left="0"/>
              <w:rPr>
                <w:b/>
                <w:sz w:val="24"/>
                <w:szCs w:val="24"/>
              </w:rPr>
            </w:pPr>
            <w:r w:rsidRPr="007F2AAF">
              <w:rPr>
                <w:b/>
                <w:sz w:val="24"/>
                <w:szCs w:val="24"/>
              </w:rPr>
              <w:t>6.16</w:t>
            </w:r>
          </w:p>
          <w:p w14:paraId="739BDA1B" w14:textId="0CCF8F47" w:rsidR="004F64B0" w:rsidRDefault="004F64B0" w:rsidP="004F64B0"/>
          <w:p w14:paraId="11B8525D" w14:textId="77777777" w:rsidR="00C52C42" w:rsidRPr="00E6472B" w:rsidRDefault="00C52C42" w:rsidP="00E6472B"/>
        </w:tc>
        <w:tc>
          <w:tcPr>
            <w:tcW w:w="8489" w:type="dxa"/>
            <w:vAlign w:val="center"/>
          </w:tcPr>
          <w:p w14:paraId="29A6FD9C" w14:textId="77777777" w:rsidR="00C52C42" w:rsidRPr="007F2AAF" w:rsidRDefault="00B4204E" w:rsidP="00F011EC">
            <w:pPr>
              <w:pStyle w:val="ListParagraph"/>
              <w:spacing w:before="0"/>
              <w:ind w:left="0"/>
              <w:rPr>
                <w:b/>
                <w:sz w:val="24"/>
                <w:szCs w:val="24"/>
              </w:rPr>
            </w:pPr>
            <w:r w:rsidRPr="007F2AAF">
              <w:rPr>
                <w:b/>
                <w:sz w:val="24"/>
                <w:szCs w:val="24"/>
              </w:rPr>
              <w:t>Ensure any child care staff providing direct contact care and monitoring of children or other staff displaying COVID-19 symptoms, prior to their exclusion</w:t>
            </w:r>
            <w:r w:rsidR="0064726E" w:rsidRPr="007F2AAF">
              <w:rPr>
                <w:b/>
                <w:sz w:val="24"/>
                <w:szCs w:val="24"/>
              </w:rPr>
              <w:t xml:space="preserve"> from the child care setting,</w:t>
            </w:r>
            <w:r w:rsidRPr="007F2AAF">
              <w:rPr>
                <w:b/>
                <w:sz w:val="24"/>
                <w:szCs w:val="24"/>
              </w:rPr>
              <w:t xml:space="preserve"> maintain six feet of physical distancing and to wear a face shield or face covering.</w:t>
            </w:r>
          </w:p>
        </w:tc>
      </w:tr>
      <w:tr w:rsidR="004F64B0" w:rsidRPr="007F2AAF" w14:paraId="7FECBF59" w14:textId="77777777" w:rsidTr="00E6472B">
        <w:tblPrEx>
          <w:jc w:val="left"/>
        </w:tblPrEx>
        <w:trPr>
          <w:trHeight w:val="170"/>
        </w:trPr>
        <w:tc>
          <w:tcPr>
            <w:tcW w:w="9353" w:type="dxa"/>
            <w:gridSpan w:val="2"/>
            <w:shd w:val="clear" w:color="auto" w:fill="746458"/>
            <w:vAlign w:val="center"/>
          </w:tcPr>
          <w:p w14:paraId="16CE35A5" w14:textId="77777777" w:rsidR="00C24630" w:rsidRPr="00E6472B" w:rsidRDefault="00C24630"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is requirement:</w:t>
            </w:r>
          </w:p>
        </w:tc>
      </w:tr>
      <w:tr w:rsidR="004F64B0" w:rsidRPr="007F2AAF" w14:paraId="166CF92E" w14:textId="77777777" w:rsidTr="00E6472B">
        <w:tblPrEx>
          <w:jc w:val="left"/>
        </w:tblPrEx>
        <w:trPr>
          <w:trHeight w:val="1378"/>
        </w:trPr>
        <w:sdt>
          <w:sdtPr>
            <w:rPr>
              <w:sz w:val="24"/>
              <w:szCs w:val="24"/>
            </w:rPr>
            <w:id w:val="-716272488"/>
          </w:sdtPr>
          <w:sdtEndPr/>
          <w:sdtContent>
            <w:tc>
              <w:tcPr>
                <w:tcW w:w="9353" w:type="dxa"/>
                <w:gridSpan w:val="2"/>
                <w:shd w:val="clear" w:color="auto" w:fill="auto"/>
              </w:tcPr>
              <w:p w14:paraId="3875B351" w14:textId="20C13A34" w:rsidR="00C24630" w:rsidRPr="007F2AAF" w:rsidRDefault="00AE1573" w:rsidP="00AE1573">
                <w:pPr>
                  <w:pStyle w:val="ListParagraph"/>
                  <w:spacing w:before="0"/>
                  <w:ind w:left="0"/>
                  <w:rPr>
                    <w:sz w:val="24"/>
                    <w:szCs w:val="24"/>
                    <w:highlight w:val="yellow"/>
                  </w:rPr>
                </w:pPr>
                <w:r>
                  <w:rPr>
                    <w:sz w:val="24"/>
                    <w:szCs w:val="24"/>
                  </w:rPr>
                  <w:t xml:space="preserve">Any child displaying Covid symptoms will be taken to a separate space designated as the health room, where staff can monitor but maintain six feet of distance. </w:t>
                </w:r>
              </w:p>
            </w:tc>
          </w:sdtContent>
        </w:sdt>
      </w:tr>
      <w:tr w:rsidR="004F64B0" w:rsidRPr="007F2AAF" w14:paraId="2F99E273" w14:textId="77777777" w:rsidTr="00E6472B">
        <w:tblPrEx>
          <w:jc w:val="left"/>
        </w:tblPrEx>
        <w:trPr>
          <w:trHeight w:val="170"/>
        </w:trPr>
        <w:tc>
          <w:tcPr>
            <w:tcW w:w="9353" w:type="dxa"/>
            <w:gridSpan w:val="2"/>
            <w:shd w:val="clear" w:color="auto" w:fill="746458"/>
            <w:vAlign w:val="center"/>
          </w:tcPr>
          <w:p w14:paraId="6DA00983" w14:textId="72608182" w:rsidR="00C24630" w:rsidRPr="00E6472B" w:rsidRDefault="00C24630" w:rsidP="00BB5510">
            <w:pPr>
              <w:pStyle w:val="ListParagraph"/>
              <w:spacing w:before="0"/>
              <w:ind w:left="0"/>
              <w:rPr>
                <w:b/>
                <w:color w:val="FFFFFF" w:themeColor="background1"/>
                <w:sz w:val="24"/>
                <w:szCs w:val="24"/>
              </w:rPr>
            </w:pPr>
            <w:r w:rsidRPr="00E6472B">
              <w:rPr>
                <w:b/>
                <w:color w:val="FFFFFF" w:themeColor="background1"/>
                <w:sz w:val="24"/>
                <w:szCs w:val="24"/>
              </w:rPr>
              <w:t>Training needed?</w:t>
            </w:r>
            <w:r w:rsidR="000A1B78" w:rsidRPr="00E6472B">
              <w:rPr>
                <w:b/>
                <w:color w:val="FFFFFF" w:themeColor="background1"/>
                <w:sz w:val="24"/>
                <w:szCs w:val="24"/>
              </w:rPr>
              <w:t xml:space="preserve">       </w:t>
            </w:r>
            <w:sdt>
              <w:sdtPr>
                <w:rPr>
                  <w:b/>
                  <w:color w:val="FFFFFF" w:themeColor="background1"/>
                  <w:sz w:val="24"/>
                  <w:szCs w:val="24"/>
                </w:rPr>
                <w:id w:val="-108587442"/>
                <w14:checkbox>
                  <w14:checked w14:val="1"/>
                  <w14:checkedState w14:val="2612" w14:font="MS Gothic"/>
                  <w14:uncheckedState w14:val="2610" w14:font="MS Gothic"/>
                </w14:checkbox>
              </w:sdtPr>
              <w:sdtEndPr/>
              <w:sdtContent>
                <w:r w:rsidR="00AE1573">
                  <w:rPr>
                    <w:rFonts w:ascii="MS Gothic" w:eastAsia="MS Gothic" w:hAnsi="MS Gothic" w:hint="eastAsia"/>
                    <w:b/>
                    <w:color w:val="FFFFFF" w:themeColor="background1"/>
                    <w:sz w:val="24"/>
                    <w:szCs w:val="24"/>
                  </w:rPr>
                  <w:t>☒</w:t>
                </w:r>
              </w:sdtContent>
            </w:sdt>
            <w:r w:rsidRPr="00E6472B">
              <w:rPr>
                <w:b/>
                <w:color w:val="FFFFFF" w:themeColor="background1"/>
                <w:sz w:val="24"/>
                <w:szCs w:val="24"/>
              </w:rPr>
              <w:t xml:space="preserve"> No</w:t>
            </w:r>
            <w:r w:rsidR="000A1B78" w:rsidRPr="00E6472B">
              <w:rPr>
                <w:b/>
                <w:color w:val="FFFFFF" w:themeColor="background1"/>
                <w:sz w:val="24"/>
                <w:szCs w:val="24"/>
              </w:rPr>
              <w:t xml:space="preserve">      </w:t>
            </w:r>
            <w:sdt>
              <w:sdtPr>
                <w:rPr>
                  <w:b/>
                  <w:color w:val="FFFFFF" w:themeColor="background1"/>
                  <w:sz w:val="24"/>
                  <w:szCs w:val="24"/>
                </w:rPr>
                <w:id w:val="166684781"/>
                <w14:checkbox>
                  <w14:checked w14:val="0"/>
                  <w14:checkedState w14:val="2612" w14:font="MS Gothic"/>
                  <w14:uncheckedState w14:val="2610" w14:font="MS Gothic"/>
                </w14:checkbox>
              </w:sdtPr>
              <w:sdtEndPr/>
              <w:sdtContent>
                <w:r w:rsidRPr="00E6472B">
                  <w:rPr>
                    <w:rFonts w:ascii="MS Gothic" w:eastAsia="MS Gothic" w:hAnsi="MS Gothic"/>
                    <w:b/>
                    <w:color w:val="FFFFFF" w:themeColor="background1"/>
                    <w:sz w:val="24"/>
                    <w:szCs w:val="24"/>
                  </w:rPr>
                  <w:t>☐</w:t>
                </w:r>
              </w:sdtContent>
            </w:sdt>
            <w:r w:rsidR="00074C3C" w:rsidRPr="00E6472B">
              <w:rPr>
                <w:b/>
                <w:color w:val="FFFFFF" w:themeColor="background1"/>
                <w:sz w:val="24"/>
                <w:szCs w:val="24"/>
              </w:rPr>
              <w:t xml:space="preserve"> Yes</w:t>
            </w:r>
            <w:r w:rsidR="000A1B78" w:rsidRPr="00E6472B">
              <w:rPr>
                <w:b/>
                <w:color w:val="FFFFFF" w:themeColor="background1"/>
                <w:sz w:val="24"/>
                <w:szCs w:val="24"/>
              </w:rPr>
              <w:t xml:space="preserve">  </w:t>
            </w:r>
            <w:r w:rsidR="00074C3C"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4F64B0" w:rsidRPr="007F2AAF" w14:paraId="0192837A" w14:textId="77777777" w:rsidTr="00E6472B">
        <w:tblPrEx>
          <w:jc w:val="left"/>
        </w:tblPrEx>
        <w:trPr>
          <w:trHeight w:val="170"/>
        </w:trPr>
        <w:tc>
          <w:tcPr>
            <w:tcW w:w="9353" w:type="dxa"/>
            <w:gridSpan w:val="2"/>
            <w:shd w:val="clear" w:color="auto" w:fill="746458"/>
            <w:vAlign w:val="center"/>
          </w:tcPr>
          <w:p w14:paraId="3D9112FF" w14:textId="77777777" w:rsidR="00C24630" w:rsidRPr="00E6472B" w:rsidRDefault="00C24630"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4F64B0" w:rsidRPr="007F2AAF" w14:paraId="3290EC3B" w14:textId="77777777" w:rsidTr="00E6472B">
        <w:tblPrEx>
          <w:jc w:val="left"/>
        </w:tblPrEx>
        <w:trPr>
          <w:trHeight w:val="1378"/>
        </w:trPr>
        <w:sdt>
          <w:sdtPr>
            <w:rPr>
              <w:sz w:val="24"/>
              <w:szCs w:val="24"/>
            </w:rPr>
            <w:id w:val="2121411586"/>
          </w:sdtPr>
          <w:sdtEndPr/>
          <w:sdtContent>
            <w:tc>
              <w:tcPr>
                <w:tcW w:w="9353" w:type="dxa"/>
                <w:gridSpan w:val="2"/>
                <w:shd w:val="clear" w:color="auto" w:fill="auto"/>
              </w:tcPr>
              <w:p w14:paraId="6CCA93B1" w14:textId="70831DB1" w:rsidR="00C24630" w:rsidRPr="007F2AAF" w:rsidRDefault="00AE1573" w:rsidP="00AE1573">
                <w:pPr>
                  <w:pStyle w:val="ListParagraph"/>
                  <w:spacing w:before="0"/>
                  <w:ind w:left="0"/>
                  <w:rPr>
                    <w:sz w:val="24"/>
                    <w:szCs w:val="24"/>
                  </w:rPr>
                </w:pPr>
                <w:r>
                  <w:rPr>
                    <w:sz w:val="24"/>
                    <w:szCs w:val="24"/>
                  </w:rPr>
                  <w:t>Families are informed of the planned space (health room area) for their child in the event they begin to show symptoms of illness.</w:t>
                </w:r>
              </w:p>
            </w:tc>
          </w:sdtContent>
        </w:sdt>
      </w:tr>
      <w:tr w:rsidR="004F64B0" w:rsidRPr="007F2AAF" w14:paraId="782C06FB" w14:textId="77777777" w:rsidTr="00E6472B">
        <w:trPr>
          <w:jc w:val="center"/>
        </w:trPr>
        <w:tc>
          <w:tcPr>
            <w:tcW w:w="864" w:type="dxa"/>
            <w:shd w:val="clear" w:color="auto" w:fill="F2F2F2" w:themeFill="background1" w:themeFillShade="F2"/>
          </w:tcPr>
          <w:p w14:paraId="7CC36D45" w14:textId="77777777" w:rsidR="0064726E" w:rsidRPr="007F2AAF" w:rsidRDefault="0064726E" w:rsidP="00D60137">
            <w:pPr>
              <w:pStyle w:val="ListParagraph"/>
              <w:spacing w:before="0"/>
              <w:ind w:left="0"/>
              <w:rPr>
                <w:b/>
                <w:sz w:val="24"/>
                <w:szCs w:val="24"/>
              </w:rPr>
            </w:pPr>
            <w:r w:rsidRPr="007F2AAF">
              <w:rPr>
                <w:b/>
                <w:sz w:val="24"/>
                <w:szCs w:val="24"/>
              </w:rPr>
              <w:t>6.17</w:t>
            </w:r>
          </w:p>
        </w:tc>
        <w:tc>
          <w:tcPr>
            <w:tcW w:w="8489" w:type="dxa"/>
            <w:shd w:val="clear" w:color="auto" w:fill="F2F2F2" w:themeFill="background1" w:themeFillShade="F2"/>
            <w:vAlign w:val="center"/>
          </w:tcPr>
          <w:p w14:paraId="7043E819" w14:textId="77777777" w:rsidR="0064726E" w:rsidRPr="007F2AAF" w:rsidRDefault="0064726E" w:rsidP="00F011EC">
            <w:pPr>
              <w:pStyle w:val="ListParagraph"/>
              <w:spacing w:before="0"/>
              <w:ind w:left="0"/>
              <w:rPr>
                <w:b/>
                <w:sz w:val="24"/>
                <w:szCs w:val="24"/>
              </w:rPr>
            </w:pPr>
            <w:r w:rsidRPr="007F2AAF">
              <w:rPr>
                <w:b/>
                <w:sz w:val="24"/>
                <w:szCs w:val="24"/>
              </w:rPr>
              <w:t>Require clothing to be changed after being soiled by bodily fluids.</w:t>
            </w:r>
          </w:p>
        </w:tc>
      </w:tr>
    </w:tbl>
    <w:p w14:paraId="4C14CDC8" w14:textId="77777777" w:rsidR="00B4204E" w:rsidRPr="007F2AAF" w:rsidRDefault="00B4204E" w:rsidP="00F011EC">
      <w:pPr>
        <w:pStyle w:val="ListParagraph"/>
        <w:spacing w:before="0"/>
        <w:ind w:left="0"/>
        <w:rPr>
          <w:sz w:val="24"/>
          <w:szCs w:val="24"/>
        </w:rPr>
        <w:sectPr w:rsidR="00B4204E" w:rsidRPr="007F2AAF" w:rsidSect="00EF1BC2">
          <w:headerReference w:type="default" r:id="rId19"/>
          <w:type w:val="continuous"/>
          <w:pgSz w:w="12240" w:h="15840"/>
          <w:pgMar w:top="1440" w:right="1440" w:bottom="1440" w:left="1440" w:header="720" w:footer="720" w:gutter="0"/>
          <w:cols w:space="720"/>
          <w:docGrid w:linePitch="360"/>
        </w:sectPr>
      </w:pPr>
    </w:p>
    <w:p w14:paraId="6896660A" w14:textId="77777777" w:rsidR="000A1B78" w:rsidRDefault="000A1B78">
      <w:pPr>
        <w:rPr>
          <w:rFonts w:ascii="Calibri" w:eastAsia="Calibri" w:hAnsi="Calibri" w:cs="Calibri"/>
          <w:b/>
          <w:sz w:val="28"/>
          <w:szCs w:val="28"/>
        </w:rPr>
      </w:pPr>
      <w:r>
        <w:rPr>
          <w:b/>
          <w:sz w:val="28"/>
          <w:szCs w:val="28"/>
        </w:rPr>
        <w:lastRenderedPageBreak/>
        <w:br w:type="page"/>
      </w:r>
    </w:p>
    <w:p w14:paraId="55276292" w14:textId="32ABAEBA" w:rsidR="00B4204E" w:rsidRPr="00E6472B" w:rsidRDefault="00B4204E" w:rsidP="00F011EC">
      <w:pPr>
        <w:pStyle w:val="ListParagraph"/>
        <w:spacing w:before="0"/>
        <w:ind w:left="0"/>
        <w:rPr>
          <w:b/>
          <w:color w:val="A78D8E"/>
          <w:sz w:val="32"/>
          <w:szCs w:val="32"/>
        </w:rPr>
      </w:pPr>
      <w:r w:rsidRPr="00E6472B">
        <w:rPr>
          <w:b/>
          <w:color w:val="A78D8E"/>
          <w:sz w:val="32"/>
          <w:szCs w:val="32"/>
        </w:rPr>
        <w:lastRenderedPageBreak/>
        <w:t>Section 7. Requirements for Daily Activit</w:t>
      </w:r>
      <w:r w:rsidR="00311FDC" w:rsidRPr="00E6472B">
        <w:rPr>
          <w:b/>
          <w:color w:val="A78D8E"/>
          <w:sz w:val="32"/>
          <w:szCs w:val="32"/>
        </w:rPr>
        <w:t>i</w:t>
      </w:r>
      <w:r w:rsidRPr="00E6472B">
        <w:rPr>
          <w:b/>
          <w:color w:val="A78D8E"/>
          <w:sz w:val="32"/>
          <w:szCs w:val="32"/>
        </w:rPr>
        <w:t>es</w:t>
      </w:r>
    </w:p>
    <w:p w14:paraId="2FE3FCEA" w14:textId="5CD37582" w:rsidR="002362BC" w:rsidRPr="007F2AAF" w:rsidRDefault="00B4204E" w:rsidP="00E6472B">
      <w:pPr>
        <w:pStyle w:val="ListParagraph"/>
        <w:spacing w:before="0" w:after="120"/>
        <w:ind w:left="0"/>
        <w:rPr>
          <w:sz w:val="24"/>
          <w:szCs w:val="24"/>
        </w:rPr>
      </w:pPr>
      <w:r w:rsidRPr="007F2AAF">
        <w:rPr>
          <w:i/>
          <w:sz w:val="20"/>
          <w:szCs w:val="20"/>
        </w:rPr>
        <w:t xml:space="preserve">(See p. 36 of </w:t>
      </w:r>
      <w:r w:rsidR="00262C21" w:rsidRPr="007F2AAF">
        <w:rPr>
          <w:i/>
          <w:sz w:val="20"/>
          <w:szCs w:val="20"/>
        </w:rPr>
        <w:t>Health and Safety Guidelines for Child Care and Early Education Operating During COVID-19</w:t>
      </w:r>
      <w:r w:rsidRPr="007F2AAF">
        <w:rPr>
          <w:i/>
          <w:sz w:val="20"/>
          <w:szCs w:val="20"/>
        </w:rPr>
        <w:t>)</w:t>
      </w:r>
    </w:p>
    <w:p w14:paraId="38889CC3" w14:textId="3F269ACF" w:rsidR="00B4204E" w:rsidRPr="007F2AAF" w:rsidRDefault="00B4204E" w:rsidP="00E6472B">
      <w:r w:rsidRPr="00E6472B">
        <w:rPr>
          <w:sz w:val="24"/>
          <w:szCs w:val="24"/>
        </w:rPr>
        <w:t>Staff member(s) responsible:</w:t>
      </w:r>
      <w:r w:rsidRPr="00E6472B">
        <w:rPr>
          <w:sz w:val="24"/>
          <w:szCs w:val="24"/>
        </w:rPr>
        <w:tab/>
      </w:r>
      <w:sdt>
        <w:sdtPr>
          <w:id w:val="-431131260"/>
          <w:text/>
        </w:sdtPr>
        <w:sdtEndPr/>
        <w:sdtContent>
          <w:r w:rsidR="00AE1573">
            <w:t>Amanda Davidson</w:t>
          </w:r>
        </w:sdtContent>
      </w:sdt>
      <w:r w:rsidR="000A1B78">
        <w:br/>
      </w:r>
      <w:r w:rsidR="000A1B78">
        <w:tab/>
      </w:r>
      <w:r w:rsidR="000A1B78">
        <w:tab/>
      </w:r>
      <w:r w:rsidR="000A1B78">
        <w:tab/>
      </w:r>
      <w:r w:rsidR="000A1B78">
        <w:tab/>
      </w:r>
      <w:sdt>
        <w:sdtPr>
          <w:id w:val="-1391106597"/>
          <w:text/>
        </w:sdtPr>
        <w:sdtEndPr/>
        <w:sdtContent>
          <w:r w:rsidR="00AE1573">
            <w:t>Laurie McCarthy</w:t>
          </w:r>
        </w:sdtContent>
      </w:sdt>
    </w:p>
    <w:tbl>
      <w:tblPr>
        <w:tblStyle w:val="TableGrid"/>
        <w:tblpPr w:leftFromText="180" w:rightFromText="180" w:vertAnchor="text" w:tblpXSpec="center" w:tblpY="1"/>
        <w:tblOverlap w:val="never"/>
        <w:tblW w:w="9353" w:type="dxa"/>
        <w:jc w:val="center"/>
        <w:tblCellMar>
          <w:top w:w="115" w:type="dxa"/>
          <w:left w:w="115" w:type="dxa"/>
          <w:bottom w:w="115" w:type="dxa"/>
          <w:right w:w="115" w:type="dxa"/>
        </w:tblCellMar>
        <w:tblLook w:val="04A0" w:firstRow="1" w:lastRow="0" w:firstColumn="1" w:lastColumn="0" w:noHBand="0" w:noVBand="1"/>
        <w:tblCaption w:val="Section 7. Requirements for Daily Activities"/>
      </w:tblPr>
      <w:tblGrid>
        <w:gridCol w:w="720"/>
        <w:gridCol w:w="144"/>
        <w:gridCol w:w="8489"/>
      </w:tblGrid>
      <w:tr w:rsidR="007F2AAF" w:rsidRPr="007F2AAF" w14:paraId="791898D8" w14:textId="77777777" w:rsidTr="00B91554">
        <w:trPr>
          <w:tblHeader/>
          <w:jc w:val="center"/>
        </w:trPr>
        <w:tc>
          <w:tcPr>
            <w:tcW w:w="864" w:type="dxa"/>
            <w:gridSpan w:val="2"/>
            <w:shd w:val="clear" w:color="auto" w:fill="F2F2F2" w:themeFill="background1" w:themeFillShade="F2"/>
          </w:tcPr>
          <w:p w14:paraId="6BF2C738" w14:textId="77777777" w:rsidR="00B4204E" w:rsidRPr="007F2AAF" w:rsidRDefault="00B4204E" w:rsidP="00E6472B">
            <w:pPr>
              <w:pStyle w:val="ListParagraph"/>
              <w:spacing w:before="0"/>
              <w:ind w:left="0"/>
              <w:rPr>
                <w:b/>
                <w:sz w:val="24"/>
                <w:szCs w:val="24"/>
              </w:rPr>
            </w:pPr>
            <w:r w:rsidRPr="007F2AAF">
              <w:rPr>
                <w:b/>
                <w:sz w:val="24"/>
                <w:szCs w:val="24"/>
              </w:rPr>
              <w:t>7.1</w:t>
            </w:r>
          </w:p>
        </w:tc>
        <w:tc>
          <w:tcPr>
            <w:tcW w:w="8489" w:type="dxa"/>
            <w:shd w:val="clear" w:color="auto" w:fill="F2F2F2" w:themeFill="background1" w:themeFillShade="F2"/>
            <w:vAlign w:val="center"/>
          </w:tcPr>
          <w:p w14:paraId="5BD19C23" w14:textId="77777777" w:rsidR="00B4204E" w:rsidRPr="007F2AAF" w:rsidRDefault="00B4204E" w:rsidP="00F011EC">
            <w:pPr>
              <w:pStyle w:val="ListParagraph"/>
              <w:spacing w:before="0"/>
              <w:ind w:left="0"/>
              <w:rPr>
                <w:b/>
                <w:sz w:val="24"/>
                <w:szCs w:val="24"/>
              </w:rPr>
            </w:pPr>
            <w:r w:rsidRPr="007F2AAF">
              <w:rPr>
                <w:b/>
                <w:sz w:val="24"/>
                <w:szCs w:val="24"/>
              </w:rPr>
              <w:t>No field trips are permitted unless they are conducted fully outdoors. Field trips to indoor venues are not permitted.</w:t>
            </w:r>
          </w:p>
          <w:p w14:paraId="135FE108" w14:textId="77777777" w:rsidR="00B4204E" w:rsidRPr="007F2AAF" w:rsidRDefault="00B4204E" w:rsidP="00F011EC">
            <w:pPr>
              <w:pStyle w:val="ListParagraph"/>
              <w:numPr>
                <w:ilvl w:val="0"/>
                <w:numId w:val="15"/>
              </w:numPr>
              <w:spacing w:before="0"/>
              <w:rPr>
                <w:sz w:val="24"/>
                <w:szCs w:val="24"/>
              </w:rPr>
            </w:pPr>
            <w:r w:rsidRPr="007F2AAF">
              <w:rPr>
                <w:sz w:val="24"/>
                <w:szCs w:val="24"/>
              </w:rPr>
              <w:t>No transportation is permitted for field trips unless there is no outdoor space available at the program or no outdoor space available within walking distance.</w:t>
            </w:r>
          </w:p>
          <w:p w14:paraId="60489C1D" w14:textId="77777777" w:rsidR="00B4204E" w:rsidRPr="007F2AAF" w:rsidRDefault="00B4204E" w:rsidP="00F011EC">
            <w:pPr>
              <w:pStyle w:val="ListParagraph"/>
              <w:numPr>
                <w:ilvl w:val="0"/>
                <w:numId w:val="15"/>
              </w:numPr>
              <w:spacing w:before="0"/>
              <w:rPr>
                <w:sz w:val="24"/>
                <w:szCs w:val="24"/>
              </w:rPr>
            </w:pPr>
            <w:r w:rsidRPr="007F2AAF">
              <w:rPr>
                <w:sz w:val="24"/>
                <w:szCs w:val="24"/>
              </w:rPr>
              <w:t>When going on outdoor field trips:</w:t>
            </w:r>
          </w:p>
          <w:p w14:paraId="5C99E4D1" w14:textId="77777777" w:rsidR="00B4204E" w:rsidRPr="007F2AAF" w:rsidRDefault="00B4204E" w:rsidP="00F011EC">
            <w:pPr>
              <w:pStyle w:val="ListParagraph"/>
              <w:numPr>
                <w:ilvl w:val="1"/>
                <w:numId w:val="15"/>
              </w:numPr>
              <w:spacing w:before="0"/>
              <w:ind w:left="1060"/>
              <w:rPr>
                <w:sz w:val="24"/>
                <w:szCs w:val="24"/>
              </w:rPr>
            </w:pPr>
            <w:r w:rsidRPr="007F2AAF">
              <w:rPr>
                <w:sz w:val="24"/>
                <w:szCs w:val="24"/>
              </w:rPr>
              <w:t>Adults and children must wash their hands or use hand sanitizer before and after.</w:t>
            </w:r>
          </w:p>
          <w:p w14:paraId="16EC0F6D" w14:textId="77777777" w:rsidR="00B4204E" w:rsidRPr="007F2AAF" w:rsidRDefault="00B4204E" w:rsidP="00F011EC">
            <w:pPr>
              <w:pStyle w:val="ListParagraph"/>
              <w:numPr>
                <w:ilvl w:val="1"/>
                <w:numId w:val="15"/>
              </w:numPr>
              <w:spacing w:before="0"/>
              <w:ind w:left="1060"/>
              <w:rPr>
                <w:b/>
                <w:sz w:val="24"/>
                <w:szCs w:val="24"/>
              </w:rPr>
            </w:pPr>
            <w:r w:rsidRPr="007F2AAF">
              <w:rPr>
                <w:sz w:val="24"/>
                <w:szCs w:val="24"/>
              </w:rPr>
              <w:t>Programs shall keep stable groups separated from each other and away from other children as much as possible.</w:t>
            </w:r>
          </w:p>
        </w:tc>
      </w:tr>
      <w:tr w:rsidR="007F2AAF" w:rsidRPr="007F2AAF" w14:paraId="6EBD8D93" w14:textId="77777777" w:rsidTr="00E6472B">
        <w:trPr>
          <w:jc w:val="center"/>
        </w:trPr>
        <w:tc>
          <w:tcPr>
            <w:tcW w:w="864" w:type="dxa"/>
            <w:gridSpan w:val="2"/>
          </w:tcPr>
          <w:p w14:paraId="3FAC84EA" w14:textId="77777777" w:rsidR="00B4204E" w:rsidRPr="007F2AAF" w:rsidRDefault="00B4204E" w:rsidP="00D60137">
            <w:pPr>
              <w:pStyle w:val="ListParagraph"/>
              <w:spacing w:before="0"/>
              <w:ind w:left="0"/>
              <w:rPr>
                <w:b/>
                <w:sz w:val="24"/>
                <w:szCs w:val="24"/>
              </w:rPr>
            </w:pPr>
            <w:r w:rsidRPr="007F2AAF">
              <w:rPr>
                <w:b/>
                <w:sz w:val="24"/>
                <w:szCs w:val="24"/>
              </w:rPr>
              <w:t>7.2</w:t>
            </w:r>
          </w:p>
        </w:tc>
        <w:tc>
          <w:tcPr>
            <w:tcW w:w="8489" w:type="dxa"/>
            <w:vAlign w:val="center"/>
          </w:tcPr>
          <w:p w14:paraId="5873D4F5" w14:textId="77777777" w:rsidR="00B4204E" w:rsidRPr="007F2AAF" w:rsidRDefault="00B4204E" w:rsidP="00F011EC">
            <w:pPr>
              <w:pStyle w:val="ListParagraph"/>
              <w:spacing w:before="0"/>
              <w:ind w:left="0"/>
              <w:rPr>
                <w:b/>
                <w:sz w:val="24"/>
                <w:szCs w:val="24"/>
              </w:rPr>
            </w:pPr>
            <w:r w:rsidRPr="007F2AAF">
              <w:rPr>
                <w:b/>
                <w:sz w:val="24"/>
                <w:szCs w:val="24"/>
              </w:rPr>
              <w:t>Maintain at least 36 inches between mats, beds, or cots and sleep head-to-toe (children are arranged so that the head of a p</w:t>
            </w:r>
            <w:r w:rsidR="001716FC" w:rsidRPr="007F2AAF">
              <w:rPr>
                <w:b/>
                <w:sz w:val="24"/>
                <w:szCs w:val="24"/>
              </w:rPr>
              <w:t>erson in one bed is at the opposite</w:t>
            </w:r>
            <w:r w:rsidR="00976349" w:rsidRPr="007F2AAF">
              <w:rPr>
                <w:b/>
                <w:sz w:val="24"/>
                <w:szCs w:val="24"/>
              </w:rPr>
              <w:t xml:space="preserve"> end of</w:t>
            </w:r>
            <w:r w:rsidRPr="007F2AAF">
              <w:rPr>
                <w:b/>
                <w:sz w:val="24"/>
                <w:szCs w:val="24"/>
              </w:rPr>
              <w:t xml:space="preserve"> the head of the person in the next bed) during naptime and overnight care.</w:t>
            </w:r>
          </w:p>
        </w:tc>
      </w:tr>
      <w:tr w:rsidR="007F2AAF" w:rsidRPr="007F2AAF" w14:paraId="3C0BC326" w14:textId="77777777" w:rsidTr="00E6472B">
        <w:tblPrEx>
          <w:jc w:val="left"/>
        </w:tblPrEx>
        <w:trPr>
          <w:trHeight w:val="170"/>
        </w:trPr>
        <w:tc>
          <w:tcPr>
            <w:tcW w:w="9353" w:type="dxa"/>
            <w:gridSpan w:val="3"/>
            <w:shd w:val="clear" w:color="auto" w:fill="746458"/>
            <w:vAlign w:val="center"/>
          </w:tcPr>
          <w:p w14:paraId="78ED20AF" w14:textId="77777777" w:rsidR="00976349" w:rsidRPr="00E6472B" w:rsidRDefault="00976349"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is requirement:</w:t>
            </w:r>
          </w:p>
        </w:tc>
      </w:tr>
      <w:tr w:rsidR="007F2AAF" w:rsidRPr="007F2AAF" w14:paraId="02556A04" w14:textId="77777777" w:rsidTr="00E6472B">
        <w:tblPrEx>
          <w:jc w:val="left"/>
        </w:tblPrEx>
        <w:trPr>
          <w:trHeight w:val="1378"/>
        </w:trPr>
        <w:sdt>
          <w:sdtPr>
            <w:rPr>
              <w:sz w:val="24"/>
              <w:szCs w:val="24"/>
            </w:rPr>
            <w:id w:val="1851067401"/>
          </w:sdtPr>
          <w:sdtEndPr/>
          <w:sdtContent>
            <w:tc>
              <w:tcPr>
                <w:tcW w:w="9353" w:type="dxa"/>
                <w:gridSpan w:val="3"/>
                <w:shd w:val="clear" w:color="auto" w:fill="auto"/>
              </w:tcPr>
              <w:p w14:paraId="2A4A6019" w14:textId="7AE13096" w:rsidR="00976349" w:rsidRPr="007F2AAF" w:rsidRDefault="00AE1573" w:rsidP="00AE1573">
                <w:pPr>
                  <w:pStyle w:val="ListParagraph"/>
                  <w:spacing w:before="0"/>
                  <w:ind w:left="0"/>
                  <w:rPr>
                    <w:sz w:val="24"/>
                    <w:szCs w:val="24"/>
                    <w:highlight w:val="yellow"/>
                  </w:rPr>
                </w:pPr>
                <w:r>
                  <w:rPr>
                    <w:sz w:val="24"/>
                    <w:szCs w:val="24"/>
                  </w:rPr>
                  <w:t xml:space="preserve">No field trips are planned or will occur until restrictions are lifted. Cribs in the ELC are spaced at least 36 inches apart and arranged so that the head of each child is not aligned with another child for naptime (we do not have overnight care). </w:t>
                </w:r>
              </w:p>
            </w:tc>
          </w:sdtContent>
        </w:sdt>
      </w:tr>
      <w:tr w:rsidR="007F2AAF" w:rsidRPr="007F2AAF" w14:paraId="608E69EE" w14:textId="77777777" w:rsidTr="00E6472B">
        <w:tblPrEx>
          <w:jc w:val="left"/>
        </w:tblPrEx>
        <w:trPr>
          <w:trHeight w:val="170"/>
        </w:trPr>
        <w:tc>
          <w:tcPr>
            <w:tcW w:w="9353" w:type="dxa"/>
            <w:gridSpan w:val="3"/>
            <w:shd w:val="clear" w:color="auto" w:fill="746458"/>
            <w:vAlign w:val="center"/>
          </w:tcPr>
          <w:p w14:paraId="21D0C125" w14:textId="55440D22" w:rsidR="00976349" w:rsidRPr="00E6472B" w:rsidRDefault="00976349" w:rsidP="00BB5510">
            <w:pPr>
              <w:pStyle w:val="ListParagraph"/>
              <w:spacing w:before="0"/>
              <w:ind w:left="0"/>
              <w:rPr>
                <w:b/>
                <w:color w:val="FFFFFF" w:themeColor="background1"/>
                <w:sz w:val="24"/>
                <w:szCs w:val="24"/>
              </w:rPr>
            </w:pPr>
            <w:r w:rsidRPr="00E6472B">
              <w:rPr>
                <w:b/>
                <w:color w:val="FFFFFF" w:themeColor="background1"/>
                <w:sz w:val="24"/>
                <w:szCs w:val="24"/>
              </w:rPr>
              <w:t>Training needed?</w:t>
            </w:r>
            <w:r w:rsidR="000A1B78" w:rsidRPr="00E6472B">
              <w:rPr>
                <w:b/>
                <w:color w:val="FFFFFF" w:themeColor="background1"/>
                <w:sz w:val="24"/>
                <w:szCs w:val="24"/>
              </w:rPr>
              <w:t xml:space="preserve">      </w:t>
            </w:r>
            <w:sdt>
              <w:sdtPr>
                <w:rPr>
                  <w:b/>
                  <w:color w:val="FFFFFF" w:themeColor="background1"/>
                  <w:sz w:val="24"/>
                  <w:szCs w:val="24"/>
                </w:rPr>
                <w:id w:val="-8992076"/>
                <w14:checkbox>
                  <w14:checked w14:val="1"/>
                  <w14:checkedState w14:val="2612" w14:font="MS Gothic"/>
                  <w14:uncheckedState w14:val="2610" w14:font="MS Gothic"/>
                </w14:checkbox>
              </w:sdtPr>
              <w:sdtEndPr/>
              <w:sdtContent>
                <w:r w:rsidR="00AE1573">
                  <w:rPr>
                    <w:rFonts w:ascii="MS Gothic" w:eastAsia="MS Gothic" w:hAnsi="MS Gothic" w:hint="eastAsia"/>
                    <w:b/>
                    <w:color w:val="FFFFFF" w:themeColor="background1"/>
                    <w:sz w:val="24"/>
                    <w:szCs w:val="24"/>
                  </w:rPr>
                  <w:t>☒</w:t>
                </w:r>
              </w:sdtContent>
            </w:sdt>
            <w:r w:rsidRPr="00E6472B">
              <w:rPr>
                <w:b/>
                <w:color w:val="FFFFFF" w:themeColor="background1"/>
                <w:sz w:val="24"/>
                <w:szCs w:val="24"/>
              </w:rPr>
              <w:t xml:space="preserve"> No</w:t>
            </w:r>
            <w:r w:rsidR="000A1B78" w:rsidRPr="00E6472B">
              <w:rPr>
                <w:b/>
                <w:color w:val="FFFFFF" w:themeColor="background1"/>
                <w:sz w:val="24"/>
                <w:szCs w:val="24"/>
              </w:rPr>
              <w:t xml:space="preserve">      </w:t>
            </w:r>
            <w:sdt>
              <w:sdtPr>
                <w:rPr>
                  <w:b/>
                  <w:color w:val="FFFFFF" w:themeColor="background1"/>
                  <w:sz w:val="24"/>
                  <w:szCs w:val="24"/>
                </w:rPr>
                <w:id w:val="-1095086837"/>
                <w14:checkbox>
                  <w14:checked w14:val="0"/>
                  <w14:checkedState w14:val="2612" w14:font="MS Gothic"/>
                  <w14:uncheckedState w14:val="2610" w14:font="MS Gothic"/>
                </w14:checkbox>
              </w:sdtPr>
              <w:sdtEnd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000A1B78"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7F2AAF" w:rsidRPr="007F2AAF" w14:paraId="5EA5318A" w14:textId="77777777" w:rsidTr="00E6472B">
        <w:trPr>
          <w:jc w:val="center"/>
        </w:trPr>
        <w:tc>
          <w:tcPr>
            <w:tcW w:w="864" w:type="dxa"/>
            <w:gridSpan w:val="2"/>
            <w:shd w:val="clear" w:color="auto" w:fill="F2F2F2" w:themeFill="background1" w:themeFillShade="F2"/>
          </w:tcPr>
          <w:p w14:paraId="5282B6DC" w14:textId="77777777" w:rsidR="00B4204E" w:rsidRPr="007F2AAF" w:rsidRDefault="00B4204E" w:rsidP="00D60137">
            <w:pPr>
              <w:pStyle w:val="ListParagraph"/>
              <w:spacing w:before="0"/>
              <w:ind w:left="0"/>
              <w:rPr>
                <w:b/>
                <w:sz w:val="24"/>
                <w:szCs w:val="24"/>
              </w:rPr>
            </w:pPr>
            <w:r w:rsidRPr="007F2AAF">
              <w:rPr>
                <w:b/>
                <w:sz w:val="24"/>
                <w:szCs w:val="24"/>
              </w:rPr>
              <w:t>7.3</w:t>
            </w:r>
          </w:p>
        </w:tc>
        <w:tc>
          <w:tcPr>
            <w:tcW w:w="8489" w:type="dxa"/>
            <w:shd w:val="clear" w:color="auto" w:fill="F2F2F2" w:themeFill="background1" w:themeFillShade="F2"/>
            <w:vAlign w:val="center"/>
          </w:tcPr>
          <w:p w14:paraId="7BAE093C" w14:textId="77777777" w:rsidR="00B4204E" w:rsidRPr="007F2AAF" w:rsidRDefault="00B4204E" w:rsidP="00F011EC">
            <w:pPr>
              <w:pStyle w:val="ListParagraph"/>
              <w:spacing w:before="0"/>
              <w:ind w:left="0"/>
              <w:rPr>
                <w:b/>
                <w:sz w:val="24"/>
                <w:szCs w:val="24"/>
              </w:rPr>
            </w:pPr>
            <w:r w:rsidRPr="007F2AAF">
              <w:rPr>
                <w:b/>
                <w:sz w:val="24"/>
                <w:szCs w:val="24"/>
              </w:rPr>
              <w:t>Limit sharing materials and toys between children during an activity. If sharing occurs, children must wash their hands with soap and water or use hand sanitizer at the end of the activity and prior to starting a new activity.</w:t>
            </w:r>
          </w:p>
        </w:tc>
      </w:tr>
      <w:tr w:rsidR="007F2AAF" w:rsidRPr="007F2AAF" w14:paraId="46FC8717" w14:textId="77777777" w:rsidTr="00E6472B">
        <w:tblPrEx>
          <w:jc w:val="left"/>
        </w:tblPrEx>
        <w:trPr>
          <w:trHeight w:val="170"/>
        </w:trPr>
        <w:tc>
          <w:tcPr>
            <w:tcW w:w="9353" w:type="dxa"/>
            <w:gridSpan w:val="3"/>
            <w:shd w:val="clear" w:color="auto" w:fill="746458"/>
            <w:vAlign w:val="center"/>
          </w:tcPr>
          <w:p w14:paraId="026A66F5" w14:textId="77777777" w:rsidR="00980767" w:rsidRPr="00E6472B" w:rsidRDefault="00980767"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is requirement:</w:t>
            </w:r>
          </w:p>
        </w:tc>
      </w:tr>
      <w:tr w:rsidR="007F2AAF" w:rsidRPr="007F2AAF" w14:paraId="4169B421" w14:textId="77777777" w:rsidTr="00E6472B">
        <w:tblPrEx>
          <w:jc w:val="left"/>
        </w:tblPrEx>
        <w:trPr>
          <w:trHeight w:val="1378"/>
        </w:trPr>
        <w:sdt>
          <w:sdtPr>
            <w:rPr>
              <w:sz w:val="24"/>
              <w:szCs w:val="24"/>
            </w:rPr>
            <w:id w:val="1528836045"/>
          </w:sdtPr>
          <w:sdtEndPr/>
          <w:sdtContent>
            <w:tc>
              <w:tcPr>
                <w:tcW w:w="9353" w:type="dxa"/>
                <w:gridSpan w:val="3"/>
                <w:shd w:val="clear" w:color="auto" w:fill="F2F2F2" w:themeFill="background1" w:themeFillShade="F2"/>
              </w:tcPr>
              <w:p w14:paraId="60D75F23" w14:textId="5AA5027C" w:rsidR="00980767" w:rsidRPr="007F2AAF" w:rsidRDefault="00AE1573" w:rsidP="00AE1573">
                <w:pPr>
                  <w:pStyle w:val="ListParagraph"/>
                  <w:spacing w:before="0"/>
                  <w:ind w:left="0"/>
                  <w:rPr>
                    <w:sz w:val="24"/>
                    <w:szCs w:val="24"/>
                    <w:highlight w:val="yellow"/>
                  </w:rPr>
                </w:pPr>
                <w:r>
                  <w:rPr>
                    <w:sz w:val="24"/>
                    <w:szCs w:val="24"/>
                  </w:rPr>
                  <w:t xml:space="preserve">All children wash hands before and after an activity with any shared materials. Materials are not shared whenever possible. </w:t>
                </w:r>
              </w:p>
            </w:tc>
          </w:sdtContent>
        </w:sdt>
      </w:tr>
      <w:tr w:rsidR="007F2AAF" w:rsidRPr="007F2AAF" w14:paraId="48C13181" w14:textId="77777777" w:rsidTr="00E6472B">
        <w:tblPrEx>
          <w:jc w:val="left"/>
        </w:tblPrEx>
        <w:trPr>
          <w:trHeight w:val="170"/>
        </w:trPr>
        <w:tc>
          <w:tcPr>
            <w:tcW w:w="9353" w:type="dxa"/>
            <w:gridSpan w:val="3"/>
            <w:shd w:val="clear" w:color="auto" w:fill="746458"/>
            <w:vAlign w:val="center"/>
          </w:tcPr>
          <w:p w14:paraId="0F303DD8" w14:textId="0E440D01" w:rsidR="00980767" w:rsidRPr="00E6472B" w:rsidRDefault="00980767" w:rsidP="00BB5510">
            <w:pPr>
              <w:pStyle w:val="ListParagraph"/>
              <w:spacing w:before="0"/>
              <w:ind w:left="0"/>
              <w:rPr>
                <w:b/>
                <w:color w:val="FFFFFF" w:themeColor="background1"/>
                <w:sz w:val="24"/>
                <w:szCs w:val="24"/>
              </w:rPr>
            </w:pPr>
            <w:r w:rsidRPr="00E6472B">
              <w:rPr>
                <w:b/>
                <w:color w:val="FFFFFF" w:themeColor="background1"/>
                <w:sz w:val="24"/>
                <w:szCs w:val="24"/>
              </w:rPr>
              <w:t>Training needed?</w:t>
            </w:r>
            <w:r w:rsidR="000A1B78" w:rsidRPr="00E6472B">
              <w:rPr>
                <w:b/>
                <w:color w:val="FFFFFF" w:themeColor="background1"/>
                <w:sz w:val="24"/>
                <w:szCs w:val="24"/>
              </w:rPr>
              <w:t xml:space="preserve">       </w:t>
            </w:r>
            <w:sdt>
              <w:sdtPr>
                <w:rPr>
                  <w:b/>
                  <w:color w:val="FFFFFF" w:themeColor="background1"/>
                  <w:sz w:val="24"/>
                  <w:szCs w:val="24"/>
                </w:rPr>
                <w:id w:val="535319342"/>
                <w14:checkbox>
                  <w14:checked w14:val="1"/>
                  <w14:checkedState w14:val="2612" w14:font="MS Gothic"/>
                  <w14:uncheckedState w14:val="2610" w14:font="MS Gothic"/>
                </w14:checkbox>
              </w:sdtPr>
              <w:sdtEndPr/>
              <w:sdtContent>
                <w:r w:rsidR="003E0E21">
                  <w:rPr>
                    <w:rFonts w:ascii="MS Gothic" w:eastAsia="MS Gothic" w:hAnsi="MS Gothic" w:hint="eastAsia"/>
                    <w:b/>
                    <w:color w:val="FFFFFF" w:themeColor="background1"/>
                    <w:sz w:val="24"/>
                    <w:szCs w:val="24"/>
                  </w:rPr>
                  <w:t>☒</w:t>
                </w:r>
              </w:sdtContent>
            </w:sdt>
            <w:r w:rsidRPr="00E6472B">
              <w:rPr>
                <w:b/>
                <w:color w:val="FFFFFF" w:themeColor="background1"/>
                <w:sz w:val="24"/>
                <w:szCs w:val="24"/>
              </w:rPr>
              <w:t xml:space="preserve"> No</w:t>
            </w:r>
            <w:r w:rsidR="000A1B78" w:rsidRPr="00E6472B">
              <w:rPr>
                <w:b/>
                <w:color w:val="FFFFFF" w:themeColor="background1"/>
                <w:sz w:val="24"/>
                <w:szCs w:val="24"/>
              </w:rPr>
              <w:t xml:space="preserve">      </w:t>
            </w:r>
            <w:sdt>
              <w:sdtPr>
                <w:rPr>
                  <w:b/>
                  <w:color w:val="FFFFFF" w:themeColor="background1"/>
                  <w:sz w:val="24"/>
                  <w:szCs w:val="24"/>
                </w:rPr>
                <w:id w:val="1838723392"/>
                <w14:checkbox>
                  <w14:checked w14:val="0"/>
                  <w14:checkedState w14:val="2612" w14:font="MS Gothic"/>
                  <w14:uncheckedState w14:val="2610" w14:font="MS Gothic"/>
                </w14:checkbox>
              </w:sdtPr>
              <w:sdtEnd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000A1B78"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7F2AAF" w:rsidRPr="007F2AAF" w14:paraId="0BF660A9" w14:textId="77777777" w:rsidTr="00E6472B">
        <w:tblPrEx>
          <w:jc w:val="left"/>
        </w:tblPrEx>
        <w:trPr>
          <w:trHeight w:val="170"/>
        </w:trPr>
        <w:tc>
          <w:tcPr>
            <w:tcW w:w="9353" w:type="dxa"/>
            <w:gridSpan w:val="3"/>
            <w:shd w:val="clear" w:color="auto" w:fill="746458"/>
            <w:vAlign w:val="center"/>
          </w:tcPr>
          <w:p w14:paraId="3694F7E2" w14:textId="77777777" w:rsidR="00980767" w:rsidRPr="00E6472B" w:rsidRDefault="00980767"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7F2AAF" w:rsidRPr="007F2AAF" w14:paraId="08E2CBC7" w14:textId="77777777" w:rsidTr="00E6472B">
        <w:tblPrEx>
          <w:jc w:val="left"/>
        </w:tblPrEx>
        <w:trPr>
          <w:trHeight w:val="1378"/>
        </w:trPr>
        <w:sdt>
          <w:sdtPr>
            <w:rPr>
              <w:sz w:val="24"/>
              <w:szCs w:val="24"/>
            </w:rPr>
            <w:id w:val="962470054"/>
          </w:sdtPr>
          <w:sdtEndPr/>
          <w:sdtContent>
            <w:tc>
              <w:tcPr>
                <w:tcW w:w="9353" w:type="dxa"/>
                <w:gridSpan w:val="3"/>
                <w:shd w:val="clear" w:color="auto" w:fill="F2F2F2" w:themeFill="background1" w:themeFillShade="F2"/>
              </w:tcPr>
              <w:p w14:paraId="05E6F8C8" w14:textId="69981763" w:rsidR="00980767" w:rsidRPr="007F2AAF" w:rsidRDefault="003E0E21" w:rsidP="003E0E21">
                <w:pPr>
                  <w:pStyle w:val="ListParagraph"/>
                  <w:spacing w:before="0"/>
                  <w:ind w:left="0"/>
                  <w:rPr>
                    <w:sz w:val="24"/>
                    <w:szCs w:val="24"/>
                  </w:rPr>
                </w:pPr>
                <w:r>
                  <w:rPr>
                    <w:sz w:val="24"/>
                    <w:szCs w:val="24"/>
                  </w:rPr>
                  <w:t xml:space="preserve">We have informed our families that we will be using individual supplies (not shared materials) as much as possible. When materials are shared, children will wash hands and the materials will be washed/sanitized. </w:t>
                </w:r>
              </w:p>
            </w:tc>
          </w:sdtContent>
        </w:sdt>
      </w:tr>
      <w:tr w:rsidR="007F2AAF" w:rsidRPr="007F2AAF" w14:paraId="07B8CBF8" w14:textId="77777777" w:rsidTr="00E6472B">
        <w:trPr>
          <w:jc w:val="center"/>
        </w:trPr>
        <w:tc>
          <w:tcPr>
            <w:tcW w:w="720" w:type="dxa"/>
          </w:tcPr>
          <w:p w14:paraId="7FB050D4" w14:textId="77777777" w:rsidR="00B4204E" w:rsidRPr="007F2AAF" w:rsidRDefault="00B4204E" w:rsidP="00D60137">
            <w:pPr>
              <w:pStyle w:val="ListParagraph"/>
              <w:spacing w:before="0"/>
              <w:ind w:left="0"/>
              <w:rPr>
                <w:b/>
                <w:sz w:val="24"/>
                <w:szCs w:val="24"/>
              </w:rPr>
            </w:pPr>
            <w:r w:rsidRPr="007F2AAF">
              <w:rPr>
                <w:b/>
                <w:sz w:val="24"/>
                <w:szCs w:val="24"/>
              </w:rPr>
              <w:t>7.4</w:t>
            </w:r>
          </w:p>
        </w:tc>
        <w:tc>
          <w:tcPr>
            <w:tcW w:w="8633" w:type="dxa"/>
            <w:gridSpan w:val="2"/>
            <w:vAlign w:val="center"/>
          </w:tcPr>
          <w:p w14:paraId="2A19D66B" w14:textId="77777777" w:rsidR="00B4204E" w:rsidRPr="007F2AAF" w:rsidRDefault="00B4204E" w:rsidP="00F011EC">
            <w:pPr>
              <w:pStyle w:val="ListParagraph"/>
              <w:spacing w:before="0"/>
              <w:ind w:left="0"/>
              <w:rPr>
                <w:b/>
                <w:sz w:val="24"/>
                <w:szCs w:val="24"/>
              </w:rPr>
            </w:pPr>
            <w:r w:rsidRPr="007F2AAF">
              <w:rPr>
                <w:b/>
                <w:sz w:val="24"/>
                <w:szCs w:val="24"/>
              </w:rPr>
              <w:t>Clean and sanitize classroom materials between uses.</w:t>
            </w:r>
          </w:p>
          <w:p w14:paraId="3C439506" w14:textId="3C8C9EDA" w:rsidR="00311FDC" w:rsidRPr="00DB3D50" w:rsidRDefault="001700F5" w:rsidP="007D11BE">
            <w:pPr>
              <w:pStyle w:val="ListParagraph"/>
              <w:widowControl/>
              <w:numPr>
                <w:ilvl w:val="0"/>
                <w:numId w:val="29"/>
              </w:numPr>
              <w:autoSpaceDE/>
              <w:autoSpaceDN/>
              <w:spacing w:before="0" w:after="120"/>
              <w:rPr>
                <w:color w:val="006C64"/>
                <w:sz w:val="24"/>
                <w:szCs w:val="24"/>
              </w:rPr>
            </w:pPr>
            <w:hyperlink r:id="rId20" w:history="1">
              <w:r w:rsidR="000A5230">
                <w:rPr>
                  <w:rStyle w:val="Hyperlink"/>
                  <w:color w:val="006C64"/>
                  <w:sz w:val="24"/>
                  <w:szCs w:val="24"/>
                </w:rPr>
                <w:t>Refer to</w:t>
              </w:r>
              <w:r w:rsidR="0064726E" w:rsidRPr="00DB3D50">
                <w:rPr>
                  <w:rStyle w:val="Hyperlink"/>
                  <w:color w:val="006C64"/>
                  <w:sz w:val="24"/>
                  <w:szCs w:val="24"/>
                </w:rPr>
                <w:t xml:space="preserve"> </w:t>
              </w:r>
              <w:r w:rsidR="001C1D18" w:rsidRPr="00DB3D50">
                <w:rPr>
                  <w:rStyle w:val="Hyperlink"/>
                  <w:color w:val="006C64"/>
                  <w:sz w:val="24"/>
                  <w:szCs w:val="24"/>
                </w:rPr>
                <w:t>the “Health and Safety Guidelines for Child Care and Early Education Operating During COVID-19” (published August 14, 2020)</w:t>
              </w:r>
              <w:r w:rsidR="007D11BE">
                <w:rPr>
                  <w:rStyle w:val="Hyperlink"/>
                  <w:color w:val="006C64"/>
                  <w:sz w:val="24"/>
                  <w:szCs w:val="24"/>
                </w:rPr>
                <w:t xml:space="preserve"> for the </w:t>
              </w:r>
              <w:r w:rsidR="007D11BE" w:rsidRPr="007D11BE">
                <w:rPr>
                  <w:rStyle w:val="Hyperlink"/>
                  <w:color w:val="006C64"/>
                  <w:sz w:val="24"/>
                  <w:szCs w:val="24"/>
                </w:rPr>
                <w:t>Sanitation Recommend</w:t>
              </w:r>
              <w:r w:rsidR="007D11BE">
                <w:rPr>
                  <w:rStyle w:val="Hyperlink"/>
                  <w:color w:val="006C64"/>
                  <w:sz w:val="24"/>
                  <w:szCs w:val="24"/>
                </w:rPr>
                <w:t>ations &amp; Cleaning Schedule</w:t>
              </w:r>
              <w:r w:rsidR="001C1D18" w:rsidRPr="00DB3D50">
                <w:rPr>
                  <w:rStyle w:val="Hyperlink"/>
                  <w:color w:val="006C64"/>
                  <w:sz w:val="24"/>
                  <w:szCs w:val="24"/>
                </w:rPr>
                <w:t>.</w:t>
              </w:r>
            </w:hyperlink>
          </w:p>
        </w:tc>
      </w:tr>
      <w:tr w:rsidR="007F2AAF" w:rsidRPr="007F2AAF" w14:paraId="00F07FB9" w14:textId="77777777" w:rsidTr="00E6472B">
        <w:trPr>
          <w:jc w:val="center"/>
        </w:trPr>
        <w:tc>
          <w:tcPr>
            <w:tcW w:w="720" w:type="dxa"/>
            <w:shd w:val="clear" w:color="auto" w:fill="F2F2F2" w:themeFill="background1" w:themeFillShade="F2"/>
          </w:tcPr>
          <w:p w14:paraId="577592D4" w14:textId="77777777" w:rsidR="00B4204E" w:rsidRPr="007F2AAF" w:rsidRDefault="00B4204E" w:rsidP="00D60137">
            <w:pPr>
              <w:pStyle w:val="ListParagraph"/>
              <w:spacing w:before="0"/>
              <w:ind w:left="0"/>
              <w:rPr>
                <w:b/>
                <w:sz w:val="24"/>
                <w:szCs w:val="24"/>
              </w:rPr>
            </w:pPr>
            <w:r w:rsidRPr="007F2AAF">
              <w:rPr>
                <w:b/>
                <w:sz w:val="24"/>
                <w:szCs w:val="24"/>
              </w:rPr>
              <w:t>7.5</w:t>
            </w:r>
          </w:p>
        </w:tc>
        <w:tc>
          <w:tcPr>
            <w:tcW w:w="8633" w:type="dxa"/>
            <w:gridSpan w:val="2"/>
            <w:shd w:val="clear" w:color="auto" w:fill="F2F2F2" w:themeFill="background1" w:themeFillShade="F2"/>
            <w:vAlign w:val="center"/>
          </w:tcPr>
          <w:p w14:paraId="548EAF86" w14:textId="77777777" w:rsidR="00B4204E" w:rsidRPr="007F2AAF" w:rsidRDefault="00B4204E" w:rsidP="00F011EC">
            <w:pPr>
              <w:pStyle w:val="ListParagraph"/>
              <w:spacing w:before="0"/>
              <w:ind w:left="0"/>
              <w:rPr>
                <w:b/>
                <w:sz w:val="24"/>
                <w:szCs w:val="24"/>
              </w:rPr>
            </w:pPr>
            <w:r w:rsidRPr="007F2AAF">
              <w:rPr>
                <w:b/>
                <w:sz w:val="24"/>
                <w:szCs w:val="24"/>
              </w:rPr>
              <w:t>Discontinue the use of classroom areas or materials where children must interact with common materials while engaging, such as shared sand and water tables, or outdoor sandboxes.</w:t>
            </w:r>
          </w:p>
        </w:tc>
      </w:tr>
      <w:tr w:rsidR="007F2AAF" w:rsidRPr="007F2AAF" w14:paraId="06EA81EE" w14:textId="77777777" w:rsidTr="00E6472B">
        <w:tblPrEx>
          <w:jc w:val="left"/>
        </w:tblPrEx>
        <w:trPr>
          <w:trHeight w:val="170"/>
        </w:trPr>
        <w:tc>
          <w:tcPr>
            <w:tcW w:w="9353" w:type="dxa"/>
            <w:gridSpan w:val="3"/>
            <w:shd w:val="clear" w:color="auto" w:fill="746458"/>
            <w:vAlign w:val="center"/>
          </w:tcPr>
          <w:p w14:paraId="2560A018" w14:textId="77777777" w:rsidR="00980767" w:rsidRPr="00E6472B" w:rsidRDefault="00980767"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ese requirements:</w:t>
            </w:r>
          </w:p>
        </w:tc>
      </w:tr>
      <w:tr w:rsidR="007F2AAF" w:rsidRPr="007F2AAF" w14:paraId="768F9A92" w14:textId="77777777" w:rsidTr="00E6472B">
        <w:tblPrEx>
          <w:jc w:val="left"/>
        </w:tblPrEx>
        <w:trPr>
          <w:trHeight w:val="1378"/>
        </w:trPr>
        <w:sdt>
          <w:sdtPr>
            <w:rPr>
              <w:sz w:val="24"/>
              <w:szCs w:val="24"/>
            </w:rPr>
            <w:id w:val="-1278246043"/>
          </w:sdtPr>
          <w:sdtEndPr/>
          <w:sdtContent>
            <w:tc>
              <w:tcPr>
                <w:tcW w:w="9353" w:type="dxa"/>
                <w:gridSpan w:val="3"/>
                <w:shd w:val="clear" w:color="auto" w:fill="F2F2F2" w:themeFill="background1" w:themeFillShade="F2"/>
              </w:tcPr>
              <w:p w14:paraId="6D8731D5" w14:textId="55FBA5A2" w:rsidR="00980767" w:rsidRPr="007F2AAF" w:rsidRDefault="003E0E21" w:rsidP="003E0E21">
                <w:pPr>
                  <w:pStyle w:val="ListParagraph"/>
                  <w:spacing w:before="0"/>
                  <w:ind w:left="0"/>
                  <w:rPr>
                    <w:sz w:val="24"/>
                    <w:szCs w:val="24"/>
                    <w:highlight w:val="yellow"/>
                  </w:rPr>
                </w:pPr>
                <w:r>
                  <w:rPr>
                    <w:sz w:val="24"/>
                    <w:szCs w:val="24"/>
                  </w:rPr>
                  <w:t xml:space="preserve">Classroom materials are washed between uses. All materials are sanitized between cohorts. Common materials (such as the sensory table) have been removed from the classroom. </w:t>
                </w:r>
              </w:p>
            </w:tc>
          </w:sdtContent>
        </w:sdt>
      </w:tr>
      <w:tr w:rsidR="007F2AAF" w:rsidRPr="007F2AAF" w14:paraId="22F92189" w14:textId="77777777" w:rsidTr="00E6472B">
        <w:tblPrEx>
          <w:jc w:val="left"/>
        </w:tblPrEx>
        <w:trPr>
          <w:trHeight w:val="170"/>
        </w:trPr>
        <w:tc>
          <w:tcPr>
            <w:tcW w:w="9353" w:type="dxa"/>
            <w:gridSpan w:val="3"/>
            <w:shd w:val="clear" w:color="auto" w:fill="746458"/>
            <w:vAlign w:val="center"/>
          </w:tcPr>
          <w:p w14:paraId="7E29C1B4" w14:textId="3AC33BBA" w:rsidR="00980767" w:rsidRPr="00E6472B" w:rsidRDefault="00980767" w:rsidP="00BB5510">
            <w:pPr>
              <w:pStyle w:val="ListParagraph"/>
              <w:spacing w:before="0"/>
              <w:ind w:left="0"/>
              <w:rPr>
                <w:b/>
                <w:color w:val="FFFFFF" w:themeColor="background1"/>
                <w:sz w:val="24"/>
                <w:szCs w:val="24"/>
              </w:rPr>
            </w:pPr>
            <w:r w:rsidRPr="00E6472B">
              <w:rPr>
                <w:b/>
                <w:color w:val="FFFFFF" w:themeColor="background1"/>
                <w:sz w:val="24"/>
                <w:szCs w:val="24"/>
              </w:rPr>
              <w:t>Training needed?</w:t>
            </w:r>
            <w:r w:rsidR="000A1B78" w:rsidRPr="00E6472B">
              <w:rPr>
                <w:b/>
                <w:color w:val="FFFFFF" w:themeColor="background1"/>
                <w:sz w:val="24"/>
                <w:szCs w:val="24"/>
              </w:rPr>
              <w:t xml:space="preserve">      </w:t>
            </w:r>
            <w:sdt>
              <w:sdtPr>
                <w:rPr>
                  <w:b/>
                  <w:color w:val="FFFFFF" w:themeColor="background1"/>
                  <w:sz w:val="24"/>
                  <w:szCs w:val="24"/>
                </w:rPr>
                <w:id w:val="534551127"/>
                <w14:checkbox>
                  <w14:checked w14:val="1"/>
                  <w14:checkedState w14:val="2612" w14:font="MS Gothic"/>
                  <w14:uncheckedState w14:val="2610" w14:font="MS Gothic"/>
                </w14:checkbox>
              </w:sdtPr>
              <w:sdtEndPr/>
              <w:sdtContent>
                <w:r w:rsidR="003E0E21">
                  <w:rPr>
                    <w:rFonts w:ascii="MS Gothic" w:eastAsia="MS Gothic" w:hAnsi="MS Gothic" w:hint="eastAsia"/>
                    <w:b/>
                    <w:color w:val="FFFFFF" w:themeColor="background1"/>
                    <w:sz w:val="24"/>
                    <w:szCs w:val="24"/>
                  </w:rPr>
                  <w:t>☒</w:t>
                </w:r>
              </w:sdtContent>
            </w:sdt>
            <w:r w:rsidRPr="00E6472B">
              <w:rPr>
                <w:b/>
                <w:color w:val="FFFFFF" w:themeColor="background1"/>
                <w:sz w:val="24"/>
                <w:szCs w:val="24"/>
              </w:rPr>
              <w:t xml:space="preserve"> No</w:t>
            </w:r>
            <w:r w:rsidR="000A1B78" w:rsidRPr="00E6472B">
              <w:rPr>
                <w:b/>
                <w:color w:val="FFFFFF" w:themeColor="background1"/>
                <w:sz w:val="24"/>
                <w:szCs w:val="24"/>
              </w:rPr>
              <w:t xml:space="preserve">      </w:t>
            </w:r>
            <w:sdt>
              <w:sdtPr>
                <w:rPr>
                  <w:b/>
                  <w:color w:val="FFFFFF" w:themeColor="background1"/>
                  <w:sz w:val="24"/>
                  <w:szCs w:val="24"/>
                </w:rPr>
                <w:id w:val="1634827772"/>
                <w14:checkbox>
                  <w14:checked w14:val="0"/>
                  <w14:checkedState w14:val="2612" w14:font="MS Gothic"/>
                  <w14:uncheckedState w14:val="2610" w14:font="MS Gothic"/>
                </w14:checkbox>
              </w:sdtPr>
              <w:sdtEnd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Pr="00E6472B">
              <w:rPr>
                <w:b/>
                <w:color w:val="FFFFFF" w:themeColor="background1"/>
                <w:sz w:val="24"/>
                <w:szCs w:val="24"/>
              </w:rPr>
              <w:tab/>
            </w:r>
            <w:r w:rsidR="000A1B78"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7F2AAF" w:rsidRPr="007F2AAF" w14:paraId="68A8C61F" w14:textId="77777777" w:rsidTr="00E6472B">
        <w:tblPrEx>
          <w:jc w:val="left"/>
        </w:tblPrEx>
        <w:trPr>
          <w:trHeight w:val="170"/>
        </w:trPr>
        <w:tc>
          <w:tcPr>
            <w:tcW w:w="9353" w:type="dxa"/>
            <w:gridSpan w:val="3"/>
            <w:shd w:val="clear" w:color="auto" w:fill="746458"/>
            <w:vAlign w:val="center"/>
          </w:tcPr>
          <w:p w14:paraId="4A884415" w14:textId="77777777" w:rsidR="00980767" w:rsidRPr="00E6472B" w:rsidRDefault="00980767"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7F2AAF" w:rsidRPr="007F2AAF" w14:paraId="0FCE0CDF" w14:textId="77777777" w:rsidTr="00E6472B">
        <w:tblPrEx>
          <w:jc w:val="left"/>
        </w:tblPrEx>
        <w:trPr>
          <w:trHeight w:val="1378"/>
        </w:trPr>
        <w:sdt>
          <w:sdtPr>
            <w:rPr>
              <w:sz w:val="24"/>
              <w:szCs w:val="24"/>
            </w:rPr>
            <w:id w:val="-1957252514"/>
          </w:sdtPr>
          <w:sdtEndPr/>
          <w:sdtContent>
            <w:tc>
              <w:tcPr>
                <w:tcW w:w="9353" w:type="dxa"/>
                <w:gridSpan w:val="3"/>
                <w:shd w:val="clear" w:color="auto" w:fill="F2F2F2" w:themeFill="background1" w:themeFillShade="F2"/>
              </w:tcPr>
              <w:p w14:paraId="2DC59411" w14:textId="2434B557" w:rsidR="00980767" w:rsidRPr="007F2AAF" w:rsidRDefault="003E0E21" w:rsidP="003E0E21">
                <w:pPr>
                  <w:pStyle w:val="ListParagraph"/>
                  <w:spacing w:before="0"/>
                  <w:ind w:left="0"/>
                  <w:rPr>
                    <w:sz w:val="24"/>
                    <w:szCs w:val="24"/>
                  </w:rPr>
                </w:pPr>
                <w:r>
                  <w:rPr>
                    <w:sz w:val="24"/>
                    <w:szCs w:val="24"/>
                  </w:rPr>
                  <w:t>NA</w:t>
                </w:r>
              </w:p>
            </w:tc>
          </w:sdtContent>
        </w:sdt>
      </w:tr>
    </w:tbl>
    <w:p w14:paraId="6ED07F6E" w14:textId="77777777" w:rsidR="00B4204E" w:rsidRPr="007F2AAF" w:rsidRDefault="00B4204E" w:rsidP="00F011EC">
      <w:pPr>
        <w:pStyle w:val="ListParagraph"/>
        <w:spacing w:before="0"/>
        <w:ind w:left="0"/>
        <w:rPr>
          <w:sz w:val="24"/>
          <w:szCs w:val="24"/>
        </w:rPr>
        <w:sectPr w:rsidR="00B4204E" w:rsidRPr="007F2AAF" w:rsidSect="00EF1BC2">
          <w:headerReference w:type="default" r:id="rId21"/>
          <w:type w:val="continuous"/>
          <w:pgSz w:w="12240" w:h="15840"/>
          <w:pgMar w:top="1440" w:right="1440" w:bottom="1440" w:left="1440" w:header="720" w:footer="720" w:gutter="0"/>
          <w:cols w:space="720"/>
          <w:docGrid w:linePitch="360"/>
        </w:sectPr>
      </w:pPr>
    </w:p>
    <w:p w14:paraId="6821565D" w14:textId="77777777" w:rsidR="000A1B78" w:rsidRDefault="000A1B78">
      <w:pPr>
        <w:rPr>
          <w:rFonts w:ascii="Calibri" w:eastAsia="Calibri" w:hAnsi="Calibri" w:cs="Calibri"/>
          <w:b/>
          <w:sz w:val="28"/>
          <w:szCs w:val="28"/>
        </w:rPr>
      </w:pPr>
      <w:r>
        <w:rPr>
          <w:b/>
          <w:sz w:val="28"/>
          <w:szCs w:val="28"/>
        </w:rPr>
        <w:lastRenderedPageBreak/>
        <w:br w:type="page"/>
      </w:r>
    </w:p>
    <w:p w14:paraId="4FB5968C" w14:textId="275D1CD1" w:rsidR="00B4204E" w:rsidRPr="00E6472B" w:rsidRDefault="00B4204E" w:rsidP="00F011EC">
      <w:pPr>
        <w:pStyle w:val="ListParagraph"/>
        <w:spacing w:before="0"/>
        <w:ind w:left="0"/>
        <w:rPr>
          <w:b/>
          <w:color w:val="2AB673"/>
          <w:sz w:val="32"/>
          <w:szCs w:val="32"/>
        </w:rPr>
      </w:pPr>
      <w:r w:rsidRPr="00E6472B">
        <w:rPr>
          <w:b/>
          <w:color w:val="2AB673"/>
          <w:sz w:val="32"/>
          <w:szCs w:val="32"/>
        </w:rPr>
        <w:lastRenderedPageBreak/>
        <w:t xml:space="preserve">Section 8. Requirements for Handwashing &amp; </w:t>
      </w:r>
      <w:r w:rsidR="00832BB8" w:rsidRPr="00E6472B">
        <w:rPr>
          <w:b/>
          <w:color w:val="2AB673"/>
          <w:sz w:val="32"/>
          <w:szCs w:val="32"/>
        </w:rPr>
        <w:t xml:space="preserve">General </w:t>
      </w:r>
      <w:r w:rsidRPr="00E6472B">
        <w:rPr>
          <w:b/>
          <w:color w:val="2AB673"/>
          <w:sz w:val="32"/>
          <w:szCs w:val="32"/>
        </w:rPr>
        <w:t>Hygiene</w:t>
      </w:r>
    </w:p>
    <w:p w14:paraId="0AA4F56D" w14:textId="12420D2C" w:rsidR="002362BC" w:rsidRPr="007F2AAF" w:rsidRDefault="00B4204E" w:rsidP="00E6472B">
      <w:pPr>
        <w:pStyle w:val="ListParagraph"/>
        <w:spacing w:before="0" w:after="120"/>
        <w:ind w:left="0"/>
        <w:rPr>
          <w:sz w:val="24"/>
          <w:szCs w:val="24"/>
        </w:rPr>
      </w:pPr>
      <w:r w:rsidRPr="007F2AAF">
        <w:rPr>
          <w:i/>
          <w:sz w:val="20"/>
          <w:szCs w:val="20"/>
        </w:rPr>
        <w:t xml:space="preserve">(See p. 39 of </w:t>
      </w:r>
      <w:r w:rsidR="00262C21" w:rsidRPr="007F2AAF">
        <w:rPr>
          <w:i/>
          <w:sz w:val="20"/>
          <w:szCs w:val="20"/>
        </w:rPr>
        <w:t>Health and Safety Guidelines for Child Care and Early Education Operating During COVID-19</w:t>
      </w:r>
      <w:r w:rsidRPr="007F2AAF">
        <w:rPr>
          <w:i/>
          <w:sz w:val="20"/>
          <w:szCs w:val="20"/>
        </w:rPr>
        <w:t>)</w:t>
      </w:r>
    </w:p>
    <w:p w14:paraId="5BFF18A5" w14:textId="564C8B7C" w:rsidR="00B4204E" w:rsidRPr="007F2AAF" w:rsidRDefault="00B4204E" w:rsidP="00E6472B">
      <w:r w:rsidRPr="00E6472B">
        <w:rPr>
          <w:sz w:val="24"/>
          <w:szCs w:val="24"/>
        </w:rPr>
        <w:t>Staff member(s) responsible:</w:t>
      </w:r>
      <w:r w:rsidRPr="00E6472B">
        <w:rPr>
          <w:sz w:val="24"/>
          <w:szCs w:val="24"/>
        </w:rPr>
        <w:tab/>
      </w:r>
      <w:sdt>
        <w:sdtPr>
          <w:id w:val="-664851615"/>
          <w:text/>
        </w:sdtPr>
        <w:sdtEndPr/>
        <w:sdtContent>
          <w:r w:rsidR="003E0E21">
            <w:t>Amanda Davidson</w:t>
          </w:r>
        </w:sdtContent>
      </w:sdt>
      <w:r w:rsidR="007656E4">
        <w:br/>
      </w:r>
      <w:r w:rsidR="007656E4">
        <w:tab/>
      </w:r>
      <w:r w:rsidR="007656E4">
        <w:tab/>
      </w:r>
      <w:r w:rsidR="007656E4">
        <w:tab/>
      </w:r>
      <w:r w:rsidR="007656E4">
        <w:tab/>
      </w:r>
      <w:sdt>
        <w:sdtPr>
          <w:id w:val="1834333243"/>
          <w:text/>
        </w:sdtPr>
        <w:sdtEndPr/>
        <w:sdtContent>
          <w:r w:rsidR="003E0E21">
            <w:t>Laurie McCarthy</w:t>
          </w:r>
        </w:sdtContent>
      </w:sdt>
    </w:p>
    <w:tbl>
      <w:tblPr>
        <w:tblStyle w:val="TableGrid"/>
        <w:tblpPr w:leftFromText="180" w:rightFromText="180" w:vertAnchor="text" w:tblpXSpec="center" w:tblpY="1"/>
        <w:tblOverlap w:val="never"/>
        <w:tblW w:w="9360" w:type="dxa"/>
        <w:jc w:val="center"/>
        <w:tblCellMar>
          <w:top w:w="115" w:type="dxa"/>
          <w:left w:w="115" w:type="dxa"/>
          <w:bottom w:w="115" w:type="dxa"/>
          <w:right w:w="115" w:type="dxa"/>
        </w:tblCellMar>
        <w:tblLook w:val="04A0" w:firstRow="1" w:lastRow="0" w:firstColumn="1" w:lastColumn="0" w:noHBand="0" w:noVBand="1"/>
        <w:tblCaption w:val="Section 8. Requirements for Handwashing &amp; General Hygiene"/>
      </w:tblPr>
      <w:tblGrid>
        <w:gridCol w:w="864"/>
        <w:gridCol w:w="8489"/>
        <w:gridCol w:w="7"/>
      </w:tblGrid>
      <w:tr w:rsidR="007F2AAF" w:rsidRPr="007F2AAF" w14:paraId="165A4E96" w14:textId="77777777" w:rsidTr="00B91554">
        <w:trPr>
          <w:tblHeader/>
          <w:jc w:val="center"/>
        </w:trPr>
        <w:tc>
          <w:tcPr>
            <w:tcW w:w="864" w:type="dxa"/>
            <w:shd w:val="clear" w:color="auto" w:fill="F2F2F2" w:themeFill="background1" w:themeFillShade="F2"/>
          </w:tcPr>
          <w:p w14:paraId="64616195" w14:textId="77777777" w:rsidR="00B4204E" w:rsidRPr="007F2AAF" w:rsidRDefault="00B4204E" w:rsidP="00E6472B">
            <w:pPr>
              <w:pStyle w:val="ListParagraph"/>
              <w:spacing w:before="0"/>
              <w:ind w:left="0"/>
              <w:rPr>
                <w:b/>
                <w:sz w:val="24"/>
                <w:szCs w:val="24"/>
              </w:rPr>
            </w:pPr>
            <w:r w:rsidRPr="007F2AAF">
              <w:rPr>
                <w:b/>
                <w:sz w:val="24"/>
                <w:szCs w:val="24"/>
              </w:rPr>
              <w:t>8.1</w:t>
            </w:r>
          </w:p>
        </w:tc>
        <w:tc>
          <w:tcPr>
            <w:tcW w:w="8496" w:type="dxa"/>
            <w:gridSpan w:val="2"/>
            <w:shd w:val="clear" w:color="auto" w:fill="F2F2F2" w:themeFill="background1" w:themeFillShade="F2"/>
            <w:vAlign w:val="center"/>
          </w:tcPr>
          <w:p w14:paraId="06E983B3" w14:textId="77777777" w:rsidR="00B4204E" w:rsidRPr="007F2AAF" w:rsidRDefault="00B4204E" w:rsidP="00F011EC">
            <w:pPr>
              <w:pStyle w:val="ListParagraph"/>
              <w:spacing w:before="0"/>
              <w:ind w:left="0"/>
              <w:rPr>
                <w:b/>
                <w:sz w:val="24"/>
                <w:szCs w:val="24"/>
              </w:rPr>
            </w:pPr>
            <w:r w:rsidRPr="007F2AAF">
              <w:rPr>
                <w:b/>
                <w:sz w:val="24"/>
                <w:szCs w:val="24"/>
              </w:rPr>
              <w:t>Require staff and children to wash hands for at least 20 seconds (hand sanitizer with alcohol content between 60-95% is allowed when an asterisk* appears):</w:t>
            </w:r>
          </w:p>
          <w:p w14:paraId="476E1317" w14:textId="77777777" w:rsidR="00B4204E" w:rsidRPr="007F2AAF" w:rsidRDefault="00B4204E" w:rsidP="00E6472B">
            <w:pPr>
              <w:pStyle w:val="ListParagraph"/>
              <w:numPr>
                <w:ilvl w:val="0"/>
                <w:numId w:val="35"/>
              </w:numPr>
              <w:spacing w:before="0"/>
              <w:rPr>
                <w:sz w:val="24"/>
                <w:szCs w:val="24"/>
              </w:rPr>
            </w:pPr>
            <w:r w:rsidRPr="007F2AAF">
              <w:rPr>
                <w:sz w:val="24"/>
                <w:szCs w:val="24"/>
              </w:rPr>
              <w:t>Before and after eating, preparing food, and or bottle preparation.</w:t>
            </w:r>
          </w:p>
          <w:p w14:paraId="64DF2182" w14:textId="77777777" w:rsidR="00B4204E" w:rsidRPr="007F2AAF" w:rsidRDefault="00B4204E" w:rsidP="00E6472B">
            <w:pPr>
              <w:pStyle w:val="ListParagraph"/>
              <w:numPr>
                <w:ilvl w:val="0"/>
                <w:numId w:val="35"/>
              </w:numPr>
              <w:spacing w:before="0"/>
              <w:rPr>
                <w:sz w:val="24"/>
                <w:szCs w:val="24"/>
              </w:rPr>
            </w:pPr>
            <w:r w:rsidRPr="007F2AAF">
              <w:rPr>
                <w:sz w:val="24"/>
                <w:szCs w:val="24"/>
              </w:rPr>
              <w:t>Before and after administering medication.</w:t>
            </w:r>
          </w:p>
          <w:p w14:paraId="5F15755B" w14:textId="77777777" w:rsidR="00B4204E" w:rsidRPr="007F2AAF" w:rsidRDefault="00B4204E" w:rsidP="00E6472B">
            <w:pPr>
              <w:pStyle w:val="ListParagraph"/>
              <w:numPr>
                <w:ilvl w:val="0"/>
                <w:numId w:val="35"/>
              </w:numPr>
              <w:spacing w:before="0"/>
              <w:rPr>
                <w:sz w:val="24"/>
                <w:szCs w:val="24"/>
              </w:rPr>
            </w:pPr>
            <w:r w:rsidRPr="007F2AAF">
              <w:rPr>
                <w:sz w:val="24"/>
                <w:szCs w:val="24"/>
              </w:rPr>
              <w:t>After toileting or assisting with toileting.</w:t>
            </w:r>
          </w:p>
          <w:p w14:paraId="55440AEF" w14:textId="77777777" w:rsidR="00B4204E" w:rsidRPr="007F2AAF" w:rsidRDefault="00B4204E" w:rsidP="00E6472B">
            <w:pPr>
              <w:pStyle w:val="ListParagraph"/>
              <w:numPr>
                <w:ilvl w:val="0"/>
                <w:numId w:val="35"/>
              </w:numPr>
              <w:spacing w:before="0"/>
              <w:rPr>
                <w:sz w:val="24"/>
                <w:szCs w:val="24"/>
              </w:rPr>
            </w:pPr>
            <w:r w:rsidRPr="007F2AAF">
              <w:rPr>
                <w:sz w:val="24"/>
                <w:szCs w:val="24"/>
              </w:rPr>
              <w:t>Before and after diapering.</w:t>
            </w:r>
          </w:p>
          <w:p w14:paraId="2E645BBA" w14:textId="77777777" w:rsidR="00B4204E" w:rsidRPr="007F2AAF" w:rsidRDefault="00B4204E" w:rsidP="00E6472B">
            <w:pPr>
              <w:pStyle w:val="ListParagraph"/>
              <w:numPr>
                <w:ilvl w:val="0"/>
                <w:numId w:val="35"/>
              </w:numPr>
              <w:spacing w:before="0"/>
              <w:rPr>
                <w:sz w:val="24"/>
                <w:szCs w:val="24"/>
              </w:rPr>
            </w:pPr>
            <w:r w:rsidRPr="007F2AAF">
              <w:rPr>
                <w:sz w:val="24"/>
                <w:szCs w:val="24"/>
              </w:rPr>
              <w:t>After wiping a nose, coughing, or sneezing.*</w:t>
            </w:r>
          </w:p>
          <w:p w14:paraId="5B1FAD6F" w14:textId="77777777" w:rsidR="00B4204E" w:rsidRPr="007F2AAF" w:rsidRDefault="00B4204E" w:rsidP="00E6472B">
            <w:pPr>
              <w:pStyle w:val="ListParagraph"/>
              <w:numPr>
                <w:ilvl w:val="0"/>
                <w:numId w:val="35"/>
              </w:numPr>
              <w:spacing w:before="0"/>
              <w:rPr>
                <w:sz w:val="24"/>
                <w:szCs w:val="24"/>
              </w:rPr>
            </w:pPr>
            <w:r w:rsidRPr="007F2AAF">
              <w:rPr>
                <w:sz w:val="24"/>
                <w:szCs w:val="24"/>
              </w:rPr>
              <w:t>After coming in from outside.*</w:t>
            </w:r>
          </w:p>
          <w:p w14:paraId="694D645F" w14:textId="77777777" w:rsidR="00B4204E" w:rsidRPr="007F2AAF" w:rsidRDefault="00B4204E" w:rsidP="00E6472B">
            <w:pPr>
              <w:pStyle w:val="ListParagraph"/>
              <w:numPr>
                <w:ilvl w:val="0"/>
                <w:numId w:val="35"/>
              </w:numPr>
              <w:spacing w:before="0"/>
              <w:rPr>
                <w:sz w:val="24"/>
                <w:szCs w:val="24"/>
              </w:rPr>
            </w:pPr>
            <w:r w:rsidRPr="007F2AAF">
              <w:rPr>
                <w:sz w:val="24"/>
                <w:szCs w:val="24"/>
              </w:rPr>
              <w:t>Upon entering and leaving the child care facility.*</w:t>
            </w:r>
          </w:p>
          <w:p w14:paraId="591083AD" w14:textId="77777777" w:rsidR="00F16565" w:rsidRPr="007F2AAF" w:rsidRDefault="00B4204E" w:rsidP="00E6472B">
            <w:pPr>
              <w:pStyle w:val="ListParagraph"/>
              <w:numPr>
                <w:ilvl w:val="0"/>
                <w:numId w:val="35"/>
              </w:numPr>
              <w:spacing w:before="0"/>
              <w:rPr>
                <w:sz w:val="24"/>
                <w:szCs w:val="24"/>
              </w:rPr>
            </w:pPr>
            <w:r w:rsidRPr="007F2AAF">
              <w:rPr>
                <w:sz w:val="24"/>
                <w:szCs w:val="24"/>
              </w:rPr>
              <w:t>If staff are moving between stable groups.</w:t>
            </w:r>
            <w:r w:rsidR="00F16565" w:rsidRPr="007F2AAF">
              <w:rPr>
                <w:sz w:val="24"/>
                <w:szCs w:val="24"/>
              </w:rPr>
              <w:t>*</w:t>
            </w:r>
          </w:p>
          <w:p w14:paraId="699864A7" w14:textId="77777777" w:rsidR="005B76CF" w:rsidRPr="007F2AAF" w:rsidRDefault="00B4204E" w:rsidP="00E6472B">
            <w:pPr>
              <w:pStyle w:val="ListParagraph"/>
              <w:numPr>
                <w:ilvl w:val="0"/>
                <w:numId w:val="35"/>
              </w:numPr>
              <w:spacing w:before="0"/>
              <w:rPr>
                <w:b/>
                <w:sz w:val="24"/>
                <w:szCs w:val="24"/>
              </w:rPr>
            </w:pPr>
            <w:r w:rsidRPr="007F2AAF">
              <w:rPr>
                <w:sz w:val="24"/>
                <w:szCs w:val="24"/>
              </w:rPr>
              <w:t>After sharing toys, learning materials, etc.</w:t>
            </w:r>
            <w:r w:rsidR="00D6237B" w:rsidRPr="007F2AAF">
              <w:rPr>
                <w:sz w:val="24"/>
                <w:szCs w:val="24"/>
              </w:rPr>
              <w:t>*</w:t>
            </w:r>
          </w:p>
        </w:tc>
      </w:tr>
      <w:tr w:rsidR="007F2AAF" w:rsidRPr="007F2AAF" w14:paraId="19D8D8B4" w14:textId="77777777" w:rsidTr="00E6472B">
        <w:trPr>
          <w:jc w:val="center"/>
        </w:trPr>
        <w:tc>
          <w:tcPr>
            <w:tcW w:w="864" w:type="dxa"/>
          </w:tcPr>
          <w:p w14:paraId="218583E5" w14:textId="77777777" w:rsidR="00B4204E" w:rsidRPr="007F2AAF" w:rsidRDefault="00B4204E" w:rsidP="00D60137">
            <w:pPr>
              <w:pStyle w:val="ListParagraph"/>
              <w:spacing w:before="0"/>
              <w:ind w:left="0"/>
              <w:rPr>
                <w:b/>
                <w:sz w:val="24"/>
                <w:szCs w:val="24"/>
              </w:rPr>
            </w:pPr>
            <w:r w:rsidRPr="007F2AAF">
              <w:rPr>
                <w:b/>
                <w:sz w:val="24"/>
                <w:szCs w:val="24"/>
              </w:rPr>
              <w:t>8.2</w:t>
            </w:r>
          </w:p>
        </w:tc>
        <w:tc>
          <w:tcPr>
            <w:tcW w:w="8496" w:type="dxa"/>
            <w:gridSpan w:val="2"/>
            <w:vAlign w:val="center"/>
          </w:tcPr>
          <w:p w14:paraId="1A21B2E6" w14:textId="77777777" w:rsidR="00B4204E" w:rsidRPr="007F2AAF" w:rsidRDefault="00EE7919" w:rsidP="00F011EC">
            <w:pPr>
              <w:pStyle w:val="ListParagraph"/>
              <w:spacing w:before="0"/>
              <w:ind w:left="0"/>
              <w:rPr>
                <w:b/>
                <w:sz w:val="24"/>
                <w:szCs w:val="24"/>
              </w:rPr>
            </w:pPr>
            <w:r w:rsidRPr="007F2AAF">
              <w:rPr>
                <w:b/>
                <w:sz w:val="24"/>
                <w:szCs w:val="24"/>
              </w:rPr>
              <w:t>Make handwashing materials easily accessible to each stable group.</w:t>
            </w:r>
          </w:p>
        </w:tc>
      </w:tr>
      <w:tr w:rsidR="007F2AAF" w:rsidRPr="007F2AAF" w14:paraId="550AFEB1" w14:textId="77777777" w:rsidTr="00E6472B">
        <w:trPr>
          <w:jc w:val="center"/>
        </w:trPr>
        <w:tc>
          <w:tcPr>
            <w:tcW w:w="864" w:type="dxa"/>
            <w:shd w:val="clear" w:color="auto" w:fill="F2F2F2" w:themeFill="background1" w:themeFillShade="F2"/>
          </w:tcPr>
          <w:p w14:paraId="2EFE3F3E" w14:textId="77777777" w:rsidR="00B4204E" w:rsidRPr="007F2AAF" w:rsidRDefault="00B4204E" w:rsidP="00D60137">
            <w:pPr>
              <w:pStyle w:val="ListParagraph"/>
              <w:spacing w:before="0"/>
              <w:ind w:left="0"/>
              <w:rPr>
                <w:b/>
                <w:sz w:val="24"/>
                <w:szCs w:val="24"/>
              </w:rPr>
            </w:pPr>
            <w:r w:rsidRPr="007F2AAF">
              <w:rPr>
                <w:b/>
                <w:sz w:val="24"/>
                <w:szCs w:val="24"/>
              </w:rPr>
              <w:t>8.3</w:t>
            </w:r>
          </w:p>
        </w:tc>
        <w:tc>
          <w:tcPr>
            <w:tcW w:w="8496" w:type="dxa"/>
            <w:gridSpan w:val="2"/>
            <w:shd w:val="clear" w:color="auto" w:fill="F2F2F2" w:themeFill="background1" w:themeFillShade="F2"/>
            <w:vAlign w:val="center"/>
          </w:tcPr>
          <w:p w14:paraId="6ACCFCCC" w14:textId="77777777" w:rsidR="00B4204E" w:rsidRPr="007F2AAF" w:rsidRDefault="00EE7919" w:rsidP="00F011EC">
            <w:pPr>
              <w:pStyle w:val="ListParagraph"/>
              <w:spacing w:before="0"/>
              <w:ind w:left="0"/>
              <w:rPr>
                <w:b/>
                <w:sz w:val="24"/>
                <w:szCs w:val="24"/>
              </w:rPr>
            </w:pPr>
            <w:r w:rsidRPr="007F2AAF">
              <w:rPr>
                <w:b/>
                <w:sz w:val="24"/>
                <w:szCs w:val="24"/>
              </w:rPr>
              <w:t>Hand sanitizer must be stored out of reach of children when not in use.</w:t>
            </w:r>
          </w:p>
        </w:tc>
      </w:tr>
      <w:tr w:rsidR="007F2AAF" w:rsidRPr="007F2AAF" w14:paraId="3690BBB3" w14:textId="77777777" w:rsidTr="00E6472B">
        <w:tblPrEx>
          <w:jc w:val="left"/>
        </w:tblPrEx>
        <w:trPr>
          <w:trHeight w:val="170"/>
        </w:trPr>
        <w:tc>
          <w:tcPr>
            <w:tcW w:w="9360" w:type="dxa"/>
            <w:gridSpan w:val="3"/>
            <w:shd w:val="clear" w:color="auto" w:fill="746458"/>
            <w:vAlign w:val="center"/>
          </w:tcPr>
          <w:p w14:paraId="21D9AB63" w14:textId="77777777" w:rsidR="00980767" w:rsidRPr="00E6472B" w:rsidRDefault="00980767"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ese requirements:</w:t>
            </w:r>
          </w:p>
        </w:tc>
      </w:tr>
      <w:tr w:rsidR="007F2AAF" w:rsidRPr="007F2AAF" w14:paraId="0FC38880" w14:textId="77777777" w:rsidTr="00E6472B">
        <w:tblPrEx>
          <w:jc w:val="left"/>
        </w:tblPrEx>
        <w:trPr>
          <w:gridAfter w:val="1"/>
          <w:wAfter w:w="7" w:type="dxa"/>
          <w:trHeight w:val="1378"/>
        </w:trPr>
        <w:sdt>
          <w:sdtPr>
            <w:rPr>
              <w:sz w:val="24"/>
              <w:szCs w:val="24"/>
            </w:rPr>
            <w:id w:val="-284655743"/>
          </w:sdtPr>
          <w:sdtEndPr/>
          <w:sdtContent>
            <w:tc>
              <w:tcPr>
                <w:tcW w:w="9360" w:type="dxa"/>
                <w:gridSpan w:val="2"/>
                <w:shd w:val="clear" w:color="auto" w:fill="F2F2F2" w:themeFill="background1" w:themeFillShade="F2"/>
              </w:tcPr>
              <w:p w14:paraId="697D877C" w14:textId="3C1526FA" w:rsidR="00980767" w:rsidRPr="007F2AAF" w:rsidRDefault="00587195" w:rsidP="00587195">
                <w:pPr>
                  <w:pStyle w:val="ListParagraph"/>
                  <w:spacing w:before="0"/>
                  <w:ind w:left="0"/>
                  <w:rPr>
                    <w:sz w:val="24"/>
                    <w:szCs w:val="24"/>
                    <w:highlight w:val="yellow"/>
                  </w:rPr>
                </w:pPr>
                <w:r>
                  <w:rPr>
                    <w:sz w:val="24"/>
                    <w:szCs w:val="24"/>
                  </w:rPr>
                  <w:t xml:space="preserve">Handwashing sink and soap are easily accessible for staff and students. Hand sanitizer is used when handwashing is not available, and before entry to the building and classrooms. It is kept out of reach of children in the classroom. </w:t>
                </w:r>
              </w:p>
            </w:tc>
          </w:sdtContent>
        </w:sdt>
      </w:tr>
      <w:tr w:rsidR="007F2AAF" w:rsidRPr="007F2AAF" w14:paraId="664B7FC8" w14:textId="77777777" w:rsidTr="00E6472B">
        <w:tblPrEx>
          <w:jc w:val="left"/>
        </w:tblPrEx>
        <w:trPr>
          <w:trHeight w:val="170"/>
        </w:trPr>
        <w:tc>
          <w:tcPr>
            <w:tcW w:w="9360" w:type="dxa"/>
            <w:gridSpan w:val="3"/>
            <w:shd w:val="clear" w:color="auto" w:fill="746458"/>
            <w:vAlign w:val="center"/>
          </w:tcPr>
          <w:p w14:paraId="5B5851EB" w14:textId="79B065D7" w:rsidR="00980767" w:rsidRPr="00E6472B" w:rsidRDefault="00980767" w:rsidP="00BB5510">
            <w:pPr>
              <w:pStyle w:val="ListParagraph"/>
              <w:spacing w:before="0"/>
              <w:ind w:left="0"/>
              <w:rPr>
                <w:b/>
                <w:color w:val="FFFFFF" w:themeColor="background1"/>
                <w:sz w:val="24"/>
                <w:szCs w:val="24"/>
              </w:rPr>
            </w:pPr>
            <w:r w:rsidRPr="00E6472B">
              <w:rPr>
                <w:b/>
                <w:color w:val="FFFFFF" w:themeColor="background1"/>
                <w:sz w:val="24"/>
                <w:szCs w:val="24"/>
              </w:rPr>
              <w:t>Training needed?</w:t>
            </w:r>
            <w:r w:rsidR="007656E4" w:rsidRPr="00E6472B">
              <w:rPr>
                <w:b/>
                <w:color w:val="FFFFFF" w:themeColor="background1"/>
                <w:sz w:val="24"/>
                <w:szCs w:val="24"/>
              </w:rPr>
              <w:t xml:space="preserve">       </w:t>
            </w:r>
            <w:sdt>
              <w:sdtPr>
                <w:rPr>
                  <w:b/>
                  <w:color w:val="FFFFFF" w:themeColor="background1"/>
                  <w:sz w:val="24"/>
                  <w:szCs w:val="24"/>
                </w:rPr>
                <w:id w:val="-1033566729"/>
                <w14:checkbox>
                  <w14:checked w14:val="1"/>
                  <w14:checkedState w14:val="2612" w14:font="MS Gothic"/>
                  <w14:uncheckedState w14:val="2610" w14:font="MS Gothic"/>
                </w14:checkbox>
              </w:sdtPr>
              <w:sdtEndPr/>
              <w:sdtContent>
                <w:r w:rsidR="00587195">
                  <w:rPr>
                    <w:rFonts w:ascii="MS Gothic" w:eastAsia="MS Gothic" w:hAnsi="MS Gothic" w:hint="eastAsia"/>
                    <w:b/>
                    <w:color w:val="FFFFFF" w:themeColor="background1"/>
                    <w:sz w:val="24"/>
                    <w:szCs w:val="24"/>
                  </w:rPr>
                  <w:t>☒</w:t>
                </w:r>
              </w:sdtContent>
            </w:sdt>
            <w:r w:rsidRPr="00E6472B">
              <w:rPr>
                <w:b/>
                <w:color w:val="FFFFFF" w:themeColor="background1"/>
                <w:sz w:val="24"/>
                <w:szCs w:val="24"/>
              </w:rPr>
              <w:t xml:space="preserve"> No</w:t>
            </w:r>
            <w:r w:rsidR="007656E4" w:rsidRPr="00E6472B">
              <w:rPr>
                <w:b/>
                <w:color w:val="FFFFFF" w:themeColor="background1"/>
                <w:sz w:val="24"/>
                <w:szCs w:val="24"/>
              </w:rPr>
              <w:t xml:space="preserve">      </w:t>
            </w:r>
            <w:sdt>
              <w:sdtPr>
                <w:rPr>
                  <w:b/>
                  <w:color w:val="FFFFFF" w:themeColor="background1"/>
                  <w:sz w:val="24"/>
                  <w:szCs w:val="24"/>
                </w:rPr>
                <w:id w:val="482898663"/>
                <w14:checkbox>
                  <w14:checked w14:val="0"/>
                  <w14:checkedState w14:val="2612" w14:font="MS Gothic"/>
                  <w14:uncheckedState w14:val="2610" w14:font="MS Gothic"/>
                </w14:checkbox>
              </w:sdtPr>
              <w:sdtEnd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007656E4"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7F2AAF" w:rsidRPr="007F2AAF" w14:paraId="275932FA" w14:textId="77777777" w:rsidTr="00E6472B">
        <w:tblPrEx>
          <w:jc w:val="left"/>
        </w:tblPrEx>
        <w:trPr>
          <w:trHeight w:val="170"/>
        </w:trPr>
        <w:tc>
          <w:tcPr>
            <w:tcW w:w="9360" w:type="dxa"/>
            <w:gridSpan w:val="3"/>
            <w:shd w:val="clear" w:color="auto" w:fill="746458"/>
            <w:vAlign w:val="center"/>
          </w:tcPr>
          <w:p w14:paraId="79720C92" w14:textId="77777777" w:rsidR="00980767" w:rsidRPr="00E6472B" w:rsidRDefault="00980767"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7F2AAF" w:rsidRPr="007F2AAF" w14:paraId="00B57D47" w14:textId="77777777" w:rsidTr="00E6472B">
        <w:tblPrEx>
          <w:jc w:val="left"/>
        </w:tblPrEx>
        <w:trPr>
          <w:gridAfter w:val="1"/>
          <w:wAfter w:w="7" w:type="dxa"/>
          <w:trHeight w:val="1378"/>
        </w:trPr>
        <w:sdt>
          <w:sdtPr>
            <w:rPr>
              <w:sz w:val="24"/>
              <w:szCs w:val="24"/>
            </w:rPr>
            <w:id w:val="1806898956"/>
          </w:sdtPr>
          <w:sdtEndPr/>
          <w:sdtContent>
            <w:tc>
              <w:tcPr>
                <w:tcW w:w="9360" w:type="dxa"/>
                <w:gridSpan w:val="2"/>
                <w:shd w:val="clear" w:color="auto" w:fill="F2F2F2" w:themeFill="background1" w:themeFillShade="F2"/>
              </w:tcPr>
              <w:p w14:paraId="24057711" w14:textId="4C985475" w:rsidR="00980767" w:rsidRPr="007F2AAF" w:rsidRDefault="00587195" w:rsidP="00587195">
                <w:pPr>
                  <w:pStyle w:val="ListParagraph"/>
                  <w:spacing w:before="0"/>
                  <w:ind w:left="0"/>
                  <w:rPr>
                    <w:sz w:val="24"/>
                    <w:szCs w:val="24"/>
                  </w:rPr>
                </w:pPr>
                <w:r>
                  <w:rPr>
                    <w:sz w:val="24"/>
                    <w:szCs w:val="24"/>
                  </w:rPr>
                  <w:t xml:space="preserve">Frequent handwashing and sanitizing will be part of the daily routine while in the school building. </w:t>
                </w:r>
              </w:p>
            </w:tc>
          </w:sdtContent>
        </w:sdt>
      </w:tr>
    </w:tbl>
    <w:p w14:paraId="4D93C5D0" w14:textId="77777777" w:rsidR="00EE7919" w:rsidRPr="007F2AAF" w:rsidRDefault="00EE7919" w:rsidP="00F011EC">
      <w:pPr>
        <w:pStyle w:val="ListParagraph"/>
        <w:spacing w:before="0"/>
        <w:ind w:left="0"/>
        <w:rPr>
          <w:sz w:val="24"/>
          <w:szCs w:val="24"/>
        </w:rPr>
      </w:pPr>
    </w:p>
    <w:p w14:paraId="39189F2C" w14:textId="77777777" w:rsidR="00582FCC" w:rsidRPr="007F2AAF" w:rsidRDefault="00582FCC" w:rsidP="00F011EC">
      <w:pPr>
        <w:pStyle w:val="ListParagraph"/>
        <w:spacing w:before="0"/>
        <w:ind w:left="0"/>
        <w:rPr>
          <w:sz w:val="24"/>
          <w:szCs w:val="24"/>
        </w:rPr>
        <w:sectPr w:rsidR="00582FCC" w:rsidRPr="007F2AAF" w:rsidSect="00EF1BC2">
          <w:headerReference w:type="default" r:id="rId22"/>
          <w:type w:val="continuous"/>
          <w:pgSz w:w="12240" w:h="15840"/>
          <w:pgMar w:top="1440" w:right="1440" w:bottom="1440" w:left="1440" w:header="720" w:footer="720" w:gutter="0"/>
          <w:cols w:space="720"/>
          <w:docGrid w:linePitch="360"/>
        </w:sectPr>
      </w:pPr>
    </w:p>
    <w:p w14:paraId="74E4D305" w14:textId="77777777" w:rsidR="007656E4" w:rsidRDefault="007656E4">
      <w:pPr>
        <w:rPr>
          <w:rFonts w:ascii="Calibri" w:eastAsia="Calibri" w:hAnsi="Calibri" w:cs="Calibri"/>
          <w:b/>
          <w:sz w:val="28"/>
          <w:szCs w:val="28"/>
        </w:rPr>
      </w:pPr>
      <w:r>
        <w:rPr>
          <w:b/>
          <w:sz w:val="28"/>
          <w:szCs w:val="28"/>
        </w:rPr>
        <w:lastRenderedPageBreak/>
        <w:br w:type="page"/>
      </w:r>
    </w:p>
    <w:p w14:paraId="009F1B6D" w14:textId="61B9DDF5" w:rsidR="00EE7919" w:rsidRPr="00E6472B" w:rsidRDefault="00EE7919" w:rsidP="00F011EC">
      <w:pPr>
        <w:pStyle w:val="ListParagraph"/>
        <w:spacing w:before="0"/>
        <w:ind w:left="0"/>
        <w:rPr>
          <w:b/>
          <w:color w:val="398E43"/>
          <w:sz w:val="32"/>
          <w:szCs w:val="32"/>
        </w:rPr>
      </w:pPr>
      <w:r w:rsidRPr="00E6472B">
        <w:rPr>
          <w:b/>
          <w:color w:val="398E43"/>
          <w:sz w:val="32"/>
          <w:szCs w:val="32"/>
        </w:rPr>
        <w:lastRenderedPageBreak/>
        <w:t>Section 9. Requirements for Food &amp; Nutrition</w:t>
      </w:r>
    </w:p>
    <w:p w14:paraId="5E03949B" w14:textId="2E74FBD5" w:rsidR="002362BC" w:rsidRPr="007F2AAF" w:rsidRDefault="00EE7919" w:rsidP="00E6472B">
      <w:pPr>
        <w:pStyle w:val="ListParagraph"/>
        <w:spacing w:before="0" w:after="120"/>
        <w:ind w:left="0"/>
        <w:rPr>
          <w:sz w:val="24"/>
          <w:szCs w:val="24"/>
        </w:rPr>
      </w:pPr>
      <w:r w:rsidRPr="007F2AAF">
        <w:rPr>
          <w:i/>
          <w:sz w:val="20"/>
          <w:szCs w:val="20"/>
        </w:rPr>
        <w:t xml:space="preserve">(See p. 41 of </w:t>
      </w:r>
      <w:r w:rsidR="00262C21" w:rsidRPr="007F2AAF">
        <w:rPr>
          <w:i/>
          <w:sz w:val="20"/>
          <w:szCs w:val="20"/>
        </w:rPr>
        <w:t>Health and Safety Guidelines for Child Care and Early Education Operating During COVID-19</w:t>
      </w:r>
      <w:r w:rsidRPr="007F2AAF">
        <w:rPr>
          <w:i/>
          <w:sz w:val="20"/>
          <w:szCs w:val="20"/>
        </w:rPr>
        <w:t>)</w:t>
      </w:r>
    </w:p>
    <w:p w14:paraId="4CE5EA39" w14:textId="4AB74DF9" w:rsidR="00EE7919" w:rsidRPr="007F2AAF" w:rsidRDefault="00EE7919" w:rsidP="00E6472B">
      <w:r w:rsidRPr="00E6472B">
        <w:rPr>
          <w:sz w:val="24"/>
          <w:szCs w:val="24"/>
        </w:rPr>
        <w:t>Staff member(s) responsible:</w:t>
      </w:r>
      <w:r w:rsidRPr="00E6472B">
        <w:rPr>
          <w:sz w:val="24"/>
          <w:szCs w:val="24"/>
        </w:rPr>
        <w:tab/>
      </w:r>
      <w:sdt>
        <w:sdtPr>
          <w:id w:val="-412009906"/>
          <w:text/>
        </w:sdtPr>
        <w:sdtEndPr/>
        <w:sdtContent>
          <w:r w:rsidR="00587195">
            <w:t>Amanda Davidson</w:t>
          </w:r>
        </w:sdtContent>
      </w:sdt>
      <w:r w:rsidR="007656E4">
        <w:br/>
      </w:r>
      <w:r w:rsidR="007656E4">
        <w:tab/>
      </w:r>
      <w:r w:rsidR="007656E4">
        <w:tab/>
      </w:r>
      <w:r w:rsidR="007656E4">
        <w:tab/>
      </w:r>
      <w:r w:rsidR="007656E4">
        <w:tab/>
      </w:r>
      <w:sdt>
        <w:sdtPr>
          <w:id w:val="485906222"/>
          <w:text/>
        </w:sdtPr>
        <w:sdtEndPr/>
        <w:sdtContent>
          <w:r w:rsidR="00587195">
            <w:t>Laurie McCarthy</w:t>
          </w:r>
        </w:sdtContent>
      </w:sdt>
    </w:p>
    <w:tbl>
      <w:tblPr>
        <w:tblStyle w:val="TableGrid"/>
        <w:tblpPr w:leftFromText="180" w:rightFromText="180" w:vertAnchor="text" w:tblpXSpec="center" w:tblpY="1"/>
        <w:tblOverlap w:val="never"/>
        <w:tblW w:w="9360" w:type="dxa"/>
        <w:jc w:val="center"/>
        <w:tblCellMar>
          <w:top w:w="115" w:type="dxa"/>
          <w:left w:w="115" w:type="dxa"/>
          <w:bottom w:w="115" w:type="dxa"/>
          <w:right w:w="115" w:type="dxa"/>
        </w:tblCellMar>
        <w:tblLook w:val="04A0" w:firstRow="1" w:lastRow="0" w:firstColumn="1" w:lastColumn="0" w:noHBand="0" w:noVBand="1"/>
        <w:tblCaption w:val="Section 9. Requirements for Food &amp; Nutrition"/>
      </w:tblPr>
      <w:tblGrid>
        <w:gridCol w:w="864"/>
        <w:gridCol w:w="8489"/>
        <w:gridCol w:w="7"/>
      </w:tblGrid>
      <w:tr w:rsidR="007F2AAF" w:rsidRPr="007F2AAF" w14:paraId="5B97F740" w14:textId="77777777" w:rsidTr="00B91554">
        <w:trPr>
          <w:tblHeader/>
          <w:jc w:val="center"/>
        </w:trPr>
        <w:tc>
          <w:tcPr>
            <w:tcW w:w="864" w:type="dxa"/>
            <w:shd w:val="clear" w:color="auto" w:fill="F2F2F2" w:themeFill="background1" w:themeFillShade="F2"/>
          </w:tcPr>
          <w:p w14:paraId="2B576BB8" w14:textId="77777777" w:rsidR="00EE7919" w:rsidRPr="007F2AAF" w:rsidRDefault="00EE7919" w:rsidP="00E6472B">
            <w:pPr>
              <w:pStyle w:val="ListParagraph"/>
              <w:spacing w:before="0"/>
              <w:ind w:left="0"/>
              <w:rPr>
                <w:b/>
                <w:sz w:val="24"/>
                <w:szCs w:val="24"/>
              </w:rPr>
            </w:pPr>
            <w:r w:rsidRPr="007F2AAF">
              <w:rPr>
                <w:b/>
                <w:sz w:val="24"/>
                <w:szCs w:val="24"/>
              </w:rPr>
              <w:t>9.1</w:t>
            </w:r>
          </w:p>
        </w:tc>
        <w:tc>
          <w:tcPr>
            <w:tcW w:w="8496" w:type="dxa"/>
            <w:gridSpan w:val="2"/>
            <w:shd w:val="clear" w:color="auto" w:fill="F2F2F2" w:themeFill="background1" w:themeFillShade="F2"/>
            <w:vAlign w:val="center"/>
          </w:tcPr>
          <w:p w14:paraId="53CC319B" w14:textId="77777777" w:rsidR="00EE7919" w:rsidRPr="007F2AAF" w:rsidRDefault="00EE7919" w:rsidP="00F011EC">
            <w:pPr>
              <w:pStyle w:val="ListParagraph"/>
              <w:spacing w:before="0"/>
              <w:ind w:left="0"/>
              <w:rPr>
                <w:b/>
                <w:sz w:val="24"/>
                <w:szCs w:val="24"/>
              </w:rPr>
            </w:pPr>
            <w:r w:rsidRPr="007F2AAF">
              <w:rPr>
                <w:b/>
                <w:sz w:val="24"/>
                <w:szCs w:val="24"/>
              </w:rPr>
              <w:t>Eliminate children serving themselves from communal platters in the manner of family-style meals. Have one staff member serve everyone from communal dishes.</w:t>
            </w:r>
          </w:p>
        </w:tc>
      </w:tr>
      <w:tr w:rsidR="007F2AAF" w:rsidRPr="007F2AAF" w14:paraId="6F4CBD28" w14:textId="77777777" w:rsidTr="00E6472B">
        <w:trPr>
          <w:jc w:val="center"/>
        </w:trPr>
        <w:tc>
          <w:tcPr>
            <w:tcW w:w="864" w:type="dxa"/>
            <w:shd w:val="clear" w:color="auto" w:fill="F2F2F2" w:themeFill="background1" w:themeFillShade="F2"/>
          </w:tcPr>
          <w:p w14:paraId="6FF53A53" w14:textId="77777777" w:rsidR="00EE7919" w:rsidRPr="007F2AAF" w:rsidRDefault="00EE7919" w:rsidP="00D60137">
            <w:pPr>
              <w:pStyle w:val="ListParagraph"/>
              <w:spacing w:before="0"/>
              <w:ind w:left="0"/>
              <w:rPr>
                <w:b/>
                <w:sz w:val="24"/>
                <w:szCs w:val="24"/>
              </w:rPr>
            </w:pPr>
            <w:r w:rsidRPr="007F2AAF">
              <w:rPr>
                <w:b/>
                <w:sz w:val="24"/>
                <w:szCs w:val="24"/>
              </w:rPr>
              <w:t>9.3</w:t>
            </w:r>
          </w:p>
        </w:tc>
        <w:tc>
          <w:tcPr>
            <w:tcW w:w="8496" w:type="dxa"/>
            <w:gridSpan w:val="2"/>
            <w:shd w:val="clear" w:color="auto" w:fill="F2F2F2" w:themeFill="background1" w:themeFillShade="F2"/>
            <w:vAlign w:val="center"/>
          </w:tcPr>
          <w:p w14:paraId="2DCB6775" w14:textId="77777777" w:rsidR="00EE7919" w:rsidRPr="007F2AAF" w:rsidRDefault="00EE7919" w:rsidP="00F011EC">
            <w:pPr>
              <w:pStyle w:val="ListParagraph"/>
              <w:spacing w:before="0"/>
              <w:ind w:left="0"/>
              <w:rPr>
                <w:b/>
                <w:sz w:val="24"/>
                <w:szCs w:val="24"/>
              </w:rPr>
            </w:pPr>
            <w:r w:rsidRPr="007F2AAF">
              <w:rPr>
                <w:b/>
                <w:sz w:val="24"/>
                <w:szCs w:val="24"/>
              </w:rPr>
              <w:t>Closely supervise all meal times, including infant feeding and toddler meals, to prevent children from sharing and/or touching each other’s food.</w:t>
            </w:r>
          </w:p>
        </w:tc>
      </w:tr>
      <w:tr w:rsidR="007F2AAF" w:rsidRPr="007F2AAF" w14:paraId="4DFA66BC" w14:textId="77777777" w:rsidTr="00E6472B">
        <w:tblPrEx>
          <w:jc w:val="left"/>
        </w:tblPrEx>
        <w:trPr>
          <w:trHeight w:val="170"/>
        </w:trPr>
        <w:tc>
          <w:tcPr>
            <w:tcW w:w="9360" w:type="dxa"/>
            <w:gridSpan w:val="3"/>
            <w:shd w:val="clear" w:color="auto" w:fill="746458"/>
            <w:vAlign w:val="center"/>
          </w:tcPr>
          <w:p w14:paraId="6E019693" w14:textId="77777777" w:rsidR="00980767" w:rsidRPr="00E6472B" w:rsidRDefault="00980767"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ese requirements:</w:t>
            </w:r>
          </w:p>
        </w:tc>
      </w:tr>
      <w:tr w:rsidR="007F2AAF" w:rsidRPr="007F2AAF" w14:paraId="4080577E" w14:textId="77777777" w:rsidTr="00E6472B">
        <w:tblPrEx>
          <w:jc w:val="left"/>
        </w:tblPrEx>
        <w:trPr>
          <w:gridAfter w:val="1"/>
          <w:wAfter w:w="7" w:type="dxa"/>
          <w:trHeight w:val="1378"/>
        </w:trPr>
        <w:sdt>
          <w:sdtPr>
            <w:rPr>
              <w:sz w:val="24"/>
              <w:szCs w:val="24"/>
            </w:rPr>
            <w:id w:val="286553634"/>
          </w:sdtPr>
          <w:sdtEndPr/>
          <w:sdtContent>
            <w:tc>
              <w:tcPr>
                <w:tcW w:w="9360" w:type="dxa"/>
                <w:gridSpan w:val="2"/>
                <w:shd w:val="clear" w:color="auto" w:fill="F2F2F2" w:themeFill="background1" w:themeFillShade="F2"/>
              </w:tcPr>
              <w:p w14:paraId="1A441257" w14:textId="0407E513" w:rsidR="00980767" w:rsidRPr="007F2AAF" w:rsidRDefault="00587195" w:rsidP="00587195">
                <w:pPr>
                  <w:pStyle w:val="ListParagraph"/>
                  <w:spacing w:before="0"/>
                  <w:ind w:left="0"/>
                  <w:rPr>
                    <w:sz w:val="24"/>
                    <w:szCs w:val="24"/>
                    <w:highlight w:val="yellow"/>
                  </w:rPr>
                </w:pPr>
                <w:r>
                  <w:rPr>
                    <w:sz w:val="24"/>
                    <w:szCs w:val="24"/>
                  </w:rPr>
                  <w:t xml:space="preserve">All students/children currently bring own meals from home. Any snack provided is done by staff. Children are supervised so that sharing/touching food of others is prevented. </w:t>
                </w:r>
              </w:p>
            </w:tc>
          </w:sdtContent>
        </w:sdt>
      </w:tr>
      <w:tr w:rsidR="007F2AAF" w:rsidRPr="007F2AAF" w14:paraId="76EE736A" w14:textId="77777777" w:rsidTr="00E6472B">
        <w:tblPrEx>
          <w:jc w:val="left"/>
        </w:tblPrEx>
        <w:trPr>
          <w:trHeight w:val="170"/>
        </w:trPr>
        <w:tc>
          <w:tcPr>
            <w:tcW w:w="9360" w:type="dxa"/>
            <w:gridSpan w:val="3"/>
            <w:shd w:val="clear" w:color="auto" w:fill="746458"/>
            <w:vAlign w:val="center"/>
          </w:tcPr>
          <w:p w14:paraId="16A945FB" w14:textId="1AAFCA7C" w:rsidR="00980767" w:rsidRPr="00E6472B" w:rsidRDefault="00980767" w:rsidP="00E6472B">
            <w:pPr>
              <w:pStyle w:val="ListParagraph"/>
              <w:spacing w:before="0"/>
              <w:ind w:left="0"/>
              <w:jc w:val="both"/>
              <w:rPr>
                <w:b/>
                <w:color w:val="FFFFFF" w:themeColor="background1"/>
                <w:sz w:val="24"/>
                <w:szCs w:val="24"/>
              </w:rPr>
            </w:pPr>
            <w:r w:rsidRPr="00E6472B">
              <w:rPr>
                <w:b/>
                <w:color w:val="FFFFFF" w:themeColor="background1"/>
                <w:sz w:val="24"/>
                <w:szCs w:val="24"/>
              </w:rPr>
              <w:t>Training needed?</w:t>
            </w:r>
            <w:r w:rsidR="007656E4" w:rsidRPr="00E6472B">
              <w:rPr>
                <w:b/>
                <w:color w:val="FFFFFF" w:themeColor="background1"/>
                <w:sz w:val="24"/>
                <w:szCs w:val="24"/>
              </w:rPr>
              <w:t xml:space="preserve">      </w:t>
            </w:r>
            <w:sdt>
              <w:sdtPr>
                <w:rPr>
                  <w:b/>
                  <w:color w:val="FFFFFF" w:themeColor="background1"/>
                  <w:sz w:val="24"/>
                  <w:szCs w:val="24"/>
                </w:rPr>
                <w:id w:val="1548185011"/>
                <w14:checkbox>
                  <w14:checked w14:val="1"/>
                  <w14:checkedState w14:val="2612" w14:font="MS Gothic"/>
                  <w14:uncheckedState w14:val="2610" w14:font="MS Gothic"/>
                </w14:checkbox>
              </w:sdtPr>
              <w:sdtEndPr/>
              <w:sdtContent>
                <w:r w:rsidR="00587195">
                  <w:rPr>
                    <w:rFonts w:ascii="MS Gothic" w:eastAsia="MS Gothic" w:hAnsi="MS Gothic" w:hint="eastAsia"/>
                    <w:b/>
                    <w:color w:val="FFFFFF" w:themeColor="background1"/>
                    <w:sz w:val="24"/>
                    <w:szCs w:val="24"/>
                  </w:rPr>
                  <w:t>☒</w:t>
                </w:r>
              </w:sdtContent>
            </w:sdt>
            <w:r w:rsidRPr="00E6472B">
              <w:rPr>
                <w:b/>
                <w:color w:val="FFFFFF" w:themeColor="background1"/>
                <w:sz w:val="24"/>
                <w:szCs w:val="24"/>
              </w:rPr>
              <w:t xml:space="preserve"> No</w:t>
            </w:r>
            <w:r w:rsidR="007656E4" w:rsidRPr="00E6472B">
              <w:rPr>
                <w:b/>
                <w:color w:val="FFFFFF" w:themeColor="background1"/>
                <w:sz w:val="24"/>
                <w:szCs w:val="24"/>
              </w:rPr>
              <w:t xml:space="preserve">      </w:t>
            </w:r>
            <w:sdt>
              <w:sdtPr>
                <w:rPr>
                  <w:b/>
                  <w:color w:val="FFFFFF" w:themeColor="background1"/>
                  <w:sz w:val="24"/>
                  <w:szCs w:val="24"/>
                </w:rPr>
                <w:id w:val="-1044451566"/>
                <w14:checkbox>
                  <w14:checked w14:val="0"/>
                  <w14:checkedState w14:val="2612" w14:font="MS Gothic"/>
                  <w14:uncheckedState w14:val="2610" w14:font="MS Gothic"/>
                </w14:checkbox>
              </w:sdtPr>
              <w:sdtEnd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Pr="00E6472B">
              <w:rPr>
                <w:b/>
                <w:color w:val="FFFFFF" w:themeColor="background1"/>
                <w:sz w:val="24"/>
                <w:szCs w:val="24"/>
              </w:rPr>
              <w:tab/>
            </w:r>
            <w:r w:rsidR="007656E4"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7F2AAF" w:rsidRPr="007F2AAF" w14:paraId="766007B9" w14:textId="77777777" w:rsidTr="00E6472B">
        <w:tblPrEx>
          <w:jc w:val="left"/>
        </w:tblPrEx>
        <w:trPr>
          <w:trHeight w:val="170"/>
        </w:trPr>
        <w:tc>
          <w:tcPr>
            <w:tcW w:w="9360" w:type="dxa"/>
            <w:gridSpan w:val="3"/>
            <w:shd w:val="clear" w:color="auto" w:fill="746458"/>
            <w:vAlign w:val="center"/>
          </w:tcPr>
          <w:p w14:paraId="34CEA36B" w14:textId="77777777" w:rsidR="00980767" w:rsidRPr="00E6472B" w:rsidRDefault="00980767" w:rsidP="00E6472B">
            <w:pPr>
              <w:pStyle w:val="ListParagraph"/>
              <w:spacing w:before="0"/>
              <w:ind w:left="0"/>
              <w:jc w:val="both"/>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7F2AAF" w:rsidRPr="007F2AAF" w14:paraId="150AD52A" w14:textId="77777777" w:rsidTr="00E6472B">
        <w:tblPrEx>
          <w:jc w:val="left"/>
        </w:tblPrEx>
        <w:trPr>
          <w:gridAfter w:val="1"/>
          <w:wAfter w:w="7" w:type="dxa"/>
          <w:trHeight w:val="1378"/>
        </w:trPr>
        <w:sdt>
          <w:sdtPr>
            <w:rPr>
              <w:sz w:val="24"/>
              <w:szCs w:val="24"/>
            </w:rPr>
            <w:id w:val="-230926330"/>
          </w:sdtPr>
          <w:sdtEndPr/>
          <w:sdtContent>
            <w:tc>
              <w:tcPr>
                <w:tcW w:w="9360" w:type="dxa"/>
                <w:gridSpan w:val="2"/>
                <w:shd w:val="clear" w:color="auto" w:fill="F2F2F2" w:themeFill="background1" w:themeFillShade="F2"/>
              </w:tcPr>
              <w:p w14:paraId="5D154BD3" w14:textId="43192645" w:rsidR="00980767" w:rsidRPr="007F2AAF" w:rsidRDefault="00587195" w:rsidP="00980767">
                <w:pPr>
                  <w:pStyle w:val="ListParagraph"/>
                  <w:spacing w:before="0"/>
                  <w:ind w:left="0"/>
                  <w:rPr>
                    <w:sz w:val="24"/>
                    <w:szCs w:val="24"/>
                  </w:rPr>
                </w:pPr>
                <w:r>
                  <w:rPr>
                    <w:sz w:val="24"/>
                    <w:szCs w:val="24"/>
                  </w:rPr>
                  <w:t xml:space="preserve"> </w:t>
                </w:r>
                <w:sdt>
                  <w:sdtPr>
                    <w:rPr>
                      <w:sz w:val="24"/>
                      <w:szCs w:val="24"/>
                    </w:rPr>
                    <w:id w:val="117809230"/>
                  </w:sdtPr>
                  <w:sdtEndPr/>
                  <w:sdtContent>
                    <w:r>
                      <w:rPr>
                        <w:sz w:val="24"/>
                        <w:szCs w:val="24"/>
                      </w:rPr>
                      <w:t xml:space="preserve">All students/children currently bring own meals from home. Any snack provided is done by staff. Children are supervised so that sharing/touching food of others is prevented. </w:t>
                    </w:r>
                  </w:sdtContent>
                </w:sdt>
                <w:r>
                  <w:rPr>
                    <w:sz w:val="24"/>
                    <w:szCs w:val="24"/>
                  </w:rPr>
                  <w:t xml:space="preserve"> </w:t>
                </w:r>
              </w:p>
            </w:tc>
          </w:sdtContent>
        </w:sdt>
      </w:tr>
      <w:tr w:rsidR="007F2AAF" w:rsidRPr="007F2AAF" w14:paraId="5DA3515B" w14:textId="77777777" w:rsidTr="00E6472B">
        <w:trPr>
          <w:jc w:val="center"/>
        </w:trPr>
        <w:tc>
          <w:tcPr>
            <w:tcW w:w="864" w:type="dxa"/>
          </w:tcPr>
          <w:p w14:paraId="5BA07B3B" w14:textId="77777777" w:rsidR="00EE7919" w:rsidRPr="007F2AAF" w:rsidRDefault="00EE7919" w:rsidP="00D60137">
            <w:pPr>
              <w:pStyle w:val="ListParagraph"/>
              <w:spacing w:before="0"/>
              <w:ind w:left="0"/>
              <w:rPr>
                <w:b/>
                <w:sz w:val="24"/>
                <w:szCs w:val="24"/>
              </w:rPr>
            </w:pPr>
            <w:r w:rsidRPr="007F2AAF">
              <w:rPr>
                <w:b/>
                <w:sz w:val="24"/>
                <w:szCs w:val="24"/>
              </w:rPr>
              <w:t>9.4</w:t>
            </w:r>
          </w:p>
        </w:tc>
        <w:tc>
          <w:tcPr>
            <w:tcW w:w="8496" w:type="dxa"/>
            <w:gridSpan w:val="2"/>
            <w:vAlign w:val="center"/>
          </w:tcPr>
          <w:p w14:paraId="36A47182" w14:textId="77777777" w:rsidR="00EE7919" w:rsidRPr="007F2AAF" w:rsidRDefault="00EE7919" w:rsidP="00F011EC">
            <w:pPr>
              <w:pStyle w:val="ListParagraph"/>
              <w:spacing w:before="0"/>
              <w:ind w:left="0"/>
              <w:rPr>
                <w:b/>
                <w:sz w:val="24"/>
                <w:szCs w:val="24"/>
              </w:rPr>
            </w:pPr>
            <w:r w:rsidRPr="007F2AAF">
              <w:rPr>
                <w:b/>
                <w:sz w:val="24"/>
                <w:szCs w:val="24"/>
              </w:rPr>
              <w:t>Allow breastfeeding parents or those whose children have special feeding needs to enter the program for the purposes of feeding.</w:t>
            </w:r>
          </w:p>
        </w:tc>
      </w:tr>
      <w:tr w:rsidR="007F2AAF" w:rsidRPr="007F2AAF" w14:paraId="6ADBDB9A" w14:textId="77777777" w:rsidTr="00E6472B">
        <w:tblPrEx>
          <w:jc w:val="left"/>
        </w:tblPrEx>
        <w:trPr>
          <w:trHeight w:val="170"/>
        </w:trPr>
        <w:tc>
          <w:tcPr>
            <w:tcW w:w="9360" w:type="dxa"/>
            <w:gridSpan w:val="3"/>
            <w:shd w:val="clear" w:color="auto" w:fill="746458"/>
            <w:vAlign w:val="center"/>
          </w:tcPr>
          <w:p w14:paraId="5D74F4B0" w14:textId="77777777" w:rsidR="00980767" w:rsidRPr="00E6472B" w:rsidRDefault="00980767"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is requirement:</w:t>
            </w:r>
          </w:p>
        </w:tc>
      </w:tr>
      <w:tr w:rsidR="007F2AAF" w:rsidRPr="007F2AAF" w14:paraId="6BB09A5D" w14:textId="77777777" w:rsidTr="00E6472B">
        <w:tblPrEx>
          <w:jc w:val="left"/>
        </w:tblPrEx>
        <w:trPr>
          <w:gridAfter w:val="1"/>
          <w:wAfter w:w="7" w:type="dxa"/>
          <w:trHeight w:val="1378"/>
        </w:trPr>
        <w:sdt>
          <w:sdtPr>
            <w:rPr>
              <w:sz w:val="24"/>
              <w:szCs w:val="24"/>
            </w:rPr>
            <w:id w:val="-436216367"/>
          </w:sdtPr>
          <w:sdtEndPr/>
          <w:sdtContent>
            <w:tc>
              <w:tcPr>
                <w:tcW w:w="9360" w:type="dxa"/>
                <w:gridSpan w:val="2"/>
                <w:shd w:val="clear" w:color="auto" w:fill="auto"/>
              </w:tcPr>
              <w:p w14:paraId="0F8490B8" w14:textId="4E0CD789" w:rsidR="00980767" w:rsidRPr="007F2AAF" w:rsidRDefault="00587195" w:rsidP="00587195">
                <w:pPr>
                  <w:pStyle w:val="ListParagraph"/>
                  <w:spacing w:before="0"/>
                  <w:ind w:left="0"/>
                  <w:rPr>
                    <w:sz w:val="24"/>
                    <w:szCs w:val="24"/>
                    <w:highlight w:val="yellow"/>
                  </w:rPr>
                </w:pPr>
                <w:r>
                  <w:rPr>
                    <w:sz w:val="24"/>
                    <w:szCs w:val="24"/>
                  </w:rPr>
                  <w:t xml:space="preserve">We have a space designated for breastfeeding that is private and away from others. Adults can enter the program for feeding purposes. </w:t>
                </w:r>
              </w:p>
            </w:tc>
          </w:sdtContent>
        </w:sdt>
      </w:tr>
      <w:tr w:rsidR="007F2AAF" w:rsidRPr="007F2AAF" w14:paraId="467D735A" w14:textId="77777777" w:rsidTr="00E6472B">
        <w:tblPrEx>
          <w:jc w:val="left"/>
        </w:tblPrEx>
        <w:trPr>
          <w:trHeight w:val="170"/>
        </w:trPr>
        <w:tc>
          <w:tcPr>
            <w:tcW w:w="9360" w:type="dxa"/>
            <w:gridSpan w:val="3"/>
            <w:shd w:val="clear" w:color="auto" w:fill="746458"/>
            <w:vAlign w:val="center"/>
          </w:tcPr>
          <w:p w14:paraId="711ED27A" w14:textId="08F8E300" w:rsidR="00980767" w:rsidRPr="00E6472B" w:rsidRDefault="00980767" w:rsidP="00BB5510">
            <w:pPr>
              <w:pStyle w:val="ListParagraph"/>
              <w:spacing w:before="0"/>
              <w:ind w:left="0"/>
              <w:rPr>
                <w:b/>
                <w:color w:val="FFFFFF" w:themeColor="background1"/>
                <w:sz w:val="24"/>
                <w:szCs w:val="24"/>
              </w:rPr>
            </w:pPr>
            <w:r w:rsidRPr="00E6472B">
              <w:rPr>
                <w:b/>
                <w:color w:val="FFFFFF" w:themeColor="background1"/>
                <w:sz w:val="24"/>
                <w:szCs w:val="24"/>
              </w:rPr>
              <w:t>Training needed?</w:t>
            </w:r>
            <w:r w:rsidR="007656E4" w:rsidRPr="00E6472B">
              <w:rPr>
                <w:b/>
                <w:color w:val="FFFFFF" w:themeColor="background1"/>
                <w:sz w:val="24"/>
                <w:szCs w:val="24"/>
              </w:rPr>
              <w:t xml:space="preserve">       </w:t>
            </w:r>
            <w:sdt>
              <w:sdtPr>
                <w:rPr>
                  <w:b/>
                  <w:color w:val="FFFFFF" w:themeColor="background1"/>
                  <w:sz w:val="24"/>
                  <w:szCs w:val="24"/>
                </w:rPr>
                <w:id w:val="-17398055"/>
                <w14:checkbox>
                  <w14:checked w14:val="1"/>
                  <w14:checkedState w14:val="2612" w14:font="MS Gothic"/>
                  <w14:uncheckedState w14:val="2610" w14:font="MS Gothic"/>
                </w14:checkbox>
              </w:sdtPr>
              <w:sdtEndPr/>
              <w:sdtContent>
                <w:r w:rsidR="00587195">
                  <w:rPr>
                    <w:rFonts w:ascii="MS Gothic" w:eastAsia="MS Gothic" w:hAnsi="MS Gothic" w:hint="eastAsia"/>
                    <w:b/>
                    <w:color w:val="FFFFFF" w:themeColor="background1"/>
                    <w:sz w:val="24"/>
                    <w:szCs w:val="24"/>
                  </w:rPr>
                  <w:t>☒</w:t>
                </w:r>
              </w:sdtContent>
            </w:sdt>
            <w:r w:rsidRPr="00E6472B">
              <w:rPr>
                <w:b/>
                <w:color w:val="FFFFFF" w:themeColor="background1"/>
                <w:sz w:val="24"/>
                <w:szCs w:val="24"/>
              </w:rPr>
              <w:t xml:space="preserve"> No</w:t>
            </w:r>
            <w:r w:rsidR="007656E4" w:rsidRPr="00E6472B">
              <w:rPr>
                <w:b/>
                <w:color w:val="FFFFFF" w:themeColor="background1"/>
                <w:sz w:val="24"/>
                <w:szCs w:val="24"/>
              </w:rPr>
              <w:t xml:space="preserve">      </w:t>
            </w:r>
            <w:sdt>
              <w:sdtPr>
                <w:rPr>
                  <w:b/>
                  <w:color w:val="FFFFFF" w:themeColor="background1"/>
                  <w:sz w:val="24"/>
                  <w:szCs w:val="24"/>
                </w:rPr>
                <w:id w:val="-1758583279"/>
                <w14:checkbox>
                  <w14:checked w14:val="0"/>
                  <w14:checkedState w14:val="2612" w14:font="MS Gothic"/>
                  <w14:uncheckedState w14:val="2610" w14:font="MS Gothic"/>
                </w14:checkbox>
              </w:sdtPr>
              <w:sdtEnd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007656E4"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7F2AAF" w:rsidRPr="007F2AAF" w14:paraId="212A5371" w14:textId="77777777" w:rsidTr="00E6472B">
        <w:tblPrEx>
          <w:jc w:val="left"/>
        </w:tblPrEx>
        <w:trPr>
          <w:trHeight w:val="170"/>
        </w:trPr>
        <w:tc>
          <w:tcPr>
            <w:tcW w:w="9360" w:type="dxa"/>
            <w:gridSpan w:val="3"/>
            <w:shd w:val="clear" w:color="auto" w:fill="746458"/>
            <w:vAlign w:val="center"/>
          </w:tcPr>
          <w:p w14:paraId="55BF263A" w14:textId="77777777" w:rsidR="00980767" w:rsidRPr="00E6472B" w:rsidRDefault="00980767"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7F2AAF" w:rsidRPr="007F2AAF" w14:paraId="147B2ECD" w14:textId="77777777" w:rsidTr="00E6472B">
        <w:tblPrEx>
          <w:jc w:val="left"/>
        </w:tblPrEx>
        <w:trPr>
          <w:gridAfter w:val="1"/>
          <w:wAfter w:w="7" w:type="dxa"/>
          <w:trHeight w:val="1378"/>
        </w:trPr>
        <w:sdt>
          <w:sdtPr>
            <w:rPr>
              <w:sz w:val="24"/>
              <w:szCs w:val="24"/>
            </w:rPr>
            <w:id w:val="-1233378282"/>
          </w:sdtPr>
          <w:sdtEndPr/>
          <w:sdtContent>
            <w:tc>
              <w:tcPr>
                <w:tcW w:w="9360" w:type="dxa"/>
                <w:gridSpan w:val="2"/>
                <w:shd w:val="clear" w:color="auto" w:fill="auto"/>
              </w:tcPr>
              <w:p w14:paraId="6FCFDDC1" w14:textId="4F0319E5" w:rsidR="00980767" w:rsidRPr="007F2AAF" w:rsidRDefault="00587195" w:rsidP="00587195">
                <w:pPr>
                  <w:pStyle w:val="ListParagraph"/>
                  <w:spacing w:before="0"/>
                  <w:ind w:left="0"/>
                  <w:rPr>
                    <w:sz w:val="24"/>
                    <w:szCs w:val="24"/>
                  </w:rPr>
                </w:pPr>
                <w:r>
                  <w:rPr>
                    <w:sz w:val="24"/>
                    <w:szCs w:val="24"/>
                  </w:rPr>
                  <w:t xml:space="preserve">We will let parents know that there is a separate area available for breastfeeding or feeding of children if necessary. </w:t>
                </w:r>
              </w:p>
            </w:tc>
          </w:sdtContent>
        </w:sdt>
      </w:tr>
      <w:tr w:rsidR="007F2AAF" w:rsidRPr="007F2AAF" w14:paraId="1D104C8B" w14:textId="77777777" w:rsidTr="00E6472B">
        <w:trPr>
          <w:jc w:val="center"/>
        </w:trPr>
        <w:tc>
          <w:tcPr>
            <w:tcW w:w="864" w:type="dxa"/>
            <w:shd w:val="clear" w:color="auto" w:fill="F2F2F2" w:themeFill="background1" w:themeFillShade="F2"/>
          </w:tcPr>
          <w:p w14:paraId="54BF2159" w14:textId="77777777" w:rsidR="00EE7919" w:rsidRPr="007F2AAF" w:rsidRDefault="00EE7919" w:rsidP="00D60137">
            <w:pPr>
              <w:pStyle w:val="ListParagraph"/>
              <w:spacing w:before="0"/>
              <w:ind w:left="0"/>
              <w:rPr>
                <w:b/>
                <w:sz w:val="24"/>
                <w:szCs w:val="24"/>
              </w:rPr>
            </w:pPr>
            <w:r w:rsidRPr="007F2AAF">
              <w:rPr>
                <w:b/>
                <w:sz w:val="24"/>
                <w:szCs w:val="24"/>
              </w:rPr>
              <w:t>9.5</w:t>
            </w:r>
          </w:p>
        </w:tc>
        <w:tc>
          <w:tcPr>
            <w:tcW w:w="8496" w:type="dxa"/>
            <w:gridSpan w:val="2"/>
            <w:shd w:val="clear" w:color="auto" w:fill="F2F2F2" w:themeFill="background1" w:themeFillShade="F2"/>
            <w:vAlign w:val="center"/>
          </w:tcPr>
          <w:p w14:paraId="436F39FC" w14:textId="77777777" w:rsidR="00EE7919" w:rsidRPr="007F2AAF" w:rsidRDefault="00EE7919" w:rsidP="00F011EC">
            <w:pPr>
              <w:pStyle w:val="ListParagraph"/>
              <w:spacing w:before="0"/>
              <w:ind w:left="0"/>
              <w:rPr>
                <w:b/>
                <w:sz w:val="24"/>
                <w:szCs w:val="24"/>
              </w:rPr>
            </w:pPr>
            <w:r w:rsidRPr="007F2AAF">
              <w:rPr>
                <w:b/>
                <w:sz w:val="24"/>
                <w:szCs w:val="24"/>
              </w:rPr>
              <w:t>Discontinue use of drinking fountains except for filling other containers such as water bottles.</w:t>
            </w:r>
          </w:p>
        </w:tc>
      </w:tr>
      <w:tr w:rsidR="007F2AAF" w:rsidRPr="007F2AAF" w14:paraId="01E11023" w14:textId="77777777" w:rsidTr="00E6472B">
        <w:tblPrEx>
          <w:jc w:val="left"/>
        </w:tblPrEx>
        <w:trPr>
          <w:trHeight w:val="170"/>
        </w:trPr>
        <w:tc>
          <w:tcPr>
            <w:tcW w:w="9360" w:type="dxa"/>
            <w:gridSpan w:val="3"/>
            <w:shd w:val="clear" w:color="auto" w:fill="746458"/>
            <w:vAlign w:val="center"/>
          </w:tcPr>
          <w:p w14:paraId="15553BBA" w14:textId="77777777" w:rsidR="00980767" w:rsidRPr="00E6472B" w:rsidRDefault="00980767"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is requirement:</w:t>
            </w:r>
          </w:p>
        </w:tc>
      </w:tr>
      <w:tr w:rsidR="007F2AAF" w:rsidRPr="007F2AAF" w14:paraId="2CABC7BF" w14:textId="77777777" w:rsidTr="00E6472B">
        <w:tblPrEx>
          <w:jc w:val="left"/>
        </w:tblPrEx>
        <w:trPr>
          <w:gridAfter w:val="1"/>
          <w:wAfter w:w="7" w:type="dxa"/>
          <w:trHeight w:val="1378"/>
        </w:trPr>
        <w:sdt>
          <w:sdtPr>
            <w:rPr>
              <w:sz w:val="24"/>
              <w:szCs w:val="24"/>
            </w:rPr>
            <w:id w:val="1053581346"/>
          </w:sdtPr>
          <w:sdtEndPr/>
          <w:sdtContent>
            <w:tc>
              <w:tcPr>
                <w:tcW w:w="9360" w:type="dxa"/>
                <w:gridSpan w:val="2"/>
                <w:shd w:val="clear" w:color="auto" w:fill="F2F2F2" w:themeFill="background1" w:themeFillShade="F2"/>
              </w:tcPr>
              <w:p w14:paraId="3234BFB8" w14:textId="08DCFA7D" w:rsidR="00980767" w:rsidRPr="007F2AAF" w:rsidRDefault="00587195" w:rsidP="00587195">
                <w:pPr>
                  <w:pStyle w:val="ListParagraph"/>
                  <w:spacing w:before="0"/>
                  <w:ind w:left="0"/>
                  <w:rPr>
                    <w:sz w:val="24"/>
                    <w:szCs w:val="24"/>
                    <w:highlight w:val="yellow"/>
                  </w:rPr>
                </w:pPr>
                <w:r>
                  <w:rPr>
                    <w:sz w:val="24"/>
                    <w:szCs w:val="24"/>
                  </w:rPr>
                  <w:t xml:space="preserve">We do not currently use any drinking fountains. We have a bottled water service available for staff to fill water bottles for children as necessary. </w:t>
                </w:r>
              </w:p>
            </w:tc>
          </w:sdtContent>
        </w:sdt>
      </w:tr>
      <w:tr w:rsidR="007F2AAF" w:rsidRPr="007F2AAF" w14:paraId="79EA7029" w14:textId="77777777" w:rsidTr="00E6472B">
        <w:tblPrEx>
          <w:jc w:val="left"/>
        </w:tblPrEx>
        <w:trPr>
          <w:trHeight w:val="170"/>
        </w:trPr>
        <w:tc>
          <w:tcPr>
            <w:tcW w:w="9360" w:type="dxa"/>
            <w:gridSpan w:val="3"/>
            <w:shd w:val="clear" w:color="auto" w:fill="746458"/>
            <w:vAlign w:val="center"/>
          </w:tcPr>
          <w:p w14:paraId="551AA2F5" w14:textId="5E9A98CE" w:rsidR="00980767" w:rsidRPr="00E6472B" w:rsidRDefault="00980767" w:rsidP="00BB5510">
            <w:pPr>
              <w:pStyle w:val="ListParagraph"/>
              <w:spacing w:before="0"/>
              <w:ind w:left="0"/>
              <w:rPr>
                <w:b/>
                <w:color w:val="FFFFFF" w:themeColor="background1"/>
                <w:sz w:val="24"/>
                <w:szCs w:val="24"/>
              </w:rPr>
            </w:pPr>
            <w:r w:rsidRPr="00E6472B">
              <w:rPr>
                <w:b/>
                <w:color w:val="FFFFFF" w:themeColor="background1"/>
                <w:sz w:val="24"/>
                <w:szCs w:val="24"/>
              </w:rPr>
              <w:t>Training needed?</w:t>
            </w:r>
            <w:r w:rsidR="007656E4" w:rsidRPr="00E6472B">
              <w:rPr>
                <w:b/>
                <w:color w:val="FFFFFF" w:themeColor="background1"/>
                <w:sz w:val="24"/>
                <w:szCs w:val="24"/>
              </w:rPr>
              <w:t xml:space="preserve">      </w:t>
            </w:r>
            <w:sdt>
              <w:sdtPr>
                <w:rPr>
                  <w:b/>
                  <w:color w:val="FFFFFF" w:themeColor="background1"/>
                  <w:sz w:val="24"/>
                  <w:szCs w:val="24"/>
                </w:rPr>
                <w:id w:val="1274592553"/>
                <w14:checkbox>
                  <w14:checked w14:val="1"/>
                  <w14:checkedState w14:val="2612" w14:font="MS Gothic"/>
                  <w14:uncheckedState w14:val="2610" w14:font="MS Gothic"/>
                </w14:checkbox>
              </w:sdtPr>
              <w:sdtEndPr/>
              <w:sdtContent>
                <w:r w:rsidR="00587195">
                  <w:rPr>
                    <w:rFonts w:ascii="MS Gothic" w:eastAsia="MS Gothic" w:hAnsi="MS Gothic" w:hint="eastAsia"/>
                    <w:b/>
                    <w:color w:val="FFFFFF" w:themeColor="background1"/>
                    <w:sz w:val="24"/>
                    <w:szCs w:val="24"/>
                  </w:rPr>
                  <w:t>☒</w:t>
                </w:r>
              </w:sdtContent>
            </w:sdt>
            <w:r w:rsidRPr="00E6472B">
              <w:rPr>
                <w:b/>
                <w:color w:val="FFFFFF" w:themeColor="background1"/>
                <w:sz w:val="24"/>
                <w:szCs w:val="24"/>
              </w:rPr>
              <w:t xml:space="preserve"> No</w:t>
            </w:r>
            <w:r w:rsidR="007656E4" w:rsidRPr="00E6472B">
              <w:rPr>
                <w:b/>
                <w:color w:val="FFFFFF" w:themeColor="background1"/>
                <w:sz w:val="24"/>
                <w:szCs w:val="24"/>
              </w:rPr>
              <w:t xml:space="preserve">      </w:t>
            </w:r>
            <w:sdt>
              <w:sdtPr>
                <w:rPr>
                  <w:b/>
                  <w:color w:val="FFFFFF" w:themeColor="background1"/>
                  <w:sz w:val="24"/>
                  <w:szCs w:val="24"/>
                </w:rPr>
                <w:id w:val="875903297"/>
                <w14:checkbox>
                  <w14:checked w14:val="0"/>
                  <w14:checkedState w14:val="2612" w14:font="MS Gothic"/>
                  <w14:uncheckedState w14:val="2610" w14:font="MS Gothic"/>
                </w14:checkbox>
              </w:sdtPr>
              <w:sdtEnd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Pr="00E6472B">
              <w:rPr>
                <w:b/>
                <w:color w:val="FFFFFF" w:themeColor="background1"/>
                <w:sz w:val="24"/>
                <w:szCs w:val="24"/>
              </w:rPr>
              <w:tab/>
            </w:r>
            <w:r w:rsidR="007656E4"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7F2AAF" w:rsidRPr="007F2AAF" w14:paraId="247346C8" w14:textId="77777777" w:rsidTr="00E6472B">
        <w:tblPrEx>
          <w:jc w:val="left"/>
        </w:tblPrEx>
        <w:trPr>
          <w:trHeight w:val="170"/>
        </w:trPr>
        <w:tc>
          <w:tcPr>
            <w:tcW w:w="9360" w:type="dxa"/>
            <w:gridSpan w:val="3"/>
            <w:shd w:val="clear" w:color="auto" w:fill="746458"/>
            <w:vAlign w:val="center"/>
          </w:tcPr>
          <w:p w14:paraId="31DDC8F6" w14:textId="77777777" w:rsidR="00980767" w:rsidRPr="00E6472B" w:rsidRDefault="00980767"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7F2AAF" w:rsidRPr="007F2AAF" w14:paraId="45949622" w14:textId="77777777" w:rsidTr="00E6472B">
        <w:tblPrEx>
          <w:jc w:val="left"/>
        </w:tblPrEx>
        <w:trPr>
          <w:gridAfter w:val="1"/>
          <w:wAfter w:w="7" w:type="dxa"/>
          <w:trHeight w:val="1378"/>
        </w:trPr>
        <w:sdt>
          <w:sdtPr>
            <w:rPr>
              <w:sz w:val="24"/>
              <w:szCs w:val="24"/>
            </w:rPr>
            <w:id w:val="-1189911939"/>
          </w:sdtPr>
          <w:sdtEndPr/>
          <w:sdtContent>
            <w:tc>
              <w:tcPr>
                <w:tcW w:w="9360" w:type="dxa"/>
                <w:gridSpan w:val="2"/>
                <w:shd w:val="clear" w:color="auto" w:fill="F2F2F2" w:themeFill="background1" w:themeFillShade="F2"/>
              </w:tcPr>
              <w:p w14:paraId="756F3015" w14:textId="7E82A18A" w:rsidR="00980767" w:rsidRPr="007F2AAF" w:rsidRDefault="00587195" w:rsidP="00587195">
                <w:pPr>
                  <w:pStyle w:val="ListParagraph"/>
                  <w:spacing w:before="0"/>
                  <w:ind w:left="0"/>
                  <w:rPr>
                    <w:sz w:val="24"/>
                    <w:szCs w:val="24"/>
                  </w:rPr>
                </w:pPr>
                <w:r>
                  <w:rPr>
                    <w:sz w:val="24"/>
                    <w:szCs w:val="24"/>
                  </w:rPr>
                  <w:t>NA</w:t>
                </w:r>
              </w:p>
            </w:tc>
          </w:sdtContent>
        </w:sdt>
      </w:tr>
    </w:tbl>
    <w:p w14:paraId="70505D9B" w14:textId="77777777" w:rsidR="00EE7919" w:rsidRPr="007F2AAF" w:rsidRDefault="00EE7919" w:rsidP="00F011EC">
      <w:pPr>
        <w:pStyle w:val="ListParagraph"/>
        <w:spacing w:before="0"/>
        <w:ind w:left="0"/>
        <w:rPr>
          <w:sz w:val="24"/>
          <w:szCs w:val="24"/>
        </w:rPr>
        <w:sectPr w:rsidR="00EE7919" w:rsidRPr="007F2AAF" w:rsidSect="00EF1BC2">
          <w:headerReference w:type="default" r:id="rId23"/>
          <w:type w:val="continuous"/>
          <w:pgSz w:w="12240" w:h="15840"/>
          <w:pgMar w:top="1440" w:right="1440" w:bottom="1440" w:left="1440" w:header="720" w:footer="720" w:gutter="0"/>
          <w:cols w:space="720"/>
          <w:docGrid w:linePitch="360"/>
        </w:sectPr>
      </w:pPr>
    </w:p>
    <w:p w14:paraId="1F9DEF0C" w14:textId="77777777" w:rsidR="007656E4" w:rsidRDefault="007656E4">
      <w:pPr>
        <w:rPr>
          <w:rFonts w:ascii="Calibri" w:eastAsia="Calibri" w:hAnsi="Calibri" w:cs="Calibri"/>
          <w:b/>
          <w:sz w:val="28"/>
          <w:szCs w:val="28"/>
        </w:rPr>
      </w:pPr>
      <w:r>
        <w:rPr>
          <w:b/>
          <w:sz w:val="28"/>
          <w:szCs w:val="28"/>
        </w:rPr>
        <w:lastRenderedPageBreak/>
        <w:br w:type="page"/>
      </w:r>
    </w:p>
    <w:p w14:paraId="5623F98B" w14:textId="631CDE4C" w:rsidR="00F16565" w:rsidRPr="00E6472B" w:rsidRDefault="00F16565" w:rsidP="00F011EC">
      <w:pPr>
        <w:pStyle w:val="ListParagraph"/>
        <w:spacing w:before="0"/>
        <w:ind w:left="0"/>
        <w:rPr>
          <w:b/>
          <w:color w:val="A7C736"/>
          <w:sz w:val="32"/>
          <w:szCs w:val="32"/>
        </w:rPr>
      </w:pPr>
      <w:r w:rsidRPr="00E6472B">
        <w:rPr>
          <w:b/>
          <w:color w:val="A7C736"/>
          <w:sz w:val="32"/>
          <w:szCs w:val="32"/>
        </w:rPr>
        <w:lastRenderedPageBreak/>
        <w:t xml:space="preserve">Section 10. </w:t>
      </w:r>
      <w:r w:rsidR="00832BB8" w:rsidRPr="00E6472B">
        <w:rPr>
          <w:b/>
          <w:color w:val="A7C736"/>
          <w:sz w:val="32"/>
          <w:szCs w:val="32"/>
        </w:rPr>
        <w:t>Requirements for Cleaning &amp; Building</w:t>
      </w:r>
      <w:r w:rsidRPr="00E6472B">
        <w:rPr>
          <w:b/>
          <w:color w:val="A7C736"/>
          <w:sz w:val="32"/>
          <w:szCs w:val="32"/>
        </w:rPr>
        <w:t xml:space="preserve"> Maintenance</w:t>
      </w:r>
    </w:p>
    <w:p w14:paraId="71E0C202" w14:textId="51818DD1" w:rsidR="002362BC" w:rsidRPr="007F2AAF" w:rsidRDefault="00F16565" w:rsidP="00E6472B">
      <w:pPr>
        <w:pStyle w:val="ListParagraph"/>
        <w:spacing w:before="0" w:after="120"/>
        <w:ind w:left="0"/>
        <w:rPr>
          <w:sz w:val="24"/>
          <w:szCs w:val="24"/>
        </w:rPr>
      </w:pPr>
      <w:r w:rsidRPr="007F2AAF">
        <w:rPr>
          <w:i/>
          <w:sz w:val="20"/>
          <w:szCs w:val="20"/>
        </w:rPr>
        <w:t xml:space="preserve">(See p. 43 of </w:t>
      </w:r>
      <w:r w:rsidR="00262C21" w:rsidRPr="007F2AAF">
        <w:rPr>
          <w:i/>
          <w:sz w:val="20"/>
          <w:szCs w:val="20"/>
        </w:rPr>
        <w:t>Health and Safety Guidelines for Child Care and Early Education Operating During COVID-19</w:t>
      </w:r>
      <w:r w:rsidRPr="007F2AAF">
        <w:rPr>
          <w:i/>
          <w:sz w:val="20"/>
          <w:szCs w:val="20"/>
        </w:rPr>
        <w:t>)</w:t>
      </w:r>
    </w:p>
    <w:p w14:paraId="25753556" w14:textId="2E4D1997" w:rsidR="00342E13" w:rsidRPr="007F2AAF" w:rsidRDefault="00F16565" w:rsidP="00E6472B">
      <w:r w:rsidRPr="00E6472B">
        <w:rPr>
          <w:sz w:val="24"/>
          <w:szCs w:val="24"/>
        </w:rPr>
        <w:t>Staff member(s) responsible:</w:t>
      </w:r>
      <w:r w:rsidRPr="00E6472B">
        <w:rPr>
          <w:sz w:val="24"/>
          <w:szCs w:val="24"/>
        </w:rPr>
        <w:tab/>
      </w:r>
      <w:sdt>
        <w:sdtPr>
          <w:id w:val="598685573"/>
          <w:text/>
        </w:sdtPr>
        <w:sdtEndPr/>
        <w:sdtContent>
          <w:r w:rsidR="00587195">
            <w:t>Amanda Davidson</w:t>
          </w:r>
        </w:sdtContent>
      </w:sdt>
      <w:r w:rsidR="007656E4">
        <w:br/>
      </w:r>
      <w:r w:rsidR="007656E4">
        <w:tab/>
      </w:r>
      <w:r w:rsidR="007656E4">
        <w:tab/>
      </w:r>
      <w:r w:rsidR="007656E4">
        <w:tab/>
      </w:r>
      <w:r w:rsidR="007656E4">
        <w:tab/>
      </w:r>
      <w:sdt>
        <w:sdtPr>
          <w:id w:val="1238904738"/>
          <w:text/>
        </w:sdtPr>
        <w:sdtEndPr/>
        <w:sdtContent>
          <w:r w:rsidR="00587195">
            <w:t>Laurie McCarthy</w:t>
          </w:r>
        </w:sdtContent>
      </w:sdt>
    </w:p>
    <w:tbl>
      <w:tblPr>
        <w:tblStyle w:val="TableGrid"/>
        <w:tblpPr w:leftFromText="180" w:rightFromText="180" w:vertAnchor="text" w:tblpXSpec="center" w:tblpY="1"/>
        <w:tblOverlap w:val="never"/>
        <w:tblW w:w="9360" w:type="dxa"/>
        <w:jc w:val="center"/>
        <w:tblCellMar>
          <w:top w:w="115" w:type="dxa"/>
          <w:left w:w="115" w:type="dxa"/>
          <w:bottom w:w="115" w:type="dxa"/>
          <w:right w:w="115" w:type="dxa"/>
        </w:tblCellMar>
        <w:tblLook w:val="04A0" w:firstRow="1" w:lastRow="0" w:firstColumn="1" w:lastColumn="0" w:noHBand="0" w:noVBand="1"/>
        <w:tblCaption w:val="Section 10. Requirements for Cleaning and Building Maitenance"/>
      </w:tblPr>
      <w:tblGrid>
        <w:gridCol w:w="864"/>
        <w:gridCol w:w="8489"/>
        <w:gridCol w:w="7"/>
      </w:tblGrid>
      <w:tr w:rsidR="007F2AAF" w:rsidRPr="007F2AAF" w14:paraId="09BA7862" w14:textId="77777777" w:rsidTr="00B91554">
        <w:trPr>
          <w:tblHeader/>
          <w:jc w:val="center"/>
        </w:trPr>
        <w:tc>
          <w:tcPr>
            <w:tcW w:w="864" w:type="dxa"/>
            <w:shd w:val="clear" w:color="auto" w:fill="F2F2F2" w:themeFill="background1" w:themeFillShade="F2"/>
            <w:vAlign w:val="center"/>
          </w:tcPr>
          <w:p w14:paraId="1C8BEB34" w14:textId="3A37DA69" w:rsidR="00F16565" w:rsidRPr="007F2AAF" w:rsidRDefault="00F16565" w:rsidP="00F011EC">
            <w:pPr>
              <w:pStyle w:val="ListParagraph"/>
              <w:spacing w:before="0"/>
              <w:ind w:left="0"/>
              <w:rPr>
                <w:b/>
                <w:sz w:val="24"/>
                <w:szCs w:val="24"/>
              </w:rPr>
            </w:pPr>
            <w:r w:rsidRPr="007F2AAF">
              <w:rPr>
                <w:b/>
                <w:sz w:val="24"/>
                <w:szCs w:val="24"/>
              </w:rPr>
              <w:t>10</w:t>
            </w:r>
            <w:r w:rsidR="004F64B0">
              <w:rPr>
                <w:b/>
                <w:sz w:val="24"/>
                <w:szCs w:val="24"/>
              </w:rPr>
              <w:t>. 1 – 10.4</w:t>
            </w:r>
          </w:p>
        </w:tc>
        <w:tc>
          <w:tcPr>
            <w:tcW w:w="8496" w:type="dxa"/>
            <w:gridSpan w:val="2"/>
            <w:shd w:val="clear" w:color="auto" w:fill="F2F2F2" w:themeFill="background1" w:themeFillShade="F2"/>
            <w:vAlign w:val="center"/>
          </w:tcPr>
          <w:p w14:paraId="3ECAEB87" w14:textId="12E43D05" w:rsidR="00F16565" w:rsidRPr="001C1D18" w:rsidRDefault="001700F5" w:rsidP="000A5230">
            <w:pPr>
              <w:pStyle w:val="ListParagraph"/>
              <w:widowControl/>
              <w:numPr>
                <w:ilvl w:val="0"/>
                <w:numId w:val="29"/>
              </w:numPr>
              <w:autoSpaceDE/>
              <w:autoSpaceDN/>
              <w:spacing w:before="0" w:after="120"/>
              <w:rPr>
                <w:sz w:val="24"/>
                <w:szCs w:val="24"/>
              </w:rPr>
            </w:pPr>
            <w:hyperlink r:id="rId24" w:history="1">
              <w:r w:rsidR="000A5230">
                <w:rPr>
                  <w:rStyle w:val="Hyperlink"/>
                  <w:color w:val="006C64"/>
                  <w:sz w:val="24"/>
                  <w:szCs w:val="24"/>
                </w:rPr>
                <w:t xml:space="preserve">Refer to </w:t>
              </w:r>
              <w:r w:rsidR="00980767" w:rsidRPr="001C1D18">
                <w:rPr>
                  <w:rStyle w:val="Hyperlink"/>
                  <w:color w:val="006C64"/>
                  <w:sz w:val="24"/>
                  <w:szCs w:val="24"/>
                </w:rPr>
                <w:t>Sanitation Recommendations &amp;</w:t>
              </w:r>
              <w:r w:rsidR="00AF0C45" w:rsidRPr="001C1D18">
                <w:rPr>
                  <w:rStyle w:val="Hyperlink"/>
                  <w:color w:val="006C64"/>
                  <w:sz w:val="24"/>
                  <w:szCs w:val="24"/>
                </w:rPr>
                <w:t xml:space="preserve"> Cleaning Schedule</w:t>
              </w:r>
              <w:r w:rsidR="004933F5" w:rsidRPr="001C1D18">
                <w:rPr>
                  <w:rStyle w:val="Hyperlink"/>
                  <w:color w:val="006C64"/>
                  <w:sz w:val="24"/>
                  <w:szCs w:val="24"/>
                </w:rPr>
                <w:t xml:space="preserve"> </w:t>
              </w:r>
              <w:r w:rsidR="001C1D18" w:rsidRPr="001C1D18">
                <w:rPr>
                  <w:rStyle w:val="Hyperlink"/>
                  <w:color w:val="006C64"/>
                  <w:sz w:val="24"/>
                  <w:szCs w:val="24"/>
                </w:rPr>
                <w:t xml:space="preserve">in the </w:t>
              </w:r>
              <w:r w:rsidR="001C1D18">
                <w:rPr>
                  <w:rStyle w:val="Hyperlink"/>
                  <w:color w:val="006C64"/>
                  <w:sz w:val="24"/>
                  <w:szCs w:val="24"/>
                </w:rPr>
                <w:t>“Health and Safety Guideli</w:t>
              </w:r>
              <w:r w:rsidR="001C1D18" w:rsidRPr="00B24E8E">
                <w:rPr>
                  <w:rStyle w:val="Hyperlink"/>
                  <w:color w:val="006C64"/>
                  <w:sz w:val="24"/>
                  <w:szCs w:val="24"/>
                </w:rPr>
                <w:t xml:space="preserve">nes </w:t>
              </w:r>
              <w:r w:rsidR="001C1D18" w:rsidRPr="009E52EC">
                <w:rPr>
                  <w:color w:val="006C64"/>
                  <w:sz w:val="24"/>
                  <w:szCs w:val="24"/>
                  <w:u w:val="single"/>
                </w:rPr>
                <w:t>for Child Care and Early Education Operating During COVID-19” (published August 14, 2020)</w:t>
              </w:r>
              <w:r w:rsidR="00AF0C45" w:rsidRPr="00B24E8E">
                <w:rPr>
                  <w:rStyle w:val="Hyperlink"/>
                  <w:color w:val="006C64"/>
                  <w:sz w:val="24"/>
                  <w:szCs w:val="24"/>
                </w:rPr>
                <w:t>.</w:t>
              </w:r>
            </w:hyperlink>
          </w:p>
        </w:tc>
      </w:tr>
      <w:tr w:rsidR="007F2AAF" w:rsidRPr="007F2AAF" w14:paraId="58E634C2" w14:textId="77777777" w:rsidTr="00E6472B">
        <w:tblPrEx>
          <w:jc w:val="left"/>
        </w:tblPrEx>
        <w:trPr>
          <w:trHeight w:val="170"/>
        </w:trPr>
        <w:tc>
          <w:tcPr>
            <w:tcW w:w="9360" w:type="dxa"/>
            <w:gridSpan w:val="3"/>
            <w:shd w:val="clear" w:color="auto" w:fill="746458"/>
            <w:vAlign w:val="center"/>
          </w:tcPr>
          <w:p w14:paraId="51A8EF03" w14:textId="77777777" w:rsidR="00980767" w:rsidRPr="00E6472B" w:rsidRDefault="00980767"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ese requirements:</w:t>
            </w:r>
          </w:p>
        </w:tc>
      </w:tr>
      <w:tr w:rsidR="007F2AAF" w:rsidRPr="007F2AAF" w14:paraId="411F5258" w14:textId="77777777" w:rsidTr="00E6472B">
        <w:tblPrEx>
          <w:jc w:val="left"/>
        </w:tblPrEx>
        <w:trPr>
          <w:gridAfter w:val="1"/>
          <w:wAfter w:w="7" w:type="dxa"/>
          <w:trHeight w:val="1378"/>
        </w:trPr>
        <w:sdt>
          <w:sdtPr>
            <w:rPr>
              <w:sz w:val="24"/>
              <w:szCs w:val="24"/>
            </w:rPr>
            <w:id w:val="869725744"/>
          </w:sdtPr>
          <w:sdtEndPr/>
          <w:sdtContent>
            <w:tc>
              <w:tcPr>
                <w:tcW w:w="9360" w:type="dxa"/>
                <w:gridSpan w:val="2"/>
                <w:shd w:val="clear" w:color="auto" w:fill="F2F2F2" w:themeFill="background1" w:themeFillShade="F2"/>
              </w:tcPr>
              <w:p w14:paraId="1282DB2F" w14:textId="49994DC6" w:rsidR="00980767" w:rsidRPr="007F2AAF" w:rsidRDefault="00587195" w:rsidP="00587195">
                <w:pPr>
                  <w:pStyle w:val="ListParagraph"/>
                  <w:spacing w:before="0"/>
                  <w:ind w:left="0"/>
                  <w:rPr>
                    <w:sz w:val="24"/>
                    <w:szCs w:val="24"/>
                    <w:highlight w:val="yellow"/>
                  </w:rPr>
                </w:pPr>
                <w:r>
                  <w:rPr>
                    <w:sz w:val="24"/>
                    <w:szCs w:val="24"/>
                  </w:rPr>
                  <w:t xml:space="preserve">Our school and ELC have developed and implemented a cleaning schedule that is in compliance with the safety guidelines set for through the Office of Child Care and the Oregon Department of Education. </w:t>
                </w:r>
              </w:p>
            </w:tc>
          </w:sdtContent>
        </w:sdt>
      </w:tr>
      <w:tr w:rsidR="007F2AAF" w:rsidRPr="007F2AAF" w14:paraId="42770295" w14:textId="77777777" w:rsidTr="00E6472B">
        <w:tblPrEx>
          <w:jc w:val="left"/>
        </w:tblPrEx>
        <w:trPr>
          <w:trHeight w:val="170"/>
        </w:trPr>
        <w:tc>
          <w:tcPr>
            <w:tcW w:w="9360" w:type="dxa"/>
            <w:gridSpan w:val="3"/>
            <w:shd w:val="clear" w:color="auto" w:fill="746458"/>
            <w:vAlign w:val="center"/>
          </w:tcPr>
          <w:p w14:paraId="69A6E39E" w14:textId="360F5965" w:rsidR="00980767" w:rsidRPr="00E6472B" w:rsidRDefault="00980767" w:rsidP="00BB5510">
            <w:pPr>
              <w:pStyle w:val="ListParagraph"/>
              <w:spacing w:before="0"/>
              <w:ind w:left="0"/>
              <w:rPr>
                <w:b/>
                <w:color w:val="FFFFFF" w:themeColor="background1"/>
                <w:sz w:val="24"/>
                <w:szCs w:val="24"/>
              </w:rPr>
            </w:pPr>
            <w:r w:rsidRPr="00E6472B">
              <w:rPr>
                <w:b/>
                <w:color w:val="FFFFFF" w:themeColor="background1"/>
                <w:sz w:val="24"/>
                <w:szCs w:val="24"/>
              </w:rPr>
              <w:t>Training needed?</w:t>
            </w:r>
            <w:r w:rsidR="00D60137" w:rsidRPr="00E6472B">
              <w:rPr>
                <w:b/>
                <w:color w:val="FFFFFF" w:themeColor="background1"/>
                <w:sz w:val="24"/>
                <w:szCs w:val="24"/>
              </w:rPr>
              <w:t xml:space="preserve">      </w:t>
            </w:r>
            <w:sdt>
              <w:sdtPr>
                <w:rPr>
                  <w:b/>
                  <w:color w:val="FFFFFF" w:themeColor="background1"/>
                  <w:sz w:val="24"/>
                  <w:szCs w:val="24"/>
                </w:rPr>
                <w:id w:val="-224923673"/>
                <w14:checkbox>
                  <w14:checked w14:val="1"/>
                  <w14:checkedState w14:val="2612" w14:font="MS Gothic"/>
                  <w14:uncheckedState w14:val="2610" w14:font="MS Gothic"/>
                </w14:checkbox>
              </w:sdtPr>
              <w:sdtEndPr/>
              <w:sdtContent>
                <w:r w:rsidR="00587195">
                  <w:rPr>
                    <w:rFonts w:ascii="MS Gothic" w:eastAsia="MS Gothic" w:hAnsi="MS Gothic" w:hint="eastAsia"/>
                    <w:b/>
                    <w:color w:val="FFFFFF" w:themeColor="background1"/>
                    <w:sz w:val="24"/>
                    <w:szCs w:val="24"/>
                  </w:rPr>
                  <w:t>☒</w:t>
                </w:r>
              </w:sdtContent>
            </w:sdt>
            <w:r w:rsidRPr="00E6472B">
              <w:rPr>
                <w:b/>
                <w:color w:val="FFFFFF" w:themeColor="background1"/>
                <w:sz w:val="24"/>
                <w:szCs w:val="24"/>
              </w:rPr>
              <w:t xml:space="preserve"> No</w:t>
            </w:r>
            <w:r w:rsidR="00D60137" w:rsidRPr="00E6472B">
              <w:rPr>
                <w:b/>
                <w:color w:val="FFFFFF" w:themeColor="background1"/>
                <w:sz w:val="24"/>
                <w:szCs w:val="24"/>
              </w:rPr>
              <w:t xml:space="preserve">      </w:t>
            </w:r>
            <w:sdt>
              <w:sdtPr>
                <w:rPr>
                  <w:b/>
                  <w:color w:val="FFFFFF" w:themeColor="background1"/>
                  <w:sz w:val="24"/>
                  <w:szCs w:val="24"/>
                </w:rPr>
                <w:id w:val="-392345401"/>
                <w14:checkbox>
                  <w14:checked w14:val="0"/>
                  <w14:checkedState w14:val="2612" w14:font="MS Gothic"/>
                  <w14:uncheckedState w14:val="2610" w14:font="MS Gothic"/>
                </w14:checkbox>
              </w:sdtPr>
              <w:sdtEnd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00D60137"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7F2AAF" w:rsidRPr="007F2AAF" w14:paraId="3B6C316D" w14:textId="77777777" w:rsidTr="00E6472B">
        <w:tblPrEx>
          <w:jc w:val="left"/>
        </w:tblPrEx>
        <w:trPr>
          <w:trHeight w:val="170"/>
        </w:trPr>
        <w:tc>
          <w:tcPr>
            <w:tcW w:w="9360" w:type="dxa"/>
            <w:gridSpan w:val="3"/>
            <w:shd w:val="clear" w:color="auto" w:fill="746458"/>
            <w:vAlign w:val="center"/>
          </w:tcPr>
          <w:p w14:paraId="6AAAF454" w14:textId="77777777" w:rsidR="00980767" w:rsidRPr="00E6472B" w:rsidRDefault="00980767"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7F2AAF" w:rsidRPr="007F2AAF" w14:paraId="625534E6" w14:textId="77777777" w:rsidTr="00E6472B">
        <w:tblPrEx>
          <w:jc w:val="left"/>
        </w:tblPrEx>
        <w:trPr>
          <w:gridAfter w:val="1"/>
          <w:wAfter w:w="7" w:type="dxa"/>
          <w:trHeight w:val="1378"/>
        </w:trPr>
        <w:sdt>
          <w:sdtPr>
            <w:rPr>
              <w:sz w:val="24"/>
              <w:szCs w:val="24"/>
            </w:rPr>
            <w:id w:val="1307283264"/>
          </w:sdtPr>
          <w:sdtEndPr/>
          <w:sdtContent>
            <w:sdt>
              <w:sdtPr>
                <w:rPr>
                  <w:sz w:val="24"/>
                  <w:szCs w:val="24"/>
                </w:rPr>
                <w:id w:val="1522121960"/>
              </w:sdtPr>
              <w:sdtEndPr/>
              <w:sdtContent>
                <w:tc>
                  <w:tcPr>
                    <w:tcW w:w="9360" w:type="dxa"/>
                    <w:gridSpan w:val="2"/>
                    <w:shd w:val="clear" w:color="auto" w:fill="F2F2F2" w:themeFill="background1" w:themeFillShade="F2"/>
                  </w:tcPr>
                  <w:p w14:paraId="40B1068D" w14:textId="4051395C" w:rsidR="00980767" w:rsidRPr="007F2AAF" w:rsidRDefault="00587195" w:rsidP="00980767">
                    <w:pPr>
                      <w:pStyle w:val="ListParagraph"/>
                      <w:spacing w:before="0"/>
                      <w:ind w:left="0"/>
                      <w:rPr>
                        <w:sz w:val="24"/>
                        <w:szCs w:val="24"/>
                      </w:rPr>
                    </w:pPr>
                    <w:r>
                      <w:rPr>
                        <w:sz w:val="24"/>
                        <w:szCs w:val="24"/>
                      </w:rPr>
                      <w:t xml:space="preserve">Our school and ELC have developed and implemented a cleaning schedule that is in compliance with the safety guidelines set for through the Office of Child Care and the Oregon Department of Education. </w:t>
                    </w:r>
                  </w:p>
                </w:tc>
              </w:sdtContent>
            </w:sdt>
          </w:sdtContent>
        </w:sdt>
      </w:tr>
    </w:tbl>
    <w:p w14:paraId="79DB480C" w14:textId="77777777" w:rsidR="00AF0C45" w:rsidRPr="007F2AAF" w:rsidRDefault="00AF0C45" w:rsidP="00F011EC">
      <w:pPr>
        <w:pStyle w:val="ListParagraph"/>
        <w:spacing w:before="0"/>
        <w:ind w:left="0"/>
        <w:rPr>
          <w:sz w:val="24"/>
          <w:szCs w:val="24"/>
        </w:rPr>
      </w:pPr>
    </w:p>
    <w:p w14:paraId="6C67F529" w14:textId="77777777" w:rsidR="00980767" w:rsidRPr="007F2AAF" w:rsidRDefault="00980767" w:rsidP="00F011EC">
      <w:pPr>
        <w:pStyle w:val="ListParagraph"/>
        <w:spacing w:before="0"/>
        <w:ind w:left="0"/>
        <w:rPr>
          <w:sz w:val="24"/>
          <w:szCs w:val="24"/>
        </w:rPr>
        <w:sectPr w:rsidR="00980767" w:rsidRPr="007F2AAF" w:rsidSect="00EF1BC2">
          <w:headerReference w:type="default" r:id="rId25"/>
          <w:type w:val="continuous"/>
          <w:pgSz w:w="12240" w:h="15840"/>
          <w:pgMar w:top="1440" w:right="1440" w:bottom="1440" w:left="1440" w:header="720" w:footer="720" w:gutter="0"/>
          <w:cols w:space="720"/>
          <w:docGrid w:linePitch="360"/>
        </w:sectPr>
      </w:pPr>
    </w:p>
    <w:p w14:paraId="7E815A50" w14:textId="77777777" w:rsidR="00473198" w:rsidRDefault="00473198">
      <w:pPr>
        <w:rPr>
          <w:rFonts w:ascii="Calibri" w:eastAsia="Calibri" w:hAnsi="Calibri" w:cs="Calibri"/>
          <w:b/>
          <w:sz w:val="28"/>
          <w:szCs w:val="28"/>
        </w:rPr>
      </w:pPr>
      <w:r>
        <w:rPr>
          <w:b/>
          <w:sz w:val="28"/>
          <w:szCs w:val="28"/>
        </w:rPr>
        <w:lastRenderedPageBreak/>
        <w:br w:type="page"/>
      </w:r>
    </w:p>
    <w:p w14:paraId="1CC20984" w14:textId="6E987E47" w:rsidR="00473198" w:rsidRPr="00E6472B" w:rsidRDefault="00AF0C45" w:rsidP="00832BB8">
      <w:pPr>
        <w:pStyle w:val="ListParagraph"/>
        <w:spacing w:before="0"/>
        <w:ind w:left="720" w:hanging="720"/>
        <w:rPr>
          <w:b/>
          <w:color w:val="FBAF43"/>
          <w:sz w:val="32"/>
          <w:szCs w:val="32"/>
        </w:rPr>
      </w:pPr>
      <w:r w:rsidRPr="00E6472B">
        <w:rPr>
          <w:b/>
          <w:color w:val="FBAF43"/>
          <w:sz w:val="32"/>
          <w:szCs w:val="32"/>
        </w:rPr>
        <w:lastRenderedPageBreak/>
        <w:t xml:space="preserve">Section 11. Requirements for Responding to </w:t>
      </w:r>
      <w:r w:rsidR="00832BB8" w:rsidRPr="00E6472B">
        <w:rPr>
          <w:b/>
          <w:color w:val="FBAF43"/>
          <w:sz w:val="32"/>
          <w:szCs w:val="32"/>
        </w:rPr>
        <w:t xml:space="preserve">Possible </w:t>
      </w:r>
      <w:r w:rsidR="00473198" w:rsidRPr="00E6472B">
        <w:rPr>
          <w:b/>
          <w:color w:val="FBAF43"/>
          <w:sz w:val="32"/>
          <w:szCs w:val="32"/>
        </w:rPr>
        <w:t>and</w:t>
      </w:r>
      <w:r w:rsidR="00832BB8" w:rsidRPr="00E6472B">
        <w:rPr>
          <w:b/>
          <w:color w:val="FBAF43"/>
          <w:sz w:val="32"/>
          <w:szCs w:val="32"/>
        </w:rPr>
        <w:t xml:space="preserve"> Confirmed </w:t>
      </w:r>
    </w:p>
    <w:p w14:paraId="6B350906" w14:textId="6B316C77" w:rsidR="00AF0C45" w:rsidRPr="00E6472B" w:rsidRDefault="00832BB8">
      <w:pPr>
        <w:pStyle w:val="ListParagraph"/>
        <w:spacing w:before="0"/>
        <w:ind w:left="720" w:hanging="720"/>
        <w:rPr>
          <w:b/>
          <w:color w:val="FBAF43"/>
          <w:sz w:val="32"/>
          <w:szCs w:val="32"/>
        </w:rPr>
      </w:pPr>
      <w:r w:rsidRPr="00E6472B">
        <w:rPr>
          <w:b/>
          <w:color w:val="FBAF43"/>
          <w:sz w:val="32"/>
          <w:szCs w:val="32"/>
        </w:rPr>
        <w:t>Cases of</w:t>
      </w:r>
      <w:r w:rsidR="00473198" w:rsidRPr="00E6472B">
        <w:rPr>
          <w:b/>
          <w:color w:val="FBAF43"/>
          <w:sz w:val="32"/>
          <w:szCs w:val="32"/>
        </w:rPr>
        <w:t xml:space="preserve"> </w:t>
      </w:r>
      <w:r w:rsidRPr="00E6472B">
        <w:rPr>
          <w:b/>
          <w:color w:val="FBAF43"/>
          <w:sz w:val="32"/>
          <w:szCs w:val="32"/>
        </w:rPr>
        <w:t>COVID-19</w:t>
      </w:r>
    </w:p>
    <w:p w14:paraId="06A14DE0" w14:textId="4236AF8E" w:rsidR="002362BC" w:rsidRPr="007F2AAF" w:rsidRDefault="00AF0C45" w:rsidP="00E6472B">
      <w:pPr>
        <w:pStyle w:val="ListParagraph"/>
        <w:spacing w:before="0" w:after="120"/>
        <w:ind w:left="0"/>
        <w:rPr>
          <w:sz w:val="24"/>
          <w:szCs w:val="24"/>
        </w:rPr>
      </w:pPr>
      <w:r w:rsidRPr="007F2AAF">
        <w:rPr>
          <w:i/>
          <w:sz w:val="20"/>
          <w:szCs w:val="20"/>
        </w:rPr>
        <w:t xml:space="preserve">(See p. </w:t>
      </w:r>
      <w:r w:rsidR="00103423" w:rsidRPr="007F2AAF">
        <w:rPr>
          <w:i/>
          <w:sz w:val="20"/>
          <w:szCs w:val="20"/>
        </w:rPr>
        <w:t>52</w:t>
      </w:r>
      <w:r w:rsidRPr="007F2AAF">
        <w:rPr>
          <w:i/>
          <w:sz w:val="20"/>
          <w:szCs w:val="20"/>
        </w:rPr>
        <w:t xml:space="preserve"> of </w:t>
      </w:r>
      <w:r w:rsidR="00262C21" w:rsidRPr="007F2AAF">
        <w:rPr>
          <w:i/>
          <w:sz w:val="20"/>
          <w:szCs w:val="20"/>
        </w:rPr>
        <w:t>Health and Safety Guidelines for Child Care and Early Education Operating During COVID-19</w:t>
      </w:r>
      <w:r w:rsidRPr="007F2AAF">
        <w:rPr>
          <w:i/>
          <w:sz w:val="20"/>
          <w:szCs w:val="20"/>
        </w:rPr>
        <w:t>)</w:t>
      </w:r>
    </w:p>
    <w:p w14:paraId="20BEC011" w14:textId="6DB4055C" w:rsidR="00AF0C45" w:rsidRPr="007F2AAF" w:rsidRDefault="00AF0C45" w:rsidP="00E6472B">
      <w:r w:rsidRPr="00E6472B">
        <w:rPr>
          <w:sz w:val="24"/>
          <w:szCs w:val="24"/>
        </w:rPr>
        <w:t>Staff member(s) responsible:</w:t>
      </w:r>
      <w:r w:rsidRPr="00E6472B">
        <w:rPr>
          <w:sz w:val="24"/>
          <w:szCs w:val="24"/>
        </w:rPr>
        <w:tab/>
      </w:r>
      <w:sdt>
        <w:sdtPr>
          <w:id w:val="1652099557"/>
          <w:text/>
        </w:sdtPr>
        <w:sdtEndPr/>
        <w:sdtContent>
          <w:r w:rsidR="00587195">
            <w:t>Amanda Davidson</w:t>
          </w:r>
        </w:sdtContent>
      </w:sdt>
      <w:r w:rsidR="00473198">
        <w:br/>
      </w:r>
      <w:r w:rsidR="00473198">
        <w:tab/>
      </w:r>
      <w:r w:rsidR="00473198">
        <w:tab/>
      </w:r>
      <w:r w:rsidR="00473198">
        <w:tab/>
      </w:r>
      <w:r w:rsidR="00473198">
        <w:tab/>
      </w:r>
      <w:sdt>
        <w:sdtPr>
          <w:id w:val="-467436101"/>
          <w:text/>
        </w:sdtPr>
        <w:sdtEndPr/>
        <w:sdtContent>
          <w:r w:rsidR="00587195">
            <w:t>Laurie McCarthy</w:t>
          </w:r>
        </w:sdtContent>
      </w:sdt>
    </w:p>
    <w:tbl>
      <w:tblPr>
        <w:tblStyle w:val="TableGrid"/>
        <w:tblpPr w:leftFromText="180" w:rightFromText="180" w:vertAnchor="text" w:tblpXSpec="center" w:tblpY="1"/>
        <w:tblOverlap w:val="never"/>
        <w:tblW w:w="9360" w:type="dxa"/>
        <w:tblLayout w:type="fixed"/>
        <w:tblCellMar>
          <w:top w:w="115" w:type="dxa"/>
          <w:left w:w="115" w:type="dxa"/>
          <w:bottom w:w="115" w:type="dxa"/>
          <w:right w:w="115" w:type="dxa"/>
        </w:tblCellMar>
        <w:tblLook w:val="04A0" w:firstRow="1" w:lastRow="0" w:firstColumn="1" w:lastColumn="0" w:noHBand="0" w:noVBand="1"/>
        <w:tblCaption w:val="Section 11. Requirements for Responding to Possible and Confirmed Cases of COVID-19"/>
      </w:tblPr>
      <w:tblGrid>
        <w:gridCol w:w="864"/>
        <w:gridCol w:w="8489"/>
        <w:gridCol w:w="7"/>
      </w:tblGrid>
      <w:tr w:rsidR="007F2AAF" w:rsidRPr="007F2AAF" w14:paraId="20A4D8FB" w14:textId="77777777" w:rsidTr="00B91554">
        <w:trPr>
          <w:tblHeader/>
        </w:trPr>
        <w:tc>
          <w:tcPr>
            <w:tcW w:w="864" w:type="dxa"/>
            <w:shd w:val="clear" w:color="auto" w:fill="F2F2F2" w:themeFill="background1" w:themeFillShade="F2"/>
          </w:tcPr>
          <w:p w14:paraId="50DAFEFA" w14:textId="77777777" w:rsidR="00CD5BD2" w:rsidRPr="007F2AAF" w:rsidRDefault="00CD5BD2" w:rsidP="00E6472B">
            <w:pPr>
              <w:pStyle w:val="ListParagraph"/>
              <w:spacing w:before="0"/>
              <w:ind w:left="0"/>
              <w:rPr>
                <w:b/>
                <w:sz w:val="24"/>
                <w:szCs w:val="24"/>
              </w:rPr>
            </w:pPr>
            <w:r w:rsidRPr="007F2AAF">
              <w:rPr>
                <w:b/>
                <w:sz w:val="24"/>
                <w:szCs w:val="24"/>
              </w:rPr>
              <w:t>11.</w:t>
            </w:r>
            <w:r w:rsidR="00C43E41" w:rsidRPr="007F2AAF">
              <w:rPr>
                <w:b/>
                <w:sz w:val="24"/>
                <w:szCs w:val="24"/>
              </w:rPr>
              <w:t>2</w:t>
            </w:r>
          </w:p>
        </w:tc>
        <w:tc>
          <w:tcPr>
            <w:tcW w:w="8496" w:type="dxa"/>
            <w:gridSpan w:val="2"/>
            <w:shd w:val="clear" w:color="auto" w:fill="F2F2F2" w:themeFill="background1" w:themeFillShade="F2"/>
            <w:vAlign w:val="center"/>
          </w:tcPr>
          <w:p w14:paraId="7C749C80" w14:textId="77777777" w:rsidR="00CD5BD2" w:rsidRPr="007F2AAF" w:rsidRDefault="00C43E41" w:rsidP="00F011EC">
            <w:pPr>
              <w:pStyle w:val="ListParagraph"/>
              <w:spacing w:before="0"/>
              <w:ind w:left="0"/>
              <w:rPr>
                <w:b/>
                <w:sz w:val="24"/>
                <w:szCs w:val="24"/>
              </w:rPr>
            </w:pPr>
            <w:r w:rsidRPr="007F2AAF">
              <w:rPr>
                <w:b/>
                <w:sz w:val="24"/>
                <w:szCs w:val="24"/>
              </w:rPr>
              <w:t>Decisions</w:t>
            </w:r>
            <w:r w:rsidRPr="007F2AAF">
              <w:rPr>
                <w:b/>
                <w:spacing w:val="-5"/>
                <w:sz w:val="24"/>
                <w:szCs w:val="24"/>
              </w:rPr>
              <w:t xml:space="preserve"> </w:t>
            </w:r>
            <w:r w:rsidRPr="007F2AAF">
              <w:rPr>
                <w:b/>
                <w:sz w:val="24"/>
                <w:szCs w:val="24"/>
              </w:rPr>
              <w:t>about</w:t>
            </w:r>
            <w:r w:rsidRPr="007F2AAF">
              <w:rPr>
                <w:b/>
                <w:spacing w:val="-5"/>
                <w:sz w:val="24"/>
                <w:szCs w:val="24"/>
              </w:rPr>
              <w:t xml:space="preserve"> </w:t>
            </w:r>
            <w:r w:rsidRPr="007F2AAF">
              <w:rPr>
                <w:b/>
                <w:sz w:val="24"/>
                <w:szCs w:val="24"/>
              </w:rPr>
              <w:t>required</w:t>
            </w:r>
            <w:r w:rsidRPr="007F2AAF">
              <w:rPr>
                <w:b/>
                <w:spacing w:val="-3"/>
                <w:sz w:val="24"/>
                <w:szCs w:val="24"/>
              </w:rPr>
              <w:t xml:space="preserve"> </w:t>
            </w:r>
            <w:r w:rsidRPr="007F2AAF">
              <w:rPr>
                <w:b/>
                <w:sz w:val="24"/>
                <w:szCs w:val="24"/>
              </w:rPr>
              <w:t>closure</w:t>
            </w:r>
            <w:r w:rsidRPr="007F2AAF">
              <w:rPr>
                <w:b/>
                <w:spacing w:val="-4"/>
                <w:sz w:val="24"/>
                <w:szCs w:val="24"/>
              </w:rPr>
              <w:t xml:space="preserve"> </w:t>
            </w:r>
            <w:r w:rsidRPr="007F2AAF">
              <w:rPr>
                <w:b/>
                <w:sz w:val="24"/>
                <w:szCs w:val="24"/>
              </w:rPr>
              <w:t>will</w:t>
            </w:r>
            <w:r w:rsidRPr="007F2AAF">
              <w:rPr>
                <w:b/>
                <w:spacing w:val="-4"/>
                <w:sz w:val="24"/>
                <w:szCs w:val="24"/>
              </w:rPr>
              <w:t xml:space="preserve"> </w:t>
            </w:r>
            <w:r w:rsidRPr="007F2AAF">
              <w:rPr>
                <w:b/>
                <w:sz w:val="24"/>
                <w:szCs w:val="24"/>
              </w:rPr>
              <w:t>be</w:t>
            </w:r>
            <w:r w:rsidRPr="007F2AAF">
              <w:rPr>
                <w:b/>
                <w:spacing w:val="-4"/>
                <w:sz w:val="24"/>
                <w:szCs w:val="24"/>
              </w:rPr>
              <w:t xml:space="preserve"> </w:t>
            </w:r>
            <w:r w:rsidRPr="007F2AAF">
              <w:rPr>
                <w:b/>
                <w:sz w:val="24"/>
                <w:szCs w:val="24"/>
              </w:rPr>
              <w:t>made</w:t>
            </w:r>
            <w:r w:rsidRPr="007F2AAF">
              <w:rPr>
                <w:b/>
                <w:spacing w:val="-4"/>
                <w:sz w:val="24"/>
                <w:szCs w:val="24"/>
              </w:rPr>
              <w:t xml:space="preserve"> </w:t>
            </w:r>
            <w:r w:rsidRPr="007F2AAF">
              <w:rPr>
                <w:b/>
                <w:sz w:val="24"/>
                <w:szCs w:val="24"/>
              </w:rPr>
              <w:t>in</w:t>
            </w:r>
            <w:r w:rsidRPr="007F2AAF">
              <w:rPr>
                <w:b/>
                <w:spacing w:val="-5"/>
                <w:sz w:val="24"/>
                <w:szCs w:val="24"/>
              </w:rPr>
              <w:t xml:space="preserve"> </w:t>
            </w:r>
            <w:r w:rsidRPr="007F2AAF">
              <w:rPr>
                <w:b/>
                <w:sz w:val="24"/>
                <w:szCs w:val="24"/>
              </w:rPr>
              <w:t>conjunction</w:t>
            </w:r>
            <w:r w:rsidRPr="007F2AAF">
              <w:rPr>
                <w:b/>
                <w:spacing w:val="-4"/>
                <w:sz w:val="24"/>
                <w:szCs w:val="24"/>
              </w:rPr>
              <w:t xml:space="preserve"> </w:t>
            </w:r>
            <w:r w:rsidRPr="007F2AAF">
              <w:rPr>
                <w:b/>
                <w:sz w:val="24"/>
                <w:szCs w:val="24"/>
              </w:rPr>
              <w:t>with</w:t>
            </w:r>
            <w:r w:rsidRPr="007F2AAF">
              <w:rPr>
                <w:b/>
                <w:spacing w:val="-4"/>
                <w:sz w:val="24"/>
                <w:szCs w:val="24"/>
              </w:rPr>
              <w:t xml:space="preserve"> </w:t>
            </w:r>
            <w:r w:rsidRPr="007F2AAF">
              <w:rPr>
                <w:b/>
                <w:sz w:val="24"/>
                <w:szCs w:val="24"/>
              </w:rPr>
              <w:t>Early</w:t>
            </w:r>
            <w:r w:rsidRPr="007F2AAF">
              <w:rPr>
                <w:b/>
                <w:spacing w:val="-4"/>
                <w:sz w:val="24"/>
                <w:szCs w:val="24"/>
              </w:rPr>
              <w:t xml:space="preserve"> </w:t>
            </w:r>
            <w:r w:rsidRPr="007F2AAF">
              <w:rPr>
                <w:b/>
                <w:sz w:val="24"/>
                <w:szCs w:val="24"/>
              </w:rPr>
              <w:t>Learning Division staff and the local public health</w:t>
            </w:r>
            <w:r w:rsidRPr="007F2AAF">
              <w:rPr>
                <w:b/>
                <w:spacing w:val="-12"/>
                <w:sz w:val="24"/>
                <w:szCs w:val="24"/>
              </w:rPr>
              <w:t xml:space="preserve"> </w:t>
            </w:r>
            <w:r w:rsidRPr="007F2AAF">
              <w:rPr>
                <w:b/>
                <w:sz w:val="24"/>
                <w:szCs w:val="24"/>
              </w:rPr>
              <w:t>authority.</w:t>
            </w:r>
          </w:p>
        </w:tc>
      </w:tr>
      <w:tr w:rsidR="007F2AAF" w:rsidRPr="007F2AAF" w14:paraId="12FBADFC" w14:textId="77777777" w:rsidTr="00E6472B">
        <w:tc>
          <w:tcPr>
            <w:tcW w:w="864" w:type="dxa"/>
          </w:tcPr>
          <w:p w14:paraId="6F24E009" w14:textId="77777777" w:rsidR="00CD5BD2" w:rsidRPr="007F2AAF" w:rsidRDefault="00CD5BD2" w:rsidP="00BB5510">
            <w:pPr>
              <w:pStyle w:val="ListParagraph"/>
              <w:spacing w:before="0"/>
              <w:ind w:left="0"/>
              <w:rPr>
                <w:b/>
                <w:sz w:val="24"/>
                <w:szCs w:val="24"/>
              </w:rPr>
            </w:pPr>
            <w:r w:rsidRPr="007F2AAF">
              <w:rPr>
                <w:b/>
                <w:sz w:val="24"/>
                <w:szCs w:val="24"/>
              </w:rPr>
              <w:t>11.</w:t>
            </w:r>
            <w:r w:rsidR="00C43E41" w:rsidRPr="007F2AAF">
              <w:rPr>
                <w:b/>
                <w:sz w:val="24"/>
                <w:szCs w:val="24"/>
              </w:rPr>
              <w:t>3</w:t>
            </w:r>
          </w:p>
        </w:tc>
        <w:tc>
          <w:tcPr>
            <w:tcW w:w="8496" w:type="dxa"/>
            <w:gridSpan w:val="2"/>
            <w:vAlign w:val="center"/>
          </w:tcPr>
          <w:p w14:paraId="74B3A4B7" w14:textId="77777777" w:rsidR="00C43E41" w:rsidRPr="007F2AAF" w:rsidRDefault="00C43E41" w:rsidP="00F011EC">
            <w:pPr>
              <w:pStyle w:val="ListParagraph"/>
              <w:spacing w:before="0"/>
              <w:ind w:left="0"/>
              <w:rPr>
                <w:b/>
                <w:sz w:val="24"/>
                <w:szCs w:val="24"/>
              </w:rPr>
            </w:pPr>
            <w:r w:rsidRPr="007F2AAF">
              <w:rPr>
                <w:b/>
                <w:sz w:val="24"/>
                <w:szCs w:val="24"/>
              </w:rPr>
              <w:t>Have a plan for a child with particular health</w:t>
            </w:r>
            <w:r w:rsidRPr="007F2AAF">
              <w:rPr>
                <w:b/>
                <w:spacing w:val="-12"/>
                <w:sz w:val="24"/>
                <w:szCs w:val="24"/>
              </w:rPr>
              <w:t xml:space="preserve"> </w:t>
            </w:r>
            <w:r w:rsidRPr="007F2AAF">
              <w:rPr>
                <w:b/>
                <w:sz w:val="24"/>
                <w:szCs w:val="24"/>
              </w:rPr>
              <w:t>needs.</w:t>
            </w:r>
          </w:p>
          <w:p w14:paraId="2AC2EC9B" w14:textId="77777777" w:rsidR="00CD5BD2" w:rsidRPr="007F2AAF" w:rsidRDefault="00C43E41" w:rsidP="00F011EC">
            <w:pPr>
              <w:pStyle w:val="ListParagraph"/>
              <w:numPr>
                <w:ilvl w:val="0"/>
                <w:numId w:val="16"/>
              </w:numPr>
              <w:spacing w:before="0"/>
              <w:rPr>
                <w:sz w:val="24"/>
                <w:szCs w:val="24"/>
              </w:rPr>
            </w:pPr>
            <w:r w:rsidRPr="007F2AAF">
              <w:rPr>
                <w:sz w:val="24"/>
                <w:szCs w:val="24"/>
              </w:rPr>
              <w:t>If an enrolled child has particular health needs or susceptibility to disease, including COVID-19, the provider and parent must develop a care plan for the child. The provider must ensure all staff engaged with the child understand the plan.</w:t>
            </w:r>
          </w:p>
        </w:tc>
      </w:tr>
      <w:tr w:rsidR="007F2AAF" w:rsidRPr="007F2AAF" w14:paraId="67191FE1" w14:textId="77777777" w:rsidTr="00E6472B">
        <w:tc>
          <w:tcPr>
            <w:tcW w:w="864" w:type="dxa"/>
            <w:shd w:val="clear" w:color="auto" w:fill="F2F2F2" w:themeFill="background1" w:themeFillShade="F2"/>
          </w:tcPr>
          <w:p w14:paraId="5C4E4E73" w14:textId="77777777" w:rsidR="00CD5BD2" w:rsidRPr="007F2AAF" w:rsidRDefault="00CD5BD2" w:rsidP="00BB5510">
            <w:pPr>
              <w:pStyle w:val="ListParagraph"/>
              <w:spacing w:before="0"/>
              <w:ind w:left="0"/>
              <w:rPr>
                <w:b/>
                <w:sz w:val="24"/>
                <w:szCs w:val="24"/>
              </w:rPr>
            </w:pPr>
            <w:r w:rsidRPr="007F2AAF">
              <w:rPr>
                <w:b/>
                <w:sz w:val="24"/>
                <w:szCs w:val="24"/>
              </w:rPr>
              <w:t>11.</w:t>
            </w:r>
            <w:r w:rsidR="00C43E41" w:rsidRPr="007F2AAF">
              <w:rPr>
                <w:b/>
                <w:sz w:val="24"/>
                <w:szCs w:val="24"/>
              </w:rPr>
              <w:t>4</w:t>
            </w:r>
          </w:p>
        </w:tc>
        <w:tc>
          <w:tcPr>
            <w:tcW w:w="8496" w:type="dxa"/>
            <w:gridSpan w:val="2"/>
            <w:shd w:val="clear" w:color="auto" w:fill="F2F2F2" w:themeFill="background1" w:themeFillShade="F2"/>
            <w:vAlign w:val="center"/>
          </w:tcPr>
          <w:p w14:paraId="43246A91" w14:textId="77777777" w:rsidR="00CD5BD2" w:rsidRPr="007F2AAF" w:rsidRDefault="00C43E41" w:rsidP="00F011EC">
            <w:pPr>
              <w:pStyle w:val="ListParagraph"/>
              <w:spacing w:before="0"/>
              <w:ind w:left="0"/>
              <w:rPr>
                <w:b/>
                <w:sz w:val="24"/>
                <w:szCs w:val="24"/>
              </w:rPr>
            </w:pPr>
            <w:r w:rsidRPr="007F2AAF">
              <w:rPr>
                <w:b/>
                <w:sz w:val="24"/>
                <w:szCs w:val="24"/>
              </w:rPr>
              <w:t>In</w:t>
            </w:r>
            <w:r w:rsidRPr="007F2AAF">
              <w:rPr>
                <w:b/>
                <w:spacing w:val="-6"/>
                <w:sz w:val="24"/>
                <w:szCs w:val="24"/>
              </w:rPr>
              <w:t xml:space="preserve"> </w:t>
            </w:r>
            <w:r w:rsidRPr="007F2AAF">
              <w:rPr>
                <w:b/>
                <w:sz w:val="24"/>
                <w:szCs w:val="24"/>
              </w:rPr>
              <w:t>addition</w:t>
            </w:r>
            <w:r w:rsidRPr="007F2AAF">
              <w:rPr>
                <w:b/>
                <w:spacing w:val="-7"/>
                <w:sz w:val="24"/>
                <w:szCs w:val="24"/>
              </w:rPr>
              <w:t xml:space="preserve"> </w:t>
            </w:r>
            <w:r w:rsidRPr="007F2AAF">
              <w:rPr>
                <w:b/>
                <w:sz w:val="24"/>
                <w:szCs w:val="24"/>
              </w:rPr>
              <w:t>to</w:t>
            </w:r>
            <w:r w:rsidRPr="007F2AAF">
              <w:rPr>
                <w:b/>
                <w:spacing w:val="-7"/>
                <w:sz w:val="24"/>
                <w:szCs w:val="24"/>
              </w:rPr>
              <w:t xml:space="preserve"> </w:t>
            </w:r>
            <w:r w:rsidRPr="007F2AAF">
              <w:rPr>
                <w:b/>
                <w:sz w:val="24"/>
                <w:szCs w:val="24"/>
              </w:rPr>
              <w:t>Oregon</w:t>
            </w:r>
            <w:r w:rsidRPr="007F2AAF">
              <w:rPr>
                <w:b/>
                <w:spacing w:val="-7"/>
                <w:sz w:val="24"/>
                <w:szCs w:val="24"/>
              </w:rPr>
              <w:t xml:space="preserve"> </w:t>
            </w:r>
            <w:r w:rsidRPr="007F2AAF">
              <w:rPr>
                <w:b/>
                <w:sz w:val="24"/>
                <w:szCs w:val="24"/>
              </w:rPr>
              <w:t>laws</w:t>
            </w:r>
            <w:r w:rsidRPr="007F2AAF">
              <w:rPr>
                <w:b/>
                <w:spacing w:val="-7"/>
                <w:sz w:val="24"/>
                <w:szCs w:val="24"/>
              </w:rPr>
              <w:t xml:space="preserve"> </w:t>
            </w:r>
            <w:r w:rsidRPr="007F2AAF">
              <w:rPr>
                <w:b/>
                <w:sz w:val="24"/>
                <w:szCs w:val="24"/>
              </w:rPr>
              <w:t>prohibiting</w:t>
            </w:r>
            <w:r w:rsidRPr="007F2AAF">
              <w:rPr>
                <w:b/>
                <w:spacing w:val="-7"/>
                <w:sz w:val="24"/>
                <w:szCs w:val="24"/>
              </w:rPr>
              <w:t xml:space="preserve"> </w:t>
            </w:r>
            <w:r w:rsidRPr="007F2AAF">
              <w:rPr>
                <w:b/>
                <w:sz w:val="24"/>
                <w:szCs w:val="24"/>
              </w:rPr>
              <w:t>discrimination,</w:t>
            </w:r>
            <w:r w:rsidRPr="007F2AAF">
              <w:rPr>
                <w:b/>
                <w:spacing w:val="-7"/>
                <w:sz w:val="24"/>
                <w:szCs w:val="24"/>
              </w:rPr>
              <w:t xml:space="preserve"> </w:t>
            </w:r>
            <w:r w:rsidRPr="007F2AAF">
              <w:rPr>
                <w:b/>
                <w:sz w:val="24"/>
                <w:szCs w:val="24"/>
              </w:rPr>
              <w:t>a</w:t>
            </w:r>
            <w:r w:rsidRPr="007F2AAF">
              <w:rPr>
                <w:b/>
                <w:spacing w:val="-6"/>
                <w:sz w:val="24"/>
                <w:szCs w:val="24"/>
              </w:rPr>
              <w:t xml:space="preserve"> </w:t>
            </w:r>
            <w:r w:rsidRPr="007F2AAF">
              <w:rPr>
                <w:b/>
                <w:sz w:val="24"/>
                <w:szCs w:val="24"/>
              </w:rPr>
              <w:t>provider</w:t>
            </w:r>
            <w:r w:rsidRPr="007F2AAF">
              <w:rPr>
                <w:b/>
                <w:spacing w:val="-6"/>
                <w:sz w:val="24"/>
                <w:szCs w:val="24"/>
              </w:rPr>
              <w:t xml:space="preserve"> </w:t>
            </w:r>
            <w:r w:rsidRPr="007F2AAF">
              <w:rPr>
                <w:b/>
                <w:sz w:val="24"/>
                <w:szCs w:val="24"/>
              </w:rPr>
              <w:t>cannot</w:t>
            </w:r>
            <w:r w:rsidRPr="007F2AAF">
              <w:rPr>
                <w:b/>
                <w:spacing w:val="-7"/>
                <w:sz w:val="24"/>
                <w:szCs w:val="24"/>
              </w:rPr>
              <w:t xml:space="preserve"> </w:t>
            </w:r>
            <w:r w:rsidRPr="007F2AAF">
              <w:rPr>
                <w:b/>
                <w:sz w:val="24"/>
                <w:szCs w:val="24"/>
              </w:rPr>
              <w:t>refuse to enroll a child in the program based on a belief that the child is more susceptible to contracting COVID-19 due to the child’s or parent’s occupation, race,</w:t>
            </w:r>
            <w:r w:rsidRPr="007F2AAF">
              <w:rPr>
                <w:b/>
                <w:spacing w:val="-9"/>
                <w:sz w:val="24"/>
                <w:szCs w:val="24"/>
              </w:rPr>
              <w:t xml:space="preserve"> </w:t>
            </w:r>
            <w:r w:rsidRPr="007F2AAF">
              <w:rPr>
                <w:b/>
                <w:sz w:val="24"/>
                <w:szCs w:val="24"/>
              </w:rPr>
              <w:t>ethnicity,</w:t>
            </w:r>
            <w:r w:rsidRPr="007F2AAF">
              <w:rPr>
                <w:b/>
                <w:spacing w:val="-7"/>
                <w:sz w:val="24"/>
                <w:szCs w:val="24"/>
              </w:rPr>
              <w:t xml:space="preserve"> </w:t>
            </w:r>
            <w:r w:rsidRPr="007F2AAF">
              <w:rPr>
                <w:b/>
                <w:sz w:val="24"/>
                <w:szCs w:val="24"/>
              </w:rPr>
              <w:t>geographic</w:t>
            </w:r>
            <w:r w:rsidRPr="007F2AAF">
              <w:rPr>
                <w:b/>
                <w:spacing w:val="-8"/>
                <w:sz w:val="24"/>
                <w:szCs w:val="24"/>
              </w:rPr>
              <w:t xml:space="preserve"> </w:t>
            </w:r>
            <w:r w:rsidRPr="007F2AAF">
              <w:rPr>
                <w:b/>
                <w:sz w:val="24"/>
                <w:szCs w:val="24"/>
              </w:rPr>
              <w:t>location,</w:t>
            </w:r>
            <w:r w:rsidRPr="007F2AAF">
              <w:rPr>
                <w:b/>
                <w:spacing w:val="-8"/>
                <w:sz w:val="24"/>
                <w:szCs w:val="24"/>
              </w:rPr>
              <w:t xml:space="preserve"> </w:t>
            </w:r>
            <w:r w:rsidRPr="007F2AAF">
              <w:rPr>
                <w:b/>
                <w:spacing w:val="-3"/>
                <w:sz w:val="24"/>
                <w:szCs w:val="24"/>
              </w:rPr>
              <w:t>disability,</w:t>
            </w:r>
            <w:r w:rsidRPr="007F2AAF">
              <w:rPr>
                <w:b/>
                <w:spacing w:val="-7"/>
                <w:sz w:val="24"/>
                <w:szCs w:val="24"/>
              </w:rPr>
              <w:t xml:space="preserve"> </w:t>
            </w:r>
            <w:r w:rsidRPr="007F2AAF">
              <w:rPr>
                <w:b/>
                <w:sz w:val="24"/>
                <w:szCs w:val="24"/>
              </w:rPr>
              <w:t>or</w:t>
            </w:r>
            <w:r w:rsidRPr="007F2AAF">
              <w:rPr>
                <w:b/>
                <w:spacing w:val="-8"/>
                <w:sz w:val="24"/>
                <w:szCs w:val="24"/>
              </w:rPr>
              <w:t xml:space="preserve"> </w:t>
            </w:r>
            <w:r w:rsidRPr="007F2AAF">
              <w:rPr>
                <w:b/>
                <w:sz w:val="24"/>
                <w:szCs w:val="24"/>
              </w:rPr>
              <w:t>pre-existing</w:t>
            </w:r>
            <w:r w:rsidRPr="007F2AAF">
              <w:rPr>
                <w:b/>
                <w:spacing w:val="-8"/>
                <w:sz w:val="24"/>
                <w:szCs w:val="24"/>
              </w:rPr>
              <w:t xml:space="preserve"> </w:t>
            </w:r>
            <w:r w:rsidRPr="007F2AAF">
              <w:rPr>
                <w:b/>
                <w:sz w:val="24"/>
                <w:szCs w:val="24"/>
              </w:rPr>
              <w:t>health</w:t>
            </w:r>
            <w:r w:rsidRPr="007F2AAF">
              <w:rPr>
                <w:b/>
                <w:spacing w:val="-9"/>
                <w:sz w:val="24"/>
                <w:szCs w:val="24"/>
              </w:rPr>
              <w:t xml:space="preserve"> </w:t>
            </w:r>
            <w:r w:rsidRPr="007F2AAF">
              <w:rPr>
                <w:b/>
                <w:sz w:val="24"/>
                <w:szCs w:val="24"/>
              </w:rPr>
              <w:t>condition.</w:t>
            </w:r>
          </w:p>
        </w:tc>
      </w:tr>
      <w:tr w:rsidR="007F2AAF" w:rsidRPr="007F2AAF" w14:paraId="1B474E72" w14:textId="77777777" w:rsidTr="00E6472B">
        <w:tc>
          <w:tcPr>
            <w:tcW w:w="864" w:type="dxa"/>
          </w:tcPr>
          <w:p w14:paraId="49E8E775" w14:textId="77777777" w:rsidR="00CD5BD2" w:rsidRPr="007F2AAF" w:rsidRDefault="00CD5BD2" w:rsidP="00BB5510">
            <w:pPr>
              <w:pStyle w:val="ListParagraph"/>
              <w:spacing w:before="0"/>
              <w:ind w:left="0"/>
              <w:rPr>
                <w:b/>
                <w:sz w:val="24"/>
                <w:szCs w:val="24"/>
              </w:rPr>
            </w:pPr>
            <w:r w:rsidRPr="007F2AAF">
              <w:rPr>
                <w:b/>
                <w:sz w:val="24"/>
                <w:szCs w:val="24"/>
              </w:rPr>
              <w:t>11.</w:t>
            </w:r>
            <w:r w:rsidR="00C43E41" w:rsidRPr="007F2AAF">
              <w:rPr>
                <w:b/>
                <w:sz w:val="24"/>
                <w:szCs w:val="24"/>
              </w:rPr>
              <w:t>7</w:t>
            </w:r>
          </w:p>
        </w:tc>
        <w:tc>
          <w:tcPr>
            <w:tcW w:w="8496" w:type="dxa"/>
            <w:gridSpan w:val="2"/>
            <w:vAlign w:val="center"/>
          </w:tcPr>
          <w:p w14:paraId="070462DA" w14:textId="77777777" w:rsidR="00C43E41" w:rsidRPr="007F2AAF" w:rsidRDefault="00C43E41" w:rsidP="00F011EC">
            <w:pPr>
              <w:tabs>
                <w:tab w:val="left" w:pos="3260"/>
              </w:tabs>
              <w:rPr>
                <w:b/>
                <w:sz w:val="24"/>
                <w:szCs w:val="24"/>
              </w:rPr>
            </w:pPr>
            <w:r w:rsidRPr="007F2AAF">
              <w:rPr>
                <w:b/>
                <w:sz w:val="24"/>
                <w:szCs w:val="24"/>
              </w:rPr>
              <w:t>Notify the local public health authority and the Office of Child Care if anyone who has entered the facility, including household members within a family child</w:t>
            </w:r>
            <w:r w:rsidR="006E39EA">
              <w:rPr>
                <w:b/>
                <w:sz w:val="24"/>
                <w:szCs w:val="24"/>
              </w:rPr>
              <w:t xml:space="preserve"> </w:t>
            </w:r>
            <w:r w:rsidRPr="007F2AAF">
              <w:rPr>
                <w:b/>
                <w:sz w:val="24"/>
                <w:szCs w:val="24"/>
              </w:rPr>
              <w:t>care facility, is diagnosed with COVID-19. A program shall immediately contact their local public health authority and licensing specialist.</w:t>
            </w:r>
          </w:p>
          <w:p w14:paraId="4E50F586" w14:textId="77777777" w:rsidR="00C43E41" w:rsidRPr="007F2AAF" w:rsidRDefault="00C43E41" w:rsidP="00F011EC">
            <w:pPr>
              <w:pStyle w:val="ListParagraph"/>
              <w:numPr>
                <w:ilvl w:val="0"/>
                <w:numId w:val="16"/>
              </w:numPr>
              <w:tabs>
                <w:tab w:val="left" w:pos="3260"/>
              </w:tabs>
              <w:spacing w:before="0"/>
              <w:rPr>
                <w:sz w:val="24"/>
                <w:szCs w:val="24"/>
              </w:rPr>
            </w:pPr>
            <w:r w:rsidRPr="007F2AAF">
              <w:rPr>
                <w:sz w:val="24"/>
                <w:szCs w:val="24"/>
              </w:rPr>
              <w:t>Alternatively</w:t>
            </w:r>
            <w:r w:rsidR="00582FCC" w:rsidRPr="007F2AAF">
              <w:rPr>
                <w:sz w:val="24"/>
                <w:szCs w:val="24"/>
              </w:rPr>
              <w:t xml:space="preserve"> to contacting their licensing specialist</w:t>
            </w:r>
            <w:r w:rsidR="00651AFC" w:rsidRPr="007F2AAF">
              <w:rPr>
                <w:sz w:val="24"/>
                <w:szCs w:val="24"/>
              </w:rPr>
              <w:t>, the program may</w:t>
            </w:r>
            <w:r w:rsidRPr="007F2AAF">
              <w:rPr>
                <w:sz w:val="24"/>
                <w:szCs w:val="24"/>
              </w:rPr>
              <w:t xml:space="preserve"> call </w:t>
            </w:r>
            <w:r w:rsidR="00582FCC" w:rsidRPr="007F2AAF">
              <w:rPr>
                <w:sz w:val="24"/>
                <w:szCs w:val="24"/>
              </w:rPr>
              <w:t xml:space="preserve">the OCC Central Office: </w:t>
            </w:r>
            <w:r w:rsidRPr="007F2AAF">
              <w:rPr>
                <w:sz w:val="24"/>
                <w:szCs w:val="24"/>
              </w:rPr>
              <w:t>(503) 947-1400</w:t>
            </w:r>
            <w:r w:rsidR="00582FCC" w:rsidRPr="007F2AAF">
              <w:rPr>
                <w:sz w:val="24"/>
                <w:szCs w:val="24"/>
              </w:rPr>
              <w:t xml:space="preserve"> or (800) 556-6616</w:t>
            </w:r>
          </w:p>
          <w:p w14:paraId="12E7F597" w14:textId="77777777" w:rsidR="00C43E41" w:rsidRPr="007F2AAF" w:rsidRDefault="00C43E41" w:rsidP="00F011EC">
            <w:pPr>
              <w:pStyle w:val="ListParagraph"/>
              <w:numPr>
                <w:ilvl w:val="0"/>
                <w:numId w:val="16"/>
              </w:numPr>
              <w:tabs>
                <w:tab w:val="left" w:pos="3260"/>
              </w:tabs>
              <w:spacing w:before="0"/>
              <w:rPr>
                <w:sz w:val="24"/>
                <w:szCs w:val="24"/>
              </w:rPr>
            </w:pPr>
            <w:r w:rsidRPr="007F2AAF">
              <w:rPr>
                <w:sz w:val="24"/>
                <w:szCs w:val="24"/>
              </w:rPr>
              <w:t>To locate your local public health authority, visit</w:t>
            </w:r>
            <w:r w:rsidR="00103423" w:rsidRPr="007F2AAF">
              <w:rPr>
                <w:sz w:val="24"/>
                <w:szCs w:val="24"/>
              </w:rPr>
              <w:t>:</w:t>
            </w:r>
          </w:p>
          <w:p w14:paraId="67C56883" w14:textId="497978A9" w:rsidR="00C43E41" w:rsidRPr="007F2AAF" w:rsidRDefault="001700F5" w:rsidP="00F011EC">
            <w:pPr>
              <w:pStyle w:val="ListParagraph"/>
              <w:tabs>
                <w:tab w:val="left" w:pos="3260"/>
              </w:tabs>
              <w:spacing w:before="0"/>
              <w:ind w:left="720"/>
              <w:rPr>
                <w:sz w:val="24"/>
                <w:szCs w:val="24"/>
              </w:rPr>
            </w:pPr>
            <w:hyperlink r:id="rId26" w:history="1">
              <w:r w:rsidR="00C43E41" w:rsidRPr="00A01FAD">
                <w:rPr>
                  <w:rStyle w:val="Hyperlink"/>
                  <w:color w:val="006C64"/>
                  <w:sz w:val="24"/>
                  <w:szCs w:val="24"/>
                </w:rPr>
                <w:t>https://www.oregon.gov/oha/PH/ProviderPartnerResources/LocalHealthDepartmentResources/Pages/lhd.aspx</w:t>
              </w:r>
            </w:hyperlink>
            <w:r w:rsidR="00A01FAD">
              <w:rPr>
                <w:rStyle w:val="Hyperlink"/>
                <w:color w:val="006C64"/>
                <w:sz w:val="24"/>
                <w:szCs w:val="24"/>
              </w:rPr>
              <w:t xml:space="preserve"> </w:t>
            </w:r>
          </w:p>
        </w:tc>
      </w:tr>
      <w:tr w:rsidR="007F2AAF" w:rsidRPr="007F2AAF" w14:paraId="49569516" w14:textId="77777777" w:rsidTr="00E6472B">
        <w:tc>
          <w:tcPr>
            <w:tcW w:w="864" w:type="dxa"/>
            <w:shd w:val="clear" w:color="auto" w:fill="F2F2F2" w:themeFill="background1" w:themeFillShade="F2"/>
          </w:tcPr>
          <w:p w14:paraId="199931A0" w14:textId="77777777" w:rsidR="00CD5BD2" w:rsidRPr="007F2AAF" w:rsidRDefault="00CD5BD2" w:rsidP="00BB5510">
            <w:pPr>
              <w:pStyle w:val="ListParagraph"/>
              <w:spacing w:before="0"/>
              <w:ind w:left="0"/>
              <w:rPr>
                <w:b/>
                <w:sz w:val="24"/>
                <w:szCs w:val="24"/>
              </w:rPr>
            </w:pPr>
            <w:r w:rsidRPr="007F2AAF">
              <w:rPr>
                <w:b/>
                <w:sz w:val="24"/>
                <w:szCs w:val="24"/>
              </w:rPr>
              <w:t>11.</w:t>
            </w:r>
            <w:r w:rsidR="00C43E41" w:rsidRPr="007F2AAF">
              <w:rPr>
                <w:b/>
                <w:sz w:val="24"/>
                <w:szCs w:val="24"/>
              </w:rPr>
              <w:t>8</w:t>
            </w:r>
          </w:p>
        </w:tc>
        <w:tc>
          <w:tcPr>
            <w:tcW w:w="8496" w:type="dxa"/>
            <w:gridSpan w:val="2"/>
            <w:shd w:val="clear" w:color="auto" w:fill="F2F2F2" w:themeFill="background1" w:themeFillShade="F2"/>
            <w:vAlign w:val="center"/>
          </w:tcPr>
          <w:p w14:paraId="2511822C" w14:textId="77777777" w:rsidR="00CD5BD2" w:rsidRPr="007F2AAF" w:rsidRDefault="00C43E41" w:rsidP="00F011EC">
            <w:pPr>
              <w:pStyle w:val="ListParagraph"/>
              <w:spacing w:before="0"/>
              <w:ind w:left="0"/>
              <w:rPr>
                <w:b/>
                <w:sz w:val="24"/>
                <w:szCs w:val="24"/>
              </w:rPr>
            </w:pPr>
            <w:r w:rsidRPr="007F2AAF">
              <w:rPr>
                <w:b/>
                <w:sz w:val="24"/>
                <w:szCs w:val="24"/>
              </w:rPr>
              <w:t>Notify the appropriate program staff, in addition to the local public health authority and the Office of Child Care if you are a program that participates in:</w:t>
            </w:r>
          </w:p>
          <w:p w14:paraId="2BBB8A8F" w14:textId="391B0D12" w:rsidR="00103423" w:rsidRPr="007F2AAF" w:rsidRDefault="00C43E41" w:rsidP="00F011EC">
            <w:pPr>
              <w:pStyle w:val="ListParagraph"/>
              <w:numPr>
                <w:ilvl w:val="0"/>
                <w:numId w:val="17"/>
              </w:numPr>
              <w:spacing w:before="0"/>
              <w:rPr>
                <w:sz w:val="24"/>
                <w:szCs w:val="24"/>
              </w:rPr>
            </w:pPr>
            <w:r w:rsidRPr="007F2AAF">
              <w:rPr>
                <w:sz w:val="24"/>
                <w:szCs w:val="24"/>
              </w:rPr>
              <w:t xml:space="preserve">ERDC: </w:t>
            </w:r>
            <w:hyperlink r:id="rId27" w:history="1">
              <w:r w:rsidR="00A01FAD" w:rsidRPr="00A01FAD">
                <w:rPr>
                  <w:rStyle w:val="Hyperlink"/>
                  <w:color w:val="006C64"/>
                  <w:sz w:val="24"/>
                  <w:szCs w:val="24"/>
                </w:rPr>
                <w:t>dpu.providerreporting@dhsoha.state.or.us</w:t>
              </w:r>
            </w:hyperlink>
            <w:r w:rsidR="00A01FAD">
              <w:rPr>
                <w:sz w:val="24"/>
                <w:szCs w:val="24"/>
              </w:rPr>
              <w:t xml:space="preserve"> </w:t>
            </w:r>
            <w:r w:rsidR="00103423" w:rsidRPr="007F2AAF">
              <w:rPr>
                <w:sz w:val="24"/>
                <w:szCs w:val="24"/>
              </w:rPr>
              <w:t>or (800) 699-9074</w:t>
            </w:r>
          </w:p>
          <w:p w14:paraId="54BF48BE" w14:textId="5DD13771" w:rsidR="00C43E41" w:rsidRPr="007F2AAF" w:rsidRDefault="00C43E41" w:rsidP="00F011EC">
            <w:pPr>
              <w:pStyle w:val="ListParagraph"/>
              <w:numPr>
                <w:ilvl w:val="0"/>
                <w:numId w:val="17"/>
              </w:numPr>
              <w:spacing w:before="0"/>
              <w:rPr>
                <w:sz w:val="24"/>
                <w:szCs w:val="24"/>
              </w:rPr>
            </w:pPr>
            <w:r w:rsidRPr="007F2AAF">
              <w:rPr>
                <w:sz w:val="24"/>
                <w:szCs w:val="24"/>
              </w:rPr>
              <w:t xml:space="preserve">Baby Promise, Preschool Promise, or Oregon Pre-Kindergarten program: </w:t>
            </w:r>
            <w:hyperlink r:id="rId28" w:history="1">
              <w:r w:rsidR="00A01FAD" w:rsidRPr="00A01FAD">
                <w:rPr>
                  <w:rStyle w:val="Hyperlink"/>
                  <w:color w:val="006C64"/>
                  <w:sz w:val="24"/>
                  <w:szCs w:val="24"/>
                </w:rPr>
                <w:t>Angela.Stinson@ode.state.or.us</w:t>
              </w:r>
            </w:hyperlink>
            <w:r w:rsidR="00A01FAD">
              <w:rPr>
                <w:sz w:val="24"/>
                <w:szCs w:val="24"/>
              </w:rPr>
              <w:t xml:space="preserve"> </w:t>
            </w:r>
            <w:r w:rsidR="00103423" w:rsidRPr="007F2AAF">
              <w:rPr>
                <w:sz w:val="24"/>
                <w:szCs w:val="24"/>
              </w:rPr>
              <w:t>or (971) 940-4198</w:t>
            </w:r>
          </w:p>
        </w:tc>
      </w:tr>
      <w:tr w:rsidR="007F2AAF" w:rsidRPr="007F2AAF" w14:paraId="7756F0E2" w14:textId="77777777" w:rsidTr="00E6472B">
        <w:tc>
          <w:tcPr>
            <w:tcW w:w="864" w:type="dxa"/>
          </w:tcPr>
          <w:p w14:paraId="19A254B2" w14:textId="77777777" w:rsidR="00CD5BD2" w:rsidRPr="007F2AAF" w:rsidRDefault="00CD5BD2" w:rsidP="00BB5510">
            <w:pPr>
              <w:pStyle w:val="ListParagraph"/>
              <w:spacing w:before="0"/>
              <w:ind w:left="0"/>
              <w:rPr>
                <w:b/>
                <w:sz w:val="24"/>
                <w:szCs w:val="24"/>
              </w:rPr>
            </w:pPr>
            <w:r w:rsidRPr="007F2AAF">
              <w:rPr>
                <w:b/>
                <w:sz w:val="24"/>
                <w:szCs w:val="24"/>
              </w:rPr>
              <w:t>11.</w:t>
            </w:r>
            <w:r w:rsidR="00C43E41" w:rsidRPr="007F2AAF">
              <w:rPr>
                <w:b/>
                <w:sz w:val="24"/>
                <w:szCs w:val="24"/>
              </w:rPr>
              <w:t>9</w:t>
            </w:r>
          </w:p>
        </w:tc>
        <w:tc>
          <w:tcPr>
            <w:tcW w:w="8496" w:type="dxa"/>
            <w:gridSpan w:val="2"/>
            <w:vAlign w:val="center"/>
          </w:tcPr>
          <w:p w14:paraId="0397F321" w14:textId="77777777" w:rsidR="00CD5BD2" w:rsidRPr="007F2AAF" w:rsidRDefault="00103423" w:rsidP="00F011EC">
            <w:pPr>
              <w:pStyle w:val="ListParagraph"/>
              <w:spacing w:before="0"/>
              <w:ind w:left="0"/>
              <w:rPr>
                <w:b/>
                <w:sz w:val="24"/>
                <w:szCs w:val="24"/>
              </w:rPr>
            </w:pPr>
            <w:r w:rsidRPr="007F2AAF">
              <w:rPr>
                <w:b/>
                <w:sz w:val="24"/>
                <w:szCs w:val="24"/>
              </w:rPr>
              <w:t>Communicate, in coordination with local public health authority, with all families and other individuals who have been in the facility in the past 14 days about the confirmed case.</w:t>
            </w:r>
          </w:p>
        </w:tc>
      </w:tr>
      <w:tr w:rsidR="007F2AAF" w:rsidRPr="007F2AAF" w14:paraId="504B2DC2" w14:textId="77777777" w:rsidTr="00E6472B">
        <w:tc>
          <w:tcPr>
            <w:tcW w:w="864" w:type="dxa"/>
            <w:shd w:val="clear" w:color="auto" w:fill="F2F2F2" w:themeFill="background1" w:themeFillShade="F2"/>
          </w:tcPr>
          <w:p w14:paraId="5D63FB45" w14:textId="77777777" w:rsidR="00CD5BD2" w:rsidRPr="007F2AAF" w:rsidRDefault="00CD5BD2" w:rsidP="00BB5510">
            <w:pPr>
              <w:pStyle w:val="ListParagraph"/>
              <w:spacing w:before="0"/>
              <w:ind w:left="0"/>
              <w:rPr>
                <w:b/>
                <w:sz w:val="24"/>
                <w:szCs w:val="24"/>
              </w:rPr>
            </w:pPr>
            <w:r w:rsidRPr="007F2AAF">
              <w:rPr>
                <w:b/>
                <w:sz w:val="24"/>
                <w:szCs w:val="24"/>
              </w:rPr>
              <w:t>11.</w:t>
            </w:r>
            <w:r w:rsidR="00C43E41" w:rsidRPr="007F2AAF">
              <w:rPr>
                <w:b/>
                <w:sz w:val="24"/>
                <w:szCs w:val="24"/>
              </w:rPr>
              <w:t>10</w:t>
            </w:r>
          </w:p>
        </w:tc>
        <w:tc>
          <w:tcPr>
            <w:tcW w:w="8496" w:type="dxa"/>
            <w:gridSpan w:val="2"/>
            <w:shd w:val="clear" w:color="auto" w:fill="F2F2F2" w:themeFill="background1" w:themeFillShade="F2"/>
            <w:vAlign w:val="center"/>
          </w:tcPr>
          <w:p w14:paraId="5FAB78EE" w14:textId="77777777" w:rsidR="00CD5BD2" w:rsidRPr="007F2AAF" w:rsidRDefault="00103423" w:rsidP="00F011EC">
            <w:pPr>
              <w:pStyle w:val="ListParagraph"/>
              <w:spacing w:before="0"/>
              <w:ind w:left="0"/>
              <w:rPr>
                <w:b/>
                <w:sz w:val="24"/>
                <w:szCs w:val="24"/>
              </w:rPr>
            </w:pPr>
            <w:r w:rsidRPr="007F2AAF">
              <w:rPr>
                <w:b/>
                <w:sz w:val="24"/>
                <w:szCs w:val="24"/>
              </w:rPr>
              <w:t xml:space="preserve">Ensure, in the event of a confirmed case of COVID-19 in a facility, all children and staff in the stable cohort–and anyone who came in contact with the group–do not come to the program and are informed about the need to be quarantined at home </w:t>
            </w:r>
            <w:r w:rsidRPr="007F2AAF">
              <w:rPr>
                <w:b/>
                <w:sz w:val="24"/>
                <w:szCs w:val="24"/>
              </w:rPr>
              <w:lastRenderedPageBreak/>
              <w:t>for 14 days.</w:t>
            </w:r>
          </w:p>
        </w:tc>
      </w:tr>
      <w:tr w:rsidR="007F2AAF" w:rsidRPr="007F2AAF" w14:paraId="513BFEDB" w14:textId="77777777" w:rsidTr="00E6472B">
        <w:trPr>
          <w:trHeight w:val="170"/>
        </w:trPr>
        <w:tc>
          <w:tcPr>
            <w:tcW w:w="9360" w:type="dxa"/>
            <w:gridSpan w:val="3"/>
            <w:shd w:val="clear" w:color="auto" w:fill="746458"/>
            <w:vAlign w:val="center"/>
          </w:tcPr>
          <w:p w14:paraId="6F274982" w14:textId="77777777" w:rsidR="00651AFC" w:rsidRPr="00E6472B" w:rsidRDefault="00651AFC"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lastRenderedPageBreak/>
              <w:t>Plan to meet these requirements:</w:t>
            </w:r>
          </w:p>
        </w:tc>
      </w:tr>
      <w:tr w:rsidR="007F2AAF" w:rsidRPr="007F2AAF" w14:paraId="56932947" w14:textId="77777777" w:rsidTr="00E6472B">
        <w:trPr>
          <w:gridAfter w:val="1"/>
          <w:wAfter w:w="7" w:type="dxa"/>
          <w:trHeight w:val="1378"/>
        </w:trPr>
        <w:sdt>
          <w:sdtPr>
            <w:rPr>
              <w:sz w:val="24"/>
              <w:szCs w:val="24"/>
            </w:rPr>
            <w:id w:val="1163892930"/>
          </w:sdtPr>
          <w:sdtEndPr/>
          <w:sdtContent>
            <w:tc>
              <w:tcPr>
                <w:tcW w:w="9360" w:type="dxa"/>
                <w:gridSpan w:val="2"/>
                <w:shd w:val="clear" w:color="auto" w:fill="F2F2F2" w:themeFill="background1" w:themeFillShade="F2"/>
              </w:tcPr>
              <w:p w14:paraId="50D89E51" w14:textId="2A9EDF18" w:rsidR="00573081" w:rsidRPr="00176CE6" w:rsidRDefault="00176CE6" w:rsidP="00573081">
                <w:pPr>
                  <w:pStyle w:val="ListParagraph"/>
                  <w:tabs>
                    <w:tab w:val="left" w:pos="3260"/>
                  </w:tabs>
                  <w:spacing w:before="0"/>
                  <w:ind w:left="720"/>
                  <w:rPr>
                    <w:sz w:val="24"/>
                    <w:szCs w:val="24"/>
                  </w:rPr>
                </w:pPr>
                <w:r w:rsidRPr="00176CE6">
                  <w:rPr>
                    <w:sz w:val="24"/>
                    <w:szCs w:val="24"/>
                  </w:rPr>
                  <w:t>No child will be excluded from the program based on a belief that the child is more susceptible to contracting COVID-19 due to the child’s or parent’s occupation, race,</w:t>
                </w:r>
                <w:r w:rsidRPr="00176CE6">
                  <w:rPr>
                    <w:spacing w:val="-9"/>
                    <w:sz w:val="24"/>
                    <w:szCs w:val="24"/>
                  </w:rPr>
                  <w:t xml:space="preserve"> </w:t>
                </w:r>
                <w:r w:rsidRPr="00176CE6">
                  <w:rPr>
                    <w:sz w:val="24"/>
                    <w:szCs w:val="24"/>
                  </w:rPr>
                  <w:t>ethnicity,</w:t>
                </w:r>
                <w:r w:rsidRPr="00176CE6">
                  <w:rPr>
                    <w:spacing w:val="-7"/>
                    <w:sz w:val="24"/>
                    <w:szCs w:val="24"/>
                  </w:rPr>
                  <w:t xml:space="preserve"> </w:t>
                </w:r>
                <w:r w:rsidRPr="00176CE6">
                  <w:rPr>
                    <w:sz w:val="24"/>
                    <w:szCs w:val="24"/>
                  </w:rPr>
                  <w:t>geographic</w:t>
                </w:r>
                <w:r w:rsidRPr="00176CE6">
                  <w:rPr>
                    <w:spacing w:val="-8"/>
                    <w:sz w:val="24"/>
                    <w:szCs w:val="24"/>
                  </w:rPr>
                  <w:t xml:space="preserve"> </w:t>
                </w:r>
                <w:r w:rsidRPr="00176CE6">
                  <w:rPr>
                    <w:sz w:val="24"/>
                    <w:szCs w:val="24"/>
                  </w:rPr>
                  <w:t>location,</w:t>
                </w:r>
                <w:r w:rsidRPr="00176CE6">
                  <w:rPr>
                    <w:spacing w:val="-8"/>
                    <w:sz w:val="24"/>
                    <w:szCs w:val="24"/>
                  </w:rPr>
                  <w:t xml:space="preserve"> </w:t>
                </w:r>
                <w:r w:rsidRPr="00176CE6">
                  <w:rPr>
                    <w:spacing w:val="-3"/>
                    <w:sz w:val="24"/>
                    <w:szCs w:val="24"/>
                  </w:rPr>
                  <w:t>disability,</w:t>
                </w:r>
                <w:r w:rsidRPr="00176CE6">
                  <w:rPr>
                    <w:spacing w:val="-7"/>
                    <w:sz w:val="24"/>
                    <w:szCs w:val="24"/>
                  </w:rPr>
                  <w:t xml:space="preserve"> </w:t>
                </w:r>
                <w:r w:rsidRPr="00176CE6">
                  <w:rPr>
                    <w:sz w:val="24"/>
                    <w:szCs w:val="24"/>
                  </w:rPr>
                  <w:t>or</w:t>
                </w:r>
                <w:r w:rsidRPr="00176CE6">
                  <w:rPr>
                    <w:spacing w:val="-8"/>
                    <w:sz w:val="24"/>
                    <w:szCs w:val="24"/>
                  </w:rPr>
                  <w:t xml:space="preserve"> </w:t>
                </w:r>
                <w:r w:rsidRPr="00176CE6">
                  <w:rPr>
                    <w:sz w:val="24"/>
                    <w:szCs w:val="24"/>
                  </w:rPr>
                  <w:t>pre-existing</w:t>
                </w:r>
                <w:r w:rsidRPr="00176CE6">
                  <w:rPr>
                    <w:spacing w:val="-8"/>
                    <w:sz w:val="24"/>
                    <w:szCs w:val="24"/>
                  </w:rPr>
                  <w:t xml:space="preserve"> </w:t>
                </w:r>
                <w:r w:rsidRPr="00176CE6">
                  <w:rPr>
                    <w:sz w:val="24"/>
                    <w:szCs w:val="24"/>
                  </w:rPr>
                  <w:t>health</w:t>
                </w:r>
                <w:r w:rsidRPr="00176CE6">
                  <w:rPr>
                    <w:spacing w:val="-9"/>
                    <w:sz w:val="24"/>
                    <w:szCs w:val="24"/>
                  </w:rPr>
                  <w:t xml:space="preserve"> </w:t>
                </w:r>
                <w:r w:rsidRPr="00176CE6">
                  <w:rPr>
                    <w:sz w:val="24"/>
                    <w:szCs w:val="24"/>
                  </w:rPr>
                  <w:t>condition In the event of Covid exposure, o</w:t>
                </w:r>
                <w:r w:rsidR="00573081" w:rsidRPr="00176CE6">
                  <w:rPr>
                    <w:sz w:val="24"/>
                    <w:szCs w:val="24"/>
                  </w:rPr>
                  <w:t>ur school and Early Learning Center will follow protocol for working with our local public health authority (Marion County Health and Human Service</w:t>
                </w:r>
                <w:r w:rsidRPr="00176CE6">
                  <w:rPr>
                    <w:sz w:val="24"/>
                    <w:szCs w:val="24"/>
                  </w:rPr>
                  <w:t xml:space="preserve"> (503) 588-5357 and 24/7 Disease Reporting (503) 588-5621) in addition to </w:t>
                </w:r>
                <w:r w:rsidR="00573081" w:rsidRPr="00176CE6">
                  <w:rPr>
                    <w:sz w:val="24"/>
                    <w:szCs w:val="24"/>
                  </w:rPr>
                  <w:t xml:space="preserve">contacting </w:t>
                </w:r>
                <w:r w:rsidRPr="00176CE6">
                  <w:rPr>
                    <w:sz w:val="24"/>
                    <w:szCs w:val="24"/>
                  </w:rPr>
                  <w:t>our</w:t>
                </w:r>
                <w:r w:rsidR="00573081" w:rsidRPr="00176CE6">
                  <w:rPr>
                    <w:sz w:val="24"/>
                    <w:szCs w:val="24"/>
                  </w:rPr>
                  <w:t xml:space="preserve"> licensing specialist</w:t>
                </w:r>
                <w:r w:rsidRPr="00176CE6">
                  <w:rPr>
                    <w:sz w:val="24"/>
                    <w:szCs w:val="24"/>
                  </w:rPr>
                  <w:t xml:space="preserve"> and </w:t>
                </w:r>
                <w:r w:rsidR="00573081" w:rsidRPr="00176CE6">
                  <w:rPr>
                    <w:sz w:val="24"/>
                    <w:szCs w:val="24"/>
                  </w:rPr>
                  <w:t>the OCC Central Office: (503) 947-1400 or (800) 556-6616</w:t>
                </w:r>
                <w:r w:rsidRPr="00176CE6">
                  <w:rPr>
                    <w:sz w:val="24"/>
                    <w:szCs w:val="24"/>
                  </w:rPr>
                  <w:t xml:space="preserve">. We will utilize our records to make sure that we can communicate information to everyone who needs to know about the exposure. </w:t>
                </w:r>
              </w:p>
              <w:p w14:paraId="05ACF081" w14:textId="09E5D2E7" w:rsidR="00651AFC" w:rsidRPr="007F2AAF" w:rsidRDefault="00651AFC" w:rsidP="00651AFC">
                <w:pPr>
                  <w:pStyle w:val="ListParagraph"/>
                  <w:spacing w:before="0"/>
                  <w:ind w:left="0"/>
                  <w:rPr>
                    <w:sz w:val="24"/>
                    <w:szCs w:val="24"/>
                    <w:highlight w:val="yellow"/>
                  </w:rPr>
                </w:pPr>
              </w:p>
            </w:tc>
          </w:sdtContent>
        </w:sdt>
      </w:tr>
      <w:tr w:rsidR="007F2AAF" w:rsidRPr="007F2AAF" w14:paraId="26A3E029" w14:textId="77777777" w:rsidTr="00E6472B">
        <w:trPr>
          <w:trHeight w:val="170"/>
        </w:trPr>
        <w:tc>
          <w:tcPr>
            <w:tcW w:w="9360" w:type="dxa"/>
            <w:gridSpan w:val="3"/>
            <w:shd w:val="clear" w:color="auto" w:fill="746458"/>
            <w:vAlign w:val="center"/>
          </w:tcPr>
          <w:p w14:paraId="66A36D45" w14:textId="617C9B70" w:rsidR="00651AFC" w:rsidRPr="00E6472B" w:rsidRDefault="00651AFC" w:rsidP="00BB5510">
            <w:pPr>
              <w:pStyle w:val="ListParagraph"/>
              <w:spacing w:before="0"/>
              <w:ind w:left="0"/>
              <w:rPr>
                <w:b/>
                <w:color w:val="FFFFFF" w:themeColor="background1"/>
                <w:sz w:val="24"/>
                <w:szCs w:val="24"/>
              </w:rPr>
            </w:pPr>
            <w:r w:rsidRPr="00E6472B">
              <w:rPr>
                <w:b/>
                <w:color w:val="FFFFFF" w:themeColor="background1"/>
                <w:sz w:val="24"/>
                <w:szCs w:val="24"/>
              </w:rPr>
              <w:t>Training needed?</w:t>
            </w:r>
            <w:r w:rsidR="00473198">
              <w:rPr>
                <w:b/>
                <w:color w:val="FFFFFF" w:themeColor="background1"/>
                <w:sz w:val="24"/>
                <w:szCs w:val="24"/>
              </w:rPr>
              <w:t xml:space="preserve">      </w:t>
            </w:r>
            <w:sdt>
              <w:sdtPr>
                <w:rPr>
                  <w:b/>
                  <w:color w:val="FFFFFF" w:themeColor="background1"/>
                  <w:sz w:val="24"/>
                  <w:szCs w:val="24"/>
                </w:rPr>
                <w:id w:val="-1738158634"/>
                <w14:checkbox>
                  <w14:checked w14:val="1"/>
                  <w14:checkedState w14:val="2612" w14:font="MS Gothic"/>
                  <w14:uncheckedState w14:val="2610" w14:font="MS Gothic"/>
                </w14:checkbox>
              </w:sdtPr>
              <w:sdtEndPr/>
              <w:sdtContent>
                <w:r w:rsidR="00176CE6">
                  <w:rPr>
                    <w:rFonts w:ascii="MS Gothic" w:eastAsia="MS Gothic" w:hAnsi="MS Gothic" w:hint="eastAsia"/>
                    <w:b/>
                    <w:color w:val="FFFFFF" w:themeColor="background1"/>
                    <w:sz w:val="24"/>
                    <w:szCs w:val="24"/>
                  </w:rPr>
                  <w:t>☒</w:t>
                </w:r>
              </w:sdtContent>
            </w:sdt>
            <w:r w:rsidRPr="00E6472B">
              <w:rPr>
                <w:b/>
                <w:color w:val="FFFFFF" w:themeColor="background1"/>
                <w:sz w:val="24"/>
                <w:szCs w:val="24"/>
              </w:rPr>
              <w:t xml:space="preserve"> No</w:t>
            </w:r>
            <w:r w:rsidR="00473198">
              <w:rPr>
                <w:b/>
                <w:color w:val="FFFFFF" w:themeColor="background1"/>
                <w:sz w:val="24"/>
                <w:szCs w:val="24"/>
              </w:rPr>
              <w:t xml:space="preserve">      </w:t>
            </w:r>
            <w:sdt>
              <w:sdtPr>
                <w:rPr>
                  <w:b/>
                  <w:color w:val="FFFFFF" w:themeColor="background1"/>
                  <w:sz w:val="24"/>
                  <w:szCs w:val="24"/>
                </w:rPr>
                <w:id w:val="-39055316"/>
                <w14:checkbox>
                  <w14:checked w14:val="0"/>
                  <w14:checkedState w14:val="2612" w14:font="MS Gothic"/>
                  <w14:uncheckedState w14:val="2610" w14:font="MS Gothic"/>
                </w14:checkbox>
              </w:sdtPr>
              <w:sdtEnd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Pr="00E6472B">
              <w:rPr>
                <w:b/>
                <w:color w:val="FFFFFF" w:themeColor="background1"/>
                <w:sz w:val="24"/>
                <w:szCs w:val="24"/>
              </w:rPr>
              <w:tab/>
            </w:r>
            <w:r w:rsidR="00473198">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7F2AAF" w:rsidRPr="007F2AAF" w14:paraId="3447358F" w14:textId="77777777" w:rsidTr="00E6472B">
        <w:trPr>
          <w:trHeight w:val="170"/>
        </w:trPr>
        <w:tc>
          <w:tcPr>
            <w:tcW w:w="9360" w:type="dxa"/>
            <w:gridSpan w:val="3"/>
            <w:shd w:val="clear" w:color="auto" w:fill="746458"/>
            <w:vAlign w:val="center"/>
          </w:tcPr>
          <w:p w14:paraId="77DB548A" w14:textId="77777777" w:rsidR="00651AFC" w:rsidRPr="00E6472B" w:rsidRDefault="00651AFC"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7F2AAF" w:rsidRPr="007F2AAF" w14:paraId="33E81970" w14:textId="77777777" w:rsidTr="00E6472B">
        <w:trPr>
          <w:gridAfter w:val="1"/>
          <w:wAfter w:w="7" w:type="dxa"/>
          <w:trHeight w:val="1378"/>
        </w:trPr>
        <w:sdt>
          <w:sdtPr>
            <w:rPr>
              <w:sz w:val="24"/>
              <w:szCs w:val="24"/>
            </w:rPr>
            <w:id w:val="-1571496044"/>
          </w:sdtPr>
          <w:sdtEndPr/>
          <w:sdtContent>
            <w:sdt>
              <w:sdtPr>
                <w:rPr>
                  <w:sz w:val="24"/>
                  <w:szCs w:val="24"/>
                </w:rPr>
                <w:id w:val="1033383845"/>
              </w:sdtPr>
              <w:sdtEndPr/>
              <w:sdtContent>
                <w:tc>
                  <w:tcPr>
                    <w:tcW w:w="9360" w:type="dxa"/>
                    <w:gridSpan w:val="2"/>
                    <w:shd w:val="clear" w:color="auto" w:fill="F2F2F2" w:themeFill="background1" w:themeFillShade="F2"/>
                  </w:tcPr>
                  <w:p w14:paraId="179924EE" w14:textId="77777777" w:rsidR="00176CE6" w:rsidRPr="00176CE6" w:rsidRDefault="00176CE6" w:rsidP="00176CE6">
                    <w:pPr>
                      <w:pStyle w:val="ListParagraph"/>
                      <w:tabs>
                        <w:tab w:val="left" w:pos="3260"/>
                      </w:tabs>
                      <w:spacing w:before="0"/>
                      <w:ind w:left="720"/>
                      <w:rPr>
                        <w:sz w:val="24"/>
                        <w:szCs w:val="24"/>
                      </w:rPr>
                    </w:pPr>
                    <w:r>
                      <w:rPr>
                        <w:sz w:val="24"/>
                        <w:szCs w:val="24"/>
                      </w:rPr>
                      <w:t>In the event of Covid exposure, o</w:t>
                    </w:r>
                    <w:r w:rsidRPr="00176CE6">
                      <w:rPr>
                        <w:sz w:val="24"/>
                        <w:szCs w:val="24"/>
                      </w:rPr>
                      <w:t xml:space="preserve">ur school and Early Learning Center will follow protocol for working with our local public health authority (Marion County Health and Human Service (503) 588-5357 and 24/7 Disease Reporting (503) 588-5621) in addition to contacting </w:t>
                    </w:r>
                    <w:r>
                      <w:rPr>
                        <w:sz w:val="24"/>
                        <w:szCs w:val="24"/>
                      </w:rPr>
                      <w:t>our</w:t>
                    </w:r>
                    <w:r w:rsidRPr="00176CE6">
                      <w:rPr>
                        <w:sz w:val="24"/>
                        <w:szCs w:val="24"/>
                      </w:rPr>
                      <w:t xml:space="preserve"> licensing specialist and the OCC Central Office: (503) 947-1400 or (800) 556-6616. </w:t>
                    </w:r>
                    <w:r>
                      <w:rPr>
                        <w:sz w:val="24"/>
                        <w:szCs w:val="24"/>
                      </w:rPr>
                      <w:t xml:space="preserve">We will utilize our records to make sure that we can communicate information to everyone who needs to know about the exposure. </w:t>
                    </w:r>
                  </w:p>
                  <w:p w14:paraId="2ADE7981" w14:textId="692A86C4" w:rsidR="00651AFC" w:rsidRPr="007F2AAF" w:rsidRDefault="00651AFC" w:rsidP="00176CE6">
                    <w:pPr>
                      <w:pStyle w:val="ListParagraph"/>
                      <w:spacing w:before="0"/>
                      <w:ind w:left="0"/>
                      <w:rPr>
                        <w:sz w:val="24"/>
                        <w:szCs w:val="24"/>
                      </w:rPr>
                    </w:pPr>
                  </w:p>
                </w:tc>
              </w:sdtContent>
            </w:sdt>
          </w:sdtContent>
        </w:sdt>
      </w:tr>
    </w:tbl>
    <w:p w14:paraId="6A24B3C7" w14:textId="77777777" w:rsidR="00C62EAB" w:rsidRPr="007F2AAF" w:rsidRDefault="00C62EAB" w:rsidP="00F011EC">
      <w:pPr>
        <w:tabs>
          <w:tab w:val="left" w:pos="3260"/>
        </w:tabs>
        <w:spacing w:after="0" w:line="240" w:lineRule="auto"/>
        <w:rPr>
          <w:sz w:val="24"/>
          <w:szCs w:val="24"/>
        </w:rPr>
        <w:sectPr w:rsidR="00C62EAB" w:rsidRPr="007F2AAF" w:rsidSect="00EF1BC2">
          <w:headerReference w:type="default" r:id="rId29"/>
          <w:type w:val="continuous"/>
          <w:pgSz w:w="12240" w:h="15840"/>
          <w:pgMar w:top="1440" w:right="1440" w:bottom="1440" w:left="1440" w:header="720" w:footer="720" w:gutter="0"/>
          <w:cols w:space="720"/>
          <w:docGrid w:linePitch="360"/>
        </w:sectPr>
      </w:pPr>
    </w:p>
    <w:p w14:paraId="58FD9E2E" w14:textId="77777777" w:rsidR="00473198" w:rsidRDefault="00473198">
      <w:pPr>
        <w:rPr>
          <w:rFonts w:ascii="Calibri" w:eastAsia="Calibri" w:hAnsi="Calibri" w:cs="Calibri"/>
          <w:b/>
          <w:sz w:val="28"/>
          <w:szCs w:val="28"/>
        </w:rPr>
      </w:pPr>
      <w:r>
        <w:rPr>
          <w:b/>
          <w:sz w:val="28"/>
          <w:szCs w:val="28"/>
        </w:rPr>
        <w:lastRenderedPageBreak/>
        <w:br w:type="page"/>
      </w:r>
    </w:p>
    <w:p w14:paraId="1D11CE2F" w14:textId="7985D8C0" w:rsidR="00C62EAB" w:rsidRPr="00E6472B" w:rsidRDefault="00C62EAB" w:rsidP="00F011EC">
      <w:pPr>
        <w:pStyle w:val="ListParagraph"/>
        <w:spacing w:before="0"/>
        <w:ind w:left="0"/>
        <w:rPr>
          <w:b/>
          <w:color w:val="ED5F25"/>
          <w:sz w:val="32"/>
          <w:szCs w:val="32"/>
        </w:rPr>
      </w:pPr>
      <w:r w:rsidRPr="00E6472B">
        <w:rPr>
          <w:b/>
          <w:color w:val="ED5F25"/>
          <w:sz w:val="32"/>
          <w:szCs w:val="32"/>
        </w:rPr>
        <w:lastRenderedPageBreak/>
        <w:t>Section 12. Requirements for Transportation</w:t>
      </w:r>
    </w:p>
    <w:p w14:paraId="0BA39F1A" w14:textId="10809C13" w:rsidR="002362BC" w:rsidRPr="007F2AAF" w:rsidRDefault="00C62EAB" w:rsidP="00E6472B">
      <w:pPr>
        <w:pStyle w:val="ListParagraph"/>
        <w:spacing w:before="0" w:after="120"/>
        <w:ind w:left="0"/>
        <w:rPr>
          <w:sz w:val="24"/>
          <w:szCs w:val="24"/>
        </w:rPr>
      </w:pPr>
      <w:r w:rsidRPr="007F2AAF">
        <w:rPr>
          <w:i/>
          <w:sz w:val="20"/>
          <w:szCs w:val="20"/>
        </w:rPr>
        <w:t xml:space="preserve">(See p. 56 of </w:t>
      </w:r>
      <w:r w:rsidR="00262C21" w:rsidRPr="007F2AAF">
        <w:rPr>
          <w:i/>
          <w:sz w:val="20"/>
          <w:szCs w:val="20"/>
        </w:rPr>
        <w:t>Health and Safety Guidelines for Child Care and Early Education Operating During COVID-19</w:t>
      </w:r>
      <w:r w:rsidRPr="007F2AAF">
        <w:rPr>
          <w:i/>
          <w:sz w:val="20"/>
          <w:szCs w:val="20"/>
        </w:rPr>
        <w:t>)</w:t>
      </w:r>
    </w:p>
    <w:p w14:paraId="419C1CB5" w14:textId="0C2349E3" w:rsidR="00C62EAB" w:rsidRPr="007F2AAF" w:rsidRDefault="00C62EAB" w:rsidP="00E6472B">
      <w:r w:rsidRPr="00E6472B">
        <w:rPr>
          <w:sz w:val="24"/>
          <w:szCs w:val="24"/>
        </w:rPr>
        <w:t>Staff member(s) responsible:</w:t>
      </w:r>
      <w:r w:rsidRPr="00E6472B">
        <w:rPr>
          <w:sz w:val="24"/>
          <w:szCs w:val="24"/>
        </w:rPr>
        <w:tab/>
      </w:r>
      <w:sdt>
        <w:sdtPr>
          <w:id w:val="-572968754"/>
          <w:text/>
        </w:sdtPr>
        <w:sdtEndPr/>
        <w:sdtContent>
          <w:r w:rsidR="00176CE6">
            <w:t>Amanda Davidson</w:t>
          </w:r>
        </w:sdtContent>
      </w:sdt>
      <w:r w:rsidR="00473198">
        <w:br/>
      </w:r>
      <w:r w:rsidR="00473198">
        <w:tab/>
      </w:r>
      <w:r w:rsidR="00473198">
        <w:tab/>
      </w:r>
      <w:r w:rsidR="00473198">
        <w:tab/>
      </w:r>
      <w:r w:rsidR="00473198">
        <w:tab/>
      </w:r>
      <w:sdt>
        <w:sdtPr>
          <w:id w:val="-1732150805"/>
          <w:text/>
        </w:sdtPr>
        <w:sdtEndPr/>
        <w:sdtContent>
          <w:r w:rsidR="00176CE6">
            <w:t>Laurie McCarthy</w:t>
          </w:r>
        </w:sdtContent>
      </w:sdt>
    </w:p>
    <w:tbl>
      <w:tblPr>
        <w:tblStyle w:val="TableGrid"/>
        <w:tblpPr w:leftFromText="180" w:rightFromText="180" w:vertAnchor="text" w:tblpXSpec="center" w:tblpY="1"/>
        <w:tblOverlap w:val="never"/>
        <w:tblW w:w="9443" w:type="dxa"/>
        <w:jc w:val="center"/>
        <w:tblCellMar>
          <w:top w:w="115" w:type="dxa"/>
          <w:left w:w="115" w:type="dxa"/>
          <w:bottom w:w="115" w:type="dxa"/>
          <w:right w:w="115" w:type="dxa"/>
        </w:tblCellMar>
        <w:tblLook w:val="04A0" w:firstRow="1" w:lastRow="0" w:firstColumn="1" w:lastColumn="0" w:noHBand="0" w:noVBand="1"/>
        <w:tblCaption w:val="Section 12. Requirements for Transportation"/>
      </w:tblPr>
      <w:tblGrid>
        <w:gridCol w:w="864"/>
        <w:gridCol w:w="8579"/>
      </w:tblGrid>
      <w:tr w:rsidR="007F2AAF" w:rsidRPr="007F2AAF" w14:paraId="536993B7" w14:textId="77777777" w:rsidTr="00B91554">
        <w:trPr>
          <w:tblHeader/>
          <w:jc w:val="center"/>
        </w:trPr>
        <w:tc>
          <w:tcPr>
            <w:tcW w:w="864" w:type="dxa"/>
            <w:shd w:val="clear" w:color="auto" w:fill="F2F2F2" w:themeFill="background1" w:themeFillShade="F2"/>
          </w:tcPr>
          <w:p w14:paraId="1D061E67" w14:textId="2D003C73" w:rsidR="00C62EAB" w:rsidRPr="007F2AAF" w:rsidRDefault="00C62EAB" w:rsidP="00E6472B">
            <w:pPr>
              <w:pStyle w:val="ListParagraph"/>
              <w:spacing w:before="0"/>
              <w:ind w:left="0"/>
              <w:rPr>
                <w:b/>
                <w:sz w:val="24"/>
                <w:szCs w:val="24"/>
              </w:rPr>
            </w:pPr>
            <w:r w:rsidRPr="007F2AAF">
              <w:rPr>
                <w:b/>
                <w:sz w:val="24"/>
                <w:szCs w:val="24"/>
              </w:rPr>
              <w:t>12</w:t>
            </w:r>
            <w:r w:rsidR="00473198">
              <w:rPr>
                <w:b/>
                <w:sz w:val="24"/>
                <w:szCs w:val="24"/>
              </w:rPr>
              <w:t>.1 – 12.16</w:t>
            </w:r>
          </w:p>
        </w:tc>
        <w:tc>
          <w:tcPr>
            <w:tcW w:w="8579" w:type="dxa"/>
            <w:shd w:val="clear" w:color="auto" w:fill="F2F2F2" w:themeFill="background1" w:themeFillShade="F2"/>
          </w:tcPr>
          <w:p w14:paraId="0EC9164F" w14:textId="21F0FF4E" w:rsidR="00C62EAB" w:rsidRPr="00E6472B" w:rsidRDefault="001700F5" w:rsidP="00E6472B">
            <w:pPr>
              <w:pStyle w:val="ListParagraph"/>
              <w:numPr>
                <w:ilvl w:val="0"/>
                <w:numId w:val="19"/>
              </w:numPr>
              <w:spacing w:before="0"/>
              <w:ind w:left="340"/>
              <w:rPr>
                <w:color w:val="006C64"/>
                <w:sz w:val="24"/>
                <w:szCs w:val="24"/>
                <w:u w:val="single"/>
              </w:rPr>
            </w:pPr>
            <w:hyperlink w:anchor="Appendix" w:history="1">
              <w:r w:rsidR="00CD5BD2" w:rsidRPr="001C1D18">
                <w:rPr>
                  <w:rStyle w:val="Hyperlink"/>
                  <w:color w:val="006C64"/>
                  <w:sz w:val="24"/>
                  <w:szCs w:val="24"/>
                </w:rPr>
                <w:t>Refer to Ap</w:t>
              </w:r>
              <w:r w:rsidR="00651AFC" w:rsidRPr="001C1D18">
                <w:rPr>
                  <w:rStyle w:val="Hyperlink"/>
                  <w:color w:val="006C64"/>
                  <w:sz w:val="24"/>
                  <w:szCs w:val="24"/>
                </w:rPr>
                <w:t>pendix for OCC</w:t>
              </w:r>
              <w:r w:rsidR="00CD5BD2" w:rsidRPr="001C1D18">
                <w:rPr>
                  <w:rStyle w:val="Hyperlink"/>
                  <w:color w:val="006C64"/>
                  <w:sz w:val="24"/>
                  <w:szCs w:val="24"/>
                </w:rPr>
                <w:t xml:space="preserve"> Transportation Plan Template.</w:t>
              </w:r>
            </w:hyperlink>
          </w:p>
        </w:tc>
      </w:tr>
    </w:tbl>
    <w:p w14:paraId="1454A41B" w14:textId="77777777" w:rsidR="0066710C" w:rsidRPr="007F2AAF" w:rsidRDefault="0066710C" w:rsidP="00F011EC">
      <w:pPr>
        <w:tabs>
          <w:tab w:val="left" w:pos="3260"/>
        </w:tabs>
        <w:spacing w:after="0" w:line="240" w:lineRule="auto"/>
        <w:rPr>
          <w:sz w:val="24"/>
          <w:szCs w:val="24"/>
        </w:rPr>
        <w:sectPr w:rsidR="0066710C" w:rsidRPr="007F2AAF" w:rsidSect="00EF1BC2">
          <w:headerReference w:type="default" r:id="rId30"/>
          <w:type w:val="continuous"/>
          <w:pgSz w:w="12240" w:h="15840"/>
          <w:pgMar w:top="1440" w:right="1440" w:bottom="1440" w:left="1440" w:header="720" w:footer="720" w:gutter="0"/>
          <w:cols w:space="720"/>
          <w:docGrid w:linePitch="360"/>
        </w:sectPr>
      </w:pPr>
    </w:p>
    <w:p w14:paraId="0E28645F" w14:textId="77777777" w:rsidR="0066710C" w:rsidRPr="007F2AAF" w:rsidRDefault="0066710C" w:rsidP="00F011EC">
      <w:pPr>
        <w:tabs>
          <w:tab w:val="left" w:pos="3630"/>
        </w:tabs>
        <w:spacing w:after="0" w:line="240" w:lineRule="auto"/>
        <w:rPr>
          <w:sz w:val="24"/>
          <w:szCs w:val="24"/>
        </w:rPr>
        <w:sectPr w:rsidR="0066710C" w:rsidRPr="007F2AAF" w:rsidSect="00EF1BC2">
          <w:type w:val="continuous"/>
          <w:pgSz w:w="12240" w:h="15840"/>
          <w:pgMar w:top="1440" w:right="1440" w:bottom="1440" w:left="1440" w:header="720" w:footer="720" w:gutter="0"/>
          <w:cols w:space="720"/>
          <w:docGrid w:linePitch="360"/>
        </w:sectPr>
      </w:pPr>
    </w:p>
    <w:p w14:paraId="20E10E3D" w14:textId="77777777" w:rsidR="00473198" w:rsidRDefault="00473198">
      <w:pPr>
        <w:rPr>
          <w:rFonts w:ascii="Calibri" w:eastAsia="Calibri" w:hAnsi="Calibri" w:cs="Calibri"/>
          <w:b/>
          <w:sz w:val="28"/>
          <w:szCs w:val="28"/>
        </w:rPr>
      </w:pPr>
      <w:r>
        <w:rPr>
          <w:b/>
          <w:sz w:val="28"/>
          <w:szCs w:val="28"/>
        </w:rPr>
        <w:br w:type="page"/>
      </w:r>
    </w:p>
    <w:p w14:paraId="3E9F4BB5" w14:textId="1978A5D1" w:rsidR="0066710C" w:rsidRPr="00E6472B" w:rsidRDefault="0066710C" w:rsidP="00F011EC">
      <w:pPr>
        <w:pStyle w:val="ListParagraph"/>
        <w:spacing w:before="0"/>
        <w:ind w:left="0"/>
        <w:rPr>
          <w:b/>
          <w:color w:val="D72533"/>
          <w:sz w:val="32"/>
          <w:szCs w:val="32"/>
        </w:rPr>
      </w:pPr>
      <w:r w:rsidRPr="00E6472B">
        <w:rPr>
          <w:b/>
          <w:color w:val="D72533"/>
          <w:sz w:val="32"/>
          <w:szCs w:val="32"/>
        </w:rPr>
        <w:lastRenderedPageBreak/>
        <w:t>Section 13. Requirements for Professional Development</w:t>
      </w:r>
    </w:p>
    <w:p w14:paraId="1F2A5242" w14:textId="2F543FBD" w:rsidR="002362BC" w:rsidRPr="007F2AAF" w:rsidRDefault="0066710C" w:rsidP="00E6472B">
      <w:pPr>
        <w:pStyle w:val="ListParagraph"/>
        <w:spacing w:before="0" w:after="120"/>
        <w:ind w:left="0"/>
        <w:rPr>
          <w:sz w:val="24"/>
          <w:szCs w:val="24"/>
        </w:rPr>
      </w:pPr>
      <w:r w:rsidRPr="007F2AAF">
        <w:rPr>
          <w:i/>
          <w:sz w:val="20"/>
          <w:szCs w:val="20"/>
        </w:rPr>
        <w:t xml:space="preserve">(See p. </w:t>
      </w:r>
      <w:r w:rsidR="00103423" w:rsidRPr="007F2AAF">
        <w:rPr>
          <w:i/>
          <w:sz w:val="20"/>
          <w:szCs w:val="20"/>
        </w:rPr>
        <w:t>59</w:t>
      </w:r>
      <w:r w:rsidRPr="007F2AAF">
        <w:rPr>
          <w:i/>
          <w:sz w:val="20"/>
          <w:szCs w:val="20"/>
        </w:rPr>
        <w:t xml:space="preserve"> of </w:t>
      </w:r>
      <w:r w:rsidR="00262C21" w:rsidRPr="007F2AAF">
        <w:rPr>
          <w:i/>
          <w:sz w:val="20"/>
          <w:szCs w:val="20"/>
        </w:rPr>
        <w:t>Health and Safety Guidelines for Child Care and Early Education Operating During COVID-19</w:t>
      </w:r>
      <w:r w:rsidRPr="007F2AAF">
        <w:rPr>
          <w:i/>
          <w:sz w:val="20"/>
          <w:szCs w:val="20"/>
        </w:rPr>
        <w:t>)</w:t>
      </w:r>
    </w:p>
    <w:p w14:paraId="62FE84C2" w14:textId="31258393" w:rsidR="0066710C" w:rsidRPr="007F2AAF" w:rsidRDefault="0066710C" w:rsidP="00E6472B">
      <w:r w:rsidRPr="00E6472B">
        <w:rPr>
          <w:sz w:val="24"/>
          <w:szCs w:val="24"/>
        </w:rPr>
        <w:t>Staff member(s) responsible:</w:t>
      </w:r>
      <w:r w:rsidRPr="00E6472B">
        <w:rPr>
          <w:sz w:val="24"/>
          <w:szCs w:val="24"/>
        </w:rPr>
        <w:tab/>
      </w:r>
      <w:sdt>
        <w:sdtPr>
          <w:id w:val="1621869941"/>
          <w:text/>
        </w:sdtPr>
        <w:sdtEndPr/>
        <w:sdtContent>
          <w:r w:rsidR="00176CE6">
            <w:t>Amanda Davidson</w:t>
          </w:r>
        </w:sdtContent>
      </w:sdt>
      <w:r w:rsidR="0002007A">
        <w:br/>
      </w:r>
      <w:r w:rsidR="0002007A">
        <w:tab/>
      </w:r>
      <w:r w:rsidR="0002007A">
        <w:tab/>
      </w:r>
      <w:r w:rsidR="0002007A">
        <w:tab/>
      </w:r>
      <w:r w:rsidR="0002007A">
        <w:tab/>
      </w:r>
      <w:sdt>
        <w:sdtPr>
          <w:id w:val="-2138864753"/>
          <w:text/>
        </w:sdtPr>
        <w:sdtEndPr/>
        <w:sdtContent>
          <w:r w:rsidR="00176CE6">
            <w:t>Laurie McCarthy</w:t>
          </w:r>
        </w:sdtContent>
      </w:sdt>
    </w:p>
    <w:tbl>
      <w:tblPr>
        <w:tblStyle w:val="TableGrid"/>
        <w:tblpPr w:leftFromText="180" w:rightFromText="180" w:vertAnchor="text" w:tblpXSpec="center" w:tblpY="1"/>
        <w:tblOverlap w:val="never"/>
        <w:tblW w:w="9360" w:type="dxa"/>
        <w:jc w:val="center"/>
        <w:tblCellMar>
          <w:top w:w="115" w:type="dxa"/>
          <w:left w:w="115" w:type="dxa"/>
          <w:bottom w:w="115" w:type="dxa"/>
          <w:right w:w="115" w:type="dxa"/>
        </w:tblCellMar>
        <w:tblLook w:val="04A0" w:firstRow="1" w:lastRow="0" w:firstColumn="1" w:lastColumn="0" w:noHBand="0" w:noVBand="1"/>
        <w:tblCaption w:val="Section 13. Requirements for Professional Development"/>
      </w:tblPr>
      <w:tblGrid>
        <w:gridCol w:w="864"/>
        <w:gridCol w:w="8489"/>
        <w:gridCol w:w="7"/>
      </w:tblGrid>
      <w:tr w:rsidR="007F2AAF" w:rsidRPr="007F2AAF" w14:paraId="3D88FA90" w14:textId="77777777" w:rsidTr="00B91554">
        <w:trPr>
          <w:tblHeader/>
          <w:jc w:val="center"/>
        </w:trPr>
        <w:tc>
          <w:tcPr>
            <w:tcW w:w="864" w:type="dxa"/>
            <w:shd w:val="clear" w:color="auto" w:fill="F2F2F2" w:themeFill="background1" w:themeFillShade="F2"/>
          </w:tcPr>
          <w:p w14:paraId="5937F6DE" w14:textId="77777777" w:rsidR="0066710C" w:rsidRPr="007F2AAF" w:rsidRDefault="0066710C" w:rsidP="00E6472B">
            <w:pPr>
              <w:pStyle w:val="ListParagraph"/>
              <w:spacing w:before="0"/>
              <w:ind w:left="0"/>
              <w:rPr>
                <w:b/>
                <w:sz w:val="24"/>
                <w:szCs w:val="24"/>
              </w:rPr>
            </w:pPr>
            <w:r w:rsidRPr="007F2AAF">
              <w:rPr>
                <w:b/>
                <w:sz w:val="24"/>
                <w:szCs w:val="24"/>
              </w:rPr>
              <w:t>13.1</w:t>
            </w:r>
          </w:p>
        </w:tc>
        <w:tc>
          <w:tcPr>
            <w:tcW w:w="8496" w:type="dxa"/>
            <w:gridSpan w:val="2"/>
            <w:shd w:val="clear" w:color="auto" w:fill="F2F2F2" w:themeFill="background1" w:themeFillShade="F2"/>
            <w:vAlign w:val="center"/>
          </w:tcPr>
          <w:p w14:paraId="53068E2B" w14:textId="77777777" w:rsidR="0066710C" w:rsidRPr="007F2AAF" w:rsidRDefault="0066710C" w:rsidP="00F011EC">
            <w:pPr>
              <w:pStyle w:val="ListParagraph"/>
              <w:spacing w:before="0"/>
              <w:ind w:left="0"/>
              <w:rPr>
                <w:b/>
                <w:sz w:val="24"/>
                <w:szCs w:val="24"/>
              </w:rPr>
            </w:pPr>
            <w:r w:rsidRPr="007F2AAF">
              <w:rPr>
                <w:b/>
                <w:sz w:val="24"/>
                <w:szCs w:val="24"/>
              </w:rPr>
              <w:t>Ensure all necessary staff have first aid and CPR training. Online-only training will be accepted through July 2021 for recertification.</w:t>
            </w:r>
          </w:p>
        </w:tc>
      </w:tr>
      <w:tr w:rsidR="007F2AAF" w:rsidRPr="007F2AAF" w14:paraId="271CC6D5" w14:textId="77777777" w:rsidTr="00E6472B">
        <w:trPr>
          <w:jc w:val="center"/>
        </w:trPr>
        <w:tc>
          <w:tcPr>
            <w:tcW w:w="864" w:type="dxa"/>
          </w:tcPr>
          <w:p w14:paraId="4B013237" w14:textId="77777777" w:rsidR="0066710C" w:rsidRPr="007F2AAF" w:rsidRDefault="0066710C" w:rsidP="00BB5510">
            <w:pPr>
              <w:pStyle w:val="ListParagraph"/>
              <w:spacing w:before="0"/>
              <w:ind w:left="0"/>
              <w:rPr>
                <w:b/>
                <w:sz w:val="24"/>
                <w:szCs w:val="24"/>
              </w:rPr>
            </w:pPr>
            <w:r w:rsidRPr="007F2AAF">
              <w:rPr>
                <w:b/>
                <w:sz w:val="24"/>
                <w:szCs w:val="24"/>
              </w:rPr>
              <w:t>13.2</w:t>
            </w:r>
          </w:p>
        </w:tc>
        <w:tc>
          <w:tcPr>
            <w:tcW w:w="8496" w:type="dxa"/>
            <w:gridSpan w:val="2"/>
            <w:vAlign w:val="center"/>
          </w:tcPr>
          <w:p w14:paraId="07F041E6" w14:textId="77777777" w:rsidR="0066710C" w:rsidRPr="007F2AAF" w:rsidRDefault="0066710C" w:rsidP="00F011EC">
            <w:pPr>
              <w:pStyle w:val="ListParagraph"/>
              <w:spacing w:before="0"/>
              <w:ind w:left="0"/>
              <w:rPr>
                <w:b/>
                <w:sz w:val="24"/>
                <w:szCs w:val="24"/>
              </w:rPr>
            </w:pPr>
            <w:r w:rsidRPr="007F2AAF">
              <w:rPr>
                <w:b/>
                <w:sz w:val="24"/>
                <w:szCs w:val="24"/>
              </w:rPr>
              <w:t>Provide access to professional development that contributes to staff’s professional learning goals and to meet child care licensing or program requirements.</w:t>
            </w:r>
          </w:p>
        </w:tc>
      </w:tr>
      <w:tr w:rsidR="007F2AAF" w:rsidRPr="007F2AAF" w14:paraId="4CACE4E7" w14:textId="77777777" w:rsidTr="00E6472B">
        <w:tblPrEx>
          <w:jc w:val="left"/>
        </w:tblPrEx>
        <w:trPr>
          <w:trHeight w:val="170"/>
        </w:trPr>
        <w:tc>
          <w:tcPr>
            <w:tcW w:w="9360" w:type="dxa"/>
            <w:gridSpan w:val="3"/>
            <w:shd w:val="clear" w:color="auto" w:fill="746458"/>
            <w:vAlign w:val="center"/>
          </w:tcPr>
          <w:p w14:paraId="1604AEA6" w14:textId="77777777" w:rsidR="00651AFC" w:rsidRPr="00E6472B" w:rsidRDefault="00651AFC"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ese requirements:</w:t>
            </w:r>
          </w:p>
        </w:tc>
      </w:tr>
      <w:tr w:rsidR="007F2AAF" w:rsidRPr="007F2AAF" w14:paraId="7E415F52" w14:textId="77777777" w:rsidTr="00E6472B">
        <w:tblPrEx>
          <w:jc w:val="left"/>
        </w:tblPrEx>
        <w:trPr>
          <w:gridAfter w:val="1"/>
          <w:wAfter w:w="7" w:type="dxa"/>
          <w:trHeight w:val="1378"/>
        </w:trPr>
        <w:sdt>
          <w:sdtPr>
            <w:rPr>
              <w:sz w:val="24"/>
              <w:szCs w:val="24"/>
            </w:rPr>
            <w:id w:val="-1350021018"/>
          </w:sdtPr>
          <w:sdtEndPr/>
          <w:sdtContent>
            <w:tc>
              <w:tcPr>
                <w:tcW w:w="9360" w:type="dxa"/>
                <w:gridSpan w:val="2"/>
                <w:shd w:val="clear" w:color="auto" w:fill="auto"/>
              </w:tcPr>
              <w:p w14:paraId="1FD66084" w14:textId="78650EDD" w:rsidR="00651AFC" w:rsidRPr="007F2AAF" w:rsidRDefault="00CC79D3" w:rsidP="00CC79D3">
                <w:pPr>
                  <w:pStyle w:val="ListParagraph"/>
                  <w:spacing w:before="0"/>
                  <w:ind w:left="0"/>
                  <w:rPr>
                    <w:sz w:val="24"/>
                    <w:szCs w:val="24"/>
                    <w:highlight w:val="yellow"/>
                  </w:rPr>
                </w:pPr>
                <w:r>
                  <w:rPr>
                    <w:sz w:val="24"/>
                    <w:szCs w:val="24"/>
                  </w:rPr>
                  <w:t xml:space="preserve">All staff completed their renewal for First Aid and CPR training in September 2020. All professional development will be completed in accordance with child care licensing program requirements through online coursework. </w:t>
                </w:r>
              </w:p>
            </w:tc>
          </w:sdtContent>
        </w:sdt>
      </w:tr>
      <w:tr w:rsidR="007F2AAF" w:rsidRPr="007F2AAF" w14:paraId="7B050EB4" w14:textId="77777777" w:rsidTr="00E6472B">
        <w:tblPrEx>
          <w:jc w:val="left"/>
        </w:tblPrEx>
        <w:trPr>
          <w:trHeight w:val="170"/>
        </w:trPr>
        <w:tc>
          <w:tcPr>
            <w:tcW w:w="9360" w:type="dxa"/>
            <w:gridSpan w:val="3"/>
            <w:shd w:val="clear" w:color="auto" w:fill="746458"/>
            <w:vAlign w:val="center"/>
          </w:tcPr>
          <w:p w14:paraId="2CF2D5E9" w14:textId="54BD489D" w:rsidR="00651AFC" w:rsidRPr="00E6472B" w:rsidRDefault="00651AFC" w:rsidP="00BB5510">
            <w:pPr>
              <w:pStyle w:val="ListParagraph"/>
              <w:spacing w:before="0"/>
              <w:ind w:left="0"/>
              <w:rPr>
                <w:b/>
                <w:color w:val="FFFFFF" w:themeColor="background1"/>
                <w:sz w:val="24"/>
                <w:szCs w:val="24"/>
              </w:rPr>
            </w:pPr>
            <w:r w:rsidRPr="00E6472B">
              <w:rPr>
                <w:b/>
                <w:color w:val="FFFFFF" w:themeColor="background1"/>
                <w:sz w:val="24"/>
                <w:szCs w:val="24"/>
              </w:rPr>
              <w:t>Training needed?</w:t>
            </w:r>
            <w:r w:rsidR="0002007A" w:rsidRPr="00E6472B">
              <w:rPr>
                <w:b/>
                <w:color w:val="FFFFFF" w:themeColor="background1"/>
                <w:sz w:val="24"/>
                <w:szCs w:val="24"/>
              </w:rPr>
              <w:t xml:space="preserve">      </w:t>
            </w:r>
            <w:sdt>
              <w:sdtPr>
                <w:rPr>
                  <w:b/>
                  <w:color w:val="FFFFFF" w:themeColor="background1"/>
                  <w:sz w:val="24"/>
                  <w:szCs w:val="24"/>
                </w:rPr>
                <w:id w:val="-1403511831"/>
                <w14:checkbox>
                  <w14:checked w14:val="1"/>
                  <w14:checkedState w14:val="2612" w14:font="MS Gothic"/>
                  <w14:uncheckedState w14:val="2610" w14:font="MS Gothic"/>
                </w14:checkbox>
              </w:sdtPr>
              <w:sdtEndPr/>
              <w:sdtContent>
                <w:r w:rsidR="00CC79D3">
                  <w:rPr>
                    <w:rFonts w:ascii="MS Gothic" w:eastAsia="MS Gothic" w:hAnsi="MS Gothic" w:hint="eastAsia"/>
                    <w:b/>
                    <w:color w:val="FFFFFF" w:themeColor="background1"/>
                    <w:sz w:val="24"/>
                    <w:szCs w:val="24"/>
                  </w:rPr>
                  <w:t>☒</w:t>
                </w:r>
              </w:sdtContent>
            </w:sdt>
            <w:r w:rsidRPr="00E6472B">
              <w:rPr>
                <w:b/>
                <w:color w:val="FFFFFF" w:themeColor="background1"/>
                <w:sz w:val="24"/>
                <w:szCs w:val="24"/>
              </w:rPr>
              <w:t xml:space="preserve"> No</w:t>
            </w:r>
            <w:r w:rsidR="0002007A" w:rsidRPr="00E6472B">
              <w:rPr>
                <w:b/>
                <w:color w:val="FFFFFF" w:themeColor="background1"/>
                <w:sz w:val="24"/>
                <w:szCs w:val="24"/>
              </w:rPr>
              <w:t xml:space="preserve">      </w:t>
            </w:r>
            <w:sdt>
              <w:sdtPr>
                <w:rPr>
                  <w:b/>
                  <w:color w:val="FFFFFF" w:themeColor="background1"/>
                  <w:sz w:val="24"/>
                  <w:szCs w:val="24"/>
                </w:rPr>
                <w:id w:val="-514767589"/>
                <w14:checkbox>
                  <w14:checked w14:val="0"/>
                  <w14:checkedState w14:val="2612" w14:font="MS Gothic"/>
                  <w14:uncheckedState w14:val="2610" w14:font="MS Gothic"/>
                </w14:checkbox>
              </w:sdtPr>
              <w:sdtEnd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Pr="00E6472B">
              <w:rPr>
                <w:b/>
                <w:color w:val="FFFFFF" w:themeColor="background1"/>
                <w:sz w:val="24"/>
                <w:szCs w:val="24"/>
              </w:rPr>
              <w:tab/>
            </w:r>
            <w:r w:rsidR="0002007A"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7F2AAF" w:rsidRPr="007F2AAF" w14:paraId="2971C8A0" w14:textId="77777777" w:rsidTr="00E6472B">
        <w:tblPrEx>
          <w:jc w:val="left"/>
        </w:tblPrEx>
        <w:trPr>
          <w:trHeight w:val="170"/>
        </w:trPr>
        <w:tc>
          <w:tcPr>
            <w:tcW w:w="9360" w:type="dxa"/>
            <w:gridSpan w:val="3"/>
            <w:shd w:val="clear" w:color="auto" w:fill="746458"/>
            <w:vAlign w:val="center"/>
          </w:tcPr>
          <w:p w14:paraId="0C11FF0A" w14:textId="77777777" w:rsidR="00651AFC" w:rsidRPr="00E6472B" w:rsidRDefault="00651AFC"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7F2AAF" w:rsidRPr="007F2AAF" w14:paraId="2CA9E08A" w14:textId="77777777" w:rsidTr="00E6472B">
        <w:tblPrEx>
          <w:jc w:val="left"/>
        </w:tblPrEx>
        <w:trPr>
          <w:gridAfter w:val="1"/>
          <w:wAfter w:w="7" w:type="dxa"/>
          <w:trHeight w:val="1378"/>
        </w:trPr>
        <w:sdt>
          <w:sdtPr>
            <w:rPr>
              <w:sz w:val="24"/>
              <w:szCs w:val="24"/>
            </w:rPr>
            <w:id w:val="1601754867"/>
          </w:sdtPr>
          <w:sdtEndPr/>
          <w:sdtContent>
            <w:tc>
              <w:tcPr>
                <w:tcW w:w="9360" w:type="dxa"/>
                <w:gridSpan w:val="2"/>
                <w:shd w:val="clear" w:color="auto" w:fill="auto"/>
              </w:tcPr>
              <w:p w14:paraId="0D2A5920" w14:textId="625EB7CA" w:rsidR="00651AFC" w:rsidRPr="007F2AAF" w:rsidRDefault="00CC79D3" w:rsidP="00CC79D3">
                <w:pPr>
                  <w:pStyle w:val="ListParagraph"/>
                  <w:spacing w:before="0"/>
                  <w:ind w:left="0"/>
                  <w:rPr>
                    <w:sz w:val="24"/>
                    <w:szCs w:val="24"/>
                  </w:rPr>
                </w:pPr>
                <w:r>
                  <w:rPr>
                    <w:sz w:val="24"/>
                    <w:szCs w:val="24"/>
                  </w:rPr>
                  <w:t>NA</w:t>
                </w:r>
              </w:p>
            </w:tc>
          </w:sdtContent>
        </w:sdt>
      </w:tr>
      <w:tr w:rsidR="007F2AAF" w:rsidRPr="007F2AAF" w14:paraId="101CB1C5" w14:textId="77777777" w:rsidTr="00E6472B">
        <w:trPr>
          <w:jc w:val="center"/>
        </w:trPr>
        <w:tc>
          <w:tcPr>
            <w:tcW w:w="864" w:type="dxa"/>
            <w:shd w:val="clear" w:color="auto" w:fill="F2F2F2" w:themeFill="background1" w:themeFillShade="F2"/>
          </w:tcPr>
          <w:p w14:paraId="0C17E5A7" w14:textId="77777777" w:rsidR="0066710C" w:rsidRPr="007F2AAF" w:rsidRDefault="0066710C" w:rsidP="00BB5510">
            <w:pPr>
              <w:pStyle w:val="ListParagraph"/>
              <w:spacing w:before="0"/>
              <w:ind w:left="0"/>
              <w:rPr>
                <w:b/>
                <w:sz w:val="24"/>
                <w:szCs w:val="24"/>
              </w:rPr>
            </w:pPr>
            <w:r w:rsidRPr="007F2AAF">
              <w:rPr>
                <w:b/>
                <w:sz w:val="24"/>
                <w:szCs w:val="24"/>
              </w:rPr>
              <w:t>13.5</w:t>
            </w:r>
          </w:p>
        </w:tc>
        <w:tc>
          <w:tcPr>
            <w:tcW w:w="8496" w:type="dxa"/>
            <w:gridSpan w:val="2"/>
            <w:shd w:val="clear" w:color="auto" w:fill="F2F2F2" w:themeFill="background1" w:themeFillShade="F2"/>
            <w:vAlign w:val="center"/>
          </w:tcPr>
          <w:p w14:paraId="0BD1F124" w14:textId="77777777" w:rsidR="0066710C" w:rsidRPr="007F2AAF" w:rsidRDefault="0066710C" w:rsidP="00F011EC">
            <w:pPr>
              <w:pStyle w:val="ListParagraph"/>
              <w:spacing w:before="0"/>
              <w:ind w:left="0"/>
              <w:rPr>
                <w:b/>
                <w:sz w:val="24"/>
                <w:szCs w:val="24"/>
              </w:rPr>
            </w:pPr>
            <w:r w:rsidRPr="007F2AAF">
              <w:rPr>
                <w:b/>
                <w:sz w:val="24"/>
                <w:szCs w:val="24"/>
              </w:rPr>
              <w:t>All staff must review these guidelines, “Health &amp; Safety Guidelines for Child Care and Early Education Operating During COVID-19,”</w:t>
            </w:r>
            <w:r w:rsidR="00651AFC" w:rsidRPr="007F2AAF">
              <w:rPr>
                <w:b/>
                <w:sz w:val="24"/>
                <w:szCs w:val="24"/>
              </w:rPr>
              <w:t xml:space="preserve"> as well as any updates to the G</w:t>
            </w:r>
            <w:r w:rsidRPr="007F2AAF">
              <w:rPr>
                <w:b/>
                <w:sz w:val="24"/>
                <w:szCs w:val="24"/>
              </w:rPr>
              <w:t>uidelines that occur, prior to implementation, including new hires prior to first day of work or during employee orientation.</w:t>
            </w:r>
          </w:p>
        </w:tc>
      </w:tr>
      <w:tr w:rsidR="007F2AAF" w:rsidRPr="007F2AAF" w14:paraId="2453CB8C" w14:textId="77777777" w:rsidTr="00E6472B">
        <w:tblPrEx>
          <w:jc w:val="left"/>
        </w:tblPrEx>
        <w:trPr>
          <w:trHeight w:val="170"/>
        </w:trPr>
        <w:tc>
          <w:tcPr>
            <w:tcW w:w="9360" w:type="dxa"/>
            <w:gridSpan w:val="3"/>
            <w:shd w:val="clear" w:color="auto" w:fill="746458"/>
            <w:vAlign w:val="center"/>
          </w:tcPr>
          <w:p w14:paraId="37DC952E" w14:textId="77777777" w:rsidR="00651AFC" w:rsidRPr="00E6472B" w:rsidRDefault="00651AFC"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is requirement:</w:t>
            </w:r>
          </w:p>
        </w:tc>
      </w:tr>
      <w:tr w:rsidR="007F2AAF" w:rsidRPr="007F2AAF" w14:paraId="4F7CBAC6" w14:textId="77777777" w:rsidTr="00E6472B">
        <w:tblPrEx>
          <w:jc w:val="left"/>
        </w:tblPrEx>
        <w:trPr>
          <w:gridAfter w:val="1"/>
          <w:wAfter w:w="7" w:type="dxa"/>
          <w:trHeight w:val="1378"/>
        </w:trPr>
        <w:sdt>
          <w:sdtPr>
            <w:rPr>
              <w:sz w:val="24"/>
              <w:szCs w:val="24"/>
            </w:rPr>
            <w:id w:val="-242494551"/>
          </w:sdtPr>
          <w:sdtEndPr/>
          <w:sdtContent>
            <w:tc>
              <w:tcPr>
                <w:tcW w:w="9360" w:type="dxa"/>
                <w:gridSpan w:val="2"/>
                <w:shd w:val="clear" w:color="auto" w:fill="F2F2F2" w:themeFill="background1" w:themeFillShade="F2"/>
              </w:tcPr>
              <w:p w14:paraId="3DB4786D" w14:textId="0D97518A" w:rsidR="00651AFC" w:rsidRPr="007F2AAF" w:rsidRDefault="00CC79D3" w:rsidP="00CC79D3">
                <w:pPr>
                  <w:pStyle w:val="ListParagraph"/>
                  <w:spacing w:before="0"/>
                  <w:ind w:left="0"/>
                  <w:rPr>
                    <w:sz w:val="24"/>
                    <w:szCs w:val="24"/>
                    <w:highlight w:val="yellow"/>
                  </w:rPr>
                </w:pPr>
                <w:r>
                  <w:rPr>
                    <w:sz w:val="24"/>
                    <w:szCs w:val="24"/>
                  </w:rPr>
                  <w:t xml:space="preserve">Copies of the guidelines will be distributed to staff members to ensure they have access to the document. </w:t>
                </w:r>
              </w:p>
            </w:tc>
          </w:sdtContent>
        </w:sdt>
      </w:tr>
      <w:tr w:rsidR="007F2AAF" w:rsidRPr="007F2AAF" w14:paraId="0E1EEC4B" w14:textId="77777777" w:rsidTr="00E6472B">
        <w:tblPrEx>
          <w:jc w:val="left"/>
        </w:tblPrEx>
        <w:trPr>
          <w:trHeight w:val="170"/>
        </w:trPr>
        <w:tc>
          <w:tcPr>
            <w:tcW w:w="9360" w:type="dxa"/>
            <w:gridSpan w:val="3"/>
            <w:shd w:val="clear" w:color="auto" w:fill="746458"/>
            <w:vAlign w:val="center"/>
          </w:tcPr>
          <w:p w14:paraId="7F161B36" w14:textId="542BB777" w:rsidR="00651AFC" w:rsidRPr="00E6472B" w:rsidRDefault="00651AFC" w:rsidP="00BB5510">
            <w:pPr>
              <w:pStyle w:val="ListParagraph"/>
              <w:spacing w:before="0"/>
              <w:ind w:left="0"/>
              <w:rPr>
                <w:b/>
                <w:color w:val="FFFFFF" w:themeColor="background1"/>
                <w:sz w:val="24"/>
                <w:szCs w:val="24"/>
              </w:rPr>
            </w:pPr>
            <w:r w:rsidRPr="00E6472B">
              <w:rPr>
                <w:b/>
                <w:color w:val="FFFFFF" w:themeColor="background1"/>
                <w:sz w:val="24"/>
                <w:szCs w:val="24"/>
              </w:rPr>
              <w:t>Training needed?</w:t>
            </w:r>
            <w:r w:rsidR="0002007A" w:rsidRPr="00E6472B">
              <w:rPr>
                <w:b/>
                <w:color w:val="FFFFFF" w:themeColor="background1"/>
                <w:sz w:val="24"/>
                <w:szCs w:val="24"/>
              </w:rPr>
              <w:t xml:space="preserve">      </w:t>
            </w:r>
            <w:sdt>
              <w:sdtPr>
                <w:rPr>
                  <w:b/>
                  <w:color w:val="FFFFFF" w:themeColor="background1"/>
                  <w:sz w:val="24"/>
                  <w:szCs w:val="24"/>
                </w:rPr>
                <w:id w:val="1789856946"/>
                <w14:checkbox>
                  <w14:checked w14:val="1"/>
                  <w14:checkedState w14:val="2612" w14:font="MS Gothic"/>
                  <w14:uncheckedState w14:val="2610" w14:font="MS Gothic"/>
                </w14:checkbox>
              </w:sdtPr>
              <w:sdtEndPr/>
              <w:sdtContent>
                <w:r w:rsidR="00CC79D3">
                  <w:rPr>
                    <w:rFonts w:ascii="MS Gothic" w:eastAsia="MS Gothic" w:hAnsi="MS Gothic" w:hint="eastAsia"/>
                    <w:b/>
                    <w:color w:val="FFFFFF" w:themeColor="background1"/>
                    <w:sz w:val="24"/>
                    <w:szCs w:val="24"/>
                  </w:rPr>
                  <w:t>☒</w:t>
                </w:r>
              </w:sdtContent>
            </w:sdt>
            <w:r w:rsidRPr="00E6472B">
              <w:rPr>
                <w:b/>
                <w:color w:val="FFFFFF" w:themeColor="background1"/>
                <w:sz w:val="24"/>
                <w:szCs w:val="24"/>
              </w:rPr>
              <w:t xml:space="preserve"> No</w:t>
            </w:r>
            <w:r w:rsidR="0002007A" w:rsidRPr="00E6472B">
              <w:rPr>
                <w:b/>
                <w:color w:val="FFFFFF" w:themeColor="background1"/>
                <w:sz w:val="24"/>
                <w:szCs w:val="24"/>
              </w:rPr>
              <w:t xml:space="preserve">      </w:t>
            </w:r>
            <w:sdt>
              <w:sdtPr>
                <w:rPr>
                  <w:b/>
                  <w:color w:val="FFFFFF" w:themeColor="background1"/>
                  <w:sz w:val="24"/>
                  <w:szCs w:val="24"/>
                </w:rPr>
                <w:id w:val="1428773143"/>
                <w14:checkbox>
                  <w14:checked w14:val="0"/>
                  <w14:checkedState w14:val="2612" w14:font="MS Gothic"/>
                  <w14:uncheckedState w14:val="2610" w14:font="MS Gothic"/>
                </w14:checkbox>
              </w:sdtPr>
              <w:sdtEnd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0002007A"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7F2AAF" w:rsidRPr="007F2AAF" w14:paraId="7F4303C6" w14:textId="77777777" w:rsidTr="00E6472B">
        <w:tblPrEx>
          <w:jc w:val="left"/>
        </w:tblPrEx>
        <w:trPr>
          <w:trHeight w:val="170"/>
        </w:trPr>
        <w:tc>
          <w:tcPr>
            <w:tcW w:w="9360" w:type="dxa"/>
            <w:gridSpan w:val="3"/>
            <w:shd w:val="clear" w:color="auto" w:fill="746458"/>
            <w:vAlign w:val="center"/>
          </w:tcPr>
          <w:p w14:paraId="535BAE85" w14:textId="77777777" w:rsidR="00651AFC" w:rsidRPr="00E6472B" w:rsidRDefault="00651AFC"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7F2AAF" w:rsidRPr="007F2AAF" w14:paraId="6D8AA827" w14:textId="77777777" w:rsidTr="00E6472B">
        <w:tblPrEx>
          <w:jc w:val="left"/>
        </w:tblPrEx>
        <w:trPr>
          <w:gridAfter w:val="1"/>
          <w:wAfter w:w="7" w:type="dxa"/>
          <w:trHeight w:val="1378"/>
        </w:trPr>
        <w:sdt>
          <w:sdtPr>
            <w:rPr>
              <w:sz w:val="24"/>
              <w:szCs w:val="24"/>
            </w:rPr>
            <w:id w:val="784696968"/>
          </w:sdtPr>
          <w:sdtEndPr/>
          <w:sdtContent>
            <w:tc>
              <w:tcPr>
                <w:tcW w:w="9360" w:type="dxa"/>
                <w:gridSpan w:val="2"/>
                <w:shd w:val="clear" w:color="auto" w:fill="F2F2F2" w:themeFill="background1" w:themeFillShade="F2"/>
              </w:tcPr>
              <w:p w14:paraId="48F4AC81" w14:textId="55B9F1BA" w:rsidR="00651AFC" w:rsidRPr="007F2AAF" w:rsidRDefault="00CC79D3" w:rsidP="00CC79D3">
                <w:pPr>
                  <w:pStyle w:val="ListParagraph"/>
                  <w:spacing w:before="0"/>
                  <w:ind w:left="0"/>
                  <w:rPr>
                    <w:sz w:val="24"/>
                    <w:szCs w:val="24"/>
                  </w:rPr>
                </w:pPr>
                <w:r>
                  <w:rPr>
                    <w:sz w:val="24"/>
                    <w:szCs w:val="24"/>
                  </w:rPr>
                  <w:t>NA</w:t>
                </w:r>
              </w:p>
            </w:tc>
          </w:sdtContent>
        </w:sdt>
      </w:tr>
    </w:tbl>
    <w:p w14:paraId="7B61D175" w14:textId="77777777" w:rsidR="00BE6667" w:rsidRPr="007F2AAF" w:rsidRDefault="00BE6667" w:rsidP="00F011EC">
      <w:pPr>
        <w:tabs>
          <w:tab w:val="left" w:pos="3260"/>
        </w:tabs>
        <w:spacing w:after="0" w:line="240" w:lineRule="auto"/>
        <w:rPr>
          <w:sz w:val="24"/>
          <w:szCs w:val="24"/>
        </w:rPr>
        <w:sectPr w:rsidR="00BE6667" w:rsidRPr="007F2AAF" w:rsidSect="00EF1BC2">
          <w:headerReference w:type="default" r:id="rId31"/>
          <w:type w:val="continuous"/>
          <w:pgSz w:w="12240" w:h="15840"/>
          <w:pgMar w:top="1440" w:right="1440" w:bottom="1440" w:left="1440" w:header="720" w:footer="720" w:gutter="0"/>
          <w:cols w:space="720"/>
          <w:docGrid w:linePitch="360"/>
        </w:sectPr>
      </w:pPr>
    </w:p>
    <w:p w14:paraId="72AD67EB" w14:textId="77777777" w:rsidR="00651AFC" w:rsidRPr="007F2AAF" w:rsidRDefault="00651AFC" w:rsidP="00F011EC">
      <w:pPr>
        <w:pStyle w:val="ListParagraph"/>
        <w:spacing w:before="0"/>
        <w:ind w:left="0"/>
        <w:rPr>
          <w:b/>
          <w:sz w:val="28"/>
          <w:szCs w:val="28"/>
        </w:rPr>
        <w:sectPr w:rsidR="00651AFC" w:rsidRPr="007F2AAF" w:rsidSect="00EF1BC2">
          <w:headerReference w:type="default" r:id="rId32"/>
          <w:type w:val="continuous"/>
          <w:pgSz w:w="12240" w:h="15840"/>
          <w:pgMar w:top="1440" w:right="1440" w:bottom="1440" w:left="1440" w:header="720" w:footer="720" w:gutter="0"/>
          <w:cols w:space="720"/>
          <w:docGrid w:linePitch="360"/>
        </w:sectPr>
      </w:pPr>
    </w:p>
    <w:p w14:paraId="25016189" w14:textId="77777777" w:rsidR="0002007A" w:rsidRDefault="0002007A">
      <w:pPr>
        <w:rPr>
          <w:rFonts w:ascii="Calibri" w:eastAsia="Calibri" w:hAnsi="Calibri" w:cs="Calibri"/>
          <w:b/>
          <w:sz w:val="28"/>
          <w:szCs w:val="28"/>
        </w:rPr>
      </w:pPr>
      <w:r>
        <w:rPr>
          <w:b/>
          <w:sz w:val="28"/>
          <w:szCs w:val="28"/>
        </w:rPr>
        <w:lastRenderedPageBreak/>
        <w:br w:type="page"/>
      </w:r>
    </w:p>
    <w:p w14:paraId="01788A4D" w14:textId="6481BAFB" w:rsidR="00BE6667" w:rsidRPr="00E6472B" w:rsidRDefault="00BE6667" w:rsidP="00F011EC">
      <w:pPr>
        <w:pStyle w:val="ListParagraph"/>
        <w:spacing w:before="0"/>
        <w:ind w:left="0"/>
        <w:rPr>
          <w:b/>
          <w:color w:val="8A1D26"/>
          <w:sz w:val="32"/>
          <w:szCs w:val="32"/>
        </w:rPr>
      </w:pPr>
      <w:r w:rsidRPr="00E6472B">
        <w:rPr>
          <w:b/>
          <w:color w:val="8A1D26"/>
          <w:sz w:val="32"/>
          <w:szCs w:val="32"/>
        </w:rPr>
        <w:lastRenderedPageBreak/>
        <w:t xml:space="preserve">Section 14. Requirements for </w:t>
      </w:r>
      <w:r w:rsidR="00547D2E" w:rsidRPr="00E6472B">
        <w:rPr>
          <w:b/>
          <w:color w:val="8A1D26"/>
          <w:sz w:val="32"/>
          <w:szCs w:val="32"/>
        </w:rPr>
        <w:t xml:space="preserve">COVID-19 </w:t>
      </w:r>
      <w:r w:rsidRPr="00E6472B">
        <w:rPr>
          <w:b/>
          <w:color w:val="8A1D26"/>
          <w:sz w:val="32"/>
          <w:szCs w:val="32"/>
        </w:rPr>
        <w:t xml:space="preserve">Health </w:t>
      </w:r>
      <w:r w:rsidR="0002007A">
        <w:rPr>
          <w:b/>
          <w:color w:val="8A1D26"/>
          <w:sz w:val="32"/>
          <w:szCs w:val="32"/>
        </w:rPr>
        <w:t>and</w:t>
      </w:r>
      <w:r w:rsidRPr="00E6472B">
        <w:rPr>
          <w:b/>
          <w:color w:val="8A1D26"/>
          <w:sz w:val="32"/>
          <w:szCs w:val="32"/>
        </w:rPr>
        <w:t xml:space="preserve"> Safety Plan</w:t>
      </w:r>
    </w:p>
    <w:p w14:paraId="27249497" w14:textId="73A82561" w:rsidR="002362BC" w:rsidRPr="007F2AAF" w:rsidRDefault="00BE6667" w:rsidP="00E6472B">
      <w:pPr>
        <w:pStyle w:val="ListParagraph"/>
        <w:spacing w:before="0" w:after="120"/>
        <w:ind w:left="0"/>
        <w:rPr>
          <w:sz w:val="24"/>
          <w:szCs w:val="24"/>
        </w:rPr>
      </w:pPr>
      <w:r w:rsidRPr="007F2AAF">
        <w:rPr>
          <w:i/>
          <w:sz w:val="20"/>
          <w:szCs w:val="20"/>
        </w:rPr>
        <w:t xml:space="preserve">(See p. 62 of </w:t>
      </w:r>
      <w:r w:rsidR="00262C21" w:rsidRPr="007F2AAF">
        <w:rPr>
          <w:i/>
          <w:sz w:val="20"/>
          <w:szCs w:val="20"/>
        </w:rPr>
        <w:t>Health and Safety Guidelines for Child Care and Early Education Operating During COVID-19</w:t>
      </w:r>
      <w:r w:rsidRPr="007F2AAF">
        <w:rPr>
          <w:i/>
          <w:sz w:val="20"/>
          <w:szCs w:val="20"/>
        </w:rPr>
        <w:t>)</w:t>
      </w:r>
    </w:p>
    <w:p w14:paraId="28C512F5" w14:textId="56EB8A99" w:rsidR="00BE6667" w:rsidRPr="007F2AAF" w:rsidRDefault="00BE6667" w:rsidP="00E6472B">
      <w:r w:rsidRPr="00E6472B">
        <w:rPr>
          <w:sz w:val="24"/>
          <w:szCs w:val="24"/>
        </w:rPr>
        <w:t>Staff member(s) responsible:</w:t>
      </w:r>
      <w:r w:rsidRPr="00E6472B">
        <w:rPr>
          <w:sz w:val="24"/>
          <w:szCs w:val="24"/>
        </w:rPr>
        <w:tab/>
      </w:r>
      <w:sdt>
        <w:sdtPr>
          <w:id w:val="-776949867"/>
          <w:text/>
        </w:sdtPr>
        <w:sdtEndPr/>
        <w:sdtContent>
          <w:r w:rsidR="00CC79D3">
            <w:t>Amanda Davidson</w:t>
          </w:r>
        </w:sdtContent>
      </w:sdt>
      <w:r w:rsidR="0002007A">
        <w:br/>
      </w:r>
      <w:r w:rsidR="0002007A">
        <w:tab/>
      </w:r>
      <w:r w:rsidR="0002007A">
        <w:tab/>
      </w:r>
      <w:r w:rsidR="0002007A">
        <w:tab/>
      </w:r>
      <w:r w:rsidR="0002007A">
        <w:tab/>
      </w:r>
      <w:sdt>
        <w:sdtPr>
          <w:id w:val="1485736472"/>
          <w:text/>
        </w:sdtPr>
        <w:sdtEndPr/>
        <w:sdtContent>
          <w:r w:rsidR="00CC79D3">
            <w:t>Laurie McCarthy</w:t>
          </w:r>
        </w:sdtContent>
      </w:sdt>
    </w:p>
    <w:tbl>
      <w:tblPr>
        <w:tblStyle w:val="TableGrid"/>
        <w:tblpPr w:leftFromText="180" w:rightFromText="180" w:vertAnchor="text" w:tblpXSpec="center" w:tblpY="1"/>
        <w:tblOverlap w:val="never"/>
        <w:tblW w:w="9360" w:type="dxa"/>
        <w:jc w:val="center"/>
        <w:tblCellMar>
          <w:top w:w="115" w:type="dxa"/>
          <w:left w:w="115" w:type="dxa"/>
          <w:bottom w:w="115" w:type="dxa"/>
          <w:right w:w="115" w:type="dxa"/>
        </w:tblCellMar>
        <w:tblLook w:val="04A0" w:firstRow="1" w:lastRow="0" w:firstColumn="1" w:lastColumn="0" w:noHBand="0" w:noVBand="1"/>
        <w:tblCaption w:val="Section 14. Requirements for COVID-19 Health and Safety Plan"/>
      </w:tblPr>
      <w:tblGrid>
        <w:gridCol w:w="660"/>
        <w:gridCol w:w="8693"/>
        <w:gridCol w:w="7"/>
      </w:tblGrid>
      <w:tr w:rsidR="007F2AAF" w:rsidRPr="007F2AAF" w14:paraId="1357D757" w14:textId="77777777" w:rsidTr="00B91554">
        <w:trPr>
          <w:tblHeader/>
          <w:jc w:val="center"/>
        </w:trPr>
        <w:tc>
          <w:tcPr>
            <w:tcW w:w="646" w:type="dxa"/>
            <w:shd w:val="clear" w:color="auto" w:fill="F2F2F2" w:themeFill="background1" w:themeFillShade="F2"/>
          </w:tcPr>
          <w:p w14:paraId="2B7510A7" w14:textId="77777777" w:rsidR="00BE6667" w:rsidRPr="007F2AAF" w:rsidRDefault="00BE6667" w:rsidP="00E6472B">
            <w:pPr>
              <w:pStyle w:val="ListParagraph"/>
              <w:spacing w:before="0"/>
              <w:ind w:left="0"/>
              <w:rPr>
                <w:b/>
                <w:sz w:val="24"/>
                <w:szCs w:val="24"/>
              </w:rPr>
            </w:pPr>
            <w:r w:rsidRPr="007F2AAF">
              <w:rPr>
                <w:b/>
                <w:sz w:val="24"/>
                <w:szCs w:val="24"/>
              </w:rPr>
              <w:t>14.5</w:t>
            </w:r>
          </w:p>
        </w:tc>
        <w:tc>
          <w:tcPr>
            <w:tcW w:w="8714" w:type="dxa"/>
            <w:gridSpan w:val="2"/>
            <w:shd w:val="clear" w:color="auto" w:fill="F2F2F2" w:themeFill="background1" w:themeFillShade="F2"/>
            <w:vAlign w:val="center"/>
          </w:tcPr>
          <w:p w14:paraId="450CB3BB" w14:textId="77777777" w:rsidR="00D6237B" w:rsidRPr="007F2AAF" w:rsidRDefault="00BE6667" w:rsidP="00F011EC">
            <w:pPr>
              <w:pStyle w:val="ListParagraph"/>
              <w:spacing w:before="0"/>
              <w:ind w:left="0"/>
              <w:rPr>
                <w:b/>
                <w:sz w:val="24"/>
                <w:szCs w:val="24"/>
              </w:rPr>
            </w:pPr>
            <w:r w:rsidRPr="007F2AAF">
              <w:rPr>
                <w:b/>
                <w:sz w:val="24"/>
                <w:szCs w:val="24"/>
              </w:rPr>
              <w:t>Each child care facility must continue to monitor its “COVID-19 Health and Safety Plan” throughout the year and update as needed. All revisions must be shared with all families and staff and posted in an easily visible area.</w:t>
            </w:r>
          </w:p>
        </w:tc>
      </w:tr>
      <w:tr w:rsidR="007F2AAF" w:rsidRPr="007F2AAF" w14:paraId="3A49B6DC" w14:textId="77777777" w:rsidTr="00E6472B">
        <w:tblPrEx>
          <w:jc w:val="left"/>
        </w:tblPrEx>
        <w:trPr>
          <w:trHeight w:val="170"/>
        </w:trPr>
        <w:tc>
          <w:tcPr>
            <w:tcW w:w="9360" w:type="dxa"/>
            <w:gridSpan w:val="3"/>
            <w:shd w:val="clear" w:color="auto" w:fill="746458"/>
            <w:vAlign w:val="center"/>
          </w:tcPr>
          <w:p w14:paraId="2BECE63F" w14:textId="77777777" w:rsidR="00651AFC" w:rsidRPr="00E6472B" w:rsidRDefault="00262C21"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is</w:t>
            </w:r>
            <w:r w:rsidR="00651AFC" w:rsidRPr="00E6472B">
              <w:rPr>
                <w:b/>
                <w:color w:val="FFFFFF" w:themeColor="background1"/>
                <w:sz w:val="24"/>
                <w:szCs w:val="24"/>
              </w:rPr>
              <w:t xml:space="preserve"> requirement:</w:t>
            </w:r>
          </w:p>
        </w:tc>
      </w:tr>
      <w:tr w:rsidR="007F2AAF" w:rsidRPr="007F2AAF" w14:paraId="3F441255" w14:textId="77777777" w:rsidTr="00E6472B">
        <w:tblPrEx>
          <w:jc w:val="left"/>
        </w:tblPrEx>
        <w:trPr>
          <w:gridAfter w:val="1"/>
          <w:wAfter w:w="7" w:type="dxa"/>
          <w:trHeight w:val="1378"/>
        </w:trPr>
        <w:sdt>
          <w:sdtPr>
            <w:rPr>
              <w:sz w:val="24"/>
              <w:szCs w:val="24"/>
            </w:rPr>
            <w:id w:val="225579602"/>
          </w:sdtPr>
          <w:sdtEndPr/>
          <w:sdtContent>
            <w:tc>
              <w:tcPr>
                <w:tcW w:w="9360" w:type="dxa"/>
                <w:gridSpan w:val="2"/>
                <w:shd w:val="clear" w:color="auto" w:fill="F2F2F2" w:themeFill="background1" w:themeFillShade="F2"/>
              </w:tcPr>
              <w:p w14:paraId="38F8E3B3" w14:textId="44BDBD6E" w:rsidR="00651AFC" w:rsidRPr="007F2AAF" w:rsidRDefault="00CC79D3" w:rsidP="00CC79D3">
                <w:pPr>
                  <w:pStyle w:val="ListParagraph"/>
                  <w:spacing w:before="0"/>
                  <w:ind w:left="0"/>
                  <w:rPr>
                    <w:sz w:val="24"/>
                    <w:szCs w:val="24"/>
                    <w:highlight w:val="yellow"/>
                  </w:rPr>
                </w:pPr>
                <w:r>
                  <w:rPr>
                    <w:sz w:val="24"/>
                    <w:szCs w:val="24"/>
                  </w:rPr>
                  <w:t xml:space="preserve">We will post this plan in the classroom, as well as on our website so that it can be easily accessed by families. </w:t>
                </w:r>
              </w:p>
            </w:tc>
          </w:sdtContent>
        </w:sdt>
      </w:tr>
      <w:tr w:rsidR="007F2AAF" w:rsidRPr="007F2AAF" w14:paraId="1D14D1C4" w14:textId="77777777" w:rsidTr="00E6472B">
        <w:tblPrEx>
          <w:jc w:val="left"/>
        </w:tblPrEx>
        <w:trPr>
          <w:trHeight w:val="170"/>
        </w:trPr>
        <w:tc>
          <w:tcPr>
            <w:tcW w:w="9360" w:type="dxa"/>
            <w:gridSpan w:val="3"/>
            <w:shd w:val="clear" w:color="auto" w:fill="746458"/>
            <w:vAlign w:val="center"/>
          </w:tcPr>
          <w:p w14:paraId="31802B95" w14:textId="07311310" w:rsidR="00651AFC" w:rsidRPr="00E6472B" w:rsidRDefault="00651AFC" w:rsidP="00BB5510">
            <w:pPr>
              <w:pStyle w:val="ListParagraph"/>
              <w:spacing w:before="0"/>
              <w:ind w:left="0"/>
              <w:rPr>
                <w:b/>
                <w:color w:val="FFFFFF" w:themeColor="background1"/>
                <w:sz w:val="24"/>
                <w:szCs w:val="24"/>
              </w:rPr>
            </w:pPr>
            <w:r w:rsidRPr="00E6472B">
              <w:rPr>
                <w:b/>
                <w:color w:val="FFFFFF" w:themeColor="background1"/>
                <w:sz w:val="24"/>
                <w:szCs w:val="24"/>
              </w:rPr>
              <w:t>Training needed?</w:t>
            </w:r>
            <w:r w:rsidR="0002007A" w:rsidRPr="00E6472B">
              <w:rPr>
                <w:b/>
                <w:color w:val="FFFFFF" w:themeColor="background1"/>
                <w:sz w:val="24"/>
                <w:szCs w:val="24"/>
              </w:rPr>
              <w:t xml:space="preserve">      </w:t>
            </w:r>
            <w:sdt>
              <w:sdtPr>
                <w:rPr>
                  <w:b/>
                  <w:color w:val="FFFFFF" w:themeColor="background1"/>
                  <w:sz w:val="24"/>
                  <w:szCs w:val="24"/>
                </w:rPr>
                <w:id w:val="427321237"/>
                <w14:checkbox>
                  <w14:checked w14:val="1"/>
                  <w14:checkedState w14:val="2612" w14:font="MS Gothic"/>
                  <w14:uncheckedState w14:val="2610" w14:font="MS Gothic"/>
                </w14:checkbox>
              </w:sdtPr>
              <w:sdtEndPr/>
              <w:sdtContent>
                <w:r w:rsidR="00CC79D3">
                  <w:rPr>
                    <w:rFonts w:ascii="MS Gothic" w:eastAsia="MS Gothic" w:hAnsi="MS Gothic" w:hint="eastAsia"/>
                    <w:b/>
                    <w:color w:val="FFFFFF" w:themeColor="background1"/>
                    <w:sz w:val="24"/>
                    <w:szCs w:val="24"/>
                  </w:rPr>
                  <w:t>☒</w:t>
                </w:r>
              </w:sdtContent>
            </w:sdt>
            <w:r w:rsidRPr="00E6472B">
              <w:rPr>
                <w:b/>
                <w:color w:val="FFFFFF" w:themeColor="background1"/>
                <w:sz w:val="24"/>
                <w:szCs w:val="24"/>
              </w:rPr>
              <w:t xml:space="preserve"> No</w:t>
            </w:r>
            <w:r w:rsidR="0002007A" w:rsidRPr="00E6472B">
              <w:rPr>
                <w:b/>
                <w:color w:val="FFFFFF" w:themeColor="background1"/>
                <w:sz w:val="24"/>
                <w:szCs w:val="24"/>
              </w:rPr>
              <w:t xml:space="preserve">      </w:t>
            </w:r>
            <w:sdt>
              <w:sdtPr>
                <w:rPr>
                  <w:b/>
                  <w:color w:val="FFFFFF" w:themeColor="background1"/>
                  <w:sz w:val="24"/>
                  <w:szCs w:val="24"/>
                </w:rPr>
                <w:id w:val="287089005"/>
                <w14:checkbox>
                  <w14:checked w14:val="0"/>
                  <w14:checkedState w14:val="2612" w14:font="MS Gothic"/>
                  <w14:uncheckedState w14:val="2610" w14:font="MS Gothic"/>
                </w14:checkbox>
              </w:sdtPr>
              <w:sdtEnd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Pr="00E6472B">
              <w:rPr>
                <w:b/>
                <w:color w:val="FFFFFF" w:themeColor="background1"/>
                <w:sz w:val="24"/>
                <w:szCs w:val="24"/>
              </w:rPr>
              <w:tab/>
            </w:r>
            <w:r w:rsidR="0002007A"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7F2AAF" w:rsidRPr="007F2AAF" w14:paraId="5D1F0C98" w14:textId="77777777" w:rsidTr="00E6472B">
        <w:tblPrEx>
          <w:jc w:val="left"/>
        </w:tblPrEx>
        <w:trPr>
          <w:trHeight w:val="170"/>
        </w:trPr>
        <w:tc>
          <w:tcPr>
            <w:tcW w:w="9360" w:type="dxa"/>
            <w:gridSpan w:val="3"/>
            <w:shd w:val="clear" w:color="auto" w:fill="746458"/>
            <w:vAlign w:val="center"/>
          </w:tcPr>
          <w:p w14:paraId="42C00F7D" w14:textId="77777777" w:rsidR="00651AFC" w:rsidRPr="00E6472B" w:rsidRDefault="00651AFC"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7F2AAF" w:rsidRPr="007F2AAF" w14:paraId="3FFD44C8" w14:textId="77777777" w:rsidTr="00E6472B">
        <w:tblPrEx>
          <w:jc w:val="left"/>
        </w:tblPrEx>
        <w:trPr>
          <w:gridAfter w:val="1"/>
          <w:wAfter w:w="7" w:type="dxa"/>
          <w:trHeight w:val="1378"/>
        </w:trPr>
        <w:sdt>
          <w:sdtPr>
            <w:rPr>
              <w:sz w:val="24"/>
              <w:szCs w:val="24"/>
            </w:rPr>
            <w:id w:val="789716796"/>
          </w:sdtPr>
          <w:sdtEndPr/>
          <w:sdtContent>
            <w:tc>
              <w:tcPr>
                <w:tcW w:w="9360" w:type="dxa"/>
                <w:gridSpan w:val="2"/>
                <w:shd w:val="clear" w:color="auto" w:fill="F2F2F2" w:themeFill="background1" w:themeFillShade="F2"/>
              </w:tcPr>
              <w:p w14:paraId="0B33096D" w14:textId="40A9CDC7" w:rsidR="00651AFC" w:rsidRPr="007F2AAF" w:rsidRDefault="00CC79D3" w:rsidP="00651AFC">
                <w:pPr>
                  <w:pStyle w:val="ListParagraph"/>
                  <w:spacing w:before="0"/>
                  <w:ind w:left="0"/>
                  <w:rPr>
                    <w:sz w:val="24"/>
                    <w:szCs w:val="24"/>
                  </w:rPr>
                </w:pPr>
                <w:r>
                  <w:rPr>
                    <w:sz w:val="24"/>
                    <w:szCs w:val="24"/>
                  </w:rPr>
                  <w:t xml:space="preserve"> </w:t>
                </w:r>
                <w:sdt>
                  <w:sdtPr>
                    <w:rPr>
                      <w:sz w:val="24"/>
                      <w:szCs w:val="24"/>
                    </w:rPr>
                    <w:id w:val="1239290812"/>
                  </w:sdtPr>
                  <w:sdtEndPr/>
                  <w:sdtContent>
                    <w:r>
                      <w:rPr>
                        <w:sz w:val="24"/>
                        <w:szCs w:val="24"/>
                      </w:rPr>
                      <w:t xml:space="preserve">We will post this plan in the classroom, as well as on our website so that it can be easily accessed by families. </w:t>
                    </w:r>
                  </w:sdtContent>
                </w:sdt>
                <w:r>
                  <w:rPr>
                    <w:sz w:val="24"/>
                    <w:szCs w:val="24"/>
                  </w:rPr>
                  <w:t xml:space="preserve"> </w:t>
                </w:r>
              </w:p>
            </w:tc>
          </w:sdtContent>
        </w:sdt>
      </w:tr>
    </w:tbl>
    <w:p w14:paraId="7244909C" w14:textId="77777777" w:rsidR="0066710C" w:rsidRPr="007F2AAF" w:rsidRDefault="0066710C" w:rsidP="00F011EC">
      <w:pPr>
        <w:tabs>
          <w:tab w:val="left" w:pos="3260"/>
        </w:tabs>
        <w:spacing w:after="0" w:line="240" w:lineRule="auto"/>
        <w:rPr>
          <w:sz w:val="24"/>
          <w:szCs w:val="24"/>
        </w:rPr>
      </w:pP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Caption w:val="   The COVID-19 Health and Safety Plan must be completed within 45 days "/>
        <w:tblDescription w:val="   The COVID-19 Health and Safety Plan must be completed within 45 days &#10;   of ELD’s issuance of this template on September 25 (per p. 62 of the Guidelines).&#10;"/>
      </w:tblPr>
      <w:tblGrid>
        <w:gridCol w:w="720"/>
        <w:gridCol w:w="8640"/>
      </w:tblGrid>
      <w:tr w:rsidR="00A01FAD" w14:paraId="57B15724" w14:textId="77777777" w:rsidTr="00B91554">
        <w:trPr>
          <w:tblHeader/>
        </w:trPr>
        <w:tc>
          <w:tcPr>
            <w:tcW w:w="720" w:type="dxa"/>
            <w:vAlign w:val="center"/>
          </w:tcPr>
          <w:p w14:paraId="50AA8E3A" w14:textId="77777777" w:rsidR="00A01FAD" w:rsidRPr="00DF0C69" w:rsidRDefault="00A01FAD" w:rsidP="00A01FAD">
            <w:pPr>
              <w:widowControl w:val="0"/>
              <w:autoSpaceDE w:val="0"/>
              <w:autoSpaceDN w:val="0"/>
              <w:jc w:val="center"/>
              <w:rPr>
                <w:rFonts w:eastAsia="Arial" w:cstheme="minorHAnsi"/>
                <w:b/>
                <w:sz w:val="60"/>
                <w:szCs w:val="60"/>
                <w:lang w:bidi="en-US"/>
              </w:rPr>
            </w:pPr>
            <w:r>
              <w:rPr>
                <w:rFonts w:eastAsia="Arial" w:cstheme="minorHAnsi"/>
                <w:b/>
                <w:noProof/>
                <w:color w:val="C00000"/>
                <w:sz w:val="60"/>
                <w:szCs w:val="60"/>
              </w:rPr>
              <w:drawing>
                <wp:inline distT="0" distB="0" distL="0" distR="0" wp14:anchorId="4968F471" wp14:editId="417B13E2">
                  <wp:extent cx="457200" cy="457200"/>
                  <wp:effectExtent l="0" t="0" r="0" b="0"/>
                  <wp:docPr id="7" name="Picture 7" title="Teal 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 icon teal.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inline>
              </w:drawing>
            </w:r>
          </w:p>
        </w:tc>
        <w:tc>
          <w:tcPr>
            <w:tcW w:w="8640" w:type="dxa"/>
            <w:vAlign w:val="center"/>
          </w:tcPr>
          <w:p w14:paraId="7D3E136E" w14:textId="4DCE913B" w:rsidR="00A01FAD" w:rsidRDefault="00A01FAD" w:rsidP="00A01FAD">
            <w:pPr>
              <w:widowControl w:val="0"/>
              <w:autoSpaceDE w:val="0"/>
              <w:autoSpaceDN w:val="0"/>
              <w:rPr>
                <w:rFonts w:eastAsia="Arial" w:cstheme="minorHAnsi"/>
                <w:b/>
                <w:i/>
                <w:color w:val="00A79D"/>
                <w:sz w:val="28"/>
                <w:szCs w:val="28"/>
                <w:lang w:bidi="en-US"/>
              </w:rPr>
            </w:pPr>
            <w:r w:rsidRPr="00BE3001">
              <w:rPr>
                <w:rFonts w:eastAsia="Arial" w:cstheme="minorHAnsi"/>
                <w:b/>
                <w:i/>
                <w:color w:val="00A79D"/>
                <w:sz w:val="24"/>
                <w:szCs w:val="24"/>
                <w:lang w:bidi="en-US"/>
              </w:rPr>
              <w:t xml:space="preserve">  </w:t>
            </w:r>
            <w:r>
              <w:rPr>
                <w:rFonts w:eastAsia="Arial" w:cstheme="minorHAnsi"/>
                <w:b/>
                <w:i/>
                <w:color w:val="00A79D"/>
                <w:sz w:val="24"/>
                <w:szCs w:val="24"/>
                <w:lang w:bidi="en-US"/>
              </w:rPr>
              <w:t xml:space="preserve"> </w:t>
            </w:r>
            <w:r w:rsidRPr="00BE3001">
              <w:rPr>
                <w:rFonts w:eastAsia="Arial" w:cstheme="minorHAnsi"/>
                <w:b/>
                <w:i/>
                <w:color w:val="00A79D"/>
                <w:sz w:val="24"/>
                <w:szCs w:val="24"/>
                <w:u w:val="single"/>
                <w:lang w:bidi="en-US"/>
              </w:rPr>
              <w:t xml:space="preserve">The COVID-19 Health and Safety Plan must be completed within 45 days </w:t>
            </w:r>
            <w:r w:rsidRPr="00BE3001">
              <w:rPr>
                <w:rFonts w:eastAsia="Arial" w:cstheme="minorHAnsi"/>
                <w:b/>
                <w:i/>
                <w:color w:val="00A79D"/>
                <w:sz w:val="24"/>
                <w:szCs w:val="24"/>
                <w:u w:val="single"/>
                <w:lang w:bidi="en-US"/>
              </w:rPr>
              <w:br/>
            </w:r>
            <w:r w:rsidRPr="00BE3001">
              <w:rPr>
                <w:rFonts w:eastAsia="Arial" w:cstheme="minorHAnsi"/>
                <w:b/>
                <w:i/>
                <w:color w:val="00A79D"/>
                <w:sz w:val="24"/>
                <w:szCs w:val="24"/>
                <w:lang w:bidi="en-US"/>
              </w:rPr>
              <w:t xml:space="preserve">  </w:t>
            </w:r>
            <w:r>
              <w:rPr>
                <w:rFonts w:eastAsia="Arial" w:cstheme="minorHAnsi"/>
                <w:b/>
                <w:i/>
                <w:color w:val="00A79D"/>
                <w:sz w:val="24"/>
                <w:szCs w:val="24"/>
                <w:lang w:bidi="en-US"/>
              </w:rPr>
              <w:t xml:space="preserve"> </w:t>
            </w:r>
            <w:r w:rsidRPr="00BE3001">
              <w:rPr>
                <w:rFonts w:eastAsia="Arial" w:cstheme="minorHAnsi"/>
                <w:b/>
                <w:i/>
                <w:color w:val="00A79D"/>
                <w:sz w:val="24"/>
                <w:szCs w:val="24"/>
                <w:u w:val="single"/>
                <w:lang w:bidi="en-US"/>
              </w:rPr>
              <w:t xml:space="preserve">of ELD’s issuance of this template on September </w:t>
            </w:r>
            <w:r w:rsidR="00B91554">
              <w:rPr>
                <w:rFonts w:eastAsia="Arial" w:cstheme="minorHAnsi"/>
                <w:b/>
                <w:i/>
                <w:color w:val="00A79D"/>
                <w:sz w:val="24"/>
                <w:szCs w:val="24"/>
                <w:u w:val="single"/>
                <w:lang w:bidi="en-US"/>
              </w:rPr>
              <w:t>25</w:t>
            </w:r>
            <w:r w:rsidRPr="00BE3001">
              <w:rPr>
                <w:rFonts w:eastAsia="Arial" w:cstheme="minorHAnsi"/>
                <w:b/>
                <w:i/>
                <w:color w:val="00A79D"/>
                <w:sz w:val="24"/>
                <w:szCs w:val="24"/>
                <w:u w:val="single"/>
                <w:lang w:bidi="en-US"/>
              </w:rPr>
              <w:t xml:space="preserve"> (per p. 62 of the Guidelines).</w:t>
            </w:r>
          </w:p>
        </w:tc>
      </w:tr>
    </w:tbl>
    <w:p w14:paraId="541D5526" w14:textId="77777777" w:rsidR="00094B9C" w:rsidRDefault="00094B9C" w:rsidP="00F011EC">
      <w:pPr>
        <w:spacing w:after="0" w:line="240" w:lineRule="auto"/>
        <w:ind w:right="205"/>
        <w:rPr>
          <w:rFonts w:cstheme="minorHAnsi"/>
          <w:sz w:val="24"/>
          <w:szCs w:val="24"/>
        </w:rPr>
        <w:sectPr w:rsidR="00094B9C" w:rsidSect="00EF1BC2">
          <w:type w:val="continuous"/>
          <w:pgSz w:w="12240" w:h="15840"/>
          <w:pgMar w:top="1440" w:right="1440" w:bottom="1440" w:left="1440" w:header="720" w:footer="720" w:gutter="0"/>
          <w:cols w:space="720"/>
          <w:docGrid w:linePitch="360"/>
        </w:sectPr>
      </w:pPr>
    </w:p>
    <w:p w14:paraId="045886DF" w14:textId="77777777" w:rsidR="00C75A03" w:rsidRDefault="00C75A03" w:rsidP="00F011EC">
      <w:pPr>
        <w:spacing w:after="0" w:line="240" w:lineRule="auto"/>
        <w:ind w:right="205"/>
        <w:rPr>
          <w:rFonts w:cstheme="minorHAnsi"/>
          <w:sz w:val="24"/>
          <w:szCs w:val="24"/>
        </w:rPr>
      </w:pPr>
    </w:p>
    <w:p w14:paraId="13D77129" w14:textId="0B9693DB" w:rsidR="00C75A03" w:rsidRDefault="006042BD" w:rsidP="00E6472B">
      <w:pPr>
        <w:pBdr>
          <w:bottom w:val="single" w:sz="6" w:space="1" w:color="auto"/>
        </w:pBdr>
        <w:spacing w:after="0" w:line="240" w:lineRule="auto"/>
        <w:jc w:val="center"/>
        <w:rPr>
          <w:sz w:val="24"/>
          <w:szCs w:val="24"/>
        </w:rPr>
      </w:pPr>
      <w:r w:rsidRPr="00E6472B">
        <w:rPr>
          <w:b/>
          <w:color w:val="006C64"/>
          <w:sz w:val="32"/>
          <w:szCs w:val="32"/>
        </w:rPr>
        <w:t>COVID-19 Health and</w:t>
      </w:r>
      <w:r w:rsidR="00C75A03" w:rsidRPr="00E6472B">
        <w:rPr>
          <w:b/>
          <w:color w:val="006C64"/>
          <w:sz w:val="32"/>
          <w:szCs w:val="32"/>
        </w:rPr>
        <w:t xml:space="preserve"> Safety Plan Toolkit - </w:t>
      </w:r>
      <w:bookmarkStart w:id="1" w:name="Appendix"/>
      <w:r w:rsidR="00C75A03" w:rsidRPr="00E6472B">
        <w:rPr>
          <w:b/>
          <w:color w:val="006C64"/>
          <w:sz w:val="32"/>
          <w:szCs w:val="32"/>
        </w:rPr>
        <w:t>Appendix</w:t>
      </w:r>
      <w:bookmarkEnd w:id="1"/>
    </w:p>
    <w:p w14:paraId="4B1CE9CA" w14:textId="3824F9E3" w:rsidR="00DF0C69" w:rsidRPr="008C0A7F" w:rsidRDefault="00F47536" w:rsidP="00E6472B">
      <w:pPr>
        <w:spacing w:before="120"/>
        <w:rPr>
          <w:sz w:val="24"/>
          <w:szCs w:val="24"/>
        </w:rPr>
      </w:pPr>
      <w:r w:rsidRPr="00150AEF">
        <w:rPr>
          <w:sz w:val="24"/>
          <w:szCs w:val="24"/>
        </w:rPr>
        <w:t>This A</w:t>
      </w:r>
      <w:r w:rsidR="00DF0C69" w:rsidRPr="00150AEF">
        <w:rPr>
          <w:sz w:val="24"/>
          <w:szCs w:val="24"/>
        </w:rPr>
        <w:t xml:space="preserve">ppendix contains </w:t>
      </w:r>
      <w:r w:rsidR="006E78C7" w:rsidRPr="00150AEF">
        <w:rPr>
          <w:sz w:val="24"/>
          <w:szCs w:val="24"/>
        </w:rPr>
        <w:t>hyper</w:t>
      </w:r>
      <w:r w:rsidR="00DF0C69" w:rsidRPr="00150AEF">
        <w:rPr>
          <w:sz w:val="24"/>
          <w:szCs w:val="24"/>
        </w:rPr>
        <w:t>links to documents, other templates</w:t>
      </w:r>
      <w:r w:rsidR="001222CB">
        <w:rPr>
          <w:sz w:val="24"/>
          <w:szCs w:val="24"/>
        </w:rPr>
        <w:t>,</w:t>
      </w:r>
      <w:r w:rsidR="00DF0C69" w:rsidRPr="00150AEF">
        <w:rPr>
          <w:sz w:val="24"/>
          <w:szCs w:val="24"/>
        </w:rPr>
        <w:t xml:space="preserve"> and </w:t>
      </w:r>
      <w:r w:rsidRPr="00150AEF">
        <w:rPr>
          <w:sz w:val="24"/>
          <w:szCs w:val="24"/>
        </w:rPr>
        <w:t xml:space="preserve">additional resources, and is intended to assist in </w:t>
      </w:r>
      <w:r w:rsidR="006E78C7" w:rsidRPr="00150AEF">
        <w:rPr>
          <w:sz w:val="24"/>
          <w:szCs w:val="24"/>
        </w:rPr>
        <w:t>developing</w:t>
      </w:r>
      <w:r w:rsidR="00DF0C69" w:rsidRPr="00150AEF">
        <w:rPr>
          <w:sz w:val="24"/>
          <w:szCs w:val="24"/>
        </w:rPr>
        <w:t xml:space="preserve"> and completing your COVI</w:t>
      </w:r>
      <w:r w:rsidRPr="00150AEF">
        <w:rPr>
          <w:sz w:val="24"/>
          <w:szCs w:val="24"/>
        </w:rPr>
        <w:t>D-19 Health and</w:t>
      </w:r>
      <w:r w:rsidR="006E78C7" w:rsidRPr="00150AEF">
        <w:rPr>
          <w:sz w:val="24"/>
          <w:szCs w:val="24"/>
        </w:rPr>
        <w:t xml:space="preserve"> Safety Plan.</w:t>
      </w:r>
    </w:p>
    <w:p w14:paraId="2F41D78E" w14:textId="77777777" w:rsidR="00C75A03" w:rsidRPr="008C0A7F" w:rsidRDefault="00262C21" w:rsidP="00E6472B">
      <w:pPr>
        <w:pStyle w:val="ListParagraph"/>
        <w:widowControl/>
        <w:numPr>
          <w:ilvl w:val="0"/>
          <w:numId w:val="29"/>
        </w:numPr>
        <w:autoSpaceDE/>
        <w:autoSpaceDN/>
        <w:spacing w:before="0" w:after="120"/>
        <w:rPr>
          <w:sz w:val="24"/>
          <w:szCs w:val="24"/>
        </w:rPr>
      </w:pPr>
      <w:r w:rsidRPr="008C0A7F">
        <w:rPr>
          <w:sz w:val="24"/>
          <w:szCs w:val="24"/>
        </w:rPr>
        <w:t>Health and Safety Guidelines for Child Care and Early Education Operating During COVID-19</w:t>
      </w:r>
      <w:r w:rsidR="00C75A03" w:rsidRPr="008C0A7F">
        <w:rPr>
          <w:sz w:val="24"/>
          <w:szCs w:val="24"/>
        </w:rPr>
        <w:t xml:space="preserve"> </w:t>
      </w:r>
      <w:r w:rsidRPr="008C0A7F">
        <w:rPr>
          <w:sz w:val="24"/>
          <w:szCs w:val="24"/>
        </w:rPr>
        <w:t>(</w:t>
      </w:r>
      <w:r w:rsidR="00C75A03" w:rsidRPr="008C0A7F">
        <w:rPr>
          <w:sz w:val="24"/>
          <w:szCs w:val="24"/>
        </w:rPr>
        <w:t>published August 14, 2020</w:t>
      </w:r>
      <w:r w:rsidRPr="008C0A7F">
        <w:rPr>
          <w:sz w:val="24"/>
          <w:szCs w:val="24"/>
        </w:rPr>
        <w:t>)</w:t>
      </w:r>
    </w:p>
    <w:p w14:paraId="5AA2C648" w14:textId="38440181" w:rsidR="005457C1" w:rsidRPr="005457C1" w:rsidRDefault="001700F5" w:rsidP="00A01FAD">
      <w:pPr>
        <w:spacing w:after="120" w:line="240" w:lineRule="auto"/>
        <w:ind w:left="360"/>
        <w:rPr>
          <w:color w:val="006C64"/>
          <w:sz w:val="24"/>
          <w:szCs w:val="24"/>
        </w:rPr>
      </w:pPr>
      <w:hyperlink r:id="rId34" w:history="1">
        <w:r w:rsidR="005457C1" w:rsidRPr="005457C1">
          <w:rPr>
            <w:rStyle w:val="Hyperlink"/>
            <w:color w:val="006C64"/>
            <w:sz w:val="24"/>
            <w:szCs w:val="24"/>
          </w:rPr>
          <w:t>https://oregonearlylearning.com/form_sets/health-and-safety-guidelines-for-child-care-and-early-education-operating-during-covid-19/</w:t>
        </w:r>
      </w:hyperlink>
      <w:r w:rsidR="005457C1" w:rsidRPr="005457C1">
        <w:rPr>
          <w:color w:val="006C64"/>
          <w:sz w:val="24"/>
          <w:szCs w:val="24"/>
        </w:rPr>
        <w:t xml:space="preserve"> </w:t>
      </w:r>
    </w:p>
    <w:p w14:paraId="0B0435EE" w14:textId="1329DBAD" w:rsidR="003D4A90" w:rsidRDefault="001222CB" w:rsidP="00E6472B">
      <w:pPr>
        <w:pStyle w:val="ListParagraph"/>
        <w:widowControl/>
        <w:numPr>
          <w:ilvl w:val="0"/>
          <w:numId w:val="29"/>
        </w:numPr>
        <w:autoSpaceDE/>
        <w:autoSpaceDN/>
        <w:spacing w:before="0" w:after="120"/>
        <w:rPr>
          <w:sz w:val="24"/>
          <w:szCs w:val="24"/>
        </w:rPr>
      </w:pPr>
      <w:r w:rsidRPr="00EA0D4C">
        <w:rPr>
          <w:sz w:val="24"/>
          <w:szCs w:val="24"/>
        </w:rPr>
        <w:t xml:space="preserve">Office of Child Care </w:t>
      </w:r>
      <w:r w:rsidR="00262C21" w:rsidRPr="00EA0D4C">
        <w:rPr>
          <w:sz w:val="24"/>
          <w:szCs w:val="24"/>
        </w:rPr>
        <w:t>COVID-19 Daily Health Check</w:t>
      </w:r>
    </w:p>
    <w:p w14:paraId="213429AA" w14:textId="5EB9C98A" w:rsidR="00262C21" w:rsidRPr="00E6472B" w:rsidRDefault="001700F5" w:rsidP="00E6472B">
      <w:pPr>
        <w:pStyle w:val="ListParagraph"/>
        <w:widowControl/>
        <w:autoSpaceDE/>
        <w:autoSpaceDN/>
        <w:spacing w:before="0" w:after="120"/>
        <w:ind w:left="360"/>
        <w:rPr>
          <w:sz w:val="24"/>
          <w:szCs w:val="24"/>
        </w:rPr>
      </w:pPr>
      <w:hyperlink r:id="rId35" w:history="1">
        <w:r w:rsidR="003D4A90" w:rsidRPr="00E6472B">
          <w:rPr>
            <w:rStyle w:val="Hyperlink"/>
            <w:color w:val="006C64"/>
            <w:sz w:val="24"/>
            <w:szCs w:val="24"/>
          </w:rPr>
          <w:t>http://oregonearlylearning.com/form_sets/daily-health-check-fillable/</w:t>
        </w:r>
      </w:hyperlink>
      <w:r w:rsidR="003D4A90" w:rsidRPr="00E6472B">
        <w:rPr>
          <w:color w:val="006C64"/>
          <w:sz w:val="24"/>
          <w:szCs w:val="24"/>
        </w:rPr>
        <w:t xml:space="preserve"> </w:t>
      </w:r>
    </w:p>
    <w:p w14:paraId="692F233D" w14:textId="15F6AB75" w:rsidR="00262C21" w:rsidRPr="008C0A7F" w:rsidRDefault="001222CB" w:rsidP="00E6472B">
      <w:pPr>
        <w:pStyle w:val="ListParagraph"/>
        <w:widowControl/>
        <w:numPr>
          <w:ilvl w:val="0"/>
          <w:numId w:val="29"/>
        </w:numPr>
        <w:autoSpaceDE/>
        <w:autoSpaceDN/>
        <w:spacing w:before="0" w:after="120"/>
        <w:rPr>
          <w:sz w:val="24"/>
          <w:szCs w:val="24"/>
        </w:rPr>
      </w:pPr>
      <w:r>
        <w:rPr>
          <w:sz w:val="24"/>
          <w:szCs w:val="24"/>
        </w:rPr>
        <w:t>Office of Child Care</w:t>
      </w:r>
      <w:r w:rsidRPr="008C0A7F">
        <w:rPr>
          <w:sz w:val="24"/>
          <w:szCs w:val="24"/>
        </w:rPr>
        <w:t xml:space="preserve"> </w:t>
      </w:r>
      <w:r w:rsidR="00262C21" w:rsidRPr="008C0A7F">
        <w:rPr>
          <w:sz w:val="24"/>
          <w:szCs w:val="24"/>
        </w:rPr>
        <w:t>COVID-19 Daily Attendance Log</w:t>
      </w:r>
    </w:p>
    <w:p w14:paraId="3B740F2A" w14:textId="39B3691E" w:rsidR="00262C21" w:rsidRPr="001222CB" w:rsidRDefault="00BB5510" w:rsidP="00E6472B">
      <w:pPr>
        <w:pStyle w:val="ListParagraph"/>
        <w:spacing w:before="0" w:after="120"/>
        <w:ind w:left="360"/>
      </w:pPr>
      <w:r w:rsidRPr="00E6472B">
        <w:rPr>
          <w:color w:val="006C64"/>
          <w:sz w:val="24"/>
          <w:szCs w:val="24"/>
          <w:u w:val="single"/>
        </w:rPr>
        <w:t>https://oregonearlylearning.com/form_sets/daily-attendance-log-covid-19/</w:t>
      </w:r>
      <w:hyperlink r:id="rId36" w:history="1"/>
    </w:p>
    <w:p w14:paraId="77930D8F" w14:textId="32D480A9" w:rsidR="00EA0D4C" w:rsidRDefault="001222CB" w:rsidP="00E6472B">
      <w:pPr>
        <w:pStyle w:val="ListParagraph"/>
        <w:widowControl/>
        <w:numPr>
          <w:ilvl w:val="0"/>
          <w:numId w:val="29"/>
        </w:numPr>
        <w:autoSpaceDE/>
        <w:autoSpaceDN/>
        <w:spacing w:before="0" w:after="120"/>
        <w:rPr>
          <w:sz w:val="24"/>
          <w:szCs w:val="24"/>
        </w:rPr>
      </w:pPr>
      <w:r>
        <w:rPr>
          <w:sz w:val="24"/>
          <w:szCs w:val="24"/>
        </w:rPr>
        <w:t>Office of Child Care</w:t>
      </w:r>
      <w:r w:rsidRPr="008C0A7F">
        <w:rPr>
          <w:sz w:val="24"/>
          <w:szCs w:val="24"/>
        </w:rPr>
        <w:t xml:space="preserve"> </w:t>
      </w:r>
      <w:r w:rsidR="00262C21" w:rsidRPr="008C0A7F">
        <w:rPr>
          <w:sz w:val="24"/>
          <w:szCs w:val="24"/>
        </w:rPr>
        <w:t>Exclusion Chart</w:t>
      </w:r>
    </w:p>
    <w:p w14:paraId="3A352BA7" w14:textId="6D17E934" w:rsidR="004933F5" w:rsidRPr="008C0A7F" w:rsidRDefault="001700F5" w:rsidP="00E6472B">
      <w:pPr>
        <w:pStyle w:val="ListParagraph"/>
        <w:widowControl/>
        <w:autoSpaceDE/>
        <w:autoSpaceDN/>
        <w:spacing w:before="0" w:after="120"/>
        <w:ind w:left="360"/>
      </w:pPr>
      <w:hyperlink r:id="rId37" w:history="1">
        <w:r w:rsidR="00EA0D4C" w:rsidRPr="00E6472B">
          <w:rPr>
            <w:rStyle w:val="Hyperlink"/>
            <w:color w:val="006C64"/>
            <w:sz w:val="24"/>
            <w:szCs w:val="24"/>
          </w:rPr>
          <w:t>https://oregonearlylearning.com/form_sets/exclusion-summary-diagram/</w:t>
        </w:r>
      </w:hyperlink>
      <w:r w:rsidR="00EA0D4C">
        <w:rPr>
          <w:sz w:val="24"/>
          <w:szCs w:val="24"/>
        </w:rPr>
        <w:t xml:space="preserve"> </w:t>
      </w:r>
    </w:p>
    <w:p w14:paraId="009645FC" w14:textId="495A54BE" w:rsidR="00BB5510" w:rsidRDefault="00C75A03" w:rsidP="00E6472B">
      <w:pPr>
        <w:pStyle w:val="ListParagraph"/>
        <w:widowControl/>
        <w:numPr>
          <w:ilvl w:val="0"/>
          <w:numId w:val="29"/>
        </w:numPr>
        <w:autoSpaceDE/>
        <w:autoSpaceDN/>
        <w:spacing w:before="0" w:after="120"/>
        <w:rPr>
          <w:sz w:val="24"/>
          <w:szCs w:val="24"/>
        </w:rPr>
      </w:pPr>
      <w:r w:rsidRPr="008C0A7F">
        <w:rPr>
          <w:sz w:val="24"/>
          <w:szCs w:val="24"/>
        </w:rPr>
        <w:t>Emergency Child</w:t>
      </w:r>
      <w:r w:rsidR="001222CB">
        <w:rPr>
          <w:sz w:val="24"/>
          <w:szCs w:val="24"/>
        </w:rPr>
        <w:t xml:space="preserve"> C</w:t>
      </w:r>
      <w:r w:rsidRPr="008C0A7F">
        <w:rPr>
          <w:sz w:val="24"/>
          <w:szCs w:val="24"/>
        </w:rPr>
        <w:t xml:space="preserve">are Guidance Staff Orientation  </w:t>
      </w:r>
    </w:p>
    <w:p w14:paraId="2180A5D0" w14:textId="416A0807" w:rsidR="00C75A03" w:rsidRPr="00E6472B" w:rsidRDefault="001700F5" w:rsidP="00E6472B">
      <w:pPr>
        <w:pStyle w:val="ListParagraph"/>
        <w:widowControl/>
        <w:autoSpaceDE/>
        <w:autoSpaceDN/>
        <w:spacing w:before="0" w:after="120"/>
        <w:ind w:left="360"/>
        <w:rPr>
          <w:sz w:val="24"/>
          <w:szCs w:val="24"/>
        </w:rPr>
      </w:pPr>
      <w:hyperlink r:id="rId38" w:history="1">
        <w:r w:rsidR="003D4A90" w:rsidRPr="00E6472B">
          <w:rPr>
            <w:rStyle w:val="Hyperlink"/>
            <w:color w:val="006C64"/>
            <w:sz w:val="24"/>
            <w:szCs w:val="24"/>
          </w:rPr>
          <w:t>https://oregonearlylearning.com/form_sets/staff-covid-19-training-fillable/</w:t>
        </w:r>
      </w:hyperlink>
      <w:r w:rsidR="003D4A90" w:rsidRPr="00E6472B">
        <w:rPr>
          <w:color w:val="006C64"/>
          <w:sz w:val="24"/>
          <w:szCs w:val="24"/>
        </w:rPr>
        <w:t xml:space="preserve"> </w:t>
      </w:r>
      <w:r w:rsidR="00BB5510" w:rsidRPr="00E6472B" w:rsidDel="00EA0D4C">
        <w:rPr>
          <w:color w:val="006C64"/>
          <w:sz w:val="24"/>
          <w:szCs w:val="24"/>
        </w:rPr>
        <w:t xml:space="preserve"> </w:t>
      </w:r>
    </w:p>
    <w:p w14:paraId="7234D8D0" w14:textId="1BC2BAC1" w:rsidR="00BB5510" w:rsidRDefault="001222CB" w:rsidP="00E6472B">
      <w:pPr>
        <w:pStyle w:val="ListParagraph"/>
        <w:widowControl/>
        <w:numPr>
          <w:ilvl w:val="0"/>
          <w:numId w:val="29"/>
        </w:numPr>
        <w:autoSpaceDE/>
        <w:autoSpaceDN/>
        <w:spacing w:before="0" w:after="120"/>
        <w:rPr>
          <w:sz w:val="24"/>
          <w:szCs w:val="24"/>
        </w:rPr>
      </w:pPr>
      <w:r>
        <w:rPr>
          <w:sz w:val="24"/>
          <w:szCs w:val="24"/>
        </w:rPr>
        <w:t>Office of Child Care</w:t>
      </w:r>
      <w:r w:rsidRPr="008C0A7F">
        <w:rPr>
          <w:sz w:val="24"/>
          <w:szCs w:val="24"/>
        </w:rPr>
        <w:t xml:space="preserve"> </w:t>
      </w:r>
      <w:r w:rsidR="00C75A03" w:rsidRPr="008C0A7F">
        <w:rPr>
          <w:sz w:val="24"/>
          <w:szCs w:val="24"/>
        </w:rPr>
        <w:t xml:space="preserve">Transportation Plan Template </w:t>
      </w:r>
    </w:p>
    <w:p w14:paraId="5F65E76A" w14:textId="5FC2FB21" w:rsidR="00C75A03" w:rsidRPr="005457C1" w:rsidRDefault="001700F5" w:rsidP="00E6472B">
      <w:pPr>
        <w:pStyle w:val="ListParagraph"/>
        <w:widowControl/>
        <w:autoSpaceDE/>
        <w:autoSpaceDN/>
        <w:spacing w:before="0" w:after="120"/>
        <w:ind w:left="360"/>
        <w:rPr>
          <w:color w:val="006C64"/>
          <w:sz w:val="24"/>
          <w:szCs w:val="24"/>
        </w:rPr>
      </w:pPr>
      <w:hyperlink r:id="rId39" w:history="1">
        <w:r w:rsidR="003D4A90" w:rsidRPr="005457C1">
          <w:rPr>
            <w:rStyle w:val="Hyperlink"/>
            <w:color w:val="006C64"/>
            <w:sz w:val="24"/>
            <w:szCs w:val="24"/>
          </w:rPr>
          <w:t>https://oregonearlylearning.com/form_sets/transportation-plan-fillable/</w:t>
        </w:r>
      </w:hyperlink>
      <w:r w:rsidR="003D4A90" w:rsidRPr="005457C1">
        <w:rPr>
          <w:color w:val="006C64"/>
          <w:sz w:val="24"/>
          <w:szCs w:val="24"/>
          <w:u w:val="single"/>
        </w:rPr>
        <w:t xml:space="preserve"> </w:t>
      </w:r>
      <w:r w:rsidR="00BB5510" w:rsidRPr="005457C1" w:rsidDel="00EA0D4C">
        <w:rPr>
          <w:color w:val="006C64"/>
          <w:sz w:val="24"/>
          <w:szCs w:val="24"/>
          <w:u w:val="single"/>
        </w:rPr>
        <w:t xml:space="preserve"> </w:t>
      </w:r>
    </w:p>
    <w:sectPr w:rsidR="00C75A03" w:rsidRPr="005457C1" w:rsidSect="00094B9C">
      <w:footerReference w:type="default" r:id="rId4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0D178B5" w14:textId="77777777" w:rsidR="001700F5" w:rsidRDefault="001700F5" w:rsidP="00706AC6">
      <w:pPr>
        <w:spacing w:after="0" w:line="240" w:lineRule="auto"/>
      </w:pPr>
      <w:r>
        <w:separator/>
      </w:r>
    </w:p>
  </w:endnote>
  <w:endnote w:type="continuationSeparator" w:id="0">
    <w:p w14:paraId="541C8609" w14:textId="77777777" w:rsidR="001700F5" w:rsidRDefault="001700F5" w:rsidP="00706A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5A7F28" w14:textId="2CD9964E" w:rsidR="006B04A0" w:rsidRDefault="006B04A0" w:rsidP="00027C1C">
    <w:pPr>
      <w:pStyle w:val="Footer"/>
      <w:jc w:val="right"/>
    </w:pPr>
    <w:r>
      <w:fldChar w:fldCharType="begin"/>
    </w:r>
    <w:r>
      <w:instrText xml:space="preserve"> PAGE   \* MERGEFORMAT </w:instrText>
    </w:r>
    <w:r>
      <w:fldChar w:fldCharType="separate"/>
    </w:r>
    <w:r w:rsidR="003D5035">
      <w:rPr>
        <w:noProof/>
      </w:rPr>
      <w:t>1</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F99B81" w14:textId="77777777" w:rsidR="006B04A0" w:rsidRDefault="006B04A0" w:rsidP="00027C1C">
    <w:pPr>
      <w:pStyle w:val="Footer"/>
      <w:jc w:val="right"/>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D39403" w14:textId="77777777" w:rsidR="006B04A0" w:rsidRDefault="006B04A0" w:rsidP="00027C1C">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E1729BC" w14:textId="77777777" w:rsidR="001700F5" w:rsidRDefault="001700F5" w:rsidP="00706AC6">
      <w:pPr>
        <w:spacing w:after="0" w:line="240" w:lineRule="auto"/>
      </w:pPr>
      <w:r>
        <w:separator/>
      </w:r>
    </w:p>
  </w:footnote>
  <w:footnote w:type="continuationSeparator" w:id="0">
    <w:p w14:paraId="24FA652F" w14:textId="77777777" w:rsidR="001700F5" w:rsidRDefault="001700F5" w:rsidP="00706AC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5BB00D" w14:textId="372F773B" w:rsidR="006B04A0" w:rsidRDefault="006B04A0">
    <w:pPr>
      <w:pStyle w:val="Header"/>
    </w:pPr>
    <w:r>
      <w:rPr>
        <w:b/>
        <w:bCs/>
      </w:rPr>
      <w:t>COVID-19 Health and Safety P</w:t>
    </w:r>
    <w:r w:rsidRPr="00F6746B">
      <w:rPr>
        <w:b/>
        <w:bCs/>
      </w:rPr>
      <w:t>lan</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B119A6" w14:textId="77777777" w:rsidR="006B04A0" w:rsidRPr="00F6746B" w:rsidRDefault="006B04A0">
    <w:pPr>
      <w:pStyle w:val="Header"/>
      <w:rPr>
        <w:b/>
        <w:bCs/>
      </w:rPr>
    </w:pPr>
    <w:r>
      <w:rPr>
        <w:b/>
        <w:bCs/>
      </w:rPr>
      <w:t>COVID-19 Health and Safety P</w:t>
    </w:r>
    <w:r w:rsidRPr="00F6746B">
      <w:rPr>
        <w:b/>
        <w:bCs/>
      </w:rPr>
      <w:t>lan</w:t>
    </w:r>
  </w:p>
  <w:p w14:paraId="3D31F61C" w14:textId="77777777" w:rsidR="006B04A0" w:rsidRDefault="006B04A0">
    <w:pPr>
      <w:pStyle w:val="Head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3E2505" w14:textId="77777777" w:rsidR="006B04A0" w:rsidRPr="00F6746B" w:rsidRDefault="006B04A0">
    <w:pPr>
      <w:pStyle w:val="Header"/>
      <w:rPr>
        <w:b/>
        <w:bCs/>
      </w:rPr>
    </w:pPr>
    <w:r>
      <w:rPr>
        <w:b/>
        <w:bCs/>
      </w:rPr>
      <w:t>COVID-19 Health and Safety P</w:t>
    </w:r>
    <w:r w:rsidRPr="00F6746B">
      <w:rPr>
        <w:b/>
        <w:bCs/>
      </w:rPr>
      <w:t>lan</w:t>
    </w:r>
  </w:p>
  <w:p w14:paraId="611F35D0" w14:textId="77777777" w:rsidR="006B04A0" w:rsidRDefault="006B04A0">
    <w:pPr>
      <w:pStyle w:val="Header"/>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DB13AC" w14:textId="77777777" w:rsidR="006B04A0" w:rsidRPr="00F6746B" w:rsidRDefault="006B04A0">
    <w:pPr>
      <w:pStyle w:val="Header"/>
      <w:rPr>
        <w:b/>
        <w:bCs/>
      </w:rPr>
    </w:pPr>
    <w:r>
      <w:rPr>
        <w:b/>
        <w:bCs/>
      </w:rPr>
      <w:t>COVID-19 Health and Safety P</w:t>
    </w:r>
    <w:r w:rsidRPr="00F6746B">
      <w:rPr>
        <w:b/>
        <w:bCs/>
      </w:rPr>
      <w:t>lan</w:t>
    </w:r>
  </w:p>
  <w:p w14:paraId="7E8E8F90" w14:textId="77777777" w:rsidR="006B04A0" w:rsidRDefault="006B04A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7D869C" w14:textId="77777777" w:rsidR="006B04A0" w:rsidRPr="00F6746B" w:rsidRDefault="006B04A0">
    <w:pPr>
      <w:pStyle w:val="Header"/>
      <w:rPr>
        <w:b/>
        <w:bCs/>
      </w:rPr>
    </w:pPr>
    <w:r>
      <w:rPr>
        <w:b/>
        <w:bCs/>
      </w:rPr>
      <w:t>COVID-19 Health and Safety P</w:t>
    </w:r>
    <w:r w:rsidRPr="00F6746B">
      <w:rPr>
        <w:b/>
        <w:bCs/>
      </w:rPr>
      <w:t>lan</w:t>
    </w:r>
  </w:p>
  <w:p w14:paraId="5BA1C525" w14:textId="77777777" w:rsidR="006B04A0" w:rsidRDefault="006B04A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869657" w14:textId="77777777" w:rsidR="006B04A0" w:rsidRPr="00F6746B" w:rsidRDefault="006B04A0">
    <w:pPr>
      <w:pStyle w:val="Header"/>
      <w:rPr>
        <w:b/>
        <w:bCs/>
      </w:rPr>
    </w:pPr>
    <w:r>
      <w:rPr>
        <w:b/>
        <w:bCs/>
      </w:rPr>
      <w:t>COVID-19 Health and Safety P</w:t>
    </w:r>
    <w:r w:rsidRPr="00F6746B">
      <w:rPr>
        <w:b/>
        <w:bCs/>
      </w:rPr>
      <w:t>lan</w:t>
    </w:r>
  </w:p>
  <w:p w14:paraId="51423E74" w14:textId="77777777" w:rsidR="006B04A0" w:rsidRDefault="006B04A0">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7F0E71" w14:textId="77777777" w:rsidR="006B04A0" w:rsidRPr="00F6746B" w:rsidRDefault="006B04A0">
    <w:pPr>
      <w:pStyle w:val="Header"/>
      <w:rPr>
        <w:b/>
        <w:bCs/>
      </w:rPr>
    </w:pPr>
    <w:r>
      <w:rPr>
        <w:b/>
        <w:bCs/>
      </w:rPr>
      <w:t>COVID-19 Health and Safety P</w:t>
    </w:r>
    <w:r w:rsidRPr="00F6746B">
      <w:rPr>
        <w:b/>
        <w:bCs/>
      </w:rPr>
      <w:t>lan</w:t>
    </w:r>
  </w:p>
  <w:p w14:paraId="6D59E448" w14:textId="77777777" w:rsidR="006B04A0" w:rsidRDefault="006B04A0">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DCAA2B" w14:textId="77777777" w:rsidR="006B04A0" w:rsidRPr="00F6746B" w:rsidRDefault="006B04A0">
    <w:pPr>
      <w:pStyle w:val="Header"/>
      <w:rPr>
        <w:b/>
        <w:bCs/>
      </w:rPr>
    </w:pPr>
    <w:r>
      <w:rPr>
        <w:b/>
        <w:bCs/>
      </w:rPr>
      <w:t>COVID-19 Health and Safety P</w:t>
    </w:r>
    <w:r w:rsidRPr="00F6746B">
      <w:rPr>
        <w:b/>
        <w:bCs/>
      </w:rPr>
      <w:t>lan</w:t>
    </w:r>
  </w:p>
  <w:p w14:paraId="02790466" w14:textId="77777777" w:rsidR="006B04A0" w:rsidRDefault="006B04A0">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922FC1" w14:textId="77777777" w:rsidR="006B04A0" w:rsidRPr="00F6746B" w:rsidRDefault="006B04A0">
    <w:pPr>
      <w:pStyle w:val="Header"/>
      <w:rPr>
        <w:b/>
        <w:bCs/>
      </w:rPr>
    </w:pPr>
    <w:r>
      <w:rPr>
        <w:b/>
        <w:bCs/>
      </w:rPr>
      <w:t>COVID-19 Health and Safety P</w:t>
    </w:r>
    <w:r w:rsidRPr="00F6746B">
      <w:rPr>
        <w:b/>
        <w:bCs/>
      </w:rPr>
      <w:t>lan</w:t>
    </w:r>
  </w:p>
  <w:p w14:paraId="063EDD74" w14:textId="77777777" w:rsidR="006B04A0" w:rsidRDefault="006B04A0">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E5D9E5" w14:textId="77777777" w:rsidR="006B04A0" w:rsidRPr="00F6746B" w:rsidRDefault="006B04A0">
    <w:pPr>
      <w:pStyle w:val="Header"/>
      <w:rPr>
        <w:b/>
        <w:bCs/>
      </w:rPr>
    </w:pPr>
    <w:r>
      <w:rPr>
        <w:b/>
        <w:bCs/>
      </w:rPr>
      <w:t>COVID-19 Health and Safety P</w:t>
    </w:r>
    <w:r w:rsidRPr="00F6746B">
      <w:rPr>
        <w:b/>
        <w:bCs/>
      </w:rPr>
      <w:t>lan</w:t>
    </w:r>
  </w:p>
  <w:p w14:paraId="15E4E489" w14:textId="77777777" w:rsidR="006B04A0" w:rsidRDefault="006B04A0">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ADAD48" w14:textId="77777777" w:rsidR="006B04A0" w:rsidRPr="00F6746B" w:rsidRDefault="006B04A0">
    <w:pPr>
      <w:pStyle w:val="Header"/>
      <w:rPr>
        <w:b/>
        <w:bCs/>
      </w:rPr>
    </w:pPr>
    <w:r>
      <w:rPr>
        <w:b/>
        <w:bCs/>
      </w:rPr>
      <w:t>COVID-19 Health and Safety P</w:t>
    </w:r>
    <w:r w:rsidRPr="00F6746B">
      <w:rPr>
        <w:b/>
        <w:bCs/>
      </w:rPr>
      <w:t>lan</w:t>
    </w:r>
  </w:p>
  <w:p w14:paraId="57DD8157" w14:textId="77777777" w:rsidR="006B04A0" w:rsidRDefault="006B04A0">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38F1C0" w14:textId="77777777" w:rsidR="006B04A0" w:rsidRPr="00F6746B" w:rsidRDefault="006B04A0">
    <w:pPr>
      <w:pStyle w:val="Header"/>
      <w:rPr>
        <w:b/>
        <w:bCs/>
      </w:rPr>
    </w:pPr>
    <w:r>
      <w:rPr>
        <w:b/>
        <w:bCs/>
      </w:rPr>
      <w:t>COVID-19 Health and Safety P</w:t>
    </w:r>
    <w:r w:rsidRPr="00F6746B">
      <w:rPr>
        <w:b/>
        <w:bCs/>
      </w:rPr>
      <w:t>lan</w:t>
    </w:r>
  </w:p>
  <w:p w14:paraId="509F1057" w14:textId="77777777" w:rsidR="006B04A0" w:rsidRDefault="006B04A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276120"/>
    <w:multiLevelType w:val="hybridMultilevel"/>
    <w:tmpl w:val="82126014"/>
    <w:lvl w:ilvl="0" w:tplc="991079D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AE0F15"/>
    <w:multiLevelType w:val="hybridMultilevel"/>
    <w:tmpl w:val="1E481302"/>
    <w:lvl w:ilvl="0" w:tplc="925432B8">
      <w:start w:val="1"/>
      <w:numFmt w:val="bullet"/>
      <w:lvlText w:val=""/>
      <w:lvlJc w:val="left"/>
      <w:pPr>
        <w:ind w:left="720" w:hanging="360"/>
      </w:pPr>
      <w:rPr>
        <w:rFonts w:ascii="Wingdings" w:hAnsi="Wingdings" w:hint="default"/>
        <w:color w:val="006C6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AD37F52"/>
    <w:multiLevelType w:val="hybridMultilevel"/>
    <w:tmpl w:val="5B1828AA"/>
    <w:lvl w:ilvl="0" w:tplc="8DCE7F5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31A0949"/>
    <w:multiLevelType w:val="hybridMultilevel"/>
    <w:tmpl w:val="A48E7014"/>
    <w:lvl w:ilvl="0" w:tplc="20E69E1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4633BCA"/>
    <w:multiLevelType w:val="hybridMultilevel"/>
    <w:tmpl w:val="B6E60F8A"/>
    <w:lvl w:ilvl="0" w:tplc="90B2A784">
      <w:numFmt w:val="bullet"/>
      <w:lvlText w:val=""/>
      <w:lvlJc w:val="left"/>
      <w:pPr>
        <w:ind w:left="720" w:hanging="360"/>
      </w:pPr>
      <w:rPr>
        <w:rFonts w:ascii="Wingdings" w:eastAsia="Arial" w:hAnsi="Wingdings" w:cstheme="minorHAnsi" w:hint="default"/>
        <w:b/>
        <w:i w:val="0"/>
        <w:sz w:val="60"/>
        <w:szCs w:val="6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C313A90"/>
    <w:multiLevelType w:val="hybridMultilevel"/>
    <w:tmpl w:val="0E843888"/>
    <w:lvl w:ilvl="0" w:tplc="15DAD23E">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FBA4ADB"/>
    <w:multiLevelType w:val="hybridMultilevel"/>
    <w:tmpl w:val="0596B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32F0A29"/>
    <w:multiLevelType w:val="hybridMultilevel"/>
    <w:tmpl w:val="F78C6B9A"/>
    <w:lvl w:ilvl="0" w:tplc="04090003">
      <w:start w:val="1"/>
      <w:numFmt w:val="bullet"/>
      <w:lvlText w:val="o"/>
      <w:lvlJc w:val="left"/>
      <w:pPr>
        <w:ind w:left="720" w:hanging="360"/>
      </w:pPr>
      <w:rPr>
        <w:rFonts w:ascii="Courier New" w:hAnsi="Courier New" w:cs="Courier New" w:hint="default"/>
        <w:color w:val="auto"/>
      </w:rPr>
    </w:lvl>
    <w:lvl w:ilvl="1" w:tplc="2F7E6710">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52362DF"/>
    <w:multiLevelType w:val="hybridMultilevel"/>
    <w:tmpl w:val="4224D6AA"/>
    <w:lvl w:ilvl="0" w:tplc="BC26852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524119D"/>
    <w:multiLevelType w:val="hybridMultilevel"/>
    <w:tmpl w:val="6FD0E2D6"/>
    <w:lvl w:ilvl="0" w:tplc="EC3A0C1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37A01BE"/>
    <w:multiLevelType w:val="hybridMultilevel"/>
    <w:tmpl w:val="00181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70F0AAF"/>
    <w:multiLevelType w:val="hybridMultilevel"/>
    <w:tmpl w:val="01CC6168"/>
    <w:lvl w:ilvl="0" w:tplc="2CD4449E">
      <w:start w:val="1"/>
      <w:numFmt w:val="bullet"/>
      <w:lvlText w:val=""/>
      <w:lvlJc w:val="left"/>
      <w:pPr>
        <w:ind w:left="360" w:hanging="360"/>
      </w:pPr>
      <w:rPr>
        <w:rFonts w:ascii="Wingdings" w:hAnsi="Wingdings" w:hint="default"/>
        <w:color w:val="006C6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3D1E723E"/>
    <w:multiLevelType w:val="hybridMultilevel"/>
    <w:tmpl w:val="F5381C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0B0651A"/>
    <w:multiLevelType w:val="hybridMultilevel"/>
    <w:tmpl w:val="B7467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1CF5D3D"/>
    <w:multiLevelType w:val="hybridMultilevel"/>
    <w:tmpl w:val="CED2E51C"/>
    <w:lvl w:ilvl="0" w:tplc="145C879E">
      <w:start w:val="1"/>
      <w:numFmt w:val="decimal"/>
      <w:lvlText w:val="%1."/>
      <w:lvlJc w:val="left"/>
      <w:pPr>
        <w:ind w:left="720" w:hanging="360"/>
      </w:pPr>
      <w:rPr>
        <w:rFonts w:hint="default"/>
        <w:b/>
        <w:bCs/>
        <w:w w:val="1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44D0F80"/>
    <w:multiLevelType w:val="hybridMultilevel"/>
    <w:tmpl w:val="86107C18"/>
    <w:lvl w:ilvl="0" w:tplc="04090003">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B891922"/>
    <w:multiLevelType w:val="hybridMultilevel"/>
    <w:tmpl w:val="C58C0BC8"/>
    <w:lvl w:ilvl="0" w:tplc="145C879E">
      <w:start w:val="1"/>
      <w:numFmt w:val="decimal"/>
      <w:lvlText w:val="%1."/>
      <w:lvlJc w:val="left"/>
      <w:pPr>
        <w:ind w:left="720" w:hanging="360"/>
      </w:pPr>
      <w:rPr>
        <w:rFonts w:hint="default"/>
        <w:b/>
        <w:bCs/>
        <w:w w:val="100"/>
      </w:rPr>
    </w:lvl>
    <w:lvl w:ilvl="1" w:tplc="04090001">
      <w:start w:val="1"/>
      <w:numFmt w:val="bullet"/>
      <w:lvlText w:val=""/>
      <w:lvlJc w:val="left"/>
      <w:pPr>
        <w:ind w:left="1440" w:hanging="360"/>
      </w:pPr>
      <w:rPr>
        <w:rFonts w:ascii="Symbol" w:hAnsi="Symbol" w:hint="default"/>
      </w:rPr>
    </w:lvl>
    <w:lvl w:ilvl="2" w:tplc="3C1A1FF6">
      <w:start w:val="2"/>
      <w:numFmt w:val="bullet"/>
      <w:lvlText w:val="-"/>
      <w:lvlJc w:val="left"/>
      <w:pPr>
        <w:ind w:left="2160" w:hanging="360"/>
      </w:pPr>
      <w:rPr>
        <w:rFonts w:ascii="Calibri" w:eastAsia="Calibri"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C005678"/>
    <w:multiLevelType w:val="hybridMultilevel"/>
    <w:tmpl w:val="B6E60344"/>
    <w:lvl w:ilvl="0" w:tplc="145C879E">
      <w:start w:val="1"/>
      <w:numFmt w:val="decimal"/>
      <w:lvlText w:val="%1."/>
      <w:lvlJc w:val="left"/>
      <w:pPr>
        <w:ind w:left="720" w:hanging="360"/>
      </w:pPr>
      <w:rPr>
        <w:rFonts w:hint="default"/>
        <w:b/>
        <w:bCs/>
        <w:w w:val="1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EBF3EAE"/>
    <w:multiLevelType w:val="hybridMultilevel"/>
    <w:tmpl w:val="2DEC377E"/>
    <w:lvl w:ilvl="0" w:tplc="5B8ED8C0">
      <w:start w:val="1"/>
      <w:numFmt w:val="bullet"/>
      <w:lvlText w:val=""/>
      <w:lvlJc w:val="left"/>
      <w:pPr>
        <w:ind w:left="720" w:hanging="360"/>
      </w:pPr>
      <w:rPr>
        <w:rFonts w:ascii="Wingdings" w:hAnsi="Wingdings" w:hint="default"/>
        <w:color w:val="006C6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3147FA1"/>
    <w:multiLevelType w:val="hybridMultilevel"/>
    <w:tmpl w:val="8D465C40"/>
    <w:lvl w:ilvl="0" w:tplc="991079D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3511894"/>
    <w:multiLevelType w:val="hybridMultilevel"/>
    <w:tmpl w:val="17F222E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63D3838"/>
    <w:multiLevelType w:val="hybridMultilevel"/>
    <w:tmpl w:val="31D8B08E"/>
    <w:lvl w:ilvl="0" w:tplc="D6A0364E">
      <w:start w:val="1"/>
      <w:numFmt w:val="bullet"/>
      <w:lvlText w:val=""/>
      <w:lvlJc w:val="left"/>
      <w:pPr>
        <w:ind w:left="720" w:hanging="360"/>
      </w:pPr>
      <w:rPr>
        <w:rFonts w:ascii="Wingdings" w:hAnsi="Wingdings" w:hint="default"/>
        <w:color w:val="006C6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7314345"/>
    <w:multiLevelType w:val="hybridMultilevel"/>
    <w:tmpl w:val="66044590"/>
    <w:lvl w:ilvl="0" w:tplc="C772EAB2">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7B86C20"/>
    <w:multiLevelType w:val="hybridMultilevel"/>
    <w:tmpl w:val="FD7C2560"/>
    <w:lvl w:ilvl="0" w:tplc="991079D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B9E035D"/>
    <w:multiLevelType w:val="hybridMultilevel"/>
    <w:tmpl w:val="5A527984"/>
    <w:lvl w:ilvl="0" w:tplc="991079D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BE81F72"/>
    <w:multiLevelType w:val="hybridMultilevel"/>
    <w:tmpl w:val="DE38CA9E"/>
    <w:lvl w:ilvl="0" w:tplc="991079D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F476991"/>
    <w:multiLevelType w:val="hybridMultilevel"/>
    <w:tmpl w:val="11FAEA22"/>
    <w:lvl w:ilvl="0" w:tplc="04090003">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FF45037"/>
    <w:multiLevelType w:val="hybridMultilevel"/>
    <w:tmpl w:val="DF20794C"/>
    <w:lvl w:ilvl="0" w:tplc="34947D78">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0031877"/>
    <w:multiLevelType w:val="hybridMultilevel"/>
    <w:tmpl w:val="A53C922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1F82F93"/>
    <w:multiLevelType w:val="hybridMultilevel"/>
    <w:tmpl w:val="A4445A7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5C20EEB"/>
    <w:multiLevelType w:val="hybridMultilevel"/>
    <w:tmpl w:val="19B46876"/>
    <w:lvl w:ilvl="0" w:tplc="04090003">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9070E0D"/>
    <w:multiLevelType w:val="hybridMultilevel"/>
    <w:tmpl w:val="B524BAC4"/>
    <w:lvl w:ilvl="0" w:tplc="764E214A">
      <w:numFmt w:val="bullet"/>
      <w:lvlText w:val=""/>
      <w:lvlJc w:val="left"/>
      <w:pPr>
        <w:ind w:left="3600" w:hanging="360"/>
      </w:pPr>
      <w:rPr>
        <w:rFonts w:ascii="Wingdings" w:eastAsia="Arial" w:hAnsi="Wingdings" w:cstheme="minorHAnsi" w:hint="default"/>
        <w:b/>
        <w:i w:val="0"/>
        <w:sz w:val="40"/>
        <w:szCs w:val="40"/>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2">
    <w:nsid w:val="6FB1246E"/>
    <w:multiLevelType w:val="hybridMultilevel"/>
    <w:tmpl w:val="9BA0B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0A83B2C"/>
    <w:multiLevelType w:val="hybridMultilevel"/>
    <w:tmpl w:val="0B66B9B2"/>
    <w:lvl w:ilvl="0" w:tplc="04090003">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45F2F0C"/>
    <w:multiLevelType w:val="hybridMultilevel"/>
    <w:tmpl w:val="B46AE666"/>
    <w:lvl w:ilvl="0" w:tplc="04090003">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4"/>
  </w:num>
  <w:num w:numId="3">
    <w:abstractNumId w:val="23"/>
  </w:num>
  <w:num w:numId="4">
    <w:abstractNumId w:val="34"/>
  </w:num>
  <w:num w:numId="5">
    <w:abstractNumId w:val="3"/>
  </w:num>
  <w:num w:numId="6">
    <w:abstractNumId w:val="0"/>
  </w:num>
  <w:num w:numId="7">
    <w:abstractNumId w:val="26"/>
  </w:num>
  <w:num w:numId="8">
    <w:abstractNumId w:val="15"/>
  </w:num>
  <w:num w:numId="9">
    <w:abstractNumId w:val="25"/>
  </w:num>
  <w:num w:numId="10">
    <w:abstractNumId w:val="33"/>
  </w:num>
  <w:num w:numId="11">
    <w:abstractNumId w:val="32"/>
  </w:num>
  <w:num w:numId="12">
    <w:abstractNumId w:val="6"/>
  </w:num>
  <w:num w:numId="13">
    <w:abstractNumId w:val="12"/>
  </w:num>
  <w:num w:numId="14">
    <w:abstractNumId w:val="8"/>
  </w:num>
  <w:num w:numId="15">
    <w:abstractNumId w:val="7"/>
  </w:num>
  <w:num w:numId="16">
    <w:abstractNumId w:val="9"/>
  </w:num>
  <w:num w:numId="17">
    <w:abstractNumId w:val="2"/>
  </w:num>
  <w:num w:numId="18">
    <w:abstractNumId w:val="1"/>
  </w:num>
  <w:num w:numId="19">
    <w:abstractNumId w:val="18"/>
  </w:num>
  <w:num w:numId="20">
    <w:abstractNumId w:val="27"/>
  </w:num>
  <w:num w:numId="21">
    <w:abstractNumId w:val="22"/>
  </w:num>
  <w:num w:numId="22">
    <w:abstractNumId w:val="5"/>
  </w:num>
  <w:num w:numId="23">
    <w:abstractNumId w:val="13"/>
  </w:num>
  <w:num w:numId="24">
    <w:abstractNumId w:val="14"/>
  </w:num>
  <w:num w:numId="25">
    <w:abstractNumId w:val="17"/>
  </w:num>
  <w:num w:numId="26">
    <w:abstractNumId w:val="10"/>
  </w:num>
  <w:num w:numId="27">
    <w:abstractNumId w:val="16"/>
  </w:num>
  <w:num w:numId="28">
    <w:abstractNumId w:val="21"/>
  </w:num>
  <w:num w:numId="29">
    <w:abstractNumId w:val="11"/>
  </w:num>
  <w:num w:numId="30">
    <w:abstractNumId w:val="31"/>
  </w:num>
  <w:num w:numId="31">
    <w:abstractNumId w:val="4"/>
  </w:num>
  <w:num w:numId="32">
    <w:abstractNumId w:val="20"/>
  </w:num>
  <w:num w:numId="33">
    <w:abstractNumId w:val="29"/>
  </w:num>
  <w:num w:numId="34">
    <w:abstractNumId w:val="28"/>
  </w:num>
  <w:num w:numId="35">
    <w:abstractNumId w:val="3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2sDQ0NjUyMzA1tzRV0lEKTi0uzszPAykwrAUAjTx5eCwAAAA="/>
  </w:docVars>
  <w:rsids>
    <w:rsidRoot w:val="00C5727A"/>
    <w:rsid w:val="0002007A"/>
    <w:rsid w:val="00027C1C"/>
    <w:rsid w:val="0003636E"/>
    <w:rsid w:val="0003736C"/>
    <w:rsid w:val="000428BD"/>
    <w:rsid w:val="00044FB3"/>
    <w:rsid w:val="00063CF5"/>
    <w:rsid w:val="00074C3C"/>
    <w:rsid w:val="000815EE"/>
    <w:rsid w:val="00094B9C"/>
    <w:rsid w:val="000A1B78"/>
    <w:rsid w:val="000A5230"/>
    <w:rsid w:val="000B1141"/>
    <w:rsid w:val="000B4102"/>
    <w:rsid w:val="000F0660"/>
    <w:rsid w:val="000F1104"/>
    <w:rsid w:val="000F6867"/>
    <w:rsid w:val="00103423"/>
    <w:rsid w:val="00111243"/>
    <w:rsid w:val="00116964"/>
    <w:rsid w:val="00121C09"/>
    <w:rsid w:val="001222CB"/>
    <w:rsid w:val="001344A2"/>
    <w:rsid w:val="00140B03"/>
    <w:rsid w:val="00143C06"/>
    <w:rsid w:val="00144060"/>
    <w:rsid w:val="00150AEF"/>
    <w:rsid w:val="00155397"/>
    <w:rsid w:val="00161F1A"/>
    <w:rsid w:val="00163074"/>
    <w:rsid w:val="001700F5"/>
    <w:rsid w:val="00170702"/>
    <w:rsid w:val="001716FC"/>
    <w:rsid w:val="001719FF"/>
    <w:rsid w:val="00176CE6"/>
    <w:rsid w:val="00185CA7"/>
    <w:rsid w:val="001A08A6"/>
    <w:rsid w:val="001A47F3"/>
    <w:rsid w:val="001B12B6"/>
    <w:rsid w:val="001B5862"/>
    <w:rsid w:val="001B7F5F"/>
    <w:rsid w:val="001C1D18"/>
    <w:rsid w:val="001D26C9"/>
    <w:rsid w:val="001E1BD6"/>
    <w:rsid w:val="001F7162"/>
    <w:rsid w:val="001F76D2"/>
    <w:rsid w:val="00200905"/>
    <w:rsid w:val="00214A3E"/>
    <w:rsid w:val="002165C8"/>
    <w:rsid w:val="00227642"/>
    <w:rsid w:val="00231462"/>
    <w:rsid w:val="002362BC"/>
    <w:rsid w:val="00252866"/>
    <w:rsid w:val="002603B1"/>
    <w:rsid w:val="002626F5"/>
    <w:rsid w:val="00262C21"/>
    <w:rsid w:val="00272054"/>
    <w:rsid w:val="00272352"/>
    <w:rsid w:val="00282A38"/>
    <w:rsid w:val="00282F99"/>
    <w:rsid w:val="00287072"/>
    <w:rsid w:val="002940DF"/>
    <w:rsid w:val="00296A2D"/>
    <w:rsid w:val="002A64F3"/>
    <w:rsid w:val="002B3A0E"/>
    <w:rsid w:val="002B6560"/>
    <w:rsid w:val="002C159E"/>
    <w:rsid w:val="002C65E7"/>
    <w:rsid w:val="002D0632"/>
    <w:rsid w:val="002E097B"/>
    <w:rsid w:val="002E490F"/>
    <w:rsid w:val="002F0C0F"/>
    <w:rsid w:val="002F2EAA"/>
    <w:rsid w:val="002F5DA1"/>
    <w:rsid w:val="00311FDC"/>
    <w:rsid w:val="00312290"/>
    <w:rsid w:val="003273E4"/>
    <w:rsid w:val="00341E29"/>
    <w:rsid w:val="00342E13"/>
    <w:rsid w:val="00353727"/>
    <w:rsid w:val="00371936"/>
    <w:rsid w:val="00386BD6"/>
    <w:rsid w:val="003A74E6"/>
    <w:rsid w:val="003A7A84"/>
    <w:rsid w:val="003D2EE2"/>
    <w:rsid w:val="003D3673"/>
    <w:rsid w:val="003D4A90"/>
    <w:rsid w:val="003D5035"/>
    <w:rsid w:val="003E0E21"/>
    <w:rsid w:val="003E76A4"/>
    <w:rsid w:val="004012C9"/>
    <w:rsid w:val="00403002"/>
    <w:rsid w:val="004032A7"/>
    <w:rsid w:val="00407C34"/>
    <w:rsid w:val="00414DA8"/>
    <w:rsid w:val="00420CDC"/>
    <w:rsid w:val="00420F04"/>
    <w:rsid w:val="00422572"/>
    <w:rsid w:val="0043117D"/>
    <w:rsid w:val="00451067"/>
    <w:rsid w:val="00463BAB"/>
    <w:rsid w:val="00473198"/>
    <w:rsid w:val="004824CD"/>
    <w:rsid w:val="00484AAD"/>
    <w:rsid w:val="00485A7A"/>
    <w:rsid w:val="004933F5"/>
    <w:rsid w:val="00493A27"/>
    <w:rsid w:val="00493E10"/>
    <w:rsid w:val="004944DA"/>
    <w:rsid w:val="00495385"/>
    <w:rsid w:val="0049554A"/>
    <w:rsid w:val="00495ED9"/>
    <w:rsid w:val="004977FA"/>
    <w:rsid w:val="004A16EE"/>
    <w:rsid w:val="004A44B0"/>
    <w:rsid w:val="004A65D5"/>
    <w:rsid w:val="004B34AC"/>
    <w:rsid w:val="004C3296"/>
    <w:rsid w:val="004C3B1B"/>
    <w:rsid w:val="004D34C9"/>
    <w:rsid w:val="004F2809"/>
    <w:rsid w:val="004F3611"/>
    <w:rsid w:val="004F5640"/>
    <w:rsid w:val="004F64B0"/>
    <w:rsid w:val="005457C1"/>
    <w:rsid w:val="00547D2E"/>
    <w:rsid w:val="00550CC4"/>
    <w:rsid w:val="00554D61"/>
    <w:rsid w:val="00566CD7"/>
    <w:rsid w:val="00573081"/>
    <w:rsid w:val="005737E9"/>
    <w:rsid w:val="00581F25"/>
    <w:rsid w:val="00582FCC"/>
    <w:rsid w:val="00583B25"/>
    <w:rsid w:val="00587195"/>
    <w:rsid w:val="005947CF"/>
    <w:rsid w:val="005A518B"/>
    <w:rsid w:val="005B0750"/>
    <w:rsid w:val="005B5DAC"/>
    <w:rsid w:val="005B76CF"/>
    <w:rsid w:val="005C50AA"/>
    <w:rsid w:val="005C7BD5"/>
    <w:rsid w:val="005F4478"/>
    <w:rsid w:val="006042BD"/>
    <w:rsid w:val="00611FCE"/>
    <w:rsid w:val="00621BD6"/>
    <w:rsid w:val="00624BAF"/>
    <w:rsid w:val="0062567C"/>
    <w:rsid w:val="0064000E"/>
    <w:rsid w:val="00645DAE"/>
    <w:rsid w:val="0064726E"/>
    <w:rsid w:val="00651AFC"/>
    <w:rsid w:val="0066710C"/>
    <w:rsid w:val="00670EE6"/>
    <w:rsid w:val="00673816"/>
    <w:rsid w:val="00673CAB"/>
    <w:rsid w:val="00676AC1"/>
    <w:rsid w:val="00694CF0"/>
    <w:rsid w:val="006A6A9B"/>
    <w:rsid w:val="006A7473"/>
    <w:rsid w:val="006B0460"/>
    <w:rsid w:val="006B04A0"/>
    <w:rsid w:val="006B59C0"/>
    <w:rsid w:val="006D2F55"/>
    <w:rsid w:val="006D57C1"/>
    <w:rsid w:val="006D7347"/>
    <w:rsid w:val="006E39EA"/>
    <w:rsid w:val="006E78C7"/>
    <w:rsid w:val="006F524F"/>
    <w:rsid w:val="00703401"/>
    <w:rsid w:val="00703BC5"/>
    <w:rsid w:val="00706AC6"/>
    <w:rsid w:val="00740A66"/>
    <w:rsid w:val="00752C81"/>
    <w:rsid w:val="0075365B"/>
    <w:rsid w:val="007547A4"/>
    <w:rsid w:val="007644B8"/>
    <w:rsid w:val="007656E4"/>
    <w:rsid w:val="00773E31"/>
    <w:rsid w:val="007872A2"/>
    <w:rsid w:val="007925DB"/>
    <w:rsid w:val="007A7472"/>
    <w:rsid w:val="007A7527"/>
    <w:rsid w:val="007B0DAE"/>
    <w:rsid w:val="007B126A"/>
    <w:rsid w:val="007B6A1D"/>
    <w:rsid w:val="007C7872"/>
    <w:rsid w:val="007D0B07"/>
    <w:rsid w:val="007D11BE"/>
    <w:rsid w:val="007F2AAF"/>
    <w:rsid w:val="008048FA"/>
    <w:rsid w:val="00806C5F"/>
    <w:rsid w:val="00811490"/>
    <w:rsid w:val="008131F3"/>
    <w:rsid w:val="00826185"/>
    <w:rsid w:val="00832BB8"/>
    <w:rsid w:val="00850906"/>
    <w:rsid w:val="00852F54"/>
    <w:rsid w:val="00892330"/>
    <w:rsid w:val="008930B0"/>
    <w:rsid w:val="008A194A"/>
    <w:rsid w:val="008A238B"/>
    <w:rsid w:val="008B187D"/>
    <w:rsid w:val="008B3BE8"/>
    <w:rsid w:val="008C0A7F"/>
    <w:rsid w:val="008C5275"/>
    <w:rsid w:val="008D2585"/>
    <w:rsid w:val="008D65E4"/>
    <w:rsid w:val="008E3295"/>
    <w:rsid w:val="008E69EF"/>
    <w:rsid w:val="009104A5"/>
    <w:rsid w:val="00911C9F"/>
    <w:rsid w:val="0092518C"/>
    <w:rsid w:val="00926DE6"/>
    <w:rsid w:val="00933578"/>
    <w:rsid w:val="00935EF0"/>
    <w:rsid w:val="009424A7"/>
    <w:rsid w:val="00942C05"/>
    <w:rsid w:val="00945E7A"/>
    <w:rsid w:val="00965B6C"/>
    <w:rsid w:val="00966D66"/>
    <w:rsid w:val="009757F2"/>
    <w:rsid w:val="00976349"/>
    <w:rsid w:val="00976F45"/>
    <w:rsid w:val="00980767"/>
    <w:rsid w:val="00993F5B"/>
    <w:rsid w:val="009A0E08"/>
    <w:rsid w:val="009A0EB3"/>
    <w:rsid w:val="009A32CA"/>
    <w:rsid w:val="009B03E7"/>
    <w:rsid w:val="009B4746"/>
    <w:rsid w:val="009C5BFD"/>
    <w:rsid w:val="009D3E54"/>
    <w:rsid w:val="009D5F0A"/>
    <w:rsid w:val="009E3223"/>
    <w:rsid w:val="009E46AD"/>
    <w:rsid w:val="009E52EC"/>
    <w:rsid w:val="009F01EE"/>
    <w:rsid w:val="009F106D"/>
    <w:rsid w:val="009F4012"/>
    <w:rsid w:val="00A01FAD"/>
    <w:rsid w:val="00A05E7E"/>
    <w:rsid w:val="00A10819"/>
    <w:rsid w:val="00A10D78"/>
    <w:rsid w:val="00A17EE0"/>
    <w:rsid w:val="00A2775E"/>
    <w:rsid w:val="00A41420"/>
    <w:rsid w:val="00A42976"/>
    <w:rsid w:val="00A517DC"/>
    <w:rsid w:val="00A52901"/>
    <w:rsid w:val="00A56453"/>
    <w:rsid w:val="00A64658"/>
    <w:rsid w:val="00A6677A"/>
    <w:rsid w:val="00A7694B"/>
    <w:rsid w:val="00A84043"/>
    <w:rsid w:val="00AA00EC"/>
    <w:rsid w:val="00AA5AFE"/>
    <w:rsid w:val="00AD51CB"/>
    <w:rsid w:val="00AE1573"/>
    <w:rsid w:val="00AE6411"/>
    <w:rsid w:val="00AF0BEC"/>
    <w:rsid w:val="00AF0C45"/>
    <w:rsid w:val="00AF2271"/>
    <w:rsid w:val="00B001AC"/>
    <w:rsid w:val="00B1140B"/>
    <w:rsid w:val="00B24E8E"/>
    <w:rsid w:val="00B26031"/>
    <w:rsid w:val="00B2623E"/>
    <w:rsid w:val="00B359D3"/>
    <w:rsid w:val="00B41AB5"/>
    <w:rsid w:val="00B4204E"/>
    <w:rsid w:val="00B42B56"/>
    <w:rsid w:val="00B45522"/>
    <w:rsid w:val="00B507EC"/>
    <w:rsid w:val="00B53B2B"/>
    <w:rsid w:val="00B5565F"/>
    <w:rsid w:val="00B73AC3"/>
    <w:rsid w:val="00B81542"/>
    <w:rsid w:val="00B83035"/>
    <w:rsid w:val="00B91554"/>
    <w:rsid w:val="00B921B9"/>
    <w:rsid w:val="00B9643F"/>
    <w:rsid w:val="00BA5059"/>
    <w:rsid w:val="00BA5EA8"/>
    <w:rsid w:val="00BB5510"/>
    <w:rsid w:val="00BB58EC"/>
    <w:rsid w:val="00BB6F62"/>
    <w:rsid w:val="00BD5EF1"/>
    <w:rsid w:val="00BD6786"/>
    <w:rsid w:val="00BE0255"/>
    <w:rsid w:val="00BE5CF6"/>
    <w:rsid w:val="00BE6667"/>
    <w:rsid w:val="00BF693D"/>
    <w:rsid w:val="00C008F9"/>
    <w:rsid w:val="00C10916"/>
    <w:rsid w:val="00C14FC0"/>
    <w:rsid w:val="00C24630"/>
    <w:rsid w:val="00C250A5"/>
    <w:rsid w:val="00C27961"/>
    <w:rsid w:val="00C376B9"/>
    <w:rsid w:val="00C43E41"/>
    <w:rsid w:val="00C52C42"/>
    <w:rsid w:val="00C53A03"/>
    <w:rsid w:val="00C5727A"/>
    <w:rsid w:val="00C62EAB"/>
    <w:rsid w:val="00C75A03"/>
    <w:rsid w:val="00C93402"/>
    <w:rsid w:val="00C972EB"/>
    <w:rsid w:val="00CA41DF"/>
    <w:rsid w:val="00CB3429"/>
    <w:rsid w:val="00CB6371"/>
    <w:rsid w:val="00CC3377"/>
    <w:rsid w:val="00CC42C0"/>
    <w:rsid w:val="00CC5783"/>
    <w:rsid w:val="00CC79D3"/>
    <w:rsid w:val="00CC79F4"/>
    <w:rsid w:val="00CD485F"/>
    <w:rsid w:val="00CD5BD2"/>
    <w:rsid w:val="00CE0EA4"/>
    <w:rsid w:val="00CE4938"/>
    <w:rsid w:val="00CE4E14"/>
    <w:rsid w:val="00CF07DE"/>
    <w:rsid w:val="00CF5F64"/>
    <w:rsid w:val="00CF7671"/>
    <w:rsid w:val="00D017A0"/>
    <w:rsid w:val="00D02E9F"/>
    <w:rsid w:val="00D12492"/>
    <w:rsid w:val="00D13922"/>
    <w:rsid w:val="00D163CF"/>
    <w:rsid w:val="00D20D9E"/>
    <w:rsid w:val="00D25C2C"/>
    <w:rsid w:val="00D268BE"/>
    <w:rsid w:val="00D26A4B"/>
    <w:rsid w:val="00D33C59"/>
    <w:rsid w:val="00D43737"/>
    <w:rsid w:val="00D45F89"/>
    <w:rsid w:val="00D53B64"/>
    <w:rsid w:val="00D54CA9"/>
    <w:rsid w:val="00D54DDD"/>
    <w:rsid w:val="00D60137"/>
    <w:rsid w:val="00D618EA"/>
    <w:rsid w:val="00D6237B"/>
    <w:rsid w:val="00D714C5"/>
    <w:rsid w:val="00D72D27"/>
    <w:rsid w:val="00D8510D"/>
    <w:rsid w:val="00DA558A"/>
    <w:rsid w:val="00DB3D50"/>
    <w:rsid w:val="00DB4566"/>
    <w:rsid w:val="00DF0C69"/>
    <w:rsid w:val="00DF2D17"/>
    <w:rsid w:val="00E01197"/>
    <w:rsid w:val="00E05E8D"/>
    <w:rsid w:val="00E14ECA"/>
    <w:rsid w:val="00E3385B"/>
    <w:rsid w:val="00E62744"/>
    <w:rsid w:val="00E6472B"/>
    <w:rsid w:val="00E66FFD"/>
    <w:rsid w:val="00E674D1"/>
    <w:rsid w:val="00E742BC"/>
    <w:rsid w:val="00E94A34"/>
    <w:rsid w:val="00EA0D4C"/>
    <w:rsid w:val="00EA229D"/>
    <w:rsid w:val="00EB324C"/>
    <w:rsid w:val="00EC0ABB"/>
    <w:rsid w:val="00EC1873"/>
    <w:rsid w:val="00EC1EBC"/>
    <w:rsid w:val="00ED58FF"/>
    <w:rsid w:val="00EE1D28"/>
    <w:rsid w:val="00EE4444"/>
    <w:rsid w:val="00EE496F"/>
    <w:rsid w:val="00EE6A1B"/>
    <w:rsid w:val="00EE7919"/>
    <w:rsid w:val="00EF138F"/>
    <w:rsid w:val="00EF1BC2"/>
    <w:rsid w:val="00EF6C0F"/>
    <w:rsid w:val="00F011EC"/>
    <w:rsid w:val="00F04127"/>
    <w:rsid w:val="00F05A05"/>
    <w:rsid w:val="00F102BD"/>
    <w:rsid w:val="00F11781"/>
    <w:rsid w:val="00F16565"/>
    <w:rsid w:val="00F27128"/>
    <w:rsid w:val="00F3313E"/>
    <w:rsid w:val="00F35097"/>
    <w:rsid w:val="00F47536"/>
    <w:rsid w:val="00F51AA6"/>
    <w:rsid w:val="00F51CC5"/>
    <w:rsid w:val="00F605C6"/>
    <w:rsid w:val="00F65BF0"/>
    <w:rsid w:val="00F6746B"/>
    <w:rsid w:val="00F841EF"/>
    <w:rsid w:val="00F86032"/>
    <w:rsid w:val="00F91CED"/>
    <w:rsid w:val="00F959AA"/>
    <w:rsid w:val="00FA52A0"/>
    <w:rsid w:val="00FB08BC"/>
    <w:rsid w:val="00FB4DEE"/>
    <w:rsid w:val="00FE3C45"/>
    <w:rsid w:val="00FE633B"/>
    <w:rsid w:val="00FE716D"/>
    <w:rsid w:val="00FF181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62D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1"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4A34"/>
  </w:style>
  <w:style w:type="paragraph" w:styleId="Heading2">
    <w:name w:val="heading 2"/>
    <w:basedOn w:val="Normal"/>
    <w:next w:val="Normal"/>
    <w:link w:val="Heading2Char"/>
    <w:uiPriority w:val="9"/>
    <w:semiHidden/>
    <w:unhideWhenUsed/>
    <w:qFormat/>
    <w:rsid w:val="00B53B2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25286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link w:val="Heading4Char"/>
    <w:uiPriority w:val="1"/>
    <w:qFormat/>
    <w:rsid w:val="00706AC6"/>
    <w:pPr>
      <w:widowControl w:val="0"/>
      <w:autoSpaceDE w:val="0"/>
      <w:autoSpaceDN w:val="0"/>
      <w:spacing w:after="0" w:line="240" w:lineRule="auto"/>
      <w:ind w:left="3336"/>
      <w:outlineLvl w:val="3"/>
    </w:pPr>
    <w:rPr>
      <w:rFonts w:ascii="Calibri" w:eastAsia="Calibri" w:hAnsi="Calibri" w:cs="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2A64F3"/>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2A64F3"/>
    <w:rPr>
      <w:rFonts w:ascii="Calibri" w:eastAsia="Calibri" w:hAnsi="Calibri" w:cs="Calibri"/>
    </w:rPr>
  </w:style>
  <w:style w:type="paragraph" w:styleId="ListParagraph">
    <w:name w:val="List Paragraph"/>
    <w:basedOn w:val="Normal"/>
    <w:uiPriority w:val="34"/>
    <w:qFormat/>
    <w:rsid w:val="002A64F3"/>
    <w:pPr>
      <w:widowControl w:val="0"/>
      <w:autoSpaceDE w:val="0"/>
      <w:autoSpaceDN w:val="0"/>
      <w:spacing w:before="120" w:after="0" w:line="240" w:lineRule="auto"/>
      <w:ind w:left="3339"/>
    </w:pPr>
    <w:rPr>
      <w:rFonts w:ascii="Calibri" w:eastAsia="Calibri" w:hAnsi="Calibri" w:cs="Calibri"/>
    </w:rPr>
  </w:style>
  <w:style w:type="character" w:customStyle="1" w:styleId="Heading4Char">
    <w:name w:val="Heading 4 Char"/>
    <w:basedOn w:val="DefaultParagraphFont"/>
    <w:link w:val="Heading4"/>
    <w:uiPriority w:val="1"/>
    <w:rsid w:val="00706AC6"/>
    <w:rPr>
      <w:rFonts w:ascii="Calibri" w:eastAsia="Calibri" w:hAnsi="Calibri" w:cs="Calibri"/>
      <w:b/>
      <w:bCs/>
    </w:rPr>
  </w:style>
  <w:style w:type="character" w:customStyle="1" w:styleId="Heading3Char">
    <w:name w:val="Heading 3 Char"/>
    <w:basedOn w:val="DefaultParagraphFont"/>
    <w:link w:val="Heading3"/>
    <w:uiPriority w:val="9"/>
    <w:semiHidden/>
    <w:rsid w:val="00252866"/>
    <w:rPr>
      <w:rFonts w:asciiTheme="majorHAnsi" w:eastAsiaTheme="majorEastAsia" w:hAnsiTheme="majorHAnsi" w:cstheme="majorBidi"/>
      <w:color w:val="1F4D78" w:themeColor="accent1" w:themeShade="7F"/>
      <w:sz w:val="24"/>
      <w:szCs w:val="24"/>
    </w:rPr>
  </w:style>
  <w:style w:type="paragraph" w:styleId="TOC1">
    <w:name w:val="toc 1"/>
    <w:basedOn w:val="Normal"/>
    <w:uiPriority w:val="1"/>
    <w:qFormat/>
    <w:rsid w:val="00B53B2B"/>
    <w:pPr>
      <w:widowControl w:val="0"/>
      <w:autoSpaceDE w:val="0"/>
      <w:autoSpaceDN w:val="0"/>
      <w:spacing w:before="136" w:after="0" w:line="240" w:lineRule="auto"/>
      <w:ind w:left="140"/>
    </w:pPr>
    <w:rPr>
      <w:rFonts w:ascii="Arial" w:eastAsia="Arial" w:hAnsi="Arial" w:cs="Arial"/>
      <w:b/>
      <w:bCs/>
      <w:sz w:val="24"/>
      <w:szCs w:val="24"/>
      <w:lang w:bidi="en-US"/>
    </w:rPr>
  </w:style>
  <w:style w:type="character" w:customStyle="1" w:styleId="Heading2Char">
    <w:name w:val="Heading 2 Char"/>
    <w:basedOn w:val="DefaultParagraphFont"/>
    <w:link w:val="Heading2"/>
    <w:uiPriority w:val="9"/>
    <w:semiHidden/>
    <w:rsid w:val="00B53B2B"/>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B53B2B"/>
    <w:rPr>
      <w:color w:val="0000FF"/>
      <w:u w:val="single"/>
    </w:rPr>
  </w:style>
  <w:style w:type="paragraph" w:customStyle="1" w:styleId="TableParagraph">
    <w:name w:val="Table Paragraph"/>
    <w:basedOn w:val="Normal"/>
    <w:uiPriority w:val="1"/>
    <w:qFormat/>
    <w:rsid w:val="00B53B2B"/>
    <w:pPr>
      <w:widowControl w:val="0"/>
      <w:autoSpaceDE w:val="0"/>
      <w:autoSpaceDN w:val="0"/>
      <w:spacing w:after="0" w:line="240" w:lineRule="auto"/>
    </w:pPr>
    <w:rPr>
      <w:rFonts w:ascii="Arial" w:eastAsia="Arial" w:hAnsi="Arial" w:cs="Arial"/>
      <w:lang w:bidi="en-US"/>
    </w:rPr>
  </w:style>
  <w:style w:type="table" w:styleId="TableGrid">
    <w:name w:val="Table Grid"/>
    <w:basedOn w:val="TableNormal"/>
    <w:uiPriority w:val="39"/>
    <w:rsid w:val="008D25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674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746B"/>
  </w:style>
  <w:style w:type="paragraph" w:styleId="Footer">
    <w:name w:val="footer"/>
    <w:basedOn w:val="Normal"/>
    <w:link w:val="FooterChar"/>
    <w:uiPriority w:val="99"/>
    <w:unhideWhenUsed/>
    <w:rsid w:val="00F674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746B"/>
  </w:style>
  <w:style w:type="character" w:styleId="CommentReference">
    <w:name w:val="annotation reference"/>
    <w:basedOn w:val="DefaultParagraphFont"/>
    <w:uiPriority w:val="99"/>
    <w:semiHidden/>
    <w:unhideWhenUsed/>
    <w:rsid w:val="00C972EB"/>
    <w:rPr>
      <w:sz w:val="16"/>
      <w:szCs w:val="16"/>
    </w:rPr>
  </w:style>
  <w:style w:type="paragraph" w:styleId="CommentText">
    <w:name w:val="annotation text"/>
    <w:basedOn w:val="Normal"/>
    <w:link w:val="CommentTextChar"/>
    <w:uiPriority w:val="99"/>
    <w:semiHidden/>
    <w:unhideWhenUsed/>
    <w:rsid w:val="00C972EB"/>
    <w:pPr>
      <w:spacing w:line="240" w:lineRule="auto"/>
    </w:pPr>
    <w:rPr>
      <w:sz w:val="20"/>
      <w:szCs w:val="20"/>
    </w:rPr>
  </w:style>
  <w:style w:type="character" w:customStyle="1" w:styleId="CommentTextChar">
    <w:name w:val="Comment Text Char"/>
    <w:basedOn w:val="DefaultParagraphFont"/>
    <w:link w:val="CommentText"/>
    <w:uiPriority w:val="99"/>
    <w:semiHidden/>
    <w:rsid w:val="00C972EB"/>
    <w:rPr>
      <w:sz w:val="20"/>
      <w:szCs w:val="20"/>
    </w:rPr>
  </w:style>
  <w:style w:type="paragraph" w:styleId="CommentSubject">
    <w:name w:val="annotation subject"/>
    <w:basedOn w:val="CommentText"/>
    <w:next w:val="CommentText"/>
    <w:link w:val="CommentSubjectChar"/>
    <w:uiPriority w:val="99"/>
    <w:semiHidden/>
    <w:unhideWhenUsed/>
    <w:rsid w:val="00C972EB"/>
    <w:rPr>
      <w:b/>
      <w:bCs/>
    </w:rPr>
  </w:style>
  <w:style w:type="character" w:customStyle="1" w:styleId="CommentSubjectChar">
    <w:name w:val="Comment Subject Char"/>
    <w:basedOn w:val="CommentTextChar"/>
    <w:link w:val="CommentSubject"/>
    <w:uiPriority w:val="99"/>
    <w:semiHidden/>
    <w:rsid w:val="00C972EB"/>
    <w:rPr>
      <w:b/>
      <w:bCs/>
      <w:sz w:val="20"/>
      <w:szCs w:val="20"/>
    </w:rPr>
  </w:style>
  <w:style w:type="paragraph" w:styleId="BalloonText">
    <w:name w:val="Balloon Text"/>
    <w:basedOn w:val="Normal"/>
    <w:link w:val="BalloonTextChar"/>
    <w:uiPriority w:val="99"/>
    <w:semiHidden/>
    <w:unhideWhenUsed/>
    <w:rsid w:val="00C972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72EB"/>
    <w:rPr>
      <w:rFonts w:ascii="Segoe UI" w:hAnsi="Segoe UI" w:cs="Segoe UI"/>
      <w:sz w:val="18"/>
      <w:szCs w:val="18"/>
    </w:rPr>
  </w:style>
  <w:style w:type="character" w:styleId="PlaceholderText">
    <w:name w:val="Placeholder Text"/>
    <w:basedOn w:val="DefaultParagraphFont"/>
    <w:uiPriority w:val="99"/>
    <w:semiHidden/>
    <w:rsid w:val="000428BD"/>
    <w:rPr>
      <w:color w:val="808080"/>
    </w:rPr>
  </w:style>
  <w:style w:type="character" w:styleId="FollowedHyperlink">
    <w:name w:val="FollowedHyperlink"/>
    <w:basedOn w:val="DefaultParagraphFont"/>
    <w:uiPriority w:val="99"/>
    <w:semiHidden/>
    <w:unhideWhenUsed/>
    <w:rsid w:val="00676AC1"/>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1"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4A34"/>
  </w:style>
  <w:style w:type="paragraph" w:styleId="Heading2">
    <w:name w:val="heading 2"/>
    <w:basedOn w:val="Normal"/>
    <w:next w:val="Normal"/>
    <w:link w:val="Heading2Char"/>
    <w:uiPriority w:val="9"/>
    <w:semiHidden/>
    <w:unhideWhenUsed/>
    <w:qFormat/>
    <w:rsid w:val="00B53B2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25286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link w:val="Heading4Char"/>
    <w:uiPriority w:val="1"/>
    <w:qFormat/>
    <w:rsid w:val="00706AC6"/>
    <w:pPr>
      <w:widowControl w:val="0"/>
      <w:autoSpaceDE w:val="0"/>
      <w:autoSpaceDN w:val="0"/>
      <w:spacing w:after="0" w:line="240" w:lineRule="auto"/>
      <w:ind w:left="3336"/>
      <w:outlineLvl w:val="3"/>
    </w:pPr>
    <w:rPr>
      <w:rFonts w:ascii="Calibri" w:eastAsia="Calibri" w:hAnsi="Calibri" w:cs="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2A64F3"/>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2A64F3"/>
    <w:rPr>
      <w:rFonts w:ascii="Calibri" w:eastAsia="Calibri" w:hAnsi="Calibri" w:cs="Calibri"/>
    </w:rPr>
  </w:style>
  <w:style w:type="paragraph" w:styleId="ListParagraph">
    <w:name w:val="List Paragraph"/>
    <w:basedOn w:val="Normal"/>
    <w:uiPriority w:val="34"/>
    <w:qFormat/>
    <w:rsid w:val="002A64F3"/>
    <w:pPr>
      <w:widowControl w:val="0"/>
      <w:autoSpaceDE w:val="0"/>
      <w:autoSpaceDN w:val="0"/>
      <w:spacing w:before="120" w:after="0" w:line="240" w:lineRule="auto"/>
      <w:ind w:left="3339"/>
    </w:pPr>
    <w:rPr>
      <w:rFonts w:ascii="Calibri" w:eastAsia="Calibri" w:hAnsi="Calibri" w:cs="Calibri"/>
    </w:rPr>
  </w:style>
  <w:style w:type="character" w:customStyle="1" w:styleId="Heading4Char">
    <w:name w:val="Heading 4 Char"/>
    <w:basedOn w:val="DefaultParagraphFont"/>
    <w:link w:val="Heading4"/>
    <w:uiPriority w:val="1"/>
    <w:rsid w:val="00706AC6"/>
    <w:rPr>
      <w:rFonts w:ascii="Calibri" w:eastAsia="Calibri" w:hAnsi="Calibri" w:cs="Calibri"/>
      <w:b/>
      <w:bCs/>
    </w:rPr>
  </w:style>
  <w:style w:type="character" w:customStyle="1" w:styleId="Heading3Char">
    <w:name w:val="Heading 3 Char"/>
    <w:basedOn w:val="DefaultParagraphFont"/>
    <w:link w:val="Heading3"/>
    <w:uiPriority w:val="9"/>
    <w:semiHidden/>
    <w:rsid w:val="00252866"/>
    <w:rPr>
      <w:rFonts w:asciiTheme="majorHAnsi" w:eastAsiaTheme="majorEastAsia" w:hAnsiTheme="majorHAnsi" w:cstheme="majorBidi"/>
      <w:color w:val="1F4D78" w:themeColor="accent1" w:themeShade="7F"/>
      <w:sz w:val="24"/>
      <w:szCs w:val="24"/>
    </w:rPr>
  </w:style>
  <w:style w:type="paragraph" w:styleId="TOC1">
    <w:name w:val="toc 1"/>
    <w:basedOn w:val="Normal"/>
    <w:uiPriority w:val="1"/>
    <w:qFormat/>
    <w:rsid w:val="00B53B2B"/>
    <w:pPr>
      <w:widowControl w:val="0"/>
      <w:autoSpaceDE w:val="0"/>
      <w:autoSpaceDN w:val="0"/>
      <w:spacing w:before="136" w:after="0" w:line="240" w:lineRule="auto"/>
      <w:ind w:left="140"/>
    </w:pPr>
    <w:rPr>
      <w:rFonts w:ascii="Arial" w:eastAsia="Arial" w:hAnsi="Arial" w:cs="Arial"/>
      <w:b/>
      <w:bCs/>
      <w:sz w:val="24"/>
      <w:szCs w:val="24"/>
      <w:lang w:bidi="en-US"/>
    </w:rPr>
  </w:style>
  <w:style w:type="character" w:customStyle="1" w:styleId="Heading2Char">
    <w:name w:val="Heading 2 Char"/>
    <w:basedOn w:val="DefaultParagraphFont"/>
    <w:link w:val="Heading2"/>
    <w:uiPriority w:val="9"/>
    <w:semiHidden/>
    <w:rsid w:val="00B53B2B"/>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B53B2B"/>
    <w:rPr>
      <w:color w:val="0000FF"/>
      <w:u w:val="single"/>
    </w:rPr>
  </w:style>
  <w:style w:type="paragraph" w:customStyle="1" w:styleId="TableParagraph">
    <w:name w:val="Table Paragraph"/>
    <w:basedOn w:val="Normal"/>
    <w:uiPriority w:val="1"/>
    <w:qFormat/>
    <w:rsid w:val="00B53B2B"/>
    <w:pPr>
      <w:widowControl w:val="0"/>
      <w:autoSpaceDE w:val="0"/>
      <w:autoSpaceDN w:val="0"/>
      <w:spacing w:after="0" w:line="240" w:lineRule="auto"/>
    </w:pPr>
    <w:rPr>
      <w:rFonts w:ascii="Arial" w:eastAsia="Arial" w:hAnsi="Arial" w:cs="Arial"/>
      <w:lang w:bidi="en-US"/>
    </w:rPr>
  </w:style>
  <w:style w:type="table" w:styleId="TableGrid">
    <w:name w:val="Table Grid"/>
    <w:basedOn w:val="TableNormal"/>
    <w:uiPriority w:val="39"/>
    <w:rsid w:val="008D25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674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746B"/>
  </w:style>
  <w:style w:type="paragraph" w:styleId="Footer">
    <w:name w:val="footer"/>
    <w:basedOn w:val="Normal"/>
    <w:link w:val="FooterChar"/>
    <w:uiPriority w:val="99"/>
    <w:unhideWhenUsed/>
    <w:rsid w:val="00F674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746B"/>
  </w:style>
  <w:style w:type="character" w:styleId="CommentReference">
    <w:name w:val="annotation reference"/>
    <w:basedOn w:val="DefaultParagraphFont"/>
    <w:uiPriority w:val="99"/>
    <w:semiHidden/>
    <w:unhideWhenUsed/>
    <w:rsid w:val="00C972EB"/>
    <w:rPr>
      <w:sz w:val="16"/>
      <w:szCs w:val="16"/>
    </w:rPr>
  </w:style>
  <w:style w:type="paragraph" w:styleId="CommentText">
    <w:name w:val="annotation text"/>
    <w:basedOn w:val="Normal"/>
    <w:link w:val="CommentTextChar"/>
    <w:uiPriority w:val="99"/>
    <w:semiHidden/>
    <w:unhideWhenUsed/>
    <w:rsid w:val="00C972EB"/>
    <w:pPr>
      <w:spacing w:line="240" w:lineRule="auto"/>
    </w:pPr>
    <w:rPr>
      <w:sz w:val="20"/>
      <w:szCs w:val="20"/>
    </w:rPr>
  </w:style>
  <w:style w:type="character" w:customStyle="1" w:styleId="CommentTextChar">
    <w:name w:val="Comment Text Char"/>
    <w:basedOn w:val="DefaultParagraphFont"/>
    <w:link w:val="CommentText"/>
    <w:uiPriority w:val="99"/>
    <w:semiHidden/>
    <w:rsid w:val="00C972EB"/>
    <w:rPr>
      <w:sz w:val="20"/>
      <w:szCs w:val="20"/>
    </w:rPr>
  </w:style>
  <w:style w:type="paragraph" w:styleId="CommentSubject">
    <w:name w:val="annotation subject"/>
    <w:basedOn w:val="CommentText"/>
    <w:next w:val="CommentText"/>
    <w:link w:val="CommentSubjectChar"/>
    <w:uiPriority w:val="99"/>
    <w:semiHidden/>
    <w:unhideWhenUsed/>
    <w:rsid w:val="00C972EB"/>
    <w:rPr>
      <w:b/>
      <w:bCs/>
    </w:rPr>
  </w:style>
  <w:style w:type="character" w:customStyle="1" w:styleId="CommentSubjectChar">
    <w:name w:val="Comment Subject Char"/>
    <w:basedOn w:val="CommentTextChar"/>
    <w:link w:val="CommentSubject"/>
    <w:uiPriority w:val="99"/>
    <w:semiHidden/>
    <w:rsid w:val="00C972EB"/>
    <w:rPr>
      <w:b/>
      <w:bCs/>
      <w:sz w:val="20"/>
      <w:szCs w:val="20"/>
    </w:rPr>
  </w:style>
  <w:style w:type="paragraph" w:styleId="BalloonText">
    <w:name w:val="Balloon Text"/>
    <w:basedOn w:val="Normal"/>
    <w:link w:val="BalloonTextChar"/>
    <w:uiPriority w:val="99"/>
    <w:semiHidden/>
    <w:unhideWhenUsed/>
    <w:rsid w:val="00C972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72EB"/>
    <w:rPr>
      <w:rFonts w:ascii="Segoe UI" w:hAnsi="Segoe UI" w:cs="Segoe UI"/>
      <w:sz w:val="18"/>
      <w:szCs w:val="18"/>
    </w:rPr>
  </w:style>
  <w:style w:type="character" w:styleId="PlaceholderText">
    <w:name w:val="Placeholder Text"/>
    <w:basedOn w:val="DefaultParagraphFont"/>
    <w:uiPriority w:val="99"/>
    <w:semiHidden/>
    <w:rsid w:val="000428BD"/>
    <w:rPr>
      <w:color w:val="808080"/>
    </w:rPr>
  </w:style>
  <w:style w:type="character" w:styleId="FollowedHyperlink">
    <w:name w:val="FollowedHyperlink"/>
    <w:basedOn w:val="DefaultParagraphFont"/>
    <w:uiPriority w:val="99"/>
    <w:semiHidden/>
    <w:unhideWhenUsed/>
    <w:rsid w:val="00676AC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www.cdc.gov/coronavirus/2019-ncov/prevent-getting-sick/diy-cloth-face-coverings.html" TargetMode="External"/><Relationship Id="rId26" Type="http://schemas.openxmlformats.org/officeDocument/2006/relationships/hyperlink" Target="https://www.oregon.gov/oha/PH/ProviderPartnerResources/LocalHealthDepartmentResources/Pages/lhd.aspx" TargetMode="External"/><Relationship Id="rId39" Type="http://schemas.openxmlformats.org/officeDocument/2006/relationships/hyperlink" Target="https://oregonearlylearning.com/form_sets/transportation-plan-fillable/" TargetMode="External"/><Relationship Id="rId3" Type="http://schemas.openxmlformats.org/officeDocument/2006/relationships/customXml" Target="../customXml/item3.xml"/><Relationship Id="rId21" Type="http://schemas.openxmlformats.org/officeDocument/2006/relationships/header" Target="header5.xml"/><Relationship Id="rId34" Type="http://schemas.openxmlformats.org/officeDocument/2006/relationships/hyperlink" Target="https://oregonearlylearning.com/form_sets/health-and-safety-guidelines-for-child-care-and-early-education-operating-during-covid-19/" TargetMode="External"/><Relationship Id="rId42"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hyperlink" Target="https://www.cdc.gov/coronavirus/2019-ncov/prevent-getting-sick/diy-cloth-face-coverings.html" TargetMode="External"/><Relationship Id="rId25" Type="http://schemas.openxmlformats.org/officeDocument/2006/relationships/header" Target="header8.xml"/><Relationship Id="rId33" Type="http://schemas.openxmlformats.org/officeDocument/2006/relationships/image" Target="media/image1.png"/><Relationship Id="rId38" Type="http://schemas.openxmlformats.org/officeDocument/2006/relationships/hyperlink" Target="https://oregonearlylearning.com/form_sets/staff-covid-19-training-fillable/"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oregonearlylearning.com/form_sets/health-and-safety-guidelines-for-child-care-and-early-education-operating-during-covid-19/" TargetMode="External"/><Relationship Id="rId29" Type="http://schemas.openxmlformats.org/officeDocument/2006/relationships/header" Target="header9.xml"/><Relationship Id="rId41" Type="http://schemas.openxmlformats.org/officeDocument/2006/relationships/fontTable" Target="fontTable.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footer" Target="footer1.xml"/><Relationship Id="rId24" Type="http://schemas.openxmlformats.org/officeDocument/2006/relationships/hyperlink" Target="https://oregonearlylearning.com/form_sets/health-and-safety-guidelines-for-child-care-and-early-education-operating-during-covid-19/" TargetMode="External"/><Relationship Id="rId32" Type="http://schemas.openxmlformats.org/officeDocument/2006/relationships/header" Target="header12.xml"/><Relationship Id="rId37" Type="http://schemas.openxmlformats.org/officeDocument/2006/relationships/hyperlink" Target="https://oregonearlylearning.com/form_sets/exclusion-summary-diagram/" TargetMode="External"/><Relationship Id="rId40" Type="http://schemas.openxmlformats.org/officeDocument/2006/relationships/footer" Target="footer3.xml"/><Relationship Id="rId5" Type="http://schemas.openxmlformats.org/officeDocument/2006/relationships/styles" Target="styles.xml"/><Relationship Id="rId15" Type="http://schemas.openxmlformats.org/officeDocument/2006/relationships/hyperlink" Target="https://oregonearlylearning.com/form_sets/health-and-safety-guidelines-for-child-care-and-early-education-operating-during-covid-19/" TargetMode="External"/><Relationship Id="rId23" Type="http://schemas.openxmlformats.org/officeDocument/2006/relationships/header" Target="header7.xml"/><Relationship Id="rId28" Type="http://schemas.openxmlformats.org/officeDocument/2006/relationships/hyperlink" Target="mailto:Angela.Stinson@ode.state.or.us" TargetMode="External"/><Relationship Id="rId36" Type="http://schemas.openxmlformats.org/officeDocument/2006/relationships/hyperlink" Target="https://oregonearlylearning.com/wp-content/uploads/2020/05/COVID-19-Daily-Attendance-Log-ECC-815.pdf" TargetMode="Externa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header" Target="header11.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6.xml"/><Relationship Id="rId27" Type="http://schemas.openxmlformats.org/officeDocument/2006/relationships/hyperlink" Target="mailto:dpu.providerreporting@dhsoha.state.or.us" TargetMode="External"/><Relationship Id="rId30" Type="http://schemas.openxmlformats.org/officeDocument/2006/relationships/header" Target="header10.xml"/><Relationship Id="rId35" Type="http://schemas.openxmlformats.org/officeDocument/2006/relationships/hyperlink" Target="http://oregonearlylearning.com/form_sets/daily-health-check-fillable/" TargetMode="External"/><Relationship Id="rId43"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DefaultPlaceholder_-1854013440"/>
        <w:category>
          <w:name w:val="General"/>
          <w:gallery w:val="placeholder"/>
        </w:category>
        <w:types>
          <w:type w:val="bbPlcHdr"/>
        </w:types>
        <w:behaviors>
          <w:behavior w:val="content"/>
        </w:behaviors>
        <w:guid w:val="{8D8649F6-768B-4006-8F95-92044D400061}"/>
      </w:docPartPr>
      <w:docPartBody>
        <w:p w:rsidR="00AC7A1E" w:rsidRDefault="007770F1">
          <w:r w:rsidRPr="00E93C68">
            <w:rPr>
              <w:rStyle w:val="PlaceholderText"/>
            </w:rPr>
            <w:t>Click or tap here to enter text.</w:t>
          </w:r>
        </w:p>
      </w:docPartBody>
    </w:docPart>
    <w:docPart>
      <w:docPartPr>
        <w:name w:val="3919733A09CE428E8619189F16CD6345"/>
        <w:category>
          <w:name w:val="General"/>
          <w:gallery w:val="placeholder"/>
        </w:category>
        <w:types>
          <w:type w:val="bbPlcHdr"/>
        </w:types>
        <w:behaviors>
          <w:behavior w:val="content"/>
        </w:behaviors>
        <w:guid w:val="{FC44BD0D-D6BF-4FDB-A932-881A7E2E2DC3}"/>
      </w:docPartPr>
      <w:docPartBody>
        <w:p w:rsidR="00AC7A1E" w:rsidRDefault="00AC7A1E" w:rsidP="00AC7A1E">
          <w:pPr>
            <w:pStyle w:val="3919733A09CE428E8619189F16CD6345"/>
          </w:pPr>
          <w:r w:rsidRPr="00E93C68">
            <w:rPr>
              <w:rStyle w:val="PlaceholderText"/>
            </w:rPr>
            <w:t>Click or tap here to enter text.</w:t>
          </w:r>
        </w:p>
      </w:docPartBody>
    </w:docPart>
    <w:docPart>
      <w:docPartPr>
        <w:name w:val="D2243DBE07734BA18BE5072BBBAF5AFA"/>
        <w:category>
          <w:name w:val="General"/>
          <w:gallery w:val="placeholder"/>
        </w:category>
        <w:types>
          <w:type w:val="bbPlcHdr"/>
        </w:types>
        <w:behaviors>
          <w:behavior w:val="content"/>
        </w:behaviors>
        <w:guid w:val="{232C009C-ACB9-417B-9299-4FF507021A32}"/>
      </w:docPartPr>
      <w:docPartBody>
        <w:p w:rsidR="00413ADA" w:rsidRDefault="00413ADA" w:rsidP="00413ADA">
          <w:pPr>
            <w:pStyle w:val="D2243DBE07734BA18BE5072BBBAF5AFA"/>
          </w:pPr>
          <w:r w:rsidRPr="00E93C68">
            <w:rPr>
              <w:rStyle w:val="PlaceholderText"/>
            </w:rPr>
            <w:t>Click or tap here to enter text.</w:t>
          </w:r>
        </w:p>
      </w:docPartBody>
    </w:docPart>
    <w:docPart>
      <w:docPartPr>
        <w:name w:val="E7398319E4EE4C78A1D209809971959C"/>
        <w:category>
          <w:name w:val="General"/>
          <w:gallery w:val="placeholder"/>
        </w:category>
        <w:types>
          <w:type w:val="bbPlcHdr"/>
        </w:types>
        <w:behaviors>
          <w:behavior w:val="content"/>
        </w:behaviors>
        <w:guid w:val="{0D70E38A-B89A-4C32-8BF0-9574B769C5DE}"/>
      </w:docPartPr>
      <w:docPartBody>
        <w:p w:rsidR="00413ADA" w:rsidRDefault="00413ADA" w:rsidP="00413ADA">
          <w:pPr>
            <w:pStyle w:val="E7398319E4EE4C78A1D209809971959C"/>
          </w:pPr>
          <w:r w:rsidRPr="00E93C68">
            <w:rPr>
              <w:rStyle w:val="PlaceholderText"/>
            </w:rPr>
            <w:t>Click or tap here to enter text.</w:t>
          </w:r>
        </w:p>
      </w:docPartBody>
    </w:docPart>
    <w:docPart>
      <w:docPartPr>
        <w:name w:val="DADEB0009E2E454083B6B88C479A13CB"/>
        <w:category>
          <w:name w:val="General"/>
          <w:gallery w:val="placeholder"/>
        </w:category>
        <w:types>
          <w:type w:val="bbPlcHdr"/>
        </w:types>
        <w:behaviors>
          <w:behavior w:val="content"/>
        </w:behaviors>
        <w:guid w:val="{9BBAFAD8-7125-4E18-817A-9535AF04F236}"/>
      </w:docPartPr>
      <w:docPartBody>
        <w:p w:rsidR="00413ADA" w:rsidRDefault="00413ADA" w:rsidP="00413ADA">
          <w:pPr>
            <w:pStyle w:val="DADEB0009E2E454083B6B88C479A13CB"/>
          </w:pPr>
          <w:r w:rsidRPr="00E93C68">
            <w:rPr>
              <w:rStyle w:val="PlaceholderText"/>
            </w:rPr>
            <w:t>Click or tap here to enter text.</w:t>
          </w:r>
        </w:p>
      </w:docPartBody>
    </w:docPart>
    <w:docPart>
      <w:docPartPr>
        <w:name w:val="902A53562DB74AD2A3FF57B16F8F3BD1"/>
        <w:category>
          <w:name w:val="General"/>
          <w:gallery w:val="placeholder"/>
        </w:category>
        <w:types>
          <w:type w:val="bbPlcHdr"/>
        </w:types>
        <w:behaviors>
          <w:behavior w:val="content"/>
        </w:behaviors>
        <w:guid w:val="{7757618C-B9D5-4440-AD42-ABD157D6AB3D}"/>
      </w:docPartPr>
      <w:docPartBody>
        <w:p w:rsidR="00413ADA" w:rsidRDefault="00413ADA" w:rsidP="00413ADA">
          <w:pPr>
            <w:pStyle w:val="902A53562DB74AD2A3FF57B16F8F3BD1"/>
          </w:pPr>
          <w:r w:rsidRPr="00E93C68">
            <w:rPr>
              <w:rStyle w:val="PlaceholderText"/>
            </w:rPr>
            <w:t>Click or tap here to enter text.</w:t>
          </w:r>
        </w:p>
      </w:docPartBody>
    </w:docPart>
    <w:docPart>
      <w:docPartPr>
        <w:name w:val="18FA92A502DE4FEA9A784DB344B48F4C"/>
        <w:category>
          <w:name w:val="General"/>
          <w:gallery w:val="placeholder"/>
        </w:category>
        <w:types>
          <w:type w:val="bbPlcHdr"/>
        </w:types>
        <w:behaviors>
          <w:behavior w:val="content"/>
        </w:behaviors>
        <w:guid w:val="{42859B48-86E8-442E-AEB9-71B82EF663C1}"/>
      </w:docPartPr>
      <w:docPartBody>
        <w:p w:rsidR="00413ADA" w:rsidRDefault="00413ADA" w:rsidP="00413ADA">
          <w:pPr>
            <w:pStyle w:val="18FA92A502DE4FEA9A784DB344B48F4C"/>
          </w:pPr>
          <w:r w:rsidRPr="00E93C68">
            <w:rPr>
              <w:rStyle w:val="PlaceholderText"/>
            </w:rPr>
            <w:t>Click or tap here to enter text.</w:t>
          </w:r>
        </w:p>
      </w:docPartBody>
    </w:docPart>
    <w:docPart>
      <w:docPartPr>
        <w:name w:val="C73FF06F1E7049E2BE3751F766125DC7"/>
        <w:category>
          <w:name w:val="General"/>
          <w:gallery w:val="placeholder"/>
        </w:category>
        <w:types>
          <w:type w:val="bbPlcHdr"/>
        </w:types>
        <w:behaviors>
          <w:behavior w:val="content"/>
        </w:behaviors>
        <w:guid w:val="{BEEDF73B-BD06-4D11-816E-9DF8FB25EC9F}"/>
      </w:docPartPr>
      <w:docPartBody>
        <w:p w:rsidR="00413ADA" w:rsidRDefault="00413ADA" w:rsidP="00413ADA">
          <w:pPr>
            <w:pStyle w:val="C73FF06F1E7049E2BE3751F766125DC7"/>
          </w:pPr>
          <w:r w:rsidRPr="00E93C68">
            <w:rPr>
              <w:rStyle w:val="PlaceholderText"/>
            </w:rPr>
            <w:t>Click or tap here to enter text.</w:t>
          </w:r>
        </w:p>
      </w:docPartBody>
    </w:docPart>
    <w:docPart>
      <w:docPartPr>
        <w:name w:val="B4987508F47E4FC68C738ABD750EC4BF"/>
        <w:category>
          <w:name w:val="General"/>
          <w:gallery w:val="placeholder"/>
        </w:category>
        <w:types>
          <w:type w:val="bbPlcHdr"/>
        </w:types>
        <w:behaviors>
          <w:behavior w:val="content"/>
        </w:behaviors>
        <w:guid w:val="{770DA166-68EB-4E00-9F8B-F7E207507038}"/>
      </w:docPartPr>
      <w:docPartBody>
        <w:p w:rsidR="004967C8" w:rsidRDefault="00413ADA" w:rsidP="00413ADA">
          <w:pPr>
            <w:pStyle w:val="B4987508F47E4FC68C738ABD750EC4BF"/>
          </w:pPr>
          <w:r w:rsidRPr="00E93C68">
            <w:rPr>
              <w:rStyle w:val="PlaceholderText"/>
            </w:rPr>
            <w:t>Click or tap here to enter text.</w:t>
          </w:r>
        </w:p>
      </w:docPartBody>
    </w:docPart>
    <w:docPart>
      <w:docPartPr>
        <w:name w:val="14DDE79B4EC144CE8C398D5F54D6115C"/>
        <w:category>
          <w:name w:val="General"/>
          <w:gallery w:val="placeholder"/>
        </w:category>
        <w:types>
          <w:type w:val="bbPlcHdr"/>
        </w:types>
        <w:behaviors>
          <w:behavior w:val="content"/>
        </w:behaviors>
        <w:guid w:val="{F85A0694-E2AE-455D-8146-D97DF7CEA6CE}"/>
      </w:docPartPr>
      <w:docPartBody>
        <w:p w:rsidR="004967C8" w:rsidRDefault="00413ADA" w:rsidP="00413ADA">
          <w:pPr>
            <w:pStyle w:val="14DDE79B4EC144CE8C398D5F54D6115C"/>
          </w:pPr>
          <w:r w:rsidRPr="00E93C68">
            <w:rPr>
              <w:rStyle w:val="PlaceholderText"/>
            </w:rPr>
            <w:t>Click or tap here to enter text.</w:t>
          </w:r>
        </w:p>
      </w:docPartBody>
    </w:docPart>
    <w:docPart>
      <w:docPartPr>
        <w:name w:val="0576CBB00B0046FBAFA0875D3F78A96D"/>
        <w:category>
          <w:name w:val="General"/>
          <w:gallery w:val="placeholder"/>
        </w:category>
        <w:types>
          <w:type w:val="bbPlcHdr"/>
        </w:types>
        <w:behaviors>
          <w:behavior w:val="content"/>
        </w:behaviors>
        <w:guid w:val="{5292EDFE-A351-4DC3-BBAC-3DDF66698868}"/>
      </w:docPartPr>
      <w:docPartBody>
        <w:p w:rsidR="004967C8" w:rsidRDefault="00413ADA" w:rsidP="00413ADA">
          <w:pPr>
            <w:pStyle w:val="0576CBB00B0046FBAFA0875D3F78A96D"/>
          </w:pPr>
          <w:r w:rsidRPr="00E93C68">
            <w:rPr>
              <w:rStyle w:val="PlaceholderText"/>
            </w:rPr>
            <w:t>Click or tap here to enter text.</w:t>
          </w:r>
        </w:p>
      </w:docPartBody>
    </w:docPart>
    <w:docPart>
      <w:docPartPr>
        <w:name w:val="2022B0C7C14A4D5591897B98B393D05B"/>
        <w:category>
          <w:name w:val="General"/>
          <w:gallery w:val="placeholder"/>
        </w:category>
        <w:types>
          <w:type w:val="bbPlcHdr"/>
        </w:types>
        <w:behaviors>
          <w:behavior w:val="content"/>
        </w:behaviors>
        <w:guid w:val="{B1E69D60-DCCB-4E6D-AE08-92F5237D543C}"/>
      </w:docPartPr>
      <w:docPartBody>
        <w:p w:rsidR="004967C8" w:rsidRDefault="00413ADA" w:rsidP="00413ADA">
          <w:pPr>
            <w:pStyle w:val="2022B0C7C14A4D5591897B98B393D05B"/>
          </w:pPr>
          <w:r w:rsidRPr="00E93C68">
            <w:rPr>
              <w:rStyle w:val="PlaceholderText"/>
            </w:rPr>
            <w:t>Click or tap here to enter text.</w:t>
          </w:r>
        </w:p>
      </w:docPartBody>
    </w:docPart>
    <w:docPart>
      <w:docPartPr>
        <w:name w:val="BE600CBE28DB4823B067B6E5684FBACA"/>
        <w:category>
          <w:name w:val="General"/>
          <w:gallery w:val="placeholder"/>
        </w:category>
        <w:types>
          <w:type w:val="bbPlcHdr"/>
        </w:types>
        <w:behaviors>
          <w:behavior w:val="content"/>
        </w:behaviors>
        <w:guid w:val="{B4D1CF58-C8E5-4C9B-85C8-E2B0F9804CE7}"/>
      </w:docPartPr>
      <w:docPartBody>
        <w:p w:rsidR="004967C8" w:rsidRDefault="00413ADA" w:rsidP="00413ADA">
          <w:pPr>
            <w:pStyle w:val="BE600CBE28DB4823B067B6E5684FBACA"/>
          </w:pPr>
          <w:r w:rsidRPr="00E93C6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770F1"/>
    <w:rsid w:val="0001012E"/>
    <w:rsid w:val="00010EA2"/>
    <w:rsid w:val="000739AB"/>
    <w:rsid w:val="001630FB"/>
    <w:rsid w:val="00244C58"/>
    <w:rsid w:val="002575D6"/>
    <w:rsid w:val="00260E08"/>
    <w:rsid w:val="002A1B61"/>
    <w:rsid w:val="00305DA9"/>
    <w:rsid w:val="00413ADA"/>
    <w:rsid w:val="00426C48"/>
    <w:rsid w:val="004967C8"/>
    <w:rsid w:val="004C3980"/>
    <w:rsid w:val="004E1FAB"/>
    <w:rsid w:val="00530611"/>
    <w:rsid w:val="00581706"/>
    <w:rsid w:val="005E1F68"/>
    <w:rsid w:val="006139AA"/>
    <w:rsid w:val="007770F1"/>
    <w:rsid w:val="00832478"/>
    <w:rsid w:val="008D11B6"/>
    <w:rsid w:val="008E0FF3"/>
    <w:rsid w:val="008F4343"/>
    <w:rsid w:val="009244C5"/>
    <w:rsid w:val="00925608"/>
    <w:rsid w:val="009B6F9E"/>
    <w:rsid w:val="00AC7A1E"/>
    <w:rsid w:val="00B14296"/>
    <w:rsid w:val="00BB1783"/>
    <w:rsid w:val="00C256CC"/>
    <w:rsid w:val="00C56046"/>
    <w:rsid w:val="00CF7DB5"/>
    <w:rsid w:val="00D27405"/>
    <w:rsid w:val="00D5513D"/>
    <w:rsid w:val="00D5561F"/>
    <w:rsid w:val="00E30EA2"/>
    <w:rsid w:val="00E637A1"/>
    <w:rsid w:val="00E73B44"/>
    <w:rsid w:val="00EE7F3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244C5"/>
    <w:rPr>
      <w:color w:val="808080"/>
    </w:rPr>
  </w:style>
  <w:style w:type="paragraph" w:customStyle="1" w:styleId="4EF7CEE1E79942F59AB33F7BA0DECF53">
    <w:name w:val="4EF7CEE1E79942F59AB33F7BA0DECF53"/>
    <w:rsid w:val="007770F1"/>
  </w:style>
  <w:style w:type="paragraph" w:customStyle="1" w:styleId="B8FD8CFCB56141C58FA919631D61C10B">
    <w:name w:val="B8FD8CFCB56141C58FA919631D61C10B"/>
    <w:rsid w:val="007770F1"/>
  </w:style>
  <w:style w:type="paragraph" w:customStyle="1" w:styleId="2A50D421FB554B269ACD7CF78A6092C5">
    <w:name w:val="2A50D421FB554B269ACD7CF78A6092C5"/>
    <w:rsid w:val="007770F1"/>
  </w:style>
  <w:style w:type="paragraph" w:customStyle="1" w:styleId="9D3C0AA6205F4DD69485C6058216CA4F">
    <w:name w:val="9D3C0AA6205F4DD69485C6058216CA4F"/>
    <w:rsid w:val="007770F1"/>
  </w:style>
  <w:style w:type="paragraph" w:customStyle="1" w:styleId="7ACA3E56716C4636BD60FC519552E470">
    <w:name w:val="7ACA3E56716C4636BD60FC519552E470"/>
    <w:rsid w:val="007770F1"/>
  </w:style>
  <w:style w:type="paragraph" w:customStyle="1" w:styleId="7187291736CA4BEDAB0B0DB255A2B4C7">
    <w:name w:val="7187291736CA4BEDAB0B0DB255A2B4C7"/>
    <w:rsid w:val="007770F1"/>
  </w:style>
  <w:style w:type="paragraph" w:customStyle="1" w:styleId="9B67CF8A93A84ED7A83CCA08ACD72260">
    <w:name w:val="9B67CF8A93A84ED7A83CCA08ACD72260"/>
    <w:rsid w:val="007770F1"/>
  </w:style>
  <w:style w:type="paragraph" w:customStyle="1" w:styleId="49F241B3E8824E7EA3FA10661F174368">
    <w:name w:val="49F241B3E8824E7EA3FA10661F174368"/>
    <w:rsid w:val="007770F1"/>
  </w:style>
  <w:style w:type="paragraph" w:customStyle="1" w:styleId="7923DEE15EA0482A89524B9AB47064FA">
    <w:name w:val="7923DEE15EA0482A89524B9AB47064FA"/>
    <w:rsid w:val="007770F1"/>
  </w:style>
  <w:style w:type="paragraph" w:customStyle="1" w:styleId="8265F8210F68480DB2EB2AD4407BD53C">
    <w:name w:val="8265F8210F68480DB2EB2AD4407BD53C"/>
    <w:rsid w:val="007770F1"/>
  </w:style>
  <w:style w:type="paragraph" w:customStyle="1" w:styleId="FDED73D90DB04FB8AEA9F5B1FC17C5A0">
    <w:name w:val="FDED73D90DB04FB8AEA9F5B1FC17C5A0"/>
    <w:rsid w:val="007770F1"/>
  </w:style>
  <w:style w:type="paragraph" w:customStyle="1" w:styleId="9ED869B6F2FD46E9B76E15FACDC1A6A9">
    <w:name w:val="9ED869B6F2FD46E9B76E15FACDC1A6A9"/>
    <w:rsid w:val="007770F1"/>
  </w:style>
  <w:style w:type="paragraph" w:customStyle="1" w:styleId="4C78884A6A5F49DD9732FC9A4F019869">
    <w:name w:val="4C78884A6A5F49DD9732FC9A4F019869"/>
    <w:rsid w:val="007770F1"/>
  </w:style>
  <w:style w:type="paragraph" w:customStyle="1" w:styleId="17DECC65FFBB4FF0914038727D2274AF">
    <w:name w:val="17DECC65FFBB4FF0914038727D2274AF"/>
    <w:rsid w:val="007770F1"/>
  </w:style>
  <w:style w:type="paragraph" w:customStyle="1" w:styleId="525C23B7C7CF4B76A840F2C031F2CFB5">
    <w:name w:val="525C23B7C7CF4B76A840F2C031F2CFB5"/>
    <w:rsid w:val="007770F1"/>
  </w:style>
  <w:style w:type="paragraph" w:customStyle="1" w:styleId="B051744D45C140C4A2CFB2972A153703">
    <w:name w:val="B051744D45C140C4A2CFB2972A153703"/>
    <w:rsid w:val="007770F1"/>
  </w:style>
  <w:style w:type="paragraph" w:customStyle="1" w:styleId="EA622AC7532A44FDA6110238FF760AC0">
    <w:name w:val="EA622AC7532A44FDA6110238FF760AC0"/>
    <w:rsid w:val="007770F1"/>
  </w:style>
  <w:style w:type="paragraph" w:customStyle="1" w:styleId="2D7E4AD0FA784600B4CA3DDF11A865F8">
    <w:name w:val="2D7E4AD0FA784600B4CA3DDF11A865F8"/>
    <w:rsid w:val="007770F1"/>
  </w:style>
  <w:style w:type="paragraph" w:customStyle="1" w:styleId="E080921C97594585B2E4445052ED4034">
    <w:name w:val="E080921C97594585B2E4445052ED4034"/>
    <w:rsid w:val="007770F1"/>
  </w:style>
  <w:style w:type="paragraph" w:customStyle="1" w:styleId="31BAE3E497534318AC37C9ABEAF99C2D">
    <w:name w:val="31BAE3E497534318AC37C9ABEAF99C2D"/>
    <w:rsid w:val="00AC7A1E"/>
  </w:style>
  <w:style w:type="paragraph" w:customStyle="1" w:styleId="567A3C800BBE493E90CCCFC1051D6A65">
    <w:name w:val="567A3C800BBE493E90CCCFC1051D6A65"/>
    <w:rsid w:val="00AC7A1E"/>
  </w:style>
  <w:style w:type="paragraph" w:customStyle="1" w:styleId="1B444B3F808B4C0D8672045810CDB498">
    <w:name w:val="1B444B3F808B4C0D8672045810CDB498"/>
    <w:rsid w:val="00AC7A1E"/>
  </w:style>
  <w:style w:type="paragraph" w:customStyle="1" w:styleId="7AEAD70CD79B45DA8C9553AC8CBD7758">
    <w:name w:val="7AEAD70CD79B45DA8C9553AC8CBD7758"/>
    <w:rsid w:val="00AC7A1E"/>
  </w:style>
  <w:style w:type="paragraph" w:customStyle="1" w:styleId="8889CAD30D7B42E1B48316B8874C91CF">
    <w:name w:val="8889CAD30D7B42E1B48316B8874C91CF"/>
    <w:rsid w:val="00AC7A1E"/>
  </w:style>
  <w:style w:type="paragraph" w:customStyle="1" w:styleId="BD887D6E3E964F518A0AE33F6D70826A">
    <w:name w:val="BD887D6E3E964F518A0AE33F6D70826A"/>
    <w:rsid w:val="00AC7A1E"/>
  </w:style>
  <w:style w:type="paragraph" w:customStyle="1" w:styleId="211306FC9D284FBA96FE50927BE412B9">
    <w:name w:val="211306FC9D284FBA96FE50927BE412B9"/>
    <w:rsid w:val="00AC7A1E"/>
  </w:style>
  <w:style w:type="paragraph" w:customStyle="1" w:styleId="C45455D0A04B4DCD894B87C45EE7D125">
    <w:name w:val="C45455D0A04B4DCD894B87C45EE7D125"/>
    <w:rsid w:val="00AC7A1E"/>
  </w:style>
  <w:style w:type="paragraph" w:customStyle="1" w:styleId="E3E45E012DEA404BA4F6AB63156CC5D0">
    <w:name w:val="E3E45E012DEA404BA4F6AB63156CC5D0"/>
    <w:rsid w:val="00AC7A1E"/>
  </w:style>
  <w:style w:type="paragraph" w:customStyle="1" w:styleId="3CCB601E52ED467FB36ADCB5D294326D">
    <w:name w:val="3CCB601E52ED467FB36ADCB5D294326D"/>
    <w:rsid w:val="00AC7A1E"/>
  </w:style>
  <w:style w:type="paragraph" w:customStyle="1" w:styleId="DC407B1198E44A1CA9AC8835FFB97B5F">
    <w:name w:val="DC407B1198E44A1CA9AC8835FFB97B5F"/>
    <w:rsid w:val="00AC7A1E"/>
  </w:style>
  <w:style w:type="paragraph" w:customStyle="1" w:styleId="3919733A09CE428E8619189F16CD6345">
    <w:name w:val="3919733A09CE428E8619189F16CD6345"/>
    <w:rsid w:val="00AC7A1E"/>
  </w:style>
  <w:style w:type="paragraph" w:customStyle="1" w:styleId="D97FA6D29F1D49F9AC2E8495ACDDB4BB">
    <w:name w:val="D97FA6D29F1D49F9AC2E8495ACDDB4BB"/>
    <w:rsid w:val="00AC7A1E"/>
  </w:style>
  <w:style w:type="paragraph" w:customStyle="1" w:styleId="2DD25B1820C94281853F97F1EFDD678C">
    <w:name w:val="2DD25B1820C94281853F97F1EFDD678C"/>
    <w:rsid w:val="00AC7A1E"/>
  </w:style>
  <w:style w:type="paragraph" w:customStyle="1" w:styleId="8F529D0B4FD44FFAB355FB5EB9CAFB0A">
    <w:name w:val="8F529D0B4FD44FFAB355FB5EB9CAFB0A"/>
    <w:rsid w:val="00AC7A1E"/>
  </w:style>
  <w:style w:type="paragraph" w:customStyle="1" w:styleId="347C1D2F783C454EA5528CDD6A8449AE">
    <w:name w:val="347C1D2F783C454EA5528CDD6A8449AE"/>
    <w:rsid w:val="00AC7A1E"/>
  </w:style>
  <w:style w:type="paragraph" w:customStyle="1" w:styleId="9033018AFE5B4EC38822012F4D618BB8">
    <w:name w:val="9033018AFE5B4EC38822012F4D618BB8"/>
    <w:rsid w:val="00AC7A1E"/>
  </w:style>
  <w:style w:type="paragraph" w:customStyle="1" w:styleId="A6A14F2847ED4E3B9857CA2B74C20BF2">
    <w:name w:val="A6A14F2847ED4E3B9857CA2B74C20BF2"/>
    <w:rsid w:val="00AC7A1E"/>
  </w:style>
  <w:style w:type="paragraph" w:customStyle="1" w:styleId="3D3DE94F5F614A82AE42DB0DEEDBC5D4">
    <w:name w:val="3D3DE94F5F614A82AE42DB0DEEDBC5D4"/>
    <w:rsid w:val="00AC7A1E"/>
  </w:style>
  <w:style w:type="paragraph" w:customStyle="1" w:styleId="4D1C97E2230144E0ACC63CD5F45F2424">
    <w:name w:val="4D1C97E2230144E0ACC63CD5F45F2424"/>
    <w:rsid w:val="00AC7A1E"/>
  </w:style>
  <w:style w:type="paragraph" w:customStyle="1" w:styleId="08EE8F042A0B4170A288460A51356E9E">
    <w:name w:val="08EE8F042A0B4170A288460A51356E9E"/>
    <w:rsid w:val="00AC7A1E"/>
  </w:style>
  <w:style w:type="paragraph" w:customStyle="1" w:styleId="32D592265EEF47908EDEB16666BD1CF0">
    <w:name w:val="32D592265EEF47908EDEB16666BD1CF0"/>
    <w:rsid w:val="00AC7A1E"/>
  </w:style>
  <w:style w:type="paragraph" w:customStyle="1" w:styleId="9934D23F909D4498A846978A13454974">
    <w:name w:val="9934D23F909D4498A846978A13454974"/>
    <w:rsid w:val="00AC7A1E"/>
  </w:style>
  <w:style w:type="paragraph" w:customStyle="1" w:styleId="2EA37AA822E24EA28C94F26989AD4FA0">
    <w:name w:val="2EA37AA822E24EA28C94F26989AD4FA0"/>
    <w:rsid w:val="00AC7A1E"/>
  </w:style>
  <w:style w:type="paragraph" w:customStyle="1" w:styleId="58F089851F6F425FBF277E2F29CFC4AD">
    <w:name w:val="58F089851F6F425FBF277E2F29CFC4AD"/>
    <w:rsid w:val="00AC7A1E"/>
  </w:style>
  <w:style w:type="paragraph" w:customStyle="1" w:styleId="6BE14624C6F647519A84D9E5E4501626">
    <w:name w:val="6BE14624C6F647519A84D9E5E4501626"/>
    <w:rsid w:val="00AC7A1E"/>
  </w:style>
  <w:style w:type="paragraph" w:customStyle="1" w:styleId="F585AE62B64A4957A35B61BC8C138AF3">
    <w:name w:val="F585AE62B64A4957A35B61BC8C138AF3"/>
    <w:rsid w:val="00AC7A1E"/>
  </w:style>
  <w:style w:type="paragraph" w:customStyle="1" w:styleId="B5679FFBA07C448AA8D9F7C9BFD6509C">
    <w:name w:val="B5679FFBA07C448AA8D9F7C9BFD6509C"/>
    <w:rsid w:val="00AC7A1E"/>
  </w:style>
  <w:style w:type="paragraph" w:customStyle="1" w:styleId="D47844EE826449D5B9B98957961D4E69">
    <w:name w:val="D47844EE826449D5B9B98957961D4E69"/>
    <w:rsid w:val="00AC7A1E"/>
  </w:style>
  <w:style w:type="paragraph" w:customStyle="1" w:styleId="1630579035994BFFA0949C4D94DE32CD">
    <w:name w:val="1630579035994BFFA0949C4D94DE32CD"/>
    <w:rsid w:val="00AC7A1E"/>
  </w:style>
  <w:style w:type="paragraph" w:customStyle="1" w:styleId="04FB25EB89364D85BA02905125E5C008">
    <w:name w:val="04FB25EB89364D85BA02905125E5C008"/>
    <w:rsid w:val="00AC7A1E"/>
  </w:style>
  <w:style w:type="paragraph" w:customStyle="1" w:styleId="6451C0593C234459A57BBCBF5592A1CB">
    <w:name w:val="6451C0593C234459A57BBCBF5592A1CB"/>
    <w:rsid w:val="00AC7A1E"/>
  </w:style>
  <w:style w:type="paragraph" w:customStyle="1" w:styleId="1395780ABC9344F8A4BBB9D563060407">
    <w:name w:val="1395780ABC9344F8A4BBB9D563060407"/>
    <w:rsid w:val="00AC7A1E"/>
  </w:style>
  <w:style w:type="paragraph" w:customStyle="1" w:styleId="1FF140B8AC734A56B3E296A91F42EE55">
    <w:name w:val="1FF140B8AC734A56B3E296A91F42EE55"/>
    <w:rsid w:val="00AC7A1E"/>
  </w:style>
  <w:style w:type="paragraph" w:customStyle="1" w:styleId="66C6DA4E30A84374A1687939E1F13FC4">
    <w:name w:val="66C6DA4E30A84374A1687939E1F13FC4"/>
    <w:rsid w:val="00AC7A1E"/>
  </w:style>
  <w:style w:type="paragraph" w:customStyle="1" w:styleId="0B5CE94A92C74902A6C8BF95BBAE9FA3">
    <w:name w:val="0B5CE94A92C74902A6C8BF95BBAE9FA3"/>
    <w:rsid w:val="00AC7A1E"/>
  </w:style>
  <w:style w:type="paragraph" w:customStyle="1" w:styleId="C30BF00EF7D646CFB1C136873CB313F3">
    <w:name w:val="C30BF00EF7D646CFB1C136873CB313F3"/>
    <w:rsid w:val="00AC7A1E"/>
  </w:style>
  <w:style w:type="paragraph" w:customStyle="1" w:styleId="07FCA2AA5CB64EF6A2EAD0016F6356D9">
    <w:name w:val="07FCA2AA5CB64EF6A2EAD0016F6356D9"/>
    <w:rsid w:val="00AC7A1E"/>
  </w:style>
  <w:style w:type="paragraph" w:customStyle="1" w:styleId="C8EEE7C11AF047FE81EE065939377247">
    <w:name w:val="C8EEE7C11AF047FE81EE065939377247"/>
    <w:rsid w:val="00AC7A1E"/>
  </w:style>
  <w:style w:type="paragraph" w:customStyle="1" w:styleId="3718783EA7F049C68D7EACCFA6A6A86E">
    <w:name w:val="3718783EA7F049C68D7EACCFA6A6A86E"/>
    <w:rsid w:val="00AC7A1E"/>
  </w:style>
  <w:style w:type="paragraph" w:customStyle="1" w:styleId="DAC3A85C23EA4319AEC90AC1D033418C">
    <w:name w:val="DAC3A85C23EA4319AEC90AC1D033418C"/>
    <w:rsid w:val="00AC7A1E"/>
  </w:style>
  <w:style w:type="paragraph" w:customStyle="1" w:styleId="437D300209F848BBBDAD82331F636E2A">
    <w:name w:val="437D300209F848BBBDAD82331F636E2A"/>
    <w:rsid w:val="00AC7A1E"/>
  </w:style>
  <w:style w:type="paragraph" w:customStyle="1" w:styleId="BBEA8F383B7E4A5798398E4B69AC4849">
    <w:name w:val="BBEA8F383B7E4A5798398E4B69AC4849"/>
    <w:rsid w:val="00AC7A1E"/>
  </w:style>
  <w:style w:type="paragraph" w:customStyle="1" w:styleId="C5E73AC924EA4111B9BE91122EAF9828">
    <w:name w:val="C5E73AC924EA4111B9BE91122EAF9828"/>
    <w:rsid w:val="00AC7A1E"/>
  </w:style>
  <w:style w:type="paragraph" w:customStyle="1" w:styleId="DEBEAD1B5DF44B33AD79C2ECDAA403A9">
    <w:name w:val="DEBEAD1B5DF44B33AD79C2ECDAA403A9"/>
    <w:rsid w:val="00AC7A1E"/>
  </w:style>
  <w:style w:type="paragraph" w:customStyle="1" w:styleId="9ACE6E8A13AC475CA06254B7A7F505E2">
    <w:name w:val="9ACE6E8A13AC475CA06254B7A7F505E2"/>
    <w:rsid w:val="00AC7A1E"/>
  </w:style>
  <w:style w:type="paragraph" w:customStyle="1" w:styleId="F2D4714253AC4A28BA978010C35E01BE">
    <w:name w:val="F2D4714253AC4A28BA978010C35E01BE"/>
    <w:rsid w:val="00AC7A1E"/>
  </w:style>
  <w:style w:type="paragraph" w:customStyle="1" w:styleId="5A5BE3B94627429E9DB1133E8A13F24F">
    <w:name w:val="5A5BE3B94627429E9DB1133E8A13F24F"/>
    <w:rsid w:val="00AC7A1E"/>
  </w:style>
  <w:style w:type="paragraph" w:customStyle="1" w:styleId="7861B0F80FFA4C5BB03123F1028BF0D2">
    <w:name w:val="7861B0F80FFA4C5BB03123F1028BF0D2"/>
    <w:rsid w:val="00AC7A1E"/>
  </w:style>
  <w:style w:type="paragraph" w:customStyle="1" w:styleId="63961030A84449FABE28D08D41F53567">
    <w:name w:val="63961030A84449FABE28D08D41F53567"/>
    <w:rsid w:val="00AC7A1E"/>
  </w:style>
  <w:style w:type="paragraph" w:customStyle="1" w:styleId="DC003E0F1267417186FA9DCA3DD75063">
    <w:name w:val="DC003E0F1267417186FA9DCA3DD75063"/>
    <w:rsid w:val="00AC7A1E"/>
  </w:style>
  <w:style w:type="paragraph" w:customStyle="1" w:styleId="AE11A7C1E6BE4A68BEFC9442353AE10B">
    <w:name w:val="AE11A7C1E6BE4A68BEFC9442353AE10B"/>
    <w:rsid w:val="00AC7A1E"/>
  </w:style>
  <w:style w:type="paragraph" w:customStyle="1" w:styleId="1D38479C3D4A4782A767BC0BCA9B0CB0">
    <w:name w:val="1D38479C3D4A4782A767BC0BCA9B0CB0"/>
    <w:rsid w:val="00AC7A1E"/>
  </w:style>
  <w:style w:type="paragraph" w:customStyle="1" w:styleId="BFAD8A24DFE34981A7DAFB87AED9455F">
    <w:name w:val="BFAD8A24DFE34981A7DAFB87AED9455F"/>
    <w:rsid w:val="00AC7A1E"/>
  </w:style>
  <w:style w:type="paragraph" w:customStyle="1" w:styleId="1527608C9218454AA7DBEEF5CF19F07A">
    <w:name w:val="1527608C9218454AA7DBEEF5CF19F07A"/>
    <w:rsid w:val="00AC7A1E"/>
  </w:style>
  <w:style w:type="paragraph" w:customStyle="1" w:styleId="B00D0CDB432247D0AA11AAC5F8CC59B0">
    <w:name w:val="B00D0CDB432247D0AA11AAC5F8CC59B0"/>
    <w:rsid w:val="00AC7A1E"/>
  </w:style>
  <w:style w:type="paragraph" w:customStyle="1" w:styleId="93DD8E8EA5AB4C028796C954B7E71986">
    <w:name w:val="93DD8E8EA5AB4C028796C954B7E71986"/>
    <w:rsid w:val="00AC7A1E"/>
  </w:style>
  <w:style w:type="paragraph" w:customStyle="1" w:styleId="899949E37E4C4D3FB60E941860EDF984">
    <w:name w:val="899949E37E4C4D3FB60E941860EDF984"/>
    <w:rsid w:val="00AC7A1E"/>
  </w:style>
  <w:style w:type="paragraph" w:customStyle="1" w:styleId="4E5BB861BE7E43ACA4D60B6368DE8755">
    <w:name w:val="4E5BB861BE7E43ACA4D60B6368DE8755"/>
    <w:rsid w:val="00AC7A1E"/>
  </w:style>
  <w:style w:type="paragraph" w:customStyle="1" w:styleId="EB91F138CFD848AD99DE8EA91405A67B">
    <w:name w:val="EB91F138CFD848AD99DE8EA91405A67B"/>
    <w:rsid w:val="00AC7A1E"/>
  </w:style>
  <w:style w:type="paragraph" w:customStyle="1" w:styleId="B93A4935C6F749378DA7304A726F262F">
    <w:name w:val="B93A4935C6F749378DA7304A726F262F"/>
    <w:rsid w:val="00AC7A1E"/>
  </w:style>
  <w:style w:type="paragraph" w:customStyle="1" w:styleId="3C572F46DDE94DE88F3B64DEE1063CF6">
    <w:name w:val="3C572F46DDE94DE88F3B64DEE1063CF6"/>
    <w:rsid w:val="00AC7A1E"/>
  </w:style>
  <w:style w:type="paragraph" w:customStyle="1" w:styleId="1166306D5D4B47D3B4A32C0338FB4597">
    <w:name w:val="1166306D5D4B47D3B4A32C0338FB4597"/>
    <w:rsid w:val="00AC7A1E"/>
  </w:style>
  <w:style w:type="paragraph" w:customStyle="1" w:styleId="DF54DC9A154E40958112197F087EE7E2">
    <w:name w:val="DF54DC9A154E40958112197F087EE7E2"/>
    <w:rsid w:val="00AC7A1E"/>
  </w:style>
  <w:style w:type="paragraph" w:customStyle="1" w:styleId="6ABED97BB3D64C2DA0AB29FC8F33CBF0">
    <w:name w:val="6ABED97BB3D64C2DA0AB29FC8F33CBF0"/>
    <w:rsid w:val="00AC7A1E"/>
  </w:style>
  <w:style w:type="paragraph" w:customStyle="1" w:styleId="A8A336B723C043B7A14ABA8C0570C319">
    <w:name w:val="A8A336B723C043B7A14ABA8C0570C319"/>
    <w:rsid w:val="00AC7A1E"/>
  </w:style>
  <w:style w:type="paragraph" w:customStyle="1" w:styleId="3C9B1A94ED3F4334822AD3F307C3A2D0">
    <w:name w:val="3C9B1A94ED3F4334822AD3F307C3A2D0"/>
    <w:rsid w:val="00AC7A1E"/>
  </w:style>
  <w:style w:type="paragraph" w:customStyle="1" w:styleId="97B284F127A346748F630B0A49633DD5">
    <w:name w:val="97B284F127A346748F630B0A49633DD5"/>
    <w:rsid w:val="00AC7A1E"/>
  </w:style>
  <w:style w:type="paragraph" w:customStyle="1" w:styleId="DEA6E77F64A24E1F9DAE87F411A23FA4">
    <w:name w:val="DEA6E77F64A24E1F9DAE87F411A23FA4"/>
    <w:rsid w:val="00AC7A1E"/>
  </w:style>
  <w:style w:type="paragraph" w:customStyle="1" w:styleId="2AA1FC30C9B44C2FA6A218B5755BDEFA">
    <w:name w:val="2AA1FC30C9B44C2FA6A218B5755BDEFA"/>
    <w:rsid w:val="00AC7A1E"/>
  </w:style>
  <w:style w:type="paragraph" w:customStyle="1" w:styleId="40757E10A0964E0F870314E4558977AD">
    <w:name w:val="40757E10A0964E0F870314E4558977AD"/>
    <w:rsid w:val="00AC7A1E"/>
  </w:style>
  <w:style w:type="paragraph" w:customStyle="1" w:styleId="7D47D38308F24120AD0BF5548E8CD3A6">
    <w:name w:val="7D47D38308F24120AD0BF5548E8CD3A6"/>
    <w:rsid w:val="00AC7A1E"/>
  </w:style>
  <w:style w:type="paragraph" w:customStyle="1" w:styleId="EFED6A85CB614BC0B915F84C801A86DD">
    <w:name w:val="EFED6A85CB614BC0B915F84C801A86DD"/>
    <w:rsid w:val="00AC7A1E"/>
  </w:style>
  <w:style w:type="paragraph" w:customStyle="1" w:styleId="5780CB8E5A114B1EA40AF03ECBE46D04">
    <w:name w:val="5780CB8E5A114B1EA40AF03ECBE46D04"/>
    <w:rsid w:val="00AC7A1E"/>
  </w:style>
  <w:style w:type="paragraph" w:customStyle="1" w:styleId="9F8EF9B1B37A4739931043CF43E0B1CC">
    <w:name w:val="9F8EF9B1B37A4739931043CF43E0B1CC"/>
    <w:rsid w:val="00AC7A1E"/>
  </w:style>
  <w:style w:type="paragraph" w:customStyle="1" w:styleId="474EFB2028E34F1788D033AD5B9FF862">
    <w:name w:val="474EFB2028E34F1788D033AD5B9FF862"/>
    <w:rsid w:val="00AC7A1E"/>
  </w:style>
  <w:style w:type="paragraph" w:customStyle="1" w:styleId="CA018486A3E042C89A28C2F5E311EA66">
    <w:name w:val="CA018486A3E042C89A28C2F5E311EA66"/>
    <w:rsid w:val="00AC7A1E"/>
  </w:style>
  <w:style w:type="paragraph" w:customStyle="1" w:styleId="011F83ECE87F4AF0AD2C5C98BF792664">
    <w:name w:val="011F83ECE87F4AF0AD2C5C98BF792664"/>
    <w:rsid w:val="00AC7A1E"/>
  </w:style>
  <w:style w:type="paragraph" w:customStyle="1" w:styleId="C960FA9D3043405799EEFBB2B7EF0491">
    <w:name w:val="C960FA9D3043405799EEFBB2B7EF0491"/>
    <w:rsid w:val="00AC7A1E"/>
  </w:style>
  <w:style w:type="paragraph" w:customStyle="1" w:styleId="DE1E98A87217471C8E57CBA90C4A972F">
    <w:name w:val="DE1E98A87217471C8E57CBA90C4A972F"/>
    <w:rsid w:val="00AC7A1E"/>
  </w:style>
  <w:style w:type="paragraph" w:customStyle="1" w:styleId="CDF9A96B288C4A67998D7C1C62ACF163">
    <w:name w:val="CDF9A96B288C4A67998D7C1C62ACF163"/>
    <w:rsid w:val="00AC7A1E"/>
  </w:style>
  <w:style w:type="paragraph" w:customStyle="1" w:styleId="3B63254EAB9647AB8A1E2A2A070B0924">
    <w:name w:val="3B63254EAB9647AB8A1E2A2A070B0924"/>
    <w:rsid w:val="00AC7A1E"/>
  </w:style>
  <w:style w:type="paragraph" w:customStyle="1" w:styleId="1EA03CBD69764840BB237BC2C6A770C8">
    <w:name w:val="1EA03CBD69764840BB237BC2C6A770C8"/>
    <w:rsid w:val="00AC7A1E"/>
  </w:style>
  <w:style w:type="paragraph" w:customStyle="1" w:styleId="65B8F063252D4B4399B34D25BB66316B">
    <w:name w:val="65B8F063252D4B4399B34D25BB66316B"/>
    <w:rsid w:val="00AC7A1E"/>
  </w:style>
  <w:style w:type="paragraph" w:customStyle="1" w:styleId="F909D817161A4A998C5E0654BDF6AFB4">
    <w:name w:val="F909D817161A4A998C5E0654BDF6AFB4"/>
    <w:rsid w:val="00AC7A1E"/>
  </w:style>
  <w:style w:type="paragraph" w:customStyle="1" w:styleId="43A83095C96A4E41A79C76EE942C40E4">
    <w:name w:val="43A83095C96A4E41A79C76EE942C40E4"/>
    <w:rsid w:val="00AC7A1E"/>
  </w:style>
  <w:style w:type="paragraph" w:customStyle="1" w:styleId="40B0E73C7DDE404FAC60AB80302E5590">
    <w:name w:val="40B0E73C7DDE404FAC60AB80302E5590"/>
    <w:rsid w:val="00AC7A1E"/>
  </w:style>
  <w:style w:type="paragraph" w:customStyle="1" w:styleId="92D9C01F6E08422EB1ADD0C312598F61">
    <w:name w:val="92D9C01F6E08422EB1ADD0C312598F61"/>
    <w:rsid w:val="00AC7A1E"/>
  </w:style>
  <w:style w:type="paragraph" w:customStyle="1" w:styleId="39124C21F736410B9C0DC97C89216BC9">
    <w:name w:val="39124C21F736410B9C0DC97C89216BC9"/>
    <w:rsid w:val="00AC7A1E"/>
  </w:style>
  <w:style w:type="paragraph" w:customStyle="1" w:styleId="9E2A8BF29BAB441582FE86F9CC775B94">
    <w:name w:val="9E2A8BF29BAB441582FE86F9CC775B94"/>
    <w:rsid w:val="00AC7A1E"/>
  </w:style>
  <w:style w:type="paragraph" w:customStyle="1" w:styleId="A9664C5EC5F34A35BB7C6D94A1B9E096">
    <w:name w:val="A9664C5EC5F34A35BB7C6D94A1B9E096"/>
    <w:rsid w:val="00AC7A1E"/>
  </w:style>
  <w:style w:type="paragraph" w:customStyle="1" w:styleId="140B36F8F1874259B090FA3E367218B4">
    <w:name w:val="140B36F8F1874259B090FA3E367218B4"/>
    <w:rsid w:val="00AC7A1E"/>
  </w:style>
  <w:style w:type="paragraph" w:customStyle="1" w:styleId="C8733E917EDB4E01851B045DA6963DA3">
    <w:name w:val="C8733E917EDB4E01851B045DA6963DA3"/>
    <w:rsid w:val="00AC7A1E"/>
  </w:style>
  <w:style w:type="paragraph" w:customStyle="1" w:styleId="C1E55AB9B07F4C2FA6342A37FA0FE66B">
    <w:name w:val="C1E55AB9B07F4C2FA6342A37FA0FE66B"/>
    <w:rsid w:val="00AC7A1E"/>
  </w:style>
  <w:style w:type="paragraph" w:customStyle="1" w:styleId="881643CAADE7428380773E042891586A">
    <w:name w:val="881643CAADE7428380773E042891586A"/>
    <w:rsid w:val="00AC7A1E"/>
  </w:style>
  <w:style w:type="paragraph" w:customStyle="1" w:styleId="DD2D080329634A9CAB2BC1796999509F">
    <w:name w:val="DD2D080329634A9CAB2BC1796999509F"/>
    <w:rsid w:val="00AC7A1E"/>
  </w:style>
  <w:style w:type="paragraph" w:customStyle="1" w:styleId="C6E6B486D00F46E09938CB91FF701F9F">
    <w:name w:val="C6E6B486D00F46E09938CB91FF701F9F"/>
    <w:rsid w:val="00AC7A1E"/>
  </w:style>
  <w:style w:type="paragraph" w:customStyle="1" w:styleId="C3C1829BE7FC4E0DA959F32D5865B03A">
    <w:name w:val="C3C1829BE7FC4E0DA959F32D5865B03A"/>
    <w:rsid w:val="00AC7A1E"/>
  </w:style>
  <w:style w:type="paragraph" w:customStyle="1" w:styleId="BAF86555BA8547BCB0A359C54CD71828">
    <w:name w:val="BAF86555BA8547BCB0A359C54CD71828"/>
    <w:rsid w:val="00AC7A1E"/>
  </w:style>
  <w:style w:type="paragraph" w:customStyle="1" w:styleId="4F707656D8974D578C2D8243533AB185">
    <w:name w:val="4F707656D8974D578C2D8243533AB185"/>
    <w:rsid w:val="00AC7A1E"/>
  </w:style>
  <w:style w:type="paragraph" w:customStyle="1" w:styleId="10F10FE3741645C6AA893FA771663F4A">
    <w:name w:val="10F10FE3741645C6AA893FA771663F4A"/>
    <w:rsid w:val="00AC7A1E"/>
  </w:style>
  <w:style w:type="paragraph" w:customStyle="1" w:styleId="38536BF9A16B498499CD72645F2BEBBE">
    <w:name w:val="38536BF9A16B498499CD72645F2BEBBE"/>
    <w:rsid w:val="00AC7A1E"/>
  </w:style>
  <w:style w:type="paragraph" w:customStyle="1" w:styleId="F3F8F834AF204D17BDA697DCABFB722B">
    <w:name w:val="F3F8F834AF204D17BDA697DCABFB722B"/>
    <w:rsid w:val="00AC7A1E"/>
  </w:style>
  <w:style w:type="paragraph" w:customStyle="1" w:styleId="2E1B1AB85685422FA9BF792D8AC5A18F">
    <w:name w:val="2E1B1AB85685422FA9BF792D8AC5A18F"/>
    <w:rsid w:val="00AC7A1E"/>
  </w:style>
  <w:style w:type="paragraph" w:customStyle="1" w:styleId="06125021BB244CB7B8EDEBD306619B3C">
    <w:name w:val="06125021BB244CB7B8EDEBD306619B3C"/>
    <w:rsid w:val="00AC7A1E"/>
  </w:style>
  <w:style w:type="paragraph" w:customStyle="1" w:styleId="C9350536D61F468D968B73916D8321CC">
    <w:name w:val="C9350536D61F468D968B73916D8321CC"/>
    <w:rsid w:val="00AC7A1E"/>
  </w:style>
  <w:style w:type="paragraph" w:customStyle="1" w:styleId="366747FFC60E48CEA9378ADDE4238E22">
    <w:name w:val="366747FFC60E48CEA9378ADDE4238E22"/>
    <w:rsid w:val="00AC7A1E"/>
  </w:style>
  <w:style w:type="paragraph" w:customStyle="1" w:styleId="2DA3DACDD62D46AEA5714C8CB69724E6">
    <w:name w:val="2DA3DACDD62D46AEA5714C8CB69724E6"/>
    <w:rsid w:val="00AC7A1E"/>
  </w:style>
  <w:style w:type="paragraph" w:customStyle="1" w:styleId="535114A340904A0E860B3C5D08174633">
    <w:name w:val="535114A340904A0E860B3C5D08174633"/>
    <w:rsid w:val="00AC7A1E"/>
  </w:style>
  <w:style w:type="paragraph" w:customStyle="1" w:styleId="361D3ECBC6B947A083E49412A9E1141E">
    <w:name w:val="361D3ECBC6B947A083E49412A9E1141E"/>
    <w:rsid w:val="00AC7A1E"/>
  </w:style>
  <w:style w:type="paragraph" w:customStyle="1" w:styleId="7A3151A32B46428C9953F2FDC707BE62">
    <w:name w:val="7A3151A32B46428C9953F2FDC707BE62"/>
    <w:rsid w:val="00AC7A1E"/>
  </w:style>
  <w:style w:type="paragraph" w:customStyle="1" w:styleId="DAF922E6B7EE49C2BF03068CF1D75511">
    <w:name w:val="DAF922E6B7EE49C2BF03068CF1D75511"/>
    <w:rsid w:val="00AC7A1E"/>
  </w:style>
  <w:style w:type="paragraph" w:customStyle="1" w:styleId="A5B63162E4A94872BF7454469C99F42A">
    <w:name w:val="A5B63162E4A94872BF7454469C99F42A"/>
    <w:rsid w:val="00AC7A1E"/>
  </w:style>
  <w:style w:type="paragraph" w:customStyle="1" w:styleId="F9F200DF6E3C4B3DA6FDCABE43B8D7A3">
    <w:name w:val="F9F200DF6E3C4B3DA6FDCABE43B8D7A3"/>
    <w:rsid w:val="00AC7A1E"/>
  </w:style>
  <w:style w:type="paragraph" w:customStyle="1" w:styleId="53D473A1E9CA4429A7C4954321311774">
    <w:name w:val="53D473A1E9CA4429A7C4954321311774"/>
    <w:rsid w:val="00AC7A1E"/>
  </w:style>
  <w:style w:type="paragraph" w:customStyle="1" w:styleId="07708CF0E53D4D13837E4B9C58FAB139">
    <w:name w:val="07708CF0E53D4D13837E4B9C58FAB139"/>
    <w:rsid w:val="00AC7A1E"/>
  </w:style>
  <w:style w:type="paragraph" w:customStyle="1" w:styleId="EA560BB2703C4B829D73FDF8726B426C">
    <w:name w:val="EA560BB2703C4B829D73FDF8726B426C"/>
    <w:rsid w:val="00AC7A1E"/>
  </w:style>
  <w:style w:type="paragraph" w:customStyle="1" w:styleId="64E402A443A04D23A112E536C9808F75">
    <w:name w:val="64E402A443A04D23A112E536C9808F75"/>
    <w:rsid w:val="00AC7A1E"/>
  </w:style>
  <w:style w:type="paragraph" w:customStyle="1" w:styleId="968279DCD62E413E9C1817B984E3C624">
    <w:name w:val="968279DCD62E413E9C1817B984E3C624"/>
    <w:rsid w:val="00AC7A1E"/>
  </w:style>
  <w:style w:type="paragraph" w:customStyle="1" w:styleId="457B44CC07A141D09B8502DB322D7CC3">
    <w:name w:val="457B44CC07A141D09B8502DB322D7CC3"/>
    <w:rsid w:val="00AC7A1E"/>
  </w:style>
  <w:style w:type="paragraph" w:customStyle="1" w:styleId="7DC7761678D24E6CA938827A1A6565E9">
    <w:name w:val="7DC7761678D24E6CA938827A1A6565E9"/>
    <w:rsid w:val="00AC7A1E"/>
  </w:style>
  <w:style w:type="paragraph" w:customStyle="1" w:styleId="5DC25BE5FA114E929DC2A122B5CA286E">
    <w:name w:val="5DC25BE5FA114E929DC2A122B5CA286E"/>
    <w:rsid w:val="00AC7A1E"/>
  </w:style>
  <w:style w:type="paragraph" w:customStyle="1" w:styleId="0486C1EBA5544D34B36A1CBD7DBD041B">
    <w:name w:val="0486C1EBA5544D34B36A1CBD7DBD041B"/>
    <w:rsid w:val="00AC7A1E"/>
  </w:style>
  <w:style w:type="paragraph" w:customStyle="1" w:styleId="972F62E3BF8B4057A25101E808AE8689">
    <w:name w:val="972F62E3BF8B4057A25101E808AE8689"/>
    <w:rsid w:val="00AC7A1E"/>
  </w:style>
  <w:style w:type="paragraph" w:customStyle="1" w:styleId="300C2547561B4848A14BFAD56CBD7855">
    <w:name w:val="300C2547561B4848A14BFAD56CBD7855"/>
    <w:rsid w:val="00AC7A1E"/>
  </w:style>
  <w:style w:type="paragraph" w:customStyle="1" w:styleId="17795143676D4D87AD59A574C58C7EE3">
    <w:name w:val="17795143676D4D87AD59A574C58C7EE3"/>
    <w:rsid w:val="00AC7A1E"/>
  </w:style>
  <w:style w:type="paragraph" w:customStyle="1" w:styleId="A8AF48B03DE742DF886AF52482D9682B">
    <w:name w:val="A8AF48B03DE742DF886AF52482D9682B"/>
    <w:rsid w:val="00AC7A1E"/>
  </w:style>
  <w:style w:type="paragraph" w:customStyle="1" w:styleId="C9305D97641C46218B1860EC3948664F">
    <w:name w:val="C9305D97641C46218B1860EC3948664F"/>
    <w:rsid w:val="00AC7A1E"/>
  </w:style>
  <w:style w:type="paragraph" w:customStyle="1" w:styleId="24ED78C7EFE244BE9AB16FE91E3C74A2">
    <w:name w:val="24ED78C7EFE244BE9AB16FE91E3C74A2"/>
    <w:rsid w:val="00AC7A1E"/>
  </w:style>
  <w:style w:type="paragraph" w:customStyle="1" w:styleId="9753A0CD74BB4BEF96E267F254ED0285">
    <w:name w:val="9753A0CD74BB4BEF96E267F254ED0285"/>
    <w:rsid w:val="00AC7A1E"/>
  </w:style>
  <w:style w:type="paragraph" w:customStyle="1" w:styleId="F46A83A90E2E446DB8C0E28E8DF93E49">
    <w:name w:val="F46A83A90E2E446DB8C0E28E8DF93E49"/>
    <w:rsid w:val="00AC7A1E"/>
  </w:style>
  <w:style w:type="paragraph" w:customStyle="1" w:styleId="9F03AB13B5A04036882EB9EA23927A71">
    <w:name w:val="9F03AB13B5A04036882EB9EA23927A71"/>
    <w:rsid w:val="00AC7A1E"/>
  </w:style>
  <w:style w:type="paragraph" w:customStyle="1" w:styleId="7BEB9054A0BD41869A4E8E1CB19C0BA7">
    <w:name w:val="7BEB9054A0BD41869A4E8E1CB19C0BA7"/>
    <w:rsid w:val="00AC7A1E"/>
  </w:style>
  <w:style w:type="paragraph" w:customStyle="1" w:styleId="546832078BFE46D59AD059C81778A6FD">
    <w:name w:val="546832078BFE46D59AD059C81778A6FD"/>
    <w:rsid w:val="00AC7A1E"/>
  </w:style>
  <w:style w:type="paragraph" w:customStyle="1" w:styleId="31F9D7E819DA48D1AE18239322726EC2">
    <w:name w:val="31F9D7E819DA48D1AE18239322726EC2"/>
    <w:rsid w:val="00AC7A1E"/>
  </w:style>
  <w:style w:type="paragraph" w:customStyle="1" w:styleId="A2663680BEAA4A6E8EF2F2BC6D6676B4">
    <w:name w:val="A2663680BEAA4A6E8EF2F2BC6D6676B4"/>
    <w:rsid w:val="00AC7A1E"/>
  </w:style>
  <w:style w:type="paragraph" w:customStyle="1" w:styleId="71BC0F44D34D4330B60CA9DB0F66498B">
    <w:name w:val="71BC0F44D34D4330B60CA9DB0F66498B"/>
    <w:rsid w:val="00AC7A1E"/>
  </w:style>
  <w:style w:type="paragraph" w:customStyle="1" w:styleId="C94B05086B26441FA67E92B83EADD2F3">
    <w:name w:val="C94B05086B26441FA67E92B83EADD2F3"/>
    <w:rsid w:val="00AC7A1E"/>
  </w:style>
  <w:style w:type="paragraph" w:customStyle="1" w:styleId="0CBF1C2919494DFBA3D0E6796DACA296">
    <w:name w:val="0CBF1C2919494DFBA3D0E6796DACA296"/>
    <w:rsid w:val="00AC7A1E"/>
  </w:style>
  <w:style w:type="paragraph" w:customStyle="1" w:styleId="4DCEC0DE9376447597DC609874D77721">
    <w:name w:val="4DCEC0DE9376447597DC609874D77721"/>
    <w:rsid w:val="00AC7A1E"/>
  </w:style>
  <w:style w:type="paragraph" w:customStyle="1" w:styleId="85BDF525973C40E6992F575199471B70">
    <w:name w:val="85BDF525973C40E6992F575199471B70"/>
    <w:rsid w:val="00AC7A1E"/>
  </w:style>
  <w:style w:type="paragraph" w:customStyle="1" w:styleId="83CAB97CEA4F43C5B9081BC6BB4AF5F6">
    <w:name w:val="83CAB97CEA4F43C5B9081BC6BB4AF5F6"/>
    <w:rsid w:val="00AC7A1E"/>
  </w:style>
  <w:style w:type="paragraph" w:customStyle="1" w:styleId="79452A151A62469DB08DFDF8BCBD5089">
    <w:name w:val="79452A151A62469DB08DFDF8BCBD5089"/>
    <w:rsid w:val="00AC7A1E"/>
  </w:style>
  <w:style w:type="paragraph" w:customStyle="1" w:styleId="DF30E029A78B46558FDCA717D31BCD04">
    <w:name w:val="DF30E029A78B46558FDCA717D31BCD04"/>
    <w:rsid w:val="00AC7A1E"/>
  </w:style>
  <w:style w:type="paragraph" w:customStyle="1" w:styleId="D9E3BA4673814C51A113AD389697D651">
    <w:name w:val="D9E3BA4673814C51A113AD389697D651"/>
    <w:rsid w:val="00AC7A1E"/>
  </w:style>
  <w:style w:type="paragraph" w:customStyle="1" w:styleId="F4B6FCDC7A9B4A18BD36F5CC1061E785">
    <w:name w:val="F4B6FCDC7A9B4A18BD36F5CC1061E785"/>
    <w:rsid w:val="00AC7A1E"/>
  </w:style>
  <w:style w:type="paragraph" w:customStyle="1" w:styleId="C55C86C7700E4FA390D35F9DBEC14FA9">
    <w:name w:val="C55C86C7700E4FA390D35F9DBEC14FA9"/>
    <w:rsid w:val="00AC7A1E"/>
  </w:style>
  <w:style w:type="paragraph" w:customStyle="1" w:styleId="5549E3E521C946C49133C0CCBB7E62F4">
    <w:name w:val="5549E3E521C946C49133C0CCBB7E62F4"/>
    <w:rsid w:val="00AC7A1E"/>
  </w:style>
  <w:style w:type="paragraph" w:customStyle="1" w:styleId="F9E857F7CF4E40A79FD75EDC825907B7">
    <w:name w:val="F9E857F7CF4E40A79FD75EDC825907B7"/>
    <w:rsid w:val="00AC7A1E"/>
  </w:style>
  <w:style w:type="paragraph" w:customStyle="1" w:styleId="DD8CB8023A6E44819F6865CFCF2B77D7">
    <w:name w:val="DD8CB8023A6E44819F6865CFCF2B77D7"/>
    <w:rsid w:val="00AC7A1E"/>
  </w:style>
  <w:style w:type="paragraph" w:customStyle="1" w:styleId="9A5774A781804BF3806BA55633153518">
    <w:name w:val="9A5774A781804BF3806BA55633153518"/>
    <w:rsid w:val="00AC7A1E"/>
  </w:style>
  <w:style w:type="paragraph" w:customStyle="1" w:styleId="9F1BC4342A9C4E83A3E6B1864C5414B6">
    <w:name w:val="9F1BC4342A9C4E83A3E6B1864C5414B6"/>
    <w:rsid w:val="00AC7A1E"/>
  </w:style>
  <w:style w:type="paragraph" w:customStyle="1" w:styleId="DF55CB670AD34FA9B9788C815759F656">
    <w:name w:val="DF55CB670AD34FA9B9788C815759F656"/>
    <w:rsid w:val="00AC7A1E"/>
  </w:style>
  <w:style w:type="paragraph" w:customStyle="1" w:styleId="D34A878A617E44EC96F3469401CB1E01">
    <w:name w:val="D34A878A617E44EC96F3469401CB1E01"/>
    <w:rsid w:val="00AC7A1E"/>
  </w:style>
  <w:style w:type="paragraph" w:customStyle="1" w:styleId="29E8FE37C61E44299DD0EEF59A500F9B">
    <w:name w:val="29E8FE37C61E44299DD0EEF59A500F9B"/>
    <w:rsid w:val="00AC7A1E"/>
  </w:style>
  <w:style w:type="paragraph" w:customStyle="1" w:styleId="7B425A6B38A745BC8B56CEF348B9AF76">
    <w:name w:val="7B425A6B38A745BC8B56CEF348B9AF76"/>
    <w:rsid w:val="00AC7A1E"/>
  </w:style>
  <w:style w:type="paragraph" w:customStyle="1" w:styleId="3C6DE880DD7F482199699D79280E8BE2">
    <w:name w:val="3C6DE880DD7F482199699D79280E8BE2"/>
    <w:rsid w:val="00AC7A1E"/>
  </w:style>
  <w:style w:type="paragraph" w:customStyle="1" w:styleId="F1BF43F0689341B7AB395FAE4D075143">
    <w:name w:val="F1BF43F0689341B7AB395FAE4D075143"/>
    <w:rsid w:val="00AC7A1E"/>
  </w:style>
  <w:style w:type="paragraph" w:customStyle="1" w:styleId="C090AF7E09B74F9999F756C74CD290CE">
    <w:name w:val="C090AF7E09B74F9999F756C74CD290CE"/>
    <w:rsid w:val="00AC7A1E"/>
  </w:style>
  <w:style w:type="paragraph" w:customStyle="1" w:styleId="6CC50D079702476B9AEA49CCD1828EA8">
    <w:name w:val="6CC50D079702476B9AEA49CCD1828EA8"/>
    <w:rsid w:val="00AC7A1E"/>
  </w:style>
  <w:style w:type="paragraph" w:customStyle="1" w:styleId="6788CFD557D94BDC8B89B99ECCB5CFD4">
    <w:name w:val="6788CFD557D94BDC8B89B99ECCB5CFD4"/>
    <w:rsid w:val="00AC7A1E"/>
  </w:style>
  <w:style w:type="paragraph" w:customStyle="1" w:styleId="EBB13BBF3092488BB963CE735EEC375B">
    <w:name w:val="EBB13BBF3092488BB963CE735EEC375B"/>
    <w:rsid w:val="00AC7A1E"/>
  </w:style>
  <w:style w:type="paragraph" w:customStyle="1" w:styleId="AFA8B54135564D4B9A3A6B0570DE4FF7">
    <w:name w:val="AFA8B54135564D4B9A3A6B0570DE4FF7"/>
    <w:rsid w:val="00AC7A1E"/>
  </w:style>
  <w:style w:type="paragraph" w:customStyle="1" w:styleId="D9FC999618BB4EDE8B4B011A8496D87A">
    <w:name w:val="D9FC999618BB4EDE8B4B011A8496D87A"/>
    <w:rsid w:val="00AC7A1E"/>
  </w:style>
  <w:style w:type="paragraph" w:customStyle="1" w:styleId="1A7946FE52974490832F53446412737C">
    <w:name w:val="1A7946FE52974490832F53446412737C"/>
    <w:rsid w:val="00AC7A1E"/>
  </w:style>
  <w:style w:type="paragraph" w:customStyle="1" w:styleId="875ABB8156AD4BD9A17FA6163E92A62F">
    <w:name w:val="875ABB8156AD4BD9A17FA6163E92A62F"/>
    <w:rsid w:val="00AC7A1E"/>
  </w:style>
  <w:style w:type="paragraph" w:customStyle="1" w:styleId="2217CA78CB5E45E28FF631046B68E1B8">
    <w:name w:val="2217CA78CB5E45E28FF631046B68E1B8"/>
    <w:rsid w:val="00AC7A1E"/>
  </w:style>
  <w:style w:type="paragraph" w:customStyle="1" w:styleId="A9C4CC12265E4B9688330B90BB5594D7">
    <w:name w:val="A9C4CC12265E4B9688330B90BB5594D7"/>
    <w:rsid w:val="00AC7A1E"/>
  </w:style>
  <w:style w:type="paragraph" w:customStyle="1" w:styleId="C6EFF8004DCF40378EFFC431D80E7D33">
    <w:name w:val="C6EFF8004DCF40378EFFC431D80E7D33"/>
    <w:rsid w:val="00AC7A1E"/>
  </w:style>
  <w:style w:type="paragraph" w:customStyle="1" w:styleId="FC61A619F618466EAAC4691A0DBE998A">
    <w:name w:val="FC61A619F618466EAAC4691A0DBE998A"/>
    <w:rsid w:val="00AC7A1E"/>
  </w:style>
  <w:style w:type="paragraph" w:customStyle="1" w:styleId="A0DABDA495F243718E8A2FDD4B65515A">
    <w:name w:val="A0DABDA495F243718E8A2FDD4B65515A"/>
    <w:rsid w:val="00AC7A1E"/>
  </w:style>
  <w:style w:type="paragraph" w:customStyle="1" w:styleId="0917C66977554A4F971A591E4143F17C">
    <w:name w:val="0917C66977554A4F971A591E4143F17C"/>
    <w:rsid w:val="00AC7A1E"/>
  </w:style>
  <w:style w:type="paragraph" w:customStyle="1" w:styleId="542A236859944701AB7473D17D2B7AC5">
    <w:name w:val="542A236859944701AB7473D17D2B7AC5"/>
    <w:rsid w:val="00AC7A1E"/>
  </w:style>
  <w:style w:type="paragraph" w:customStyle="1" w:styleId="A11855260987412BA061D67FDC193EF9">
    <w:name w:val="A11855260987412BA061D67FDC193EF9"/>
    <w:rsid w:val="00AC7A1E"/>
  </w:style>
  <w:style w:type="paragraph" w:customStyle="1" w:styleId="8ACB239846454DF68A89107C1EB6350E">
    <w:name w:val="8ACB239846454DF68A89107C1EB6350E"/>
    <w:rsid w:val="00AC7A1E"/>
  </w:style>
  <w:style w:type="paragraph" w:customStyle="1" w:styleId="4E573444A427462CA2F4E156D32E5015">
    <w:name w:val="4E573444A427462CA2F4E156D32E5015"/>
    <w:rsid w:val="00AC7A1E"/>
  </w:style>
  <w:style w:type="paragraph" w:customStyle="1" w:styleId="155AA18603E94E778D86859F60BEA296">
    <w:name w:val="155AA18603E94E778D86859F60BEA296"/>
    <w:rsid w:val="00AC7A1E"/>
  </w:style>
  <w:style w:type="paragraph" w:customStyle="1" w:styleId="F08A23B03BE54B57A5B6DD96F56CEA9A">
    <w:name w:val="F08A23B03BE54B57A5B6DD96F56CEA9A"/>
    <w:rsid w:val="00AC7A1E"/>
  </w:style>
  <w:style w:type="paragraph" w:customStyle="1" w:styleId="E35D998DCF5B4402A4FFB1FA274FDE96">
    <w:name w:val="E35D998DCF5B4402A4FFB1FA274FDE96"/>
    <w:rsid w:val="00AC7A1E"/>
  </w:style>
  <w:style w:type="paragraph" w:customStyle="1" w:styleId="501D2B646567482992675FAD31EF5A1F">
    <w:name w:val="501D2B646567482992675FAD31EF5A1F"/>
    <w:rsid w:val="00AC7A1E"/>
  </w:style>
  <w:style w:type="paragraph" w:customStyle="1" w:styleId="24383DEE67D942D4AE0F433169183ED9">
    <w:name w:val="24383DEE67D942D4AE0F433169183ED9"/>
    <w:rsid w:val="00AC7A1E"/>
  </w:style>
  <w:style w:type="paragraph" w:customStyle="1" w:styleId="B2C8E37C43A441C0A5A2151C0D704964">
    <w:name w:val="B2C8E37C43A441C0A5A2151C0D704964"/>
    <w:rsid w:val="00AC7A1E"/>
  </w:style>
  <w:style w:type="paragraph" w:customStyle="1" w:styleId="1327F25204264F84A689AB31456AB063">
    <w:name w:val="1327F25204264F84A689AB31456AB063"/>
    <w:rsid w:val="00AC7A1E"/>
  </w:style>
  <w:style w:type="paragraph" w:customStyle="1" w:styleId="5F1A4076B1194C368660FF4EE421B1BE">
    <w:name w:val="5F1A4076B1194C368660FF4EE421B1BE"/>
    <w:rsid w:val="00AC7A1E"/>
  </w:style>
  <w:style w:type="paragraph" w:customStyle="1" w:styleId="83E8DDBDB3B049829E864A3C5E4BF8FC">
    <w:name w:val="83E8DDBDB3B049829E864A3C5E4BF8FC"/>
    <w:rsid w:val="00AC7A1E"/>
  </w:style>
  <w:style w:type="paragraph" w:customStyle="1" w:styleId="BB60AF546B574986B7F0A3F05BFA9385">
    <w:name w:val="BB60AF546B574986B7F0A3F05BFA9385"/>
    <w:rsid w:val="00AC7A1E"/>
  </w:style>
  <w:style w:type="paragraph" w:customStyle="1" w:styleId="F76A3544AF5E4858927ED77D3C61313D">
    <w:name w:val="F76A3544AF5E4858927ED77D3C61313D"/>
    <w:rsid w:val="00AC7A1E"/>
  </w:style>
  <w:style w:type="paragraph" w:customStyle="1" w:styleId="B4C0176C40B04A4A89AC8C2A4E6C6CF9">
    <w:name w:val="B4C0176C40B04A4A89AC8C2A4E6C6CF9"/>
    <w:rsid w:val="00AC7A1E"/>
  </w:style>
  <w:style w:type="paragraph" w:customStyle="1" w:styleId="9DC104F0BB2A4AFCBFED2BC6F7CC6698">
    <w:name w:val="9DC104F0BB2A4AFCBFED2BC6F7CC6698"/>
    <w:rsid w:val="00AC7A1E"/>
  </w:style>
  <w:style w:type="paragraph" w:customStyle="1" w:styleId="FB03E78F22E94E9485F2CE6849D10DBF">
    <w:name w:val="FB03E78F22E94E9485F2CE6849D10DBF"/>
    <w:rsid w:val="00AC7A1E"/>
  </w:style>
  <w:style w:type="paragraph" w:customStyle="1" w:styleId="8B3FE8722E524E9680F59C331EED6DDC">
    <w:name w:val="8B3FE8722E524E9680F59C331EED6DDC"/>
    <w:rsid w:val="00AC7A1E"/>
  </w:style>
  <w:style w:type="paragraph" w:customStyle="1" w:styleId="7FA6E01865904F6E99C2B20BC06BDDE5">
    <w:name w:val="7FA6E01865904F6E99C2B20BC06BDDE5"/>
    <w:rsid w:val="00AC7A1E"/>
  </w:style>
  <w:style w:type="paragraph" w:customStyle="1" w:styleId="FA5986DF20CD486AA1CA6D113F0A2279">
    <w:name w:val="FA5986DF20CD486AA1CA6D113F0A2279"/>
    <w:rsid w:val="00AC7A1E"/>
  </w:style>
  <w:style w:type="paragraph" w:customStyle="1" w:styleId="A2F40899EF5742479E42FB34EE707E17">
    <w:name w:val="A2F40899EF5742479E42FB34EE707E17"/>
    <w:rsid w:val="00AC7A1E"/>
  </w:style>
  <w:style w:type="paragraph" w:customStyle="1" w:styleId="905EB13AC5FF45008B8942DBDCB5F773">
    <w:name w:val="905EB13AC5FF45008B8942DBDCB5F773"/>
    <w:rsid w:val="00AC7A1E"/>
  </w:style>
  <w:style w:type="paragraph" w:customStyle="1" w:styleId="DA31E183968A41D782B511E3C84A7BD0">
    <w:name w:val="DA31E183968A41D782B511E3C84A7BD0"/>
    <w:rsid w:val="00AC7A1E"/>
  </w:style>
  <w:style w:type="paragraph" w:customStyle="1" w:styleId="DFFBB1C9539B422C8D7BBD334A75F542">
    <w:name w:val="DFFBB1C9539B422C8D7BBD334A75F542"/>
    <w:rsid w:val="00AC7A1E"/>
  </w:style>
  <w:style w:type="paragraph" w:customStyle="1" w:styleId="2EE7B654EF2141DBA755D583ED966F1D">
    <w:name w:val="2EE7B654EF2141DBA755D583ED966F1D"/>
    <w:rsid w:val="00AC7A1E"/>
  </w:style>
  <w:style w:type="paragraph" w:customStyle="1" w:styleId="77682D5234904C78983098501BC24BA3">
    <w:name w:val="77682D5234904C78983098501BC24BA3"/>
    <w:rsid w:val="00AC7A1E"/>
  </w:style>
  <w:style w:type="paragraph" w:customStyle="1" w:styleId="E947CC34B06A45B69FE6FEA7744AAF03">
    <w:name w:val="E947CC34B06A45B69FE6FEA7744AAF03"/>
    <w:rsid w:val="00AC7A1E"/>
  </w:style>
  <w:style w:type="paragraph" w:customStyle="1" w:styleId="5F1E2A411566457491E2F5666C22B9B0">
    <w:name w:val="5F1E2A411566457491E2F5666C22B9B0"/>
    <w:rsid w:val="00AC7A1E"/>
  </w:style>
  <w:style w:type="paragraph" w:customStyle="1" w:styleId="2F1E76E498DC43B08659E70B5A17569C">
    <w:name w:val="2F1E76E498DC43B08659E70B5A17569C"/>
    <w:rsid w:val="00AC7A1E"/>
  </w:style>
  <w:style w:type="paragraph" w:customStyle="1" w:styleId="A3A1C4D97F504122A025298FAC39556E">
    <w:name w:val="A3A1C4D97F504122A025298FAC39556E"/>
    <w:rsid w:val="00AC7A1E"/>
  </w:style>
  <w:style w:type="paragraph" w:customStyle="1" w:styleId="836CCB0A551743FA83258101F0CD9689">
    <w:name w:val="836CCB0A551743FA83258101F0CD9689"/>
    <w:rsid w:val="00AC7A1E"/>
  </w:style>
  <w:style w:type="paragraph" w:customStyle="1" w:styleId="45DA78D67D2C445BA410D27A752785D2">
    <w:name w:val="45DA78D67D2C445BA410D27A752785D2"/>
    <w:rsid w:val="00AC7A1E"/>
  </w:style>
  <w:style w:type="paragraph" w:customStyle="1" w:styleId="B9999FCC7AC940F5A8FC11C66F6CA1EC">
    <w:name w:val="B9999FCC7AC940F5A8FC11C66F6CA1EC"/>
    <w:rsid w:val="00AC7A1E"/>
  </w:style>
  <w:style w:type="paragraph" w:customStyle="1" w:styleId="354B799F9CE54CC7AAEA27E515638FD5">
    <w:name w:val="354B799F9CE54CC7AAEA27E515638FD5"/>
    <w:rsid w:val="00AC7A1E"/>
  </w:style>
  <w:style w:type="paragraph" w:customStyle="1" w:styleId="EF86CA15E99D42478BA6F997E102FA44">
    <w:name w:val="EF86CA15E99D42478BA6F997E102FA44"/>
    <w:rsid w:val="00AC7A1E"/>
  </w:style>
  <w:style w:type="paragraph" w:customStyle="1" w:styleId="D2A6947C95CF4947A13358978534E62B">
    <w:name w:val="D2A6947C95CF4947A13358978534E62B"/>
    <w:rsid w:val="00AC7A1E"/>
  </w:style>
  <w:style w:type="paragraph" w:customStyle="1" w:styleId="E14633A747D44E57BE8DCF26A74683C3">
    <w:name w:val="E14633A747D44E57BE8DCF26A74683C3"/>
    <w:rsid w:val="00AC7A1E"/>
  </w:style>
  <w:style w:type="paragraph" w:customStyle="1" w:styleId="F0884872355D46B78BF20A1BEB9F2D7E">
    <w:name w:val="F0884872355D46B78BF20A1BEB9F2D7E"/>
    <w:rsid w:val="00AC7A1E"/>
  </w:style>
  <w:style w:type="paragraph" w:customStyle="1" w:styleId="F6454473ED3C48EAB2357CFE0FA3811A">
    <w:name w:val="F6454473ED3C48EAB2357CFE0FA3811A"/>
    <w:rsid w:val="00AC7A1E"/>
  </w:style>
  <w:style w:type="paragraph" w:customStyle="1" w:styleId="7EB31C13EF5244A1845693BC7A39CB06">
    <w:name w:val="7EB31C13EF5244A1845693BC7A39CB06"/>
    <w:rsid w:val="00AC7A1E"/>
  </w:style>
  <w:style w:type="paragraph" w:customStyle="1" w:styleId="9BD3E865B1FD417292A97DEFA5AF029E">
    <w:name w:val="9BD3E865B1FD417292A97DEFA5AF029E"/>
    <w:rsid w:val="00AC7A1E"/>
  </w:style>
  <w:style w:type="paragraph" w:customStyle="1" w:styleId="0CAADC3942C34DE0A79B90BEFD129DB2">
    <w:name w:val="0CAADC3942C34DE0A79B90BEFD129DB2"/>
    <w:rsid w:val="00AC7A1E"/>
  </w:style>
  <w:style w:type="paragraph" w:customStyle="1" w:styleId="9F0CF94CA1374B4A9F5FF0F631256EB2">
    <w:name w:val="9F0CF94CA1374B4A9F5FF0F631256EB2"/>
    <w:rsid w:val="00AC7A1E"/>
  </w:style>
  <w:style w:type="paragraph" w:customStyle="1" w:styleId="26C7A2E61F014ED79A0E6064AB747856">
    <w:name w:val="26C7A2E61F014ED79A0E6064AB747856"/>
    <w:rsid w:val="00AC7A1E"/>
  </w:style>
  <w:style w:type="paragraph" w:customStyle="1" w:styleId="CEAC225B3E9D4429BC1F508218F7CF92">
    <w:name w:val="CEAC225B3E9D4429BC1F508218F7CF92"/>
    <w:rsid w:val="00AC7A1E"/>
  </w:style>
  <w:style w:type="paragraph" w:customStyle="1" w:styleId="94489494D1DF436C8DFA684E31C18327">
    <w:name w:val="94489494D1DF436C8DFA684E31C18327"/>
    <w:rsid w:val="00AC7A1E"/>
  </w:style>
  <w:style w:type="paragraph" w:customStyle="1" w:styleId="E857AC4AA68B4E988EFCA1C63978BB99">
    <w:name w:val="E857AC4AA68B4E988EFCA1C63978BB99"/>
    <w:rsid w:val="00AC7A1E"/>
  </w:style>
  <w:style w:type="paragraph" w:customStyle="1" w:styleId="DC90CD75852343EAAE54BD99D5C244BD">
    <w:name w:val="DC90CD75852343EAAE54BD99D5C244BD"/>
    <w:rsid w:val="00AC7A1E"/>
  </w:style>
  <w:style w:type="paragraph" w:customStyle="1" w:styleId="5CEFE91EE84943EBB9CDAEDF84C4BA22">
    <w:name w:val="5CEFE91EE84943EBB9CDAEDF84C4BA22"/>
    <w:rsid w:val="00AC7A1E"/>
  </w:style>
  <w:style w:type="paragraph" w:customStyle="1" w:styleId="74DB2E6DC06144DD8A8D8C60E464D9B2">
    <w:name w:val="74DB2E6DC06144DD8A8D8C60E464D9B2"/>
    <w:rsid w:val="00AC7A1E"/>
  </w:style>
  <w:style w:type="paragraph" w:customStyle="1" w:styleId="D2286D1EF0434BEB8FA303DFABF9F0F9">
    <w:name w:val="D2286D1EF0434BEB8FA303DFABF9F0F9"/>
    <w:rsid w:val="00AC7A1E"/>
  </w:style>
  <w:style w:type="paragraph" w:customStyle="1" w:styleId="AB763FF712E742F9A3669A3D04982755">
    <w:name w:val="AB763FF712E742F9A3669A3D04982755"/>
    <w:rsid w:val="00AC7A1E"/>
  </w:style>
  <w:style w:type="paragraph" w:customStyle="1" w:styleId="42FD838ED1C94567A9F91F3AD0F34224">
    <w:name w:val="42FD838ED1C94567A9F91F3AD0F34224"/>
    <w:rsid w:val="00AC7A1E"/>
  </w:style>
  <w:style w:type="paragraph" w:customStyle="1" w:styleId="2E4733E034964724B9A597EFB1760FE6">
    <w:name w:val="2E4733E034964724B9A597EFB1760FE6"/>
    <w:rsid w:val="00AC7A1E"/>
  </w:style>
  <w:style w:type="paragraph" w:customStyle="1" w:styleId="270F8C234D3248F6804265D7AFF3D1A0">
    <w:name w:val="270F8C234D3248F6804265D7AFF3D1A0"/>
    <w:rsid w:val="00AC7A1E"/>
  </w:style>
  <w:style w:type="paragraph" w:customStyle="1" w:styleId="5590B63443C340E9B7D598381561CD66">
    <w:name w:val="5590B63443C340E9B7D598381561CD66"/>
    <w:rsid w:val="00AC7A1E"/>
  </w:style>
  <w:style w:type="paragraph" w:customStyle="1" w:styleId="5E023812498F448593D3BEC352B88B8D">
    <w:name w:val="5E023812498F448593D3BEC352B88B8D"/>
    <w:rsid w:val="00AC7A1E"/>
  </w:style>
  <w:style w:type="paragraph" w:customStyle="1" w:styleId="7316D11DF79E4D808F75E3FE7BBCBD13">
    <w:name w:val="7316D11DF79E4D808F75E3FE7BBCBD13"/>
    <w:rsid w:val="00AC7A1E"/>
  </w:style>
  <w:style w:type="paragraph" w:customStyle="1" w:styleId="EDF564B628724DBA8D3A430B61868817">
    <w:name w:val="EDF564B628724DBA8D3A430B61868817"/>
    <w:rsid w:val="00AC7A1E"/>
  </w:style>
  <w:style w:type="paragraph" w:customStyle="1" w:styleId="D0175A48D5DA4907B627C40CF77DF9A8">
    <w:name w:val="D0175A48D5DA4907B627C40CF77DF9A8"/>
    <w:rsid w:val="00AC7A1E"/>
  </w:style>
  <w:style w:type="paragraph" w:customStyle="1" w:styleId="251416CDF28C4C3499C85617EB62597F">
    <w:name w:val="251416CDF28C4C3499C85617EB62597F"/>
    <w:rsid w:val="00AC7A1E"/>
  </w:style>
  <w:style w:type="paragraph" w:customStyle="1" w:styleId="02BF48C200824F05958F5CA3E12E1F04">
    <w:name w:val="02BF48C200824F05958F5CA3E12E1F04"/>
    <w:rsid w:val="00AC7A1E"/>
  </w:style>
  <w:style w:type="paragraph" w:customStyle="1" w:styleId="E13FDFAA8986407C81F9655A7A3140B5">
    <w:name w:val="E13FDFAA8986407C81F9655A7A3140B5"/>
    <w:rsid w:val="00AC7A1E"/>
  </w:style>
  <w:style w:type="paragraph" w:customStyle="1" w:styleId="D1E64AB9B88A4CD8B0DF1AF4021378D9">
    <w:name w:val="D1E64AB9B88A4CD8B0DF1AF4021378D9"/>
    <w:rsid w:val="00AC7A1E"/>
  </w:style>
  <w:style w:type="paragraph" w:customStyle="1" w:styleId="8469ED5F765943B3A1CF485BF62606A3">
    <w:name w:val="8469ED5F765943B3A1CF485BF62606A3"/>
    <w:rsid w:val="00AC7A1E"/>
  </w:style>
  <w:style w:type="paragraph" w:customStyle="1" w:styleId="D88603D8E8084CBA8D785DC7B45C11A6">
    <w:name w:val="D88603D8E8084CBA8D785DC7B45C11A6"/>
    <w:rsid w:val="00AC7A1E"/>
  </w:style>
  <w:style w:type="paragraph" w:customStyle="1" w:styleId="5B7EBDD841CF40CBACCA3BE4459EE02A">
    <w:name w:val="5B7EBDD841CF40CBACCA3BE4459EE02A"/>
    <w:rsid w:val="00AC7A1E"/>
  </w:style>
  <w:style w:type="paragraph" w:customStyle="1" w:styleId="9EA27033035D46A8B5EF139C189CA1DF">
    <w:name w:val="9EA27033035D46A8B5EF139C189CA1DF"/>
    <w:rsid w:val="00AC7A1E"/>
  </w:style>
  <w:style w:type="paragraph" w:customStyle="1" w:styleId="A71FB59F888546339C586CDBC5BDB28E">
    <w:name w:val="A71FB59F888546339C586CDBC5BDB28E"/>
    <w:rsid w:val="00AC7A1E"/>
  </w:style>
  <w:style w:type="paragraph" w:customStyle="1" w:styleId="28088544F01941998C7F67C27E04720D">
    <w:name w:val="28088544F01941998C7F67C27E04720D"/>
    <w:rsid w:val="00AC7A1E"/>
  </w:style>
  <w:style w:type="paragraph" w:customStyle="1" w:styleId="36FB070A08964835B077CB5FAD54F763">
    <w:name w:val="36FB070A08964835B077CB5FAD54F763"/>
    <w:rsid w:val="00AC7A1E"/>
  </w:style>
  <w:style w:type="paragraph" w:customStyle="1" w:styleId="CFD88E7EA3B445778B6F5187DF393EED">
    <w:name w:val="CFD88E7EA3B445778B6F5187DF393EED"/>
    <w:rsid w:val="00AC7A1E"/>
  </w:style>
  <w:style w:type="paragraph" w:customStyle="1" w:styleId="66E9BF8068484913B5CF586908868CAF">
    <w:name w:val="66E9BF8068484913B5CF586908868CAF"/>
    <w:rsid w:val="00AC7A1E"/>
  </w:style>
  <w:style w:type="paragraph" w:customStyle="1" w:styleId="AF0FAFB92FA343B985E31C5750C74847">
    <w:name w:val="AF0FAFB92FA343B985E31C5750C74847"/>
    <w:rsid w:val="00AC7A1E"/>
  </w:style>
  <w:style w:type="paragraph" w:customStyle="1" w:styleId="1FE98EC889A74FE6830273514677C822">
    <w:name w:val="1FE98EC889A74FE6830273514677C822"/>
    <w:rsid w:val="00AC7A1E"/>
  </w:style>
  <w:style w:type="paragraph" w:customStyle="1" w:styleId="01591CE8D14043559753B5B4EE1B72A6">
    <w:name w:val="01591CE8D14043559753B5B4EE1B72A6"/>
    <w:rsid w:val="00AC7A1E"/>
  </w:style>
  <w:style w:type="paragraph" w:customStyle="1" w:styleId="A6E6DC9C238547879D9FA7BE5AFB82D2">
    <w:name w:val="A6E6DC9C238547879D9FA7BE5AFB82D2"/>
    <w:rsid w:val="00AC7A1E"/>
  </w:style>
  <w:style w:type="paragraph" w:customStyle="1" w:styleId="87D8C6BE9B66473286E722ABEF871724">
    <w:name w:val="87D8C6BE9B66473286E722ABEF871724"/>
    <w:rsid w:val="00AC7A1E"/>
  </w:style>
  <w:style w:type="paragraph" w:customStyle="1" w:styleId="C3BA7FE84AC44AA0ABFD649F6EBB72C1">
    <w:name w:val="C3BA7FE84AC44AA0ABFD649F6EBB72C1"/>
    <w:rsid w:val="00AC7A1E"/>
  </w:style>
  <w:style w:type="paragraph" w:customStyle="1" w:styleId="B399412CBD2D429C8F69B670698496E4">
    <w:name w:val="B399412CBD2D429C8F69B670698496E4"/>
    <w:rsid w:val="00AC7A1E"/>
  </w:style>
  <w:style w:type="paragraph" w:customStyle="1" w:styleId="C33C4884A7134A3CA243037B0386A209">
    <w:name w:val="C33C4884A7134A3CA243037B0386A209"/>
    <w:rsid w:val="00AC7A1E"/>
  </w:style>
  <w:style w:type="paragraph" w:customStyle="1" w:styleId="19CA0DC87BDE4CF7B696EB6A1701CDB6">
    <w:name w:val="19CA0DC87BDE4CF7B696EB6A1701CDB6"/>
    <w:rsid w:val="00AC7A1E"/>
  </w:style>
  <w:style w:type="paragraph" w:customStyle="1" w:styleId="D02E049788AF4F08BC16BE3C43A5851D">
    <w:name w:val="D02E049788AF4F08BC16BE3C43A5851D"/>
    <w:rsid w:val="00AC7A1E"/>
  </w:style>
  <w:style w:type="paragraph" w:customStyle="1" w:styleId="BD54248743C84200B1CA3D0F711FB258">
    <w:name w:val="BD54248743C84200B1CA3D0F711FB258"/>
    <w:rsid w:val="00AC7A1E"/>
  </w:style>
  <w:style w:type="paragraph" w:customStyle="1" w:styleId="3DF821881E6C4F7595DA2A8DA7417B62">
    <w:name w:val="3DF821881E6C4F7595DA2A8DA7417B62"/>
    <w:rsid w:val="00AC7A1E"/>
  </w:style>
  <w:style w:type="paragraph" w:customStyle="1" w:styleId="431514211BC74C849BDFCBF962CE789C">
    <w:name w:val="431514211BC74C849BDFCBF962CE789C"/>
    <w:rsid w:val="00AC7A1E"/>
  </w:style>
  <w:style w:type="paragraph" w:customStyle="1" w:styleId="FCF8BAD1C367469295D69791CDC25216">
    <w:name w:val="FCF8BAD1C367469295D69791CDC25216"/>
    <w:rsid w:val="00AC7A1E"/>
  </w:style>
  <w:style w:type="paragraph" w:customStyle="1" w:styleId="3AC19F9BCFB0404590AB69A1C39A3AA6">
    <w:name w:val="3AC19F9BCFB0404590AB69A1C39A3AA6"/>
    <w:rsid w:val="00AC7A1E"/>
  </w:style>
  <w:style w:type="paragraph" w:customStyle="1" w:styleId="7FFDA9E88EFF42C588F6A1D66729DBBE">
    <w:name w:val="7FFDA9E88EFF42C588F6A1D66729DBBE"/>
    <w:rsid w:val="00AC7A1E"/>
  </w:style>
  <w:style w:type="paragraph" w:customStyle="1" w:styleId="D2F38C70D69E4759922D487A6D3D406B">
    <w:name w:val="D2F38C70D69E4759922D487A6D3D406B"/>
    <w:rsid w:val="00AC7A1E"/>
  </w:style>
  <w:style w:type="paragraph" w:customStyle="1" w:styleId="D39B657525E843C5AB521E4A006D0679">
    <w:name w:val="D39B657525E843C5AB521E4A006D0679"/>
    <w:rsid w:val="00AC7A1E"/>
  </w:style>
  <w:style w:type="paragraph" w:customStyle="1" w:styleId="9B7E73DB133C4D648D9507EF559C2ABE">
    <w:name w:val="9B7E73DB133C4D648D9507EF559C2ABE"/>
    <w:rsid w:val="00AC7A1E"/>
  </w:style>
  <w:style w:type="paragraph" w:customStyle="1" w:styleId="244091744EE64094B441D67C5E7BDB5E">
    <w:name w:val="244091744EE64094B441D67C5E7BDB5E"/>
    <w:rsid w:val="00AC7A1E"/>
  </w:style>
  <w:style w:type="paragraph" w:customStyle="1" w:styleId="D52940F508924217AEB36763B5417EC5">
    <w:name w:val="D52940F508924217AEB36763B5417EC5"/>
    <w:rsid w:val="00305DA9"/>
  </w:style>
  <w:style w:type="paragraph" w:customStyle="1" w:styleId="9DE63A5F5DFB4317983D57FFC46E2C55">
    <w:name w:val="9DE63A5F5DFB4317983D57FFC46E2C55"/>
    <w:rsid w:val="00305DA9"/>
  </w:style>
  <w:style w:type="paragraph" w:customStyle="1" w:styleId="832E5B622DA54641B8EBA0EEA79A8CEB">
    <w:name w:val="832E5B622DA54641B8EBA0EEA79A8CEB"/>
    <w:rsid w:val="00305DA9"/>
  </w:style>
  <w:style w:type="paragraph" w:customStyle="1" w:styleId="6D39E4E2B0184C1198E7511037670C9F">
    <w:name w:val="6D39E4E2B0184C1198E7511037670C9F"/>
    <w:rsid w:val="00305DA9"/>
  </w:style>
  <w:style w:type="paragraph" w:customStyle="1" w:styleId="90CF8D6AA5854C0C959B37376A235291">
    <w:name w:val="90CF8D6AA5854C0C959B37376A235291"/>
    <w:rsid w:val="00305DA9"/>
  </w:style>
  <w:style w:type="paragraph" w:customStyle="1" w:styleId="6801260CBF844389912EC1E65901B1E7">
    <w:name w:val="6801260CBF844389912EC1E65901B1E7"/>
    <w:rsid w:val="00305DA9"/>
  </w:style>
  <w:style w:type="paragraph" w:customStyle="1" w:styleId="3FB9917C96504DF9A4D7738E71AA8480">
    <w:name w:val="3FB9917C96504DF9A4D7738E71AA8480"/>
    <w:rsid w:val="00305DA9"/>
  </w:style>
  <w:style w:type="paragraph" w:customStyle="1" w:styleId="46DF192F6EC54B94A11985507A2544AE">
    <w:name w:val="46DF192F6EC54B94A11985507A2544AE"/>
    <w:rsid w:val="00305DA9"/>
  </w:style>
  <w:style w:type="paragraph" w:customStyle="1" w:styleId="78E843EC81BB4F4AA8CD2856445722DA">
    <w:name w:val="78E843EC81BB4F4AA8CD2856445722DA"/>
    <w:rsid w:val="00305DA9"/>
  </w:style>
  <w:style w:type="paragraph" w:customStyle="1" w:styleId="4C4D842B63024B86AE76E651F490DBF4">
    <w:name w:val="4C4D842B63024B86AE76E651F490DBF4"/>
    <w:rsid w:val="00305DA9"/>
  </w:style>
  <w:style w:type="paragraph" w:customStyle="1" w:styleId="DFB0674E8F634913B7619F9806F7527C">
    <w:name w:val="DFB0674E8F634913B7619F9806F7527C"/>
    <w:rsid w:val="00305DA9"/>
  </w:style>
  <w:style w:type="paragraph" w:customStyle="1" w:styleId="7B2333C61B714F8BA3C375B60BAC5D7F">
    <w:name w:val="7B2333C61B714F8BA3C375B60BAC5D7F"/>
    <w:rsid w:val="00305DA9"/>
  </w:style>
  <w:style w:type="paragraph" w:customStyle="1" w:styleId="F80A6BA536BC4DC49CC05CBC8436D897">
    <w:name w:val="F80A6BA536BC4DC49CC05CBC8436D897"/>
    <w:rsid w:val="00305DA9"/>
  </w:style>
  <w:style w:type="paragraph" w:customStyle="1" w:styleId="04AC34A1A8074A9BA7EA9B6002F75BF5">
    <w:name w:val="04AC34A1A8074A9BA7EA9B6002F75BF5"/>
    <w:rsid w:val="00305DA9"/>
  </w:style>
  <w:style w:type="paragraph" w:customStyle="1" w:styleId="8A520F134BA7439D9E0D4A08AF4072DE">
    <w:name w:val="8A520F134BA7439D9E0D4A08AF4072DE"/>
    <w:rsid w:val="00305DA9"/>
  </w:style>
  <w:style w:type="paragraph" w:customStyle="1" w:styleId="E562825D87924965B8E656AE5A508BFA">
    <w:name w:val="E562825D87924965B8E656AE5A508BFA"/>
    <w:rsid w:val="00305DA9"/>
  </w:style>
  <w:style w:type="paragraph" w:customStyle="1" w:styleId="1AEE22E3B5364D9EB4EB882675CBAB94">
    <w:name w:val="1AEE22E3B5364D9EB4EB882675CBAB94"/>
    <w:rsid w:val="00305DA9"/>
  </w:style>
  <w:style w:type="paragraph" w:customStyle="1" w:styleId="11A0D22CA7BD46B7A26138817859B1BD">
    <w:name w:val="11A0D22CA7BD46B7A26138817859B1BD"/>
    <w:rsid w:val="00305DA9"/>
  </w:style>
  <w:style w:type="paragraph" w:customStyle="1" w:styleId="F550282034894447ACB07A5342C92F15">
    <w:name w:val="F550282034894447ACB07A5342C92F15"/>
    <w:rsid w:val="00305DA9"/>
  </w:style>
  <w:style w:type="paragraph" w:customStyle="1" w:styleId="374E005213364183B14E8BF57040B7F4">
    <w:name w:val="374E005213364183B14E8BF57040B7F4"/>
    <w:rsid w:val="00305DA9"/>
  </w:style>
  <w:style w:type="paragraph" w:customStyle="1" w:styleId="2C1F204F6D844D5097048AED0DDDB993">
    <w:name w:val="2C1F204F6D844D5097048AED0DDDB993"/>
    <w:rsid w:val="00305DA9"/>
  </w:style>
  <w:style w:type="paragraph" w:customStyle="1" w:styleId="CD89BED8546E4AA8B59C6A71B7C52AA3">
    <w:name w:val="CD89BED8546E4AA8B59C6A71B7C52AA3"/>
    <w:rsid w:val="00305DA9"/>
  </w:style>
  <w:style w:type="paragraph" w:customStyle="1" w:styleId="9D4681BFB4584DE1BCBF65CB06A629C4">
    <w:name w:val="9D4681BFB4584DE1BCBF65CB06A629C4"/>
    <w:rsid w:val="00305DA9"/>
  </w:style>
  <w:style w:type="paragraph" w:customStyle="1" w:styleId="676B3CF9BBB24A3BA7BD6D2078B8ADA7">
    <w:name w:val="676B3CF9BBB24A3BA7BD6D2078B8ADA7"/>
    <w:rsid w:val="00305DA9"/>
  </w:style>
  <w:style w:type="paragraph" w:customStyle="1" w:styleId="96C82C65455847059F960358782592C9">
    <w:name w:val="96C82C65455847059F960358782592C9"/>
    <w:rsid w:val="00305DA9"/>
  </w:style>
  <w:style w:type="paragraph" w:customStyle="1" w:styleId="C45AAE26946741F2A0EB006836D63E52">
    <w:name w:val="C45AAE26946741F2A0EB006836D63E52"/>
    <w:rsid w:val="00305DA9"/>
  </w:style>
  <w:style w:type="paragraph" w:customStyle="1" w:styleId="2E0EF705AC514103B0BEF40948820596">
    <w:name w:val="2E0EF705AC514103B0BEF40948820596"/>
    <w:rsid w:val="00305DA9"/>
  </w:style>
  <w:style w:type="paragraph" w:customStyle="1" w:styleId="DBF9C2C2756A4E1A9FB088B770ABD317">
    <w:name w:val="DBF9C2C2756A4E1A9FB088B770ABD317"/>
    <w:rsid w:val="00305DA9"/>
  </w:style>
  <w:style w:type="paragraph" w:customStyle="1" w:styleId="B43D6B8AAD014759A58DC3D7C6B891B1">
    <w:name w:val="B43D6B8AAD014759A58DC3D7C6B891B1"/>
    <w:rsid w:val="00305DA9"/>
  </w:style>
  <w:style w:type="paragraph" w:customStyle="1" w:styleId="9D565F21ABC84A51A672E9A37FB5A09F">
    <w:name w:val="9D565F21ABC84A51A672E9A37FB5A09F"/>
    <w:rsid w:val="00305DA9"/>
  </w:style>
  <w:style w:type="paragraph" w:customStyle="1" w:styleId="598EFE6DC1F64DE69796DE964EA3EB40">
    <w:name w:val="598EFE6DC1F64DE69796DE964EA3EB40"/>
    <w:rsid w:val="00D5561F"/>
  </w:style>
  <w:style w:type="paragraph" w:customStyle="1" w:styleId="4E142362F5894531AF82838467B9BE31">
    <w:name w:val="4E142362F5894531AF82838467B9BE31"/>
    <w:rsid w:val="00D5561F"/>
  </w:style>
  <w:style w:type="paragraph" w:customStyle="1" w:styleId="6368450C4EF4403F9FB20928D1A0F187">
    <w:name w:val="6368450C4EF4403F9FB20928D1A0F187"/>
    <w:rsid w:val="00D5561F"/>
  </w:style>
  <w:style w:type="paragraph" w:customStyle="1" w:styleId="81916687780148EFAC4472E071233EFB">
    <w:name w:val="81916687780148EFAC4472E071233EFB"/>
    <w:rsid w:val="00D5561F"/>
  </w:style>
  <w:style w:type="paragraph" w:customStyle="1" w:styleId="879BA142C7D544BCA54816C5CF349F78">
    <w:name w:val="879BA142C7D544BCA54816C5CF349F78"/>
    <w:rsid w:val="00D5561F"/>
  </w:style>
  <w:style w:type="paragraph" w:customStyle="1" w:styleId="12BA6589E6E34827B9F94E8FA3EDAFFB">
    <w:name w:val="12BA6589E6E34827B9F94E8FA3EDAFFB"/>
    <w:rsid w:val="00D5561F"/>
  </w:style>
  <w:style w:type="paragraph" w:customStyle="1" w:styleId="61F3474E5ACE452BACB4985D980F8E50">
    <w:name w:val="61F3474E5ACE452BACB4985D980F8E50"/>
    <w:rsid w:val="00D5561F"/>
  </w:style>
  <w:style w:type="paragraph" w:customStyle="1" w:styleId="E23D8320CA9E4018B7AA3256D7540FAD">
    <w:name w:val="E23D8320CA9E4018B7AA3256D7540FAD"/>
    <w:rsid w:val="00D5561F"/>
  </w:style>
  <w:style w:type="paragraph" w:customStyle="1" w:styleId="C62B6BDADB4747AA9AB6DB213E266209">
    <w:name w:val="C62B6BDADB4747AA9AB6DB213E266209"/>
    <w:rsid w:val="00D5561F"/>
  </w:style>
  <w:style w:type="paragraph" w:customStyle="1" w:styleId="D49FFB418BFB4B80AFA7087EA053E7FD">
    <w:name w:val="D49FFB418BFB4B80AFA7087EA053E7FD"/>
    <w:rsid w:val="00D5561F"/>
  </w:style>
  <w:style w:type="paragraph" w:customStyle="1" w:styleId="CDD2E5C87C1F4B37816C649D340D72A9">
    <w:name w:val="CDD2E5C87C1F4B37816C649D340D72A9"/>
    <w:rsid w:val="00D5561F"/>
  </w:style>
  <w:style w:type="paragraph" w:customStyle="1" w:styleId="DD276E98ABAB41EC887AC928CF5BD896">
    <w:name w:val="DD276E98ABAB41EC887AC928CF5BD896"/>
    <w:rsid w:val="00D5561F"/>
  </w:style>
  <w:style w:type="paragraph" w:customStyle="1" w:styleId="72EB0B3546DF4696B06B1A05DFBF4D30">
    <w:name w:val="72EB0B3546DF4696B06B1A05DFBF4D30"/>
    <w:rsid w:val="00D5561F"/>
  </w:style>
  <w:style w:type="paragraph" w:customStyle="1" w:styleId="1D19D17EDBEF4F348C292D34C05F296A">
    <w:name w:val="1D19D17EDBEF4F348C292D34C05F296A"/>
    <w:rsid w:val="00D5561F"/>
  </w:style>
  <w:style w:type="paragraph" w:customStyle="1" w:styleId="1E37E4AE25944F2ABBC08EBDF9A6BA36">
    <w:name w:val="1E37E4AE25944F2ABBC08EBDF9A6BA36"/>
    <w:rsid w:val="00D5561F"/>
  </w:style>
  <w:style w:type="paragraph" w:customStyle="1" w:styleId="7A1AA82D010A4C929F43D42231BC5081">
    <w:name w:val="7A1AA82D010A4C929F43D42231BC5081"/>
    <w:rsid w:val="00D5561F"/>
  </w:style>
  <w:style w:type="paragraph" w:customStyle="1" w:styleId="DB79A8FFF94B477EAB73598F084AB4C4">
    <w:name w:val="DB79A8FFF94B477EAB73598F084AB4C4"/>
    <w:rsid w:val="00D5561F"/>
  </w:style>
  <w:style w:type="paragraph" w:customStyle="1" w:styleId="E6D19B5A031C4F65AA3C6962EF0861ED">
    <w:name w:val="E6D19B5A031C4F65AA3C6962EF0861ED"/>
    <w:rsid w:val="00D5561F"/>
  </w:style>
  <w:style w:type="paragraph" w:customStyle="1" w:styleId="8DC914518019486EB0E45FEB5EA1E898">
    <w:name w:val="8DC914518019486EB0E45FEB5EA1E898"/>
    <w:rsid w:val="00D5561F"/>
  </w:style>
  <w:style w:type="paragraph" w:customStyle="1" w:styleId="131D46413ECF43A68C6AE1948CC19FB6">
    <w:name w:val="131D46413ECF43A68C6AE1948CC19FB6"/>
    <w:rsid w:val="00D5561F"/>
  </w:style>
  <w:style w:type="paragraph" w:customStyle="1" w:styleId="002133AC3DE9408E94C7095A9C052B86">
    <w:name w:val="002133AC3DE9408E94C7095A9C052B86"/>
    <w:rsid w:val="00E30EA2"/>
  </w:style>
  <w:style w:type="paragraph" w:customStyle="1" w:styleId="CDCE21CF6A9443A183C830B01EEAE5FD">
    <w:name w:val="CDCE21CF6A9443A183C830B01EEAE5FD"/>
    <w:rsid w:val="008F4343"/>
  </w:style>
  <w:style w:type="paragraph" w:customStyle="1" w:styleId="C33DE4320112472685AC932C1FFE7747">
    <w:name w:val="C33DE4320112472685AC932C1FFE7747"/>
    <w:rsid w:val="008F4343"/>
  </w:style>
  <w:style w:type="paragraph" w:customStyle="1" w:styleId="D2243DBE07734BA18BE5072BBBAF5AFA">
    <w:name w:val="D2243DBE07734BA18BE5072BBBAF5AFA"/>
    <w:rsid w:val="00413ADA"/>
  </w:style>
  <w:style w:type="paragraph" w:customStyle="1" w:styleId="E7398319E4EE4C78A1D209809971959C">
    <w:name w:val="E7398319E4EE4C78A1D209809971959C"/>
    <w:rsid w:val="00413ADA"/>
  </w:style>
  <w:style w:type="paragraph" w:customStyle="1" w:styleId="DADEB0009E2E454083B6B88C479A13CB">
    <w:name w:val="DADEB0009E2E454083B6B88C479A13CB"/>
    <w:rsid w:val="00413ADA"/>
  </w:style>
  <w:style w:type="paragraph" w:customStyle="1" w:styleId="902A53562DB74AD2A3FF57B16F8F3BD1">
    <w:name w:val="902A53562DB74AD2A3FF57B16F8F3BD1"/>
    <w:rsid w:val="00413ADA"/>
  </w:style>
  <w:style w:type="paragraph" w:customStyle="1" w:styleId="B3DB5C8C1A744C1BB774B8703AD69D48">
    <w:name w:val="B3DB5C8C1A744C1BB774B8703AD69D48"/>
    <w:rsid w:val="00413ADA"/>
  </w:style>
  <w:style w:type="paragraph" w:customStyle="1" w:styleId="9D010C9A21034694AA19F983ABCA2535">
    <w:name w:val="9D010C9A21034694AA19F983ABCA2535"/>
    <w:rsid w:val="00413ADA"/>
  </w:style>
  <w:style w:type="paragraph" w:customStyle="1" w:styleId="18FA92A502DE4FEA9A784DB344B48F4C">
    <w:name w:val="18FA92A502DE4FEA9A784DB344B48F4C"/>
    <w:rsid w:val="00413ADA"/>
  </w:style>
  <w:style w:type="paragraph" w:customStyle="1" w:styleId="C73FF06F1E7049E2BE3751F766125DC7">
    <w:name w:val="C73FF06F1E7049E2BE3751F766125DC7"/>
    <w:rsid w:val="00413ADA"/>
  </w:style>
  <w:style w:type="paragraph" w:customStyle="1" w:styleId="B4987508F47E4FC68C738ABD750EC4BF">
    <w:name w:val="B4987508F47E4FC68C738ABD750EC4BF"/>
    <w:rsid w:val="00413ADA"/>
  </w:style>
  <w:style w:type="paragraph" w:customStyle="1" w:styleId="14DDE79B4EC144CE8C398D5F54D6115C">
    <w:name w:val="14DDE79B4EC144CE8C398D5F54D6115C"/>
    <w:rsid w:val="00413ADA"/>
  </w:style>
  <w:style w:type="paragraph" w:customStyle="1" w:styleId="0576CBB00B0046FBAFA0875D3F78A96D">
    <w:name w:val="0576CBB00B0046FBAFA0875D3F78A96D"/>
    <w:rsid w:val="00413ADA"/>
  </w:style>
  <w:style w:type="paragraph" w:customStyle="1" w:styleId="2022B0C7C14A4D5591897B98B393D05B">
    <w:name w:val="2022B0C7C14A4D5591897B98B393D05B"/>
    <w:rsid w:val="00413ADA"/>
  </w:style>
  <w:style w:type="paragraph" w:customStyle="1" w:styleId="BE600CBE28DB4823B067B6E5684FBACA">
    <w:name w:val="BE600CBE28DB4823B067B6E5684FBACA"/>
    <w:rsid w:val="00413ADA"/>
  </w:style>
  <w:style w:type="paragraph" w:customStyle="1" w:styleId="F2964857C3D54E6AAE85EF3D1FAD4549">
    <w:name w:val="F2964857C3D54E6AAE85EF3D1FAD4549"/>
    <w:rsid w:val="00413ADA"/>
  </w:style>
  <w:style w:type="paragraph" w:customStyle="1" w:styleId="E13552472A4D4EC1822DC56F857EDD88">
    <w:name w:val="E13552472A4D4EC1822DC56F857EDD88"/>
    <w:rsid w:val="00413ADA"/>
  </w:style>
  <w:style w:type="paragraph" w:customStyle="1" w:styleId="B88181E4FCCF4A6FB4BC851DBB4F0C66">
    <w:name w:val="B88181E4FCCF4A6FB4BC851DBB4F0C66"/>
    <w:rsid w:val="00413ADA"/>
  </w:style>
  <w:style w:type="paragraph" w:customStyle="1" w:styleId="885375D41F0640DF97F01CC2600EF1C9">
    <w:name w:val="885375D41F0640DF97F01CC2600EF1C9"/>
    <w:rsid w:val="00413ADA"/>
  </w:style>
  <w:style w:type="paragraph" w:customStyle="1" w:styleId="25195AD5BD3042EDAAADDC3A267ADF8A">
    <w:name w:val="25195AD5BD3042EDAAADDC3A267ADF8A"/>
    <w:rsid w:val="00413ADA"/>
  </w:style>
  <w:style w:type="paragraph" w:customStyle="1" w:styleId="680D0B92946E461D988D9CA3B9855067">
    <w:name w:val="680D0B92946E461D988D9CA3B9855067"/>
    <w:rsid w:val="00413ADA"/>
  </w:style>
  <w:style w:type="paragraph" w:customStyle="1" w:styleId="85CC981ABFDD40F6BF61A780E4617BDC">
    <w:name w:val="85CC981ABFDD40F6BF61A780E4617BDC"/>
    <w:rsid w:val="00413ADA"/>
  </w:style>
  <w:style w:type="paragraph" w:customStyle="1" w:styleId="0C0EC282D65248628255568D75A8D639">
    <w:name w:val="0C0EC282D65248628255568D75A8D639"/>
    <w:rsid w:val="00413ADA"/>
  </w:style>
  <w:style w:type="paragraph" w:customStyle="1" w:styleId="62F4D40975A3423094A805EEF09D52C4">
    <w:name w:val="62F4D40975A3423094A805EEF09D52C4"/>
    <w:rsid w:val="00413ADA"/>
  </w:style>
  <w:style w:type="paragraph" w:customStyle="1" w:styleId="65F10F291BBF411A8C95BDDC8D9FA0C1">
    <w:name w:val="65F10F291BBF411A8C95BDDC8D9FA0C1"/>
    <w:rsid w:val="00413ADA"/>
  </w:style>
  <w:style w:type="paragraph" w:customStyle="1" w:styleId="DBC9DC3B25FB4B179E9EA240C16EA7B8">
    <w:name w:val="DBC9DC3B25FB4B179E9EA240C16EA7B8"/>
    <w:rsid w:val="00413ADA"/>
  </w:style>
  <w:style w:type="paragraph" w:customStyle="1" w:styleId="CA3D4F126F78411EBEA13322C151A775">
    <w:name w:val="CA3D4F126F78411EBEA13322C151A775"/>
    <w:rsid w:val="00413ADA"/>
  </w:style>
  <w:style w:type="paragraph" w:customStyle="1" w:styleId="B7B3899D3A694666864032106062F17A">
    <w:name w:val="B7B3899D3A694666864032106062F17A"/>
    <w:rsid w:val="00413ADA"/>
  </w:style>
  <w:style w:type="paragraph" w:customStyle="1" w:styleId="E77C803177E24579B55B4B3CAC7B286F">
    <w:name w:val="E77C803177E24579B55B4B3CAC7B286F"/>
    <w:rsid w:val="00413ADA"/>
  </w:style>
  <w:style w:type="paragraph" w:customStyle="1" w:styleId="99714EA80E2D40D9B5F6F857F21AEB9E">
    <w:name w:val="99714EA80E2D40D9B5F6F857F21AEB9E"/>
    <w:rsid w:val="00413ADA"/>
  </w:style>
  <w:style w:type="paragraph" w:customStyle="1" w:styleId="067DFCDEC4D74BA5A87A7114A1E26635">
    <w:name w:val="067DFCDEC4D74BA5A87A7114A1E26635"/>
    <w:rsid w:val="00413ADA"/>
  </w:style>
  <w:style w:type="paragraph" w:customStyle="1" w:styleId="64D7B44BE55E4844AF27325170D5EA64">
    <w:name w:val="64D7B44BE55E4844AF27325170D5EA64"/>
    <w:rsid w:val="00413ADA"/>
  </w:style>
  <w:style w:type="paragraph" w:customStyle="1" w:styleId="50002B1728974A119062747E102EAC5A">
    <w:name w:val="50002B1728974A119062747E102EAC5A"/>
    <w:rsid w:val="00413ADA"/>
  </w:style>
  <w:style w:type="paragraph" w:customStyle="1" w:styleId="957F4237F8C84E89838AAC00C56D9551">
    <w:name w:val="957F4237F8C84E89838AAC00C56D9551"/>
    <w:rsid w:val="00413ADA"/>
  </w:style>
  <w:style w:type="paragraph" w:customStyle="1" w:styleId="7525273C75384062B6D832809E16067C">
    <w:name w:val="7525273C75384062B6D832809E16067C"/>
    <w:rsid w:val="00413ADA"/>
  </w:style>
  <w:style w:type="paragraph" w:customStyle="1" w:styleId="66BAAAFE1B1C4A0ABDAD91D4EDC38FFA">
    <w:name w:val="66BAAAFE1B1C4A0ABDAD91D4EDC38FFA"/>
    <w:rsid w:val="00413ADA"/>
  </w:style>
  <w:style w:type="paragraph" w:customStyle="1" w:styleId="9D7663AFEE97471C92FB6DB7DDC9006D">
    <w:name w:val="9D7663AFEE97471C92FB6DB7DDC9006D"/>
    <w:rsid w:val="00413ADA"/>
  </w:style>
  <w:style w:type="paragraph" w:customStyle="1" w:styleId="14FF23B56930415B97062A8B88FC72B7">
    <w:name w:val="14FF23B56930415B97062A8B88FC72B7"/>
    <w:rsid w:val="00413ADA"/>
  </w:style>
  <w:style w:type="paragraph" w:customStyle="1" w:styleId="01B0712292D640F9B93ABD4EC64E21B6">
    <w:name w:val="01B0712292D640F9B93ABD4EC64E21B6"/>
    <w:rsid w:val="00413ADA"/>
  </w:style>
  <w:style w:type="paragraph" w:customStyle="1" w:styleId="70DD2CA1098F43D79ED97BE2CF06E83D">
    <w:name w:val="70DD2CA1098F43D79ED97BE2CF06E83D"/>
    <w:rsid w:val="00413ADA"/>
  </w:style>
  <w:style w:type="paragraph" w:customStyle="1" w:styleId="C92E1117F0AF43689642CFD76F527D58">
    <w:name w:val="C92E1117F0AF43689642CFD76F527D58"/>
    <w:rsid w:val="00413ADA"/>
  </w:style>
  <w:style w:type="paragraph" w:customStyle="1" w:styleId="AF5FF50B83E14FDB946F2A63B1CDB402">
    <w:name w:val="AF5FF50B83E14FDB946F2A63B1CDB402"/>
    <w:rsid w:val="00413ADA"/>
  </w:style>
  <w:style w:type="paragraph" w:customStyle="1" w:styleId="A35F2A71741D450E9E44B73C71B35A7F">
    <w:name w:val="A35F2A71741D450E9E44B73C71B35A7F"/>
    <w:rsid w:val="004967C8"/>
  </w:style>
  <w:style w:type="paragraph" w:customStyle="1" w:styleId="0E5F360EDAB24FF08C8BD87CE5A53BB7">
    <w:name w:val="0E5F360EDAB24FF08C8BD87CE5A53BB7"/>
    <w:rsid w:val="004967C8"/>
  </w:style>
  <w:style w:type="paragraph" w:customStyle="1" w:styleId="5A2D19E0911E4D25B27B8FF25FB98023">
    <w:name w:val="5A2D19E0911E4D25B27B8FF25FB98023"/>
    <w:rsid w:val="004967C8"/>
  </w:style>
  <w:style w:type="paragraph" w:customStyle="1" w:styleId="88630D08991A4FCE9EDA1F8ED51B054C">
    <w:name w:val="88630D08991A4FCE9EDA1F8ED51B054C"/>
    <w:rsid w:val="004967C8"/>
  </w:style>
  <w:style w:type="paragraph" w:customStyle="1" w:styleId="0A1AFD5B30C74AAAAABEBEBD27719D6A">
    <w:name w:val="0A1AFD5B30C74AAAAABEBEBD27719D6A"/>
    <w:rsid w:val="004967C8"/>
  </w:style>
  <w:style w:type="paragraph" w:customStyle="1" w:styleId="E9D2828B75704B04B621562242FE4116">
    <w:name w:val="E9D2828B75704B04B621562242FE4116"/>
    <w:rsid w:val="004967C8"/>
  </w:style>
  <w:style w:type="paragraph" w:customStyle="1" w:styleId="717936FA87A34D4394698F7DDD78B3ED">
    <w:name w:val="717936FA87A34D4394698F7DDD78B3ED"/>
    <w:rsid w:val="004967C8"/>
  </w:style>
  <w:style w:type="paragraph" w:customStyle="1" w:styleId="8119805F60D444119BD578293418A332">
    <w:name w:val="8119805F60D444119BD578293418A332"/>
    <w:rsid w:val="004967C8"/>
  </w:style>
  <w:style w:type="paragraph" w:customStyle="1" w:styleId="2077D8C239514BA8A379C6337CB21090">
    <w:name w:val="2077D8C239514BA8A379C6337CB21090"/>
    <w:rsid w:val="004967C8"/>
  </w:style>
  <w:style w:type="paragraph" w:customStyle="1" w:styleId="E8FB0EDA6D4047D79C2B9640CDE122A7">
    <w:name w:val="E8FB0EDA6D4047D79C2B9640CDE122A7"/>
    <w:rsid w:val="004967C8"/>
  </w:style>
  <w:style w:type="paragraph" w:customStyle="1" w:styleId="BC955D7D843B49E8BDF277378DB59530">
    <w:name w:val="BC955D7D843B49E8BDF277378DB59530"/>
    <w:rsid w:val="004967C8"/>
  </w:style>
  <w:style w:type="paragraph" w:customStyle="1" w:styleId="38BB9AE71C6F4848BC37632DE73540B7">
    <w:name w:val="38BB9AE71C6F4848BC37632DE73540B7"/>
    <w:rsid w:val="004967C8"/>
  </w:style>
  <w:style w:type="paragraph" w:customStyle="1" w:styleId="E681705BE6F3492DAA4C9D4535120614">
    <w:name w:val="E681705BE6F3492DAA4C9D4535120614"/>
    <w:rsid w:val="004967C8"/>
  </w:style>
  <w:style w:type="paragraph" w:customStyle="1" w:styleId="4560DD68AD434CAE85B0C41F3DFF5428">
    <w:name w:val="4560DD68AD434CAE85B0C41F3DFF5428"/>
    <w:rsid w:val="004967C8"/>
  </w:style>
  <w:style w:type="paragraph" w:customStyle="1" w:styleId="9BCD988AE41E4B068724DBDAEDD5ED34">
    <w:name w:val="9BCD988AE41E4B068724DBDAEDD5ED34"/>
    <w:rsid w:val="004967C8"/>
  </w:style>
  <w:style w:type="paragraph" w:customStyle="1" w:styleId="C63E25CE34114EAFBC97CC23880857C4">
    <w:name w:val="C63E25CE34114EAFBC97CC23880857C4"/>
    <w:rsid w:val="004967C8"/>
  </w:style>
  <w:style w:type="paragraph" w:customStyle="1" w:styleId="5C3F668ECACC462F99F219864B9B1B3A">
    <w:name w:val="5C3F668ECACC462F99F219864B9B1B3A"/>
    <w:rsid w:val="004967C8"/>
  </w:style>
  <w:style w:type="paragraph" w:customStyle="1" w:styleId="75661FC5922C46FFB35323ED4A2E22FA">
    <w:name w:val="75661FC5922C46FFB35323ED4A2E22FA"/>
    <w:rsid w:val="004967C8"/>
  </w:style>
  <w:style w:type="paragraph" w:customStyle="1" w:styleId="93F4C1D3A53C47CCA7E5676302520D5C">
    <w:name w:val="93F4C1D3A53C47CCA7E5676302520D5C"/>
    <w:rsid w:val="004967C8"/>
  </w:style>
  <w:style w:type="paragraph" w:customStyle="1" w:styleId="5BDA08733DA84E0CBD5AFE0B51474BA2">
    <w:name w:val="5BDA08733DA84E0CBD5AFE0B51474BA2"/>
    <w:rsid w:val="004967C8"/>
  </w:style>
  <w:style w:type="paragraph" w:customStyle="1" w:styleId="12AAE7DCAA1D48CCACB7ED958D2ABB9B">
    <w:name w:val="12AAE7DCAA1D48CCACB7ED958D2ABB9B"/>
    <w:rsid w:val="004967C8"/>
  </w:style>
  <w:style w:type="paragraph" w:customStyle="1" w:styleId="B8A4E4C44BD4455980E1500F060B7441">
    <w:name w:val="B8A4E4C44BD4455980E1500F060B7441"/>
    <w:rsid w:val="004967C8"/>
  </w:style>
  <w:style w:type="paragraph" w:customStyle="1" w:styleId="1895CEA21E714929AE5076FAF9BDCA9E">
    <w:name w:val="1895CEA21E714929AE5076FAF9BDCA9E"/>
    <w:rsid w:val="004967C8"/>
  </w:style>
  <w:style w:type="paragraph" w:customStyle="1" w:styleId="20296533A4814B4A91AB0C1C604B56A0">
    <w:name w:val="20296533A4814B4A91AB0C1C604B56A0"/>
    <w:rsid w:val="004967C8"/>
  </w:style>
  <w:style w:type="paragraph" w:customStyle="1" w:styleId="062CBFDAA502459A8FC90A9833285379">
    <w:name w:val="062CBFDAA502459A8FC90A9833285379"/>
    <w:rsid w:val="002575D6"/>
  </w:style>
  <w:style w:type="paragraph" w:customStyle="1" w:styleId="C6F21632484F4730B585827BD4EFEA37">
    <w:name w:val="C6F21632484F4730B585827BD4EFEA37"/>
    <w:rsid w:val="002575D6"/>
  </w:style>
  <w:style w:type="paragraph" w:customStyle="1" w:styleId="9330F1F5D4A14B17A543BCE9BF56E299">
    <w:name w:val="9330F1F5D4A14B17A543BCE9BF56E299"/>
    <w:rsid w:val="002575D6"/>
  </w:style>
  <w:style w:type="paragraph" w:customStyle="1" w:styleId="44D0A2AD3E504662B49050C621EE6520">
    <w:name w:val="44D0A2AD3E504662B49050C621EE6520"/>
    <w:rsid w:val="002575D6"/>
  </w:style>
  <w:style w:type="paragraph" w:customStyle="1" w:styleId="68492C1ECEF043C4B7EFBE548043B011">
    <w:name w:val="68492C1ECEF043C4B7EFBE548043B011"/>
    <w:rsid w:val="002575D6"/>
  </w:style>
  <w:style w:type="paragraph" w:customStyle="1" w:styleId="90CCADF9E0554D9795250B062518DCBE">
    <w:name w:val="90CCADF9E0554D9795250B062518DCBE"/>
    <w:rsid w:val="002575D6"/>
  </w:style>
  <w:style w:type="paragraph" w:customStyle="1" w:styleId="BEC9728177084E0DB79070330416638F">
    <w:name w:val="BEC9728177084E0DB79070330416638F"/>
    <w:rsid w:val="002575D6"/>
  </w:style>
  <w:style w:type="paragraph" w:customStyle="1" w:styleId="7707D05C6B7044E4B847C1BC1B045F58">
    <w:name w:val="7707D05C6B7044E4B847C1BC1B045F58"/>
    <w:rsid w:val="002575D6"/>
  </w:style>
  <w:style w:type="paragraph" w:customStyle="1" w:styleId="2AFE1993B881411D9CE74E20680ABB20">
    <w:name w:val="2AFE1993B881411D9CE74E20680ABB20"/>
    <w:rsid w:val="002575D6"/>
  </w:style>
  <w:style w:type="paragraph" w:customStyle="1" w:styleId="995BCB565CBF47BF8BBC202568A1C189">
    <w:name w:val="995BCB565CBF47BF8BBC202568A1C189"/>
    <w:rsid w:val="002575D6"/>
  </w:style>
  <w:style w:type="paragraph" w:customStyle="1" w:styleId="2902B5707F7C47C999F0485708D98371">
    <w:name w:val="2902B5707F7C47C999F0485708D98371"/>
    <w:rsid w:val="002575D6"/>
  </w:style>
  <w:style w:type="paragraph" w:customStyle="1" w:styleId="5C9E321DE66D4A3DB8421C78A5E2A77A">
    <w:name w:val="5C9E321DE66D4A3DB8421C78A5E2A77A"/>
    <w:rsid w:val="002575D6"/>
  </w:style>
  <w:style w:type="paragraph" w:customStyle="1" w:styleId="966DBF085EC94148A6C280D513F175C1">
    <w:name w:val="966DBF085EC94148A6C280D513F175C1"/>
    <w:rsid w:val="002575D6"/>
  </w:style>
  <w:style w:type="paragraph" w:customStyle="1" w:styleId="5312EB2F81174F2C86F2C52465E84451">
    <w:name w:val="5312EB2F81174F2C86F2C52465E84451"/>
    <w:rsid w:val="002575D6"/>
  </w:style>
  <w:style w:type="paragraph" w:customStyle="1" w:styleId="AA3B0A40B62F4E918901CCB6B05CA964">
    <w:name w:val="AA3B0A40B62F4E918901CCB6B05CA964"/>
    <w:rsid w:val="002575D6"/>
  </w:style>
  <w:style w:type="paragraph" w:customStyle="1" w:styleId="B6AECAD38D734E969567DE02D204F060">
    <w:name w:val="B6AECAD38D734E969567DE02D204F060"/>
    <w:rsid w:val="002575D6"/>
  </w:style>
  <w:style w:type="paragraph" w:customStyle="1" w:styleId="ED3E3E568D94452BB8024D0BFFB93258">
    <w:name w:val="ED3E3E568D94452BB8024D0BFFB93258"/>
    <w:rsid w:val="002575D6"/>
  </w:style>
  <w:style w:type="paragraph" w:customStyle="1" w:styleId="DA36D201760A4F0882BA3E4FE7408CA2">
    <w:name w:val="DA36D201760A4F0882BA3E4FE7408CA2"/>
    <w:rsid w:val="002575D6"/>
  </w:style>
  <w:style w:type="paragraph" w:customStyle="1" w:styleId="32BCD68B02904EF49B0FB29E0C235846">
    <w:name w:val="32BCD68B02904EF49B0FB29E0C235846"/>
    <w:rsid w:val="002575D6"/>
  </w:style>
  <w:style w:type="paragraph" w:customStyle="1" w:styleId="36D25295D3714B2A89522E31AE65EBF1">
    <w:name w:val="36D25295D3714B2A89522E31AE65EBF1"/>
    <w:rsid w:val="002575D6"/>
  </w:style>
  <w:style w:type="paragraph" w:customStyle="1" w:styleId="D49DDC79BE3C45CEB0FE7019561126C6">
    <w:name w:val="D49DDC79BE3C45CEB0FE7019561126C6"/>
    <w:rsid w:val="002575D6"/>
  </w:style>
  <w:style w:type="paragraph" w:customStyle="1" w:styleId="BA3C55160BE848BA9DF2F51B87C5FAFA">
    <w:name w:val="BA3C55160BE848BA9DF2F51B87C5FAFA"/>
    <w:rsid w:val="002575D6"/>
  </w:style>
  <w:style w:type="paragraph" w:customStyle="1" w:styleId="D9408824155545BAACCBF35F4363F1DA">
    <w:name w:val="D9408824155545BAACCBF35F4363F1DA"/>
    <w:rsid w:val="006139AA"/>
  </w:style>
  <w:style w:type="paragraph" w:customStyle="1" w:styleId="19D2017C331A41A1B0203EA3CFAAABA4">
    <w:name w:val="19D2017C331A41A1B0203EA3CFAAABA4"/>
    <w:rsid w:val="009244C5"/>
    <w:pPr>
      <w:spacing w:after="200" w:line="276" w:lineRule="auto"/>
    </w:pPr>
  </w:style>
  <w:style w:type="paragraph" w:customStyle="1" w:styleId="CC2B33C7FED84ED3AC026D16FE6F5796">
    <w:name w:val="CC2B33C7FED84ED3AC026D16FE6F5796"/>
    <w:rsid w:val="009244C5"/>
    <w:pPr>
      <w:spacing w:after="200" w:line="276" w:lineRule="auto"/>
    </w:p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244C5"/>
    <w:rPr>
      <w:color w:val="808080"/>
    </w:rPr>
  </w:style>
  <w:style w:type="paragraph" w:customStyle="1" w:styleId="4EF7CEE1E79942F59AB33F7BA0DECF53">
    <w:name w:val="4EF7CEE1E79942F59AB33F7BA0DECF53"/>
    <w:rsid w:val="007770F1"/>
  </w:style>
  <w:style w:type="paragraph" w:customStyle="1" w:styleId="B8FD8CFCB56141C58FA919631D61C10B">
    <w:name w:val="B8FD8CFCB56141C58FA919631D61C10B"/>
    <w:rsid w:val="007770F1"/>
  </w:style>
  <w:style w:type="paragraph" w:customStyle="1" w:styleId="2A50D421FB554B269ACD7CF78A6092C5">
    <w:name w:val="2A50D421FB554B269ACD7CF78A6092C5"/>
    <w:rsid w:val="007770F1"/>
  </w:style>
  <w:style w:type="paragraph" w:customStyle="1" w:styleId="9D3C0AA6205F4DD69485C6058216CA4F">
    <w:name w:val="9D3C0AA6205F4DD69485C6058216CA4F"/>
    <w:rsid w:val="007770F1"/>
  </w:style>
  <w:style w:type="paragraph" w:customStyle="1" w:styleId="7ACA3E56716C4636BD60FC519552E470">
    <w:name w:val="7ACA3E56716C4636BD60FC519552E470"/>
    <w:rsid w:val="007770F1"/>
  </w:style>
  <w:style w:type="paragraph" w:customStyle="1" w:styleId="7187291736CA4BEDAB0B0DB255A2B4C7">
    <w:name w:val="7187291736CA4BEDAB0B0DB255A2B4C7"/>
    <w:rsid w:val="007770F1"/>
  </w:style>
  <w:style w:type="paragraph" w:customStyle="1" w:styleId="9B67CF8A93A84ED7A83CCA08ACD72260">
    <w:name w:val="9B67CF8A93A84ED7A83CCA08ACD72260"/>
    <w:rsid w:val="007770F1"/>
  </w:style>
  <w:style w:type="paragraph" w:customStyle="1" w:styleId="49F241B3E8824E7EA3FA10661F174368">
    <w:name w:val="49F241B3E8824E7EA3FA10661F174368"/>
    <w:rsid w:val="007770F1"/>
  </w:style>
  <w:style w:type="paragraph" w:customStyle="1" w:styleId="7923DEE15EA0482A89524B9AB47064FA">
    <w:name w:val="7923DEE15EA0482A89524B9AB47064FA"/>
    <w:rsid w:val="007770F1"/>
  </w:style>
  <w:style w:type="paragraph" w:customStyle="1" w:styleId="8265F8210F68480DB2EB2AD4407BD53C">
    <w:name w:val="8265F8210F68480DB2EB2AD4407BD53C"/>
    <w:rsid w:val="007770F1"/>
  </w:style>
  <w:style w:type="paragraph" w:customStyle="1" w:styleId="FDED73D90DB04FB8AEA9F5B1FC17C5A0">
    <w:name w:val="FDED73D90DB04FB8AEA9F5B1FC17C5A0"/>
    <w:rsid w:val="007770F1"/>
  </w:style>
  <w:style w:type="paragraph" w:customStyle="1" w:styleId="9ED869B6F2FD46E9B76E15FACDC1A6A9">
    <w:name w:val="9ED869B6F2FD46E9B76E15FACDC1A6A9"/>
    <w:rsid w:val="007770F1"/>
  </w:style>
  <w:style w:type="paragraph" w:customStyle="1" w:styleId="4C78884A6A5F49DD9732FC9A4F019869">
    <w:name w:val="4C78884A6A5F49DD9732FC9A4F019869"/>
    <w:rsid w:val="007770F1"/>
  </w:style>
  <w:style w:type="paragraph" w:customStyle="1" w:styleId="17DECC65FFBB4FF0914038727D2274AF">
    <w:name w:val="17DECC65FFBB4FF0914038727D2274AF"/>
    <w:rsid w:val="007770F1"/>
  </w:style>
  <w:style w:type="paragraph" w:customStyle="1" w:styleId="525C23B7C7CF4B76A840F2C031F2CFB5">
    <w:name w:val="525C23B7C7CF4B76A840F2C031F2CFB5"/>
    <w:rsid w:val="007770F1"/>
  </w:style>
  <w:style w:type="paragraph" w:customStyle="1" w:styleId="B051744D45C140C4A2CFB2972A153703">
    <w:name w:val="B051744D45C140C4A2CFB2972A153703"/>
    <w:rsid w:val="007770F1"/>
  </w:style>
  <w:style w:type="paragraph" w:customStyle="1" w:styleId="EA622AC7532A44FDA6110238FF760AC0">
    <w:name w:val="EA622AC7532A44FDA6110238FF760AC0"/>
    <w:rsid w:val="007770F1"/>
  </w:style>
  <w:style w:type="paragraph" w:customStyle="1" w:styleId="2D7E4AD0FA784600B4CA3DDF11A865F8">
    <w:name w:val="2D7E4AD0FA784600B4CA3DDF11A865F8"/>
    <w:rsid w:val="007770F1"/>
  </w:style>
  <w:style w:type="paragraph" w:customStyle="1" w:styleId="E080921C97594585B2E4445052ED4034">
    <w:name w:val="E080921C97594585B2E4445052ED4034"/>
    <w:rsid w:val="007770F1"/>
  </w:style>
  <w:style w:type="paragraph" w:customStyle="1" w:styleId="31BAE3E497534318AC37C9ABEAF99C2D">
    <w:name w:val="31BAE3E497534318AC37C9ABEAF99C2D"/>
    <w:rsid w:val="00AC7A1E"/>
  </w:style>
  <w:style w:type="paragraph" w:customStyle="1" w:styleId="567A3C800BBE493E90CCCFC1051D6A65">
    <w:name w:val="567A3C800BBE493E90CCCFC1051D6A65"/>
    <w:rsid w:val="00AC7A1E"/>
  </w:style>
  <w:style w:type="paragraph" w:customStyle="1" w:styleId="1B444B3F808B4C0D8672045810CDB498">
    <w:name w:val="1B444B3F808B4C0D8672045810CDB498"/>
    <w:rsid w:val="00AC7A1E"/>
  </w:style>
  <w:style w:type="paragraph" w:customStyle="1" w:styleId="7AEAD70CD79B45DA8C9553AC8CBD7758">
    <w:name w:val="7AEAD70CD79B45DA8C9553AC8CBD7758"/>
    <w:rsid w:val="00AC7A1E"/>
  </w:style>
  <w:style w:type="paragraph" w:customStyle="1" w:styleId="8889CAD30D7B42E1B48316B8874C91CF">
    <w:name w:val="8889CAD30D7B42E1B48316B8874C91CF"/>
    <w:rsid w:val="00AC7A1E"/>
  </w:style>
  <w:style w:type="paragraph" w:customStyle="1" w:styleId="BD887D6E3E964F518A0AE33F6D70826A">
    <w:name w:val="BD887D6E3E964F518A0AE33F6D70826A"/>
    <w:rsid w:val="00AC7A1E"/>
  </w:style>
  <w:style w:type="paragraph" w:customStyle="1" w:styleId="211306FC9D284FBA96FE50927BE412B9">
    <w:name w:val="211306FC9D284FBA96FE50927BE412B9"/>
    <w:rsid w:val="00AC7A1E"/>
  </w:style>
  <w:style w:type="paragraph" w:customStyle="1" w:styleId="C45455D0A04B4DCD894B87C45EE7D125">
    <w:name w:val="C45455D0A04B4DCD894B87C45EE7D125"/>
    <w:rsid w:val="00AC7A1E"/>
  </w:style>
  <w:style w:type="paragraph" w:customStyle="1" w:styleId="E3E45E012DEA404BA4F6AB63156CC5D0">
    <w:name w:val="E3E45E012DEA404BA4F6AB63156CC5D0"/>
    <w:rsid w:val="00AC7A1E"/>
  </w:style>
  <w:style w:type="paragraph" w:customStyle="1" w:styleId="3CCB601E52ED467FB36ADCB5D294326D">
    <w:name w:val="3CCB601E52ED467FB36ADCB5D294326D"/>
    <w:rsid w:val="00AC7A1E"/>
  </w:style>
  <w:style w:type="paragraph" w:customStyle="1" w:styleId="DC407B1198E44A1CA9AC8835FFB97B5F">
    <w:name w:val="DC407B1198E44A1CA9AC8835FFB97B5F"/>
    <w:rsid w:val="00AC7A1E"/>
  </w:style>
  <w:style w:type="paragraph" w:customStyle="1" w:styleId="3919733A09CE428E8619189F16CD6345">
    <w:name w:val="3919733A09CE428E8619189F16CD6345"/>
    <w:rsid w:val="00AC7A1E"/>
  </w:style>
  <w:style w:type="paragraph" w:customStyle="1" w:styleId="D97FA6D29F1D49F9AC2E8495ACDDB4BB">
    <w:name w:val="D97FA6D29F1D49F9AC2E8495ACDDB4BB"/>
    <w:rsid w:val="00AC7A1E"/>
  </w:style>
  <w:style w:type="paragraph" w:customStyle="1" w:styleId="2DD25B1820C94281853F97F1EFDD678C">
    <w:name w:val="2DD25B1820C94281853F97F1EFDD678C"/>
    <w:rsid w:val="00AC7A1E"/>
  </w:style>
  <w:style w:type="paragraph" w:customStyle="1" w:styleId="8F529D0B4FD44FFAB355FB5EB9CAFB0A">
    <w:name w:val="8F529D0B4FD44FFAB355FB5EB9CAFB0A"/>
    <w:rsid w:val="00AC7A1E"/>
  </w:style>
  <w:style w:type="paragraph" w:customStyle="1" w:styleId="347C1D2F783C454EA5528CDD6A8449AE">
    <w:name w:val="347C1D2F783C454EA5528CDD6A8449AE"/>
    <w:rsid w:val="00AC7A1E"/>
  </w:style>
  <w:style w:type="paragraph" w:customStyle="1" w:styleId="9033018AFE5B4EC38822012F4D618BB8">
    <w:name w:val="9033018AFE5B4EC38822012F4D618BB8"/>
    <w:rsid w:val="00AC7A1E"/>
  </w:style>
  <w:style w:type="paragraph" w:customStyle="1" w:styleId="A6A14F2847ED4E3B9857CA2B74C20BF2">
    <w:name w:val="A6A14F2847ED4E3B9857CA2B74C20BF2"/>
    <w:rsid w:val="00AC7A1E"/>
  </w:style>
  <w:style w:type="paragraph" w:customStyle="1" w:styleId="3D3DE94F5F614A82AE42DB0DEEDBC5D4">
    <w:name w:val="3D3DE94F5F614A82AE42DB0DEEDBC5D4"/>
    <w:rsid w:val="00AC7A1E"/>
  </w:style>
  <w:style w:type="paragraph" w:customStyle="1" w:styleId="4D1C97E2230144E0ACC63CD5F45F2424">
    <w:name w:val="4D1C97E2230144E0ACC63CD5F45F2424"/>
    <w:rsid w:val="00AC7A1E"/>
  </w:style>
  <w:style w:type="paragraph" w:customStyle="1" w:styleId="08EE8F042A0B4170A288460A51356E9E">
    <w:name w:val="08EE8F042A0B4170A288460A51356E9E"/>
    <w:rsid w:val="00AC7A1E"/>
  </w:style>
  <w:style w:type="paragraph" w:customStyle="1" w:styleId="32D592265EEF47908EDEB16666BD1CF0">
    <w:name w:val="32D592265EEF47908EDEB16666BD1CF0"/>
    <w:rsid w:val="00AC7A1E"/>
  </w:style>
  <w:style w:type="paragraph" w:customStyle="1" w:styleId="9934D23F909D4498A846978A13454974">
    <w:name w:val="9934D23F909D4498A846978A13454974"/>
    <w:rsid w:val="00AC7A1E"/>
  </w:style>
  <w:style w:type="paragraph" w:customStyle="1" w:styleId="2EA37AA822E24EA28C94F26989AD4FA0">
    <w:name w:val="2EA37AA822E24EA28C94F26989AD4FA0"/>
    <w:rsid w:val="00AC7A1E"/>
  </w:style>
  <w:style w:type="paragraph" w:customStyle="1" w:styleId="58F089851F6F425FBF277E2F29CFC4AD">
    <w:name w:val="58F089851F6F425FBF277E2F29CFC4AD"/>
    <w:rsid w:val="00AC7A1E"/>
  </w:style>
  <w:style w:type="paragraph" w:customStyle="1" w:styleId="6BE14624C6F647519A84D9E5E4501626">
    <w:name w:val="6BE14624C6F647519A84D9E5E4501626"/>
    <w:rsid w:val="00AC7A1E"/>
  </w:style>
  <w:style w:type="paragraph" w:customStyle="1" w:styleId="F585AE62B64A4957A35B61BC8C138AF3">
    <w:name w:val="F585AE62B64A4957A35B61BC8C138AF3"/>
    <w:rsid w:val="00AC7A1E"/>
  </w:style>
  <w:style w:type="paragraph" w:customStyle="1" w:styleId="B5679FFBA07C448AA8D9F7C9BFD6509C">
    <w:name w:val="B5679FFBA07C448AA8D9F7C9BFD6509C"/>
    <w:rsid w:val="00AC7A1E"/>
  </w:style>
  <w:style w:type="paragraph" w:customStyle="1" w:styleId="D47844EE826449D5B9B98957961D4E69">
    <w:name w:val="D47844EE826449D5B9B98957961D4E69"/>
    <w:rsid w:val="00AC7A1E"/>
  </w:style>
  <w:style w:type="paragraph" w:customStyle="1" w:styleId="1630579035994BFFA0949C4D94DE32CD">
    <w:name w:val="1630579035994BFFA0949C4D94DE32CD"/>
    <w:rsid w:val="00AC7A1E"/>
  </w:style>
  <w:style w:type="paragraph" w:customStyle="1" w:styleId="04FB25EB89364D85BA02905125E5C008">
    <w:name w:val="04FB25EB89364D85BA02905125E5C008"/>
    <w:rsid w:val="00AC7A1E"/>
  </w:style>
  <w:style w:type="paragraph" w:customStyle="1" w:styleId="6451C0593C234459A57BBCBF5592A1CB">
    <w:name w:val="6451C0593C234459A57BBCBF5592A1CB"/>
    <w:rsid w:val="00AC7A1E"/>
  </w:style>
  <w:style w:type="paragraph" w:customStyle="1" w:styleId="1395780ABC9344F8A4BBB9D563060407">
    <w:name w:val="1395780ABC9344F8A4BBB9D563060407"/>
    <w:rsid w:val="00AC7A1E"/>
  </w:style>
  <w:style w:type="paragraph" w:customStyle="1" w:styleId="1FF140B8AC734A56B3E296A91F42EE55">
    <w:name w:val="1FF140B8AC734A56B3E296A91F42EE55"/>
    <w:rsid w:val="00AC7A1E"/>
  </w:style>
  <w:style w:type="paragraph" w:customStyle="1" w:styleId="66C6DA4E30A84374A1687939E1F13FC4">
    <w:name w:val="66C6DA4E30A84374A1687939E1F13FC4"/>
    <w:rsid w:val="00AC7A1E"/>
  </w:style>
  <w:style w:type="paragraph" w:customStyle="1" w:styleId="0B5CE94A92C74902A6C8BF95BBAE9FA3">
    <w:name w:val="0B5CE94A92C74902A6C8BF95BBAE9FA3"/>
    <w:rsid w:val="00AC7A1E"/>
  </w:style>
  <w:style w:type="paragraph" w:customStyle="1" w:styleId="C30BF00EF7D646CFB1C136873CB313F3">
    <w:name w:val="C30BF00EF7D646CFB1C136873CB313F3"/>
    <w:rsid w:val="00AC7A1E"/>
  </w:style>
  <w:style w:type="paragraph" w:customStyle="1" w:styleId="07FCA2AA5CB64EF6A2EAD0016F6356D9">
    <w:name w:val="07FCA2AA5CB64EF6A2EAD0016F6356D9"/>
    <w:rsid w:val="00AC7A1E"/>
  </w:style>
  <w:style w:type="paragraph" w:customStyle="1" w:styleId="C8EEE7C11AF047FE81EE065939377247">
    <w:name w:val="C8EEE7C11AF047FE81EE065939377247"/>
    <w:rsid w:val="00AC7A1E"/>
  </w:style>
  <w:style w:type="paragraph" w:customStyle="1" w:styleId="3718783EA7F049C68D7EACCFA6A6A86E">
    <w:name w:val="3718783EA7F049C68D7EACCFA6A6A86E"/>
    <w:rsid w:val="00AC7A1E"/>
  </w:style>
  <w:style w:type="paragraph" w:customStyle="1" w:styleId="DAC3A85C23EA4319AEC90AC1D033418C">
    <w:name w:val="DAC3A85C23EA4319AEC90AC1D033418C"/>
    <w:rsid w:val="00AC7A1E"/>
  </w:style>
  <w:style w:type="paragraph" w:customStyle="1" w:styleId="437D300209F848BBBDAD82331F636E2A">
    <w:name w:val="437D300209F848BBBDAD82331F636E2A"/>
    <w:rsid w:val="00AC7A1E"/>
  </w:style>
  <w:style w:type="paragraph" w:customStyle="1" w:styleId="BBEA8F383B7E4A5798398E4B69AC4849">
    <w:name w:val="BBEA8F383B7E4A5798398E4B69AC4849"/>
    <w:rsid w:val="00AC7A1E"/>
  </w:style>
  <w:style w:type="paragraph" w:customStyle="1" w:styleId="C5E73AC924EA4111B9BE91122EAF9828">
    <w:name w:val="C5E73AC924EA4111B9BE91122EAF9828"/>
    <w:rsid w:val="00AC7A1E"/>
  </w:style>
  <w:style w:type="paragraph" w:customStyle="1" w:styleId="DEBEAD1B5DF44B33AD79C2ECDAA403A9">
    <w:name w:val="DEBEAD1B5DF44B33AD79C2ECDAA403A9"/>
    <w:rsid w:val="00AC7A1E"/>
  </w:style>
  <w:style w:type="paragraph" w:customStyle="1" w:styleId="9ACE6E8A13AC475CA06254B7A7F505E2">
    <w:name w:val="9ACE6E8A13AC475CA06254B7A7F505E2"/>
    <w:rsid w:val="00AC7A1E"/>
  </w:style>
  <w:style w:type="paragraph" w:customStyle="1" w:styleId="F2D4714253AC4A28BA978010C35E01BE">
    <w:name w:val="F2D4714253AC4A28BA978010C35E01BE"/>
    <w:rsid w:val="00AC7A1E"/>
  </w:style>
  <w:style w:type="paragraph" w:customStyle="1" w:styleId="5A5BE3B94627429E9DB1133E8A13F24F">
    <w:name w:val="5A5BE3B94627429E9DB1133E8A13F24F"/>
    <w:rsid w:val="00AC7A1E"/>
  </w:style>
  <w:style w:type="paragraph" w:customStyle="1" w:styleId="7861B0F80FFA4C5BB03123F1028BF0D2">
    <w:name w:val="7861B0F80FFA4C5BB03123F1028BF0D2"/>
    <w:rsid w:val="00AC7A1E"/>
  </w:style>
  <w:style w:type="paragraph" w:customStyle="1" w:styleId="63961030A84449FABE28D08D41F53567">
    <w:name w:val="63961030A84449FABE28D08D41F53567"/>
    <w:rsid w:val="00AC7A1E"/>
  </w:style>
  <w:style w:type="paragraph" w:customStyle="1" w:styleId="DC003E0F1267417186FA9DCA3DD75063">
    <w:name w:val="DC003E0F1267417186FA9DCA3DD75063"/>
    <w:rsid w:val="00AC7A1E"/>
  </w:style>
  <w:style w:type="paragraph" w:customStyle="1" w:styleId="AE11A7C1E6BE4A68BEFC9442353AE10B">
    <w:name w:val="AE11A7C1E6BE4A68BEFC9442353AE10B"/>
    <w:rsid w:val="00AC7A1E"/>
  </w:style>
  <w:style w:type="paragraph" w:customStyle="1" w:styleId="1D38479C3D4A4782A767BC0BCA9B0CB0">
    <w:name w:val="1D38479C3D4A4782A767BC0BCA9B0CB0"/>
    <w:rsid w:val="00AC7A1E"/>
  </w:style>
  <w:style w:type="paragraph" w:customStyle="1" w:styleId="BFAD8A24DFE34981A7DAFB87AED9455F">
    <w:name w:val="BFAD8A24DFE34981A7DAFB87AED9455F"/>
    <w:rsid w:val="00AC7A1E"/>
  </w:style>
  <w:style w:type="paragraph" w:customStyle="1" w:styleId="1527608C9218454AA7DBEEF5CF19F07A">
    <w:name w:val="1527608C9218454AA7DBEEF5CF19F07A"/>
    <w:rsid w:val="00AC7A1E"/>
  </w:style>
  <w:style w:type="paragraph" w:customStyle="1" w:styleId="B00D0CDB432247D0AA11AAC5F8CC59B0">
    <w:name w:val="B00D0CDB432247D0AA11AAC5F8CC59B0"/>
    <w:rsid w:val="00AC7A1E"/>
  </w:style>
  <w:style w:type="paragraph" w:customStyle="1" w:styleId="93DD8E8EA5AB4C028796C954B7E71986">
    <w:name w:val="93DD8E8EA5AB4C028796C954B7E71986"/>
    <w:rsid w:val="00AC7A1E"/>
  </w:style>
  <w:style w:type="paragraph" w:customStyle="1" w:styleId="899949E37E4C4D3FB60E941860EDF984">
    <w:name w:val="899949E37E4C4D3FB60E941860EDF984"/>
    <w:rsid w:val="00AC7A1E"/>
  </w:style>
  <w:style w:type="paragraph" w:customStyle="1" w:styleId="4E5BB861BE7E43ACA4D60B6368DE8755">
    <w:name w:val="4E5BB861BE7E43ACA4D60B6368DE8755"/>
    <w:rsid w:val="00AC7A1E"/>
  </w:style>
  <w:style w:type="paragraph" w:customStyle="1" w:styleId="EB91F138CFD848AD99DE8EA91405A67B">
    <w:name w:val="EB91F138CFD848AD99DE8EA91405A67B"/>
    <w:rsid w:val="00AC7A1E"/>
  </w:style>
  <w:style w:type="paragraph" w:customStyle="1" w:styleId="B93A4935C6F749378DA7304A726F262F">
    <w:name w:val="B93A4935C6F749378DA7304A726F262F"/>
    <w:rsid w:val="00AC7A1E"/>
  </w:style>
  <w:style w:type="paragraph" w:customStyle="1" w:styleId="3C572F46DDE94DE88F3B64DEE1063CF6">
    <w:name w:val="3C572F46DDE94DE88F3B64DEE1063CF6"/>
    <w:rsid w:val="00AC7A1E"/>
  </w:style>
  <w:style w:type="paragraph" w:customStyle="1" w:styleId="1166306D5D4B47D3B4A32C0338FB4597">
    <w:name w:val="1166306D5D4B47D3B4A32C0338FB4597"/>
    <w:rsid w:val="00AC7A1E"/>
  </w:style>
  <w:style w:type="paragraph" w:customStyle="1" w:styleId="DF54DC9A154E40958112197F087EE7E2">
    <w:name w:val="DF54DC9A154E40958112197F087EE7E2"/>
    <w:rsid w:val="00AC7A1E"/>
  </w:style>
  <w:style w:type="paragraph" w:customStyle="1" w:styleId="6ABED97BB3D64C2DA0AB29FC8F33CBF0">
    <w:name w:val="6ABED97BB3D64C2DA0AB29FC8F33CBF0"/>
    <w:rsid w:val="00AC7A1E"/>
  </w:style>
  <w:style w:type="paragraph" w:customStyle="1" w:styleId="A8A336B723C043B7A14ABA8C0570C319">
    <w:name w:val="A8A336B723C043B7A14ABA8C0570C319"/>
    <w:rsid w:val="00AC7A1E"/>
  </w:style>
  <w:style w:type="paragraph" w:customStyle="1" w:styleId="3C9B1A94ED3F4334822AD3F307C3A2D0">
    <w:name w:val="3C9B1A94ED3F4334822AD3F307C3A2D0"/>
    <w:rsid w:val="00AC7A1E"/>
  </w:style>
  <w:style w:type="paragraph" w:customStyle="1" w:styleId="97B284F127A346748F630B0A49633DD5">
    <w:name w:val="97B284F127A346748F630B0A49633DD5"/>
    <w:rsid w:val="00AC7A1E"/>
  </w:style>
  <w:style w:type="paragraph" w:customStyle="1" w:styleId="DEA6E77F64A24E1F9DAE87F411A23FA4">
    <w:name w:val="DEA6E77F64A24E1F9DAE87F411A23FA4"/>
    <w:rsid w:val="00AC7A1E"/>
  </w:style>
  <w:style w:type="paragraph" w:customStyle="1" w:styleId="2AA1FC30C9B44C2FA6A218B5755BDEFA">
    <w:name w:val="2AA1FC30C9B44C2FA6A218B5755BDEFA"/>
    <w:rsid w:val="00AC7A1E"/>
  </w:style>
  <w:style w:type="paragraph" w:customStyle="1" w:styleId="40757E10A0964E0F870314E4558977AD">
    <w:name w:val="40757E10A0964E0F870314E4558977AD"/>
    <w:rsid w:val="00AC7A1E"/>
  </w:style>
  <w:style w:type="paragraph" w:customStyle="1" w:styleId="7D47D38308F24120AD0BF5548E8CD3A6">
    <w:name w:val="7D47D38308F24120AD0BF5548E8CD3A6"/>
    <w:rsid w:val="00AC7A1E"/>
  </w:style>
  <w:style w:type="paragraph" w:customStyle="1" w:styleId="EFED6A85CB614BC0B915F84C801A86DD">
    <w:name w:val="EFED6A85CB614BC0B915F84C801A86DD"/>
    <w:rsid w:val="00AC7A1E"/>
  </w:style>
  <w:style w:type="paragraph" w:customStyle="1" w:styleId="5780CB8E5A114B1EA40AF03ECBE46D04">
    <w:name w:val="5780CB8E5A114B1EA40AF03ECBE46D04"/>
    <w:rsid w:val="00AC7A1E"/>
  </w:style>
  <w:style w:type="paragraph" w:customStyle="1" w:styleId="9F8EF9B1B37A4739931043CF43E0B1CC">
    <w:name w:val="9F8EF9B1B37A4739931043CF43E0B1CC"/>
    <w:rsid w:val="00AC7A1E"/>
  </w:style>
  <w:style w:type="paragraph" w:customStyle="1" w:styleId="474EFB2028E34F1788D033AD5B9FF862">
    <w:name w:val="474EFB2028E34F1788D033AD5B9FF862"/>
    <w:rsid w:val="00AC7A1E"/>
  </w:style>
  <w:style w:type="paragraph" w:customStyle="1" w:styleId="CA018486A3E042C89A28C2F5E311EA66">
    <w:name w:val="CA018486A3E042C89A28C2F5E311EA66"/>
    <w:rsid w:val="00AC7A1E"/>
  </w:style>
  <w:style w:type="paragraph" w:customStyle="1" w:styleId="011F83ECE87F4AF0AD2C5C98BF792664">
    <w:name w:val="011F83ECE87F4AF0AD2C5C98BF792664"/>
    <w:rsid w:val="00AC7A1E"/>
  </w:style>
  <w:style w:type="paragraph" w:customStyle="1" w:styleId="C960FA9D3043405799EEFBB2B7EF0491">
    <w:name w:val="C960FA9D3043405799EEFBB2B7EF0491"/>
    <w:rsid w:val="00AC7A1E"/>
  </w:style>
  <w:style w:type="paragraph" w:customStyle="1" w:styleId="DE1E98A87217471C8E57CBA90C4A972F">
    <w:name w:val="DE1E98A87217471C8E57CBA90C4A972F"/>
    <w:rsid w:val="00AC7A1E"/>
  </w:style>
  <w:style w:type="paragraph" w:customStyle="1" w:styleId="CDF9A96B288C4A67998D7C1C62ACF163">
    <w:name w:val="CDF9A96B288C4A67998D7C1C62ACF163"/>
    <w:rsid w:val="00AC7A1E"/>
  </w:style>
  <w:style w:type="paragraph" w:customStyle="1" w:styleId="3B63254EAB9647AB8A1E2A2A070B0924">
    <w:name w:val="3B63254EAB9647AB8A1E2A2A070B0924"/>
    <w:rsid w:val="00AC7A1E"/>
  </w:style>
  <w:style w:type="paragraph" w:customStyle="1" w:styleId="1EA03CBD69764840BB237BC2C6A770C8">
    <w:name w:val="1EA03CBD69764840BB237BC2C6A770C8"/>
    <w:rsid w:val="00AC7A1E"/>
  </w:style>
  <w:style w:type="paragraph" w:customStyle="1" w:styleId="65B8F063252D4B4399B34D25BB66316B">
    <w:name w:val="65B8F063252D4B4399B34D25BB66316B"/>
    <w:rsid w:val="00AC7A1E"/>
  </w:style>
  <w:style w:type="paragraph" w:customStyle="1" w:styleId="F909D817161A4A998C5E0654BDF6AFB4">
    <w:name w:val="F909D817161A4A998C5E0654BDF6AFB4"/>
    <w:rsid w:val="00AC7A1E"/>
  </w:style>
  <w:style w:type="paragraph" w:customStyle="1" w:styleId="43A83095C96A4E41A79C76EE942C40E4">
    <w:name w:val="43A83095C96A4E41A79C76EE942C40E4"/>
    <w:rsid w:val="00AC7A1E"/>
  </w:style>
  <w:style w:type="paragraph" w:customStyle="1" w:styleId="40B0E73C7DDE404FAC60AB80302E5590">
    <w:name w:val="40B0E73C7DDE404FAC60AB80302E5590"/>
    <w:rsid w:val="00AC7A1E"/>
  </w:style>
  <w:style w:type="paragraph" w:customStyle="1" w:styleId="92D9C01F6E08422EB1ADD0C312598F61">
    <w:name w:val="92D9C01F6E08422EB1ADD0C312598F61"/>
    <w:rsid w:val="00AC7A1E"/>
  </w:style>
  <w:style w:type="paragraph" w:customStyle="1" w:styleId="39124C21F736410B9C0DC97C89216BC9">
    <w:name w:val="39124C21F736410B9C0DC97C89216BC9"/>
    <w:rsid w:val="00AC7A1E"/>
  </w:style>
  <w:style w:type="paragraph" w:customStyle="1" w:styleId="9E2A8BF29BAB441582FE86F9CC775B94">
    <w:name w:val="9E2A8BF29BAB441582FE86F9CC775B94"/>
    <w:rsid w:val="00AC7A1E"/>
  </w:style>
  <w:style w:type="paragraph" w:customStyle="1" w:styleId="A9664C5EC5F34A35BB7C6D94A1B9E096">
    <w:name w:val="A9664C5EC5F34A35BB7C6D94A1B9E096"/>
    <w:rsid w:val="00AC7A1E"/>
  </w:style>
  <w:style w:type="paragraph" w:customStyle="1" w:styleId="140B36F8F1874259B090FA3E367218B4">
    <w:name w:val="140B36F8F1874259B090FA3E367218B4"/>
    <w:rsid w:val="00AC7A1E"/>
  </w:style>
  <w:style w:type="paragraph" w:customStyle="1" w:styleId="C8733E917EDB4E01851B045DA6963DA3">
    <w:name w:val="C8733E917EDB4E01851B045DA6963DA3"/>
    <w:rsid w:val="00AC7A1E"/>
  </w:style>
  <w:style w:type="paragraph" w:customStyle="1" w:styleId="C1E55AB9B07F4C2FA6342A37FA0FE66B">
    <w:name w:val="C1E55AB9B07F4C2FA6342A37FA0FE66B"/>
    <w:rsid w:val="00AC7A1E"/>
  </w:style>
  <w:style w:type="paragraph" w:customStyle="1" w:styleId="881643CAADE7428380773E042891586A">
    <w:name w:val="881643CAADE7428380773E042891586A"/>
    <w:rsid w:val="00AC7A1E"/>
  </w:style>
  <w:style w:type="paragraph" w:customStyle="1" w:styleId="DD2D080329634A9CAB2BC1796999509F">
    <w:name w:val="DD2D080329634A9CAB2BC1796999509F"/>
    <w:rsid w:val="00AC7A1E"/>
  </w:style>
  <w:style w:type="paragraph" w:customStyle="1" w:styleId="C6E6B486D00F46E09938CB91FF701F9F">
    <w:name w:val="C6E6B486D00F46E09938CB91FF701F9F"/>
    <w:rsid w:val="00AC7A1E"/>
  </w:style>
  <w:style w:type="paragraph" w:customStyle="1" w:styleId="C3C1829BE7FC4E0DA959F32D5865B03A">
    <w:name w:val="C3C1829BE7FC4E0DA959F32D5865B03A"/>
    <w:rsid w:val="00AC7A1E"/>
  </w:style>
  <w:style w:type="paragraph" w:customStyle="1" w:styleId="BAF86555BA8547BCB0A359C54CD71828">
    <w:name w:val="BAF86555BA8547BCB0A359C54CD71828"/>
    <w:rsid w:val="00AC7A1E"/>
  </w:style>
  <w:style w:type="paragraph" w:customStyle="1" w:styleId="4F707656D8974D578C2D8243533AB185">
    <w:name w:val="4F707656D8974D578C2D8243533AB185"/>
    <w:rsid w:val="00AC7A1E"/>
  </w:style>
  <w:style w:type="paragraph" w:customStyle="1" w:styleId="10F10FE3741645C6AA893FA771663F4A">
    <w:name w:val="10F10FE3741645C6AA893FA771663F4A"/>
    <w:rsid w:val="00AC7A1E"/>
  </w:style>
  <w:style w:type="paragraph" w:customStyle="1" w:styleId="38536BF9A16B498499CD72645F2BEBBE">
    <w:name w:val="38536BF9A16B498499CD72645F2BEBBE"/>
    <w:rsid w:val="00AC7A1E"/>
  </w:style>
  <w:style w:type="paragraph" w:customStyle="1" w:styleId="F3F8F834AF204D17BDA697DCABFB722B">
    <w:name w:val="F3F8F834AF204D17BDA697DCABFB722B"/>
    <w:rsid w:val="00AC7A1E"/>
  </w:style>
  <w:style w:type="paragraph" w:customStyle="1" w:styleId="2E1B1AB85685422FA9BF792D8AC5A18F">
    <w:name w:val="2E1B1AB85685422FA9BF792D8AC5A18F"/>
    <w:rsid w:val="00AC7A1E"/>
  </w:style>
  <w:style w:type="paragraph" w:customStyle="1" w:styleId="06125021BB244CB7B8EDEBD306619B3C">
    <w:name w:val="06125021BB244CB7B8EDEBD306619B3C"/>
    <w:rsid w:val="00AC7A1E"/>
  </w:style>
  <w:style w:type="paragraph" w:customStyle="1" w:styleId="C9350536D61F468D968B73916D8321CC">
    <w:name w:val="C9350536D61F468D968B73916D8321CC"/>
    <w:rsid w:val="00AC7A1E"/>
  </w:style>
  <w:style w:type="paragraph" w:customStyle="1" w:styleId="366747FFC60E48CEA9378ADDE4238E22">
    <w:name w:val="366747FFC60E48CEA9378ADDE4238E22"/>
    <w:rsid w:val="00AC7A1E"/>
  </w:style>
  <w:style w:type="paragraph" w:customStyle="1" w:styleId="2DA3DACDD62D46AEA5714C8CB69724E6">
    <w:name w:val="2DA3DACDD62D46AEA5714C8CB69724E6"/>
    <w:rsid w:val="00AC7A1E"/>
  </w:style>
  <w:style w:type="paragraph" w:customStyle="1" w:styleId="535114A340904A0E860B3C5D08174633">
    <w:name w:val="535114A340904A0E860B3C5D08174633"/>
    <w:rsid w:val="00AC7A1E"/>
  </w:style>
  <w:style w:type="paragraph" w:customStyle="1" w:styleId="361D3ECBC6B947A083E49412A9E1141E">
    <w:name w:val="361D3ECBC6B947A083E49412A9E1141E"/>
    <w:rsid w:val="00AC7A1E"/>
  </w:style>
  <w:style w:type="paragraph" w:customStyle="1" w:styleId="7A3151A32B46428C9953F2FDC707BE62">
    <w:name w:val="7A3151A32B46428C9953F2FDC707BE62"/>
    <w:rsid w:val="00AC7A1E"/>
  </w:style>
  <w:style w:type="paragraph" w:customStyle="1" w:styleId="DAF922E6B7EE49C2BF03068CF1D75511">
    <w:name w:val="DAF922E6B7EE49C2BF03068CF1D75511"/>
    <w:rsid w:val="00AC7A1E"/>
  </w:style>
  <w:style w:type="paragraph" w:customStyle="1" w:styleId="A5B63162E4A94872BF7454469C99F42A">
    <w:name w:val="A5B63162E4A94872BF7454469C99F42A"/>
    <w:rsid w:val="00AC7A1E"/>
  </w:style>
  <w:style w:type="paragraph" w:customStyle="1" w:styleId="F9F200DF6E3C4B3DA6FDCABE43B8D7A3">
    <w:name w:val="F9F200DF6E3C4B3DA6FDCABE43B8D7A3"/>
    <w:rsid w:val="00AC7A1E"/>
  </w:style>
  <w:style w:type="paragraph" w:customStyle="1" w:styleId="53D473A1E9CA4429A7C4954321311774">
    <w:name w:val="53D473A1E9CA4429A7C4954321311774"/>
    <w:rsid w:val="00AC7A1E"/>
  </w:style>
  <w:style w:type="paragraph" w:customStyle="1" w:styleId="07708CF0E53D4D13837E4B9C58FAB139">
    <w:name w:val="07708CF0E53D4D13837E4B9C58FAB139"/>
    <w:rsid w:val="00AC7A1E"/>
  </w:style>
  <w:style w:type="paragraph" w:customStyle="1" w:styleId="EA560BB2703C4B829D73FDF8726B426C">
    <w:name w:val="EA560BB2703C4B829D73FDF8726B426C"/>
    <w:rsid w:val="00AC7A1E"/>
  </w:style>
  <w:style w:type="paragraph" w:customStyle="1" w:styleId="64E402A443A04D23A112E536C9808F75">
    <w:name w:val="64E402A443A04D23A112E536C9808F75"/>
    <w:rsid w:val="00AC7A1E"/>
  </w:style>
  <w:style w:type="paragraph" w:customStyle="1" w:styleId="968279DCD62E413E9C1817B984E3C624">
    <w:name w:val="968279DCD62E413E9C1817B984E3C624"/>
    <w:rsid w:val="00AC7A1E"/>
  </w:style>
  <w:style w:type="paragraph" w:customStyle="1" w:styleId="457B44CC07A141D09B8502DB322D7CC3">
    <w:name w:val="457B44CC07A141D09B8502DB322D7CC3"/>
    <w:rsid w:val="00AC7A1E"/>
  </w:style>
  <w:style w:type="paragraph" w:customStyle="1" w:styleId="7DC7761678D24E6CA938827A1A6565E9">
    <w:name w:val="7DC7761678D24E6CA938827A1A6565E9"/>
    <w:rsid w:val="00AC7A1E"/>
  </w:style>
  <w:style w:type="paragraph" w:customStyle="1" w:styleId="5DC25BE5FA114E929DC2A122B5CA286E">
    <w:name w:val="5DC25BE5FA114E929DC2A122B5CA286E"/>
    <w:rsid w:val="00AC7A1E"/>
  </w:style>
  <w:style w:type="paragraph" w:customStyle="1" w:styleId="0486C1EBA5544D34B36A1CBD7DBD041B">
    <w:name w:val="0486C1EBA5544D34B36A1CBD7DBD041B"/>
    <w:rsid w:val="00AC7A1E"/>
  </w:style>
  <w:style w:type="paragraph" w:customStyle="1" w:styleId="972F62E3BF8B4057A25101E808AE8689">
    <w:name w:val="972F62E3BF8B4057A25101E808AE8689"/>
    <w:rsid w:val="00AC7A1E"/>
  </w:style>
  <w:style w:type="paragraph" w:customStyle="1" w:styleId="300C2547561B4848A14BFAD56CBD7855">
    <w:name w:val="300C2547561B4848A14BFAD56CBD7855"/>
    <w:rsid w:val="00AC7A1E"/>
  </w:style>
  <w:style w:type="paragraph" w:customStyle="1" w:styleId="17795143676D4D87AD59A574C58C7EE3">
    <w:name w:val="17795143676D4D87AD59A574C58C7EE3"/>
    <w:rsid w:val="00AC7A1E"/>
  </w:style>
  <w:style w:type="paragraph" w:customStyle="1" w:styleId="A8AF48B03DE742DF886AF52482D9682B">
    <w:name w:val="A8AF48B03DE742DF886AF52482D9682B"/>
    <w:rsid w:val="00AC7A1E"/>
  </w:style>
  <w:style w:type="paragraph" w:customStyle="1" w:styleId="C9305D97641C46218B1860EC3948664F">
    <w:name w:val="C9305D97641C46218B1860EC3948664F"/>
    <w:rsid w:val="00AC7A1E"/>
  </w:style>
  <w:style w:type="paragraph" w:customStyle="1" w:styleId="24ED78C7EFE244BE9AB16FE91E3C74A2">
    <w:name w:val="24ED78C7EFE244BE9AB16FE91E3C74A2"/>
    <w:rsid w:val="00AC7A1E"/>
  </w:style>
  <w:style w:type="paragraph" w:customStyle="1" w:styleId="9753A0CD74BB4BEF96E267F254ED0285">
    <w:name w:val="9753A0CD74BB4BEF96E267F254ED0285"/>
    <w:rsid w:val="00AC7A1E"/>
  </w:style>
  <w:style w:type="paragraph" w:customStyle="1" w:styleId="F46A83A90E2E446DB8C0E28E8DF93E49">
    <w:name w:val="F46A83A90E2E446DB8C0E28E8DF93E49"/>
    <w:rsid w:val="00AC7A1E"/>
  </w:style>
  <w:style w:type="paragraph" w:customStyle="1" w:styleId="9F03AB13B5A04036882EB9EA23927A71">
    <w:name w:val="9F03AB13B5A04036882EB9EA23927A71"/>
    <w:rsid w:val="00AC7A1E"/>
  </w:style>
  <w:style w:type="paragraph" w:customStyle="1" w:styleId="7BEB9054A0BD41869A4E8E1CB19C0BA7">
    <w:name w:val="7BEB9054A0BD41869A4E8E1CB19C0BA7"/>
    <w:rsid w:val="00AC7A1E"/>
  </w:style>
  <w:style w:type="paragraph" w:customStyle="1" w:styleId="546832078BFE46D59AD059C81778A6FD">
    <w:name w:val="546832078BFE46D59AD059C81778A6FD"/>
    <w:rsid w:val="00AC7A1E"/>
  </w:style>
  <w:style w:type="paragraph" w:customStyle="1" w:styleId="31F9D7E819DA48D1AE18239322726EC2">
    <w:name w:val="31F9D7E819DA48D1AE18239322726EC2"/>
    <w:rsid w:val="00AC7A1E"/>
  </w:style>
  <w:style w:type="paragraph" w:customStyle="1" w:styleId="A2663680BEAA4A6E8EF2F2BC6D6676B4">
    <w:name w:val="A2663680BEAA4A6E8EF2F2BC6D6676B4"/>
    <w:rsid w:val="00AC7A1E"/>
  </w:style>
  <w:style w:type="paragraph" w:customStyle="1" w:styleId="71BC0F44D34D4330B60CA9DB0F66498B">
    <w:name w:val="71BC0F44D34D4330B60CA9DB0F66498B"/>
    <w:rsid w:val="00AC7A1E"/>
  </w:style>
  <w:style w:type="paragraph" w:customStyle="1" w:styleId="C94B05086B26441FA67E92B83EADD2F3">
    <w:name w:val="C94B05086B26441FA67E92B83EADD2F3"/>
    <w:rsid w:val="00AC7A1E"/>
  </w:style>
  <w:style w:type="paragraph" w:customStyle="1" w:styleId="0CBF1C2919494DFBA3D0E6796DACA296">
    <w:name w:val="0CBF1C2919494DFBA3D0E6796DACA296"/>
    <w:rsid w:val="00AC7A1E"/>
  </w:style>
  <w:style w:type="paragraph" w:customStyle="1" w:styleId="4DCEC0DE9376447597DC609874D77721">
    <w:name w:val="4DCEC0DE9376447597DC609874D77721"/>
    <w:rsid w:val="00AC7A1E"/>
  </w:style>
  <w:style w:type="paragraph" w:customStyle="1" w:styleId="85BDF525973C40E6992F575199471B70">
    <w:name w:val="85BDF525973C40E6992F575199471B70"/>
    <w:rsid w:val="00AC7A1E"/>
  </w:style>
  <w:style w:type="paragraph" w:customStyle="1" w:styleId="83CAB97CEA4F43C5B9081BC6BB4AF5F6">
    <w:name w:val="83CAB97CEA4F43C5B9081BC6BB4AF5F6"/>
    <w:rsid w:val="00AC7A1E"/>
  </w:style>
  <w:style w:type="paragraph" w:customStyle="1" w:styleId="79452A151A62469DB08DFDF8BCBD5089">
    <w:name w:val="79452A151A62469DB08DFDF8BCBD5089"/>
    <w:rsid w:val="00AC7A1E"/>
  </w:style>
  <w:style w:type="paragraph" w:customStyle="1" w:styleId="DF30E029A78B46558FDCA717D31BCD04">
    <w:name w:val="DF30E029A78B46558FDCA717D31BCD04"/>
    <w:rsid w:val="00AC7A1E"/>
  </w:style>
  <w:style w:type="paragraph" w:customStyle="1" w:styleId="D9E3BA4673814C51A113AD389697D651">
    <w:name w:val="D9E3BA4673814C51A113AD389697D651"/>
    <w:rsid w:val="00AC7A1E"/>
  </w:style>
  <w:style w:type="paragraph" w:customStyle="1" w:styleId="F4B6FCDC7A9B4A18BD36F5CC1061E785">
    <w:name w:val="F4B6FCDC7A9B4A18BD36F5CC1061E785"/>
    <w:rsid w:val="00AC7A1E"/>
  </w:style>
  <w:style w:type="paragraph" w:customStyle="1" w:styleId="C55C86C7700E4FA390D35F9DBEC14FA9">
    <w:name w:val="C55C86C7700E4FA390D35F9DBEC14FA9"/>
    <w:rsid w:val="00AC7A1E"/>
  </w:style>
  <w:style w:type="paragraph" w:customStyle="1" w:styleId="5549E3E521C946C49133C0CCBB7E62F4">
    <w:name w:val="5549E3E521C946C49133C0CCBB7E62F4"/>
    <w:rsid w:val="00AC7A1E"/>
  </w:style>
  <w:style w:type="paragraph" w:customStyle="1" w:styleId="F9E857F7CF4E40A79FD75EDC825907B7">
    <w:name w:val="F9E857F7CF4E40A79FD75EDC825907B7"/>
    <w:rsid w:val="00AC7A1E"/>
  </w:style>
  <w:style w:type="paragraph" w:customStyle="1" w:styleId="DD8CB8023A6E44819F6865CFCF2B77D7">
    <w:name w:val="DD8CB8023A6E44819F6865CFCF2B77D7"/>
    <w:rsid w:val="00AC7A1E"/>
  </w:style>
  <w:style w:type="paragraph" w:customStyle="1" w:styleId="9A5774A781804BF3806BA55633153518">
    <w:name w:val="9A5774A781804BF3806BA55633153518"/>
    <w:rsid w:val="00AC7A1E"/>
  </w:style>
  <w:style w:type="paragraph" w:customStyle="1" w:styleId="9F1BC4342A9C4E83A3E6B1864C5414B6">
    <w:name w:val="9F1BC4342A9C4E83A3E6B1864C5414B6"/>
    <w:rsid w:val="00AC7A1E"/>
  </w:style>
  <w:style w:type="paragraph" w:customStyle="1" w:styleId="DF55CB670AD34FA9B9788C815759F656">
    <w:name w:val="DF55CB670AD34FA9B9788C815759F656"/>
    <w:rsid w:val="00AC7A1E"/>
  </w:style>
  <w:style w:type="paragraph" w:customStyle="1" w:styleId="D34A878A617E44EC96F3469401CB1E01">
    <w:name w:val="D34A878A617E44EC96F3469401CB1E01"/>
    <w:rsid w:val="00AC7A1E"/>
  </w:style>
  <w:style w:type="paragraph" w:customStyle="1" w:styleId="29E8FE37C61E44299DD0EEF59A500F9B">
    <w:name w:val="29E8FE37C61E44299DD0EEF59A500F9B"/>
    <w:rsid w:val="00AC7A1E"/>
  </w:style>
  <w:style w:type="paragraph" w:customStyle="1" w:styleId="7B425A6B38A745BC8B56CEF348B9AF76">
    <w:name w:val="7B425A6B38A745BC8B56CEF348B9AF76"/>
    <w:rsid w:val="00AC7A1E"/>
  </w:style>
  <w:style w:type="paragraph" w:customStyle="1" w:styleId="3C6DE880DD7F482199699D79280E8BE2">
    <w:name w:val="3C6DE880DD7F482199699D79280E8BE2"/>
    <w:rsid w:val="00AC7A1E"/>
  </w:style>
  <w:style w:type="paragraph" w:customStyle="1" w:styleId="F1BF43F0689341B7AB395FAE4D075143">
    <w:name w:val="F1BF43F0689341B7AB395FAE4D075143"/>
    <w:rsid w:val="00AC7A1E"/>
  </w:style>
  <w:style w:type="paragraph" w:customStyle="1" w:styleId="C090AF7E09B74F9999F756C74CD290CE">
    <w:name w:val="C090AF7E09B74F9999F756C74CD290CE"/>
    <w:rsid w:val="00AC7A1E"/>
  </w:style>
  <w:style w:type="paragraph" w:customStyle="1" w:styleId="6CC50D079702476B9AEA49CCD1828EA8">
    <w:name w:val="6CC50D079702476B9AEA49CCD1828EA8"/>
    <w:rsid w:val="00AC7A1E"/>
  </w:style>
  <w:style w:type="paragraph" w:customStyle="1" w:styleId="6788CFD557D94BDC8B89B99ECCB5CFD4">
    <w:name w:val="6788CFD557D94BDC8B89B99ECCB5CFD4"/>
    <w:rsid w:val="00AC7A1E"/>
  </w:style>
  <w:style w:type="paragraph" w:customStyle="1" w:styleId="EBB13BBF3092488BB963CE735EEC375B">
    <w:name w:val="EBB13BBF3092488BB963CE735EEC375B"/>
    <w:rsid w:val="00AC7A1E"/>
  </w:style>
  <w:style w:type="paragraph" w:customStyle="1" w:styleId="AFA8B54135564D4B9A3A6B0570DE4FF7">
    <w:name w:val="AFA8B54135564D4B9A3A6B0570DE4FF7"/>
    <w:rsid w:val="00AC7A1E"/>
  </w:style>
  <w:style w:type="paragraph" w:customStyle="1" w:styleId="D9FC999618BB4EDE8B4B011A8496D87A">
    <w:name w:val="D9FC999618BB4EDE8B4B011A8496D87A"/>
    <w:rsid w:val="00AC7A1E"/>
  </w:style>
  <w:style w:type="paragraph" w:customStyle="1" w:styleId="1A7946FE52974490832F53446412737C">
    <w:name w:val="1A7946FE52974490832F53446412737C"/>
    <w:rsid w:val="00AC7A1E"/>
  </w:style>
  <w:style w:type="paragraph" w:customStyle="1" w:styleId="875ABB8156AD4BD9A17FA6163E92A62F">
    <w:name w:val="875ABB8156AD4BD9A17FA6163E92A62F"/>
    <w:rsid w:val="00AC7A1E"/>
  </w:style>
  <w:style w:type="paragraph" w:customStyle="1" w:styleId="2217CA78CB5E45E28FF631046B68E1B8">
    <w:name w:val="2217CA78CB5E45E28FF631046B68E1B8"/>
    <w:rsid w:val="00AC7A1E"/>
  </w:style>
  <w:style w:type="paragraph" w:customStyle="1" w:styleId="A9C4CC12265E4B9688330B90BB5594D7">
    <w:name w:val="A9C4CC12265E4B9688330B90BB5594D7"/>
    <w:rsid w:val="00AC7A1E"/>
  </w:style>
  <w:style w:type="paragraph" w:customStyle="1" w:styleId="C6EFF8004DCF40378EFFC431D80E7D33">
    <w:name w:val="C6EFF8004DCF40378EFFC431D80E7D33"/>
    <w:rsid w:val="00AC7A1E"/>
  </w:style>
  <w:style w:type="paragraph" w:customStyle="1" w:styleId="FC61A619F618466EAAC4691A0DBE998A">
    <w:name w:val="FC61A619F618466EAAC4691A0DBE998A"/>
    <w:rsid w:val="00AC7A1E"/>
  </w:style>
  <w:style w:type="paragraph" w:customStyle="1" w:styleId="A0DABDA495F243718E8A2FDD4B65515A">
    <w:name w:val="A0DABDA495F243718E8A2FDD4B65515A"/>
    <w:rsid w:val="00AC7A1E"/>
  </w:style>
  <w:style w:type="paragraph" w:customStyle="1" w:styleId="0917C66977554A4F971A591E4143F17C">
    <w:name w:val="0917C66977554A4F971A591E4143F17C"/>
    <w:rsid w:val="00AC7A1E"/>
  </w:style>
  <w:style w:type="paragraph" w:customStyle="1" w:styleId="542A236859944701AB7473D17D2B7AC5">
    <w:name w:val="542A236859944701AB7473D17D2B7AC5"/>
    <w:rsid w:val="00AC7A1E"/>
  </w:style>
  <w:style w:type="paragraph" w:customStyle="1" w:styleId="A11855260987412BA061D67FDC193EF9">
    <w:name w:val="A11855260987412BA061D67FDC193EF9"/>
    <w:rsid w:val="00AC7A1E"/>
  </w:style>
  <w:style w:type="paragraph" w:customStyle="1" w:styleId="8ACB239846454DF68A89107C1EB6350E">
    <w:name w:val="8ACB239846454DF68A89107C1EB6350E"/>
    <w:rsid w:val="00AC7A1E"/>
  </w:style>
  <w:style w:type="paragraph" w:customStyle="1" w:styleId="4E573444A427462CA2F4E156D32E5015">
    <w:name w:val="4E573444A427462CA2F4E156D32E5015"/>
    <w:rsid w:val="00AC7A1E"/>
  </w:style>
  <w:style w:type="paragraph" w:customStyle="1" w:styleId="155AA18603E94E778D86859F60BEA296">
    <w:name w:val="155AA18603E94E778D86859F60BEA296"/>
    <w:rsid w:val="00AC7A1E"/>
  </w:style>
  <w:style w:type="paragraph" w:customStyle="1" w:styleId="F08A23B03BE54B57A5B6DD96F56CEA9A">
    <w:name w:val="F08A23B03BE54B57A5B6DD96F56CEA9A"/>
    <w:rsid w:val="00AC7A1E"/>
  </w:style>
  <w:style w:type="paragraph" w:customStyle="1" w:styleId="E35D998DCF5B4402A4FFB1FA274FDE96">
    <w:name w:val="E35D998DCF5B4402A4FFB1FA274FDE96"/>
    <w:rsid w:val="00AC7A1E"/>
  </w:style>
  <w:style w:type="paragraph" w:customStyle="1" w:styleId="501D2B646567482992675FAD31EF5A1F">
    <w:name w:val="501D2B646567482992675FAD31EF5A1F"/>
    <w:rsid w:val="00AC7A1E"/>
  </w:style>
  <w:style w:type="paragraph" w:customStyle="1" w:styleId="24383DEE67D942D4AE0F433169183ED9">
    <w:name w:val="24383DEE67D942D4AE0F433169183ED9"/>
    <w:rsid w:val="00AC7A1E"/>
  </w:style>
  <w:style w:type="paragraph" w:customStyle="1" w:styleId="B2C8E37C43A441C0A5A2151C0D704964">
    <w:name w:val="B2C8E37C43A441C0A5A2151C0D704964"/>
    <w:rsid w:val="00AC7A1E"/>
  </w:style>
  <w:style w:type="paragraph" w:customStyle="1" w:styleId="1327F25204264F84A689AB31456AB063">
    <w:name w:val="1327F25204264F84A689AB31456AB063"/>
    <w:rsid w:val="00AC7A1E"/>
  </w:style>
  <w:style w:type="paragraph" w:customStyle="1" w:styleId="5F1A4076B1194C368660FF4EE421B1BE">
    <w:name w:val="5F1A4076B1194C368660FF4EE421B1BE"/>
    <w:rsid w:val="00AC7A1E"/>
  </w:style>
  <w:style w:type="paragraph" w:customStyle="1" w:styleId="83E8DDBDB3B049829E864A3C5E4BF8FC">
    <w:name w:val="83E8DDBDB3B049829E864A3C5E4BF8FC"/>
    <w:rsid w:val="00AC7A1E"/>
  </w:style>
  <w:style w:type="paragraph" w:customStyle="1" w:styleId="BB60AF546B574986B7F0A3F05BFA9385">
    <w:name w:val="BB60AF546B574986B7F0A3F05BFA9385"/>
    <w:rsid w:val="00AC7A1E"/>
  </w:style>
  <w:style w:type="paragraph" w:customStyle="1" w:styleId="F76A3544AF5E4858927ED77D3C61313D">
    <w:name w:val="F76A3544AF5E4858927ED77D3C61313D"/>
    <w:rsid w:val="00AC7A1E"/>
  </w:style>
  <w:style w:type="paragraph" w:customStyle="1" w:styleId="B4C0176C40B04A4A89AC8C2A4E6C6CF9">
    <w:name w:val="B4C0176C40B04A4A89AC8C2A4E6C6CF9"/>
    <w:rsid w:val="00AC7A1E"/>
  </w:style>
  <w:style w:type="paragraph" w:customStyle="1" w:styleId="9DC104F0BB2A4AFCBFED2BC6F7CC6698">
    <w:name w:val="9DC104F0BB2A4AFCBFED2BC6F7CC6698"/>
    <w:rsid w:val="00AC7A1E"/>
  </w:style>
  <w:style w:type="paragraph" w:customStyle="1" w:styleId="FB03E78F22E94E9485F2CE6849D10DBF">
    <w:name w:val="FB03E78F22E94E9485F2CE6849D10DBF"/>
    <w:rsid w:val="00AC7A1E"/>
  </w:style>
  <w:style w:type="paragraph" w:customStyle="1" w:styleId="8B3FE8722E524E9680F59C331EED6DDC">
    <w:name w:val="8B3FE8722E524E9680F59C331EED6DDC"/>
    <w:rsid w:val="00AC7A1E"/>
  </w:style>
  <w:style w:type="paragraph" w:customStyle="1" w:styleId="7FA6E01865904F6E99C2B20BC06BDDE5">
    <w:name w:val="7FA6E01865904F6E99C2B20BC06BDDE5"/>
    <w:rsid w:val="00AC7A1E"/>
  </w:style>
  <w:style w:type="paragraph" w:customStyle="1" w:styleId="FA5986DF20CD486AA1CA6D113F0A2279">
    <w:name w:val="FA5986DF20CD486AA1CA6D113F0A2279"/>
    <w:rsid w:val="00AC7A1E"/>
  </w:style>
  <w:style w:type="paragraph" w:customStyle="1" w:styleId="A2F40899EF5742479E42FB34EE707E17">
    <w:name w:val="A2F40899EF5742479E42FB34EE707E17"/>
    <w:rsid w:val="00AC7A1E"/>
  </w:style>
  <w:style w:type="paragraph" w:customStyle="1" w:styleId="905EB13AC5FF45008B8942DBDCB5F773">
    <w:name w:val="905EB13AC5FF45008B8942DBDCB5F773"/>
    <w:rsid w:val="00AC7A1E"/>
  </w:style>
  <w:style w:type="paragraph" w:customStyle="1" w:styleId="DA31E183968A41D782B511E3C84A7BD0">
    <w:name w:val="DA31E183968A41D782B511E3C84A7BD0"/>
    <w:rsid w:val="00AC7A1E"/>
  </w:style>
  <w:style w:type="paragraph" w:customStyle="1" w:styleId="DFFBB1C9539B422C8D7BBD334A75F542">
    <w:name w:val="DFFBB1C9539B422C8D7BBD334A75F542"/>
    <w:rsid w:val="00AC7A1E"/>
  </w:style>
  <w:style w:type="paragraph" w:customStyle="1" w:styleId="2EE7B654EF2141DBA755D583ED966F1D">
    <w:name w:val="2EE7B654EF2141DBA755D583ED966F1D"/>
    <w:rsid w:val="00AC7A1E"/>
  </w:style>
  <w:style w:type="paragraph" w:customStyle="1" w:styleId="77682D5234904C78983098501BC24BA3">
    <w:name w:val="77682D5234904C78983098501BC24BA3"/>
    <w:rsid w:val="00AC7A1E"/>
  </w:style>
  <w:style w:type="paragraph" w:customStyle="1" w:styleId="E947CC34B06A45B69FE6FEA7744AAF03">
    <w:name w:val="E947CC34B06A45B69FE6FEA7744AAF03"/>
    <w:rsid w:val="00AC7A1E"/>
  </w:style>
  <w:style w:type="paragraph" w:customStyle="1" w:styleId="5F1E2A411566457491E2F5666C22B9B0">
    <w:name w:val="5F1E2A411566457491E2F5666C22B9B0"/>
    <w:rsid w:val="00AC7A1E"/>
  </w:style>
  <w:style w:type="paragraph" w:customStyle="1" w:styleId="2F1E76E498DC43B08659E70B5A17569C">
    <w:name w:val="2F1E76E498DC43B08659E70B5A17569C"/>
    <w:rsid w:val="00AC7A1E"/>
  </w:style>
  <w:style w:type="paragraph" w:customStyle="1" w:styleId="A3A1C4D97F504122A025298FAC39556E">
    <w:name w:val="A3A1C4D97F504122A025298FAC39556E"/>
    <w:rsid w:val="00AC7A1E"/>
  </w:style>
  <w:style w:type="paragraph" w:customStyle="1" w:styleId="836CCB0A551743FA83258101F0CD9689">
    <w:name w:val="836CCB0A551743FA83258101F0CD9689"/>
    <w:rsid w:val="00AC7A1E"/>
  </w:style>
  <w:style w:type="paragraph" w:customStyle="1" w:styleId="45DA78D67D2C445BA410D27A752785D2">
    <w:name w:val="45DA78D67D2C445BA410D27A752785D2"/>
    <w:rsid w:val="00AC7A1E"/>
  </w:style>
  <w:style w:type="paragraph" w:customStyle="1" w:styleId="B9999FCC7AC940F5A8FC11C66F6CA1EC">
    <w:name w:val="B9999FCC7AC940F5A8FC11C66F6CA1EC"/>
    <w:rsid w:val="00AC7A1E"/>
  </w:style>
  <w:style w:type="paragraph" w:customStyle="1" w:styleId="354B799F9CE54CC7AAEA27E515638FD5">
    <w:name w:val="354B799F9CE54CC7AAEA27E515638FD5"/>
    <w:rsid w:val="00AC7A1E"/>
  </w:style>
  <w:style w:type="paragraph" w:customStyle="1" w:styleId="EF86CA15E99D42478BA6F997E102FA44">
    <w:name w:val="EF86CA15E99D42478BA6F997E102FA44"/>
    <w:rsid w:val="00AC7A1E"/>
  </w:style>
  <w:style w:type="paragraph" w:customStyle="1" w:styleId="D2A6947C95CF4947A13358978534E62B">
    <w:name w:val="D2A6947C95CF4947A13358978534E62B"/>
    <w:rsid w:val="00AC7A1E"/>
  </w:style>
  <w:style w:type="paragraph" w:customStyle="1" w:styleId="E14633A747D44E57BE8DCF26A74683C3">
    <w:name w:val="E14633A747D44E57BE8DCF26A74683C3"/>
    <w:rsid w:val="00AC7A1E"/>
  </w:style>
  <w:style w:type="paragraph" w:customStyle="1" w:styleId="F0884872355D46B78BF20A1BEB9F2D7E">
    <w:name w:val="F0884872355D46B78BF20A1BEB9F2D7E"/>
    <w:rsid w:val="00AC7A1E"/>
  </w:style>
  <w:style w:type="paragraph" w:customStyle="1" w:styleId="F6454473ED3C48EAB2357CFE0FA3811A">
    <w:name w:val="F6454473ED3C48EAB2357CFE0FA3811A"/>
    <w:rsid w:val="00AC7A1E"/>
  </w:style>
  <w:style w:type="paragraph" w:customStyle="1" w:styleId="7EB31C13EF5244A1845693BC7A39CB06">
    <w:name w:val="7EB31C13EF5244A1845693BC7A39CB06"/>
    <w:rsid w:val="00AC7A1E"/>
  </w:style>
  <w:style w:type="paragraph" w:customStyle="1" w:styleId="9BD3E865B1FD417292A97DEFA5AF029E">
    <w:name w:val="9BD3E865B1FD417292A97DEFA5AF029E"/>
    <w:rsid w:val="00AC7A1E"/>
  </w:style>
  <w:style w:type="paragraph" w:customStyle="1" w:styleId="0CAADC3942C34DE0A79B90BEFD129DB2">
    <w:name w:val="0CAADC3942C34DE0A79B90BEFD129DB2"/>
    <w:rsid w:val="00AC7A1E"/>
  </w:style>
  <w:style w:type="paragraph" w:customStyle="1" w:styleId="9F0CF94CA1374B4A9F5FF0F631256EB2">
    <w:name w:val="9F0CF94CA1374B4A9F5FF0F631256EB2"/>
    <w:rsid w:val="00AC7A1E"/>
  </w:style>
  <w:style w:type="paragraph" w:customStyle="1" w:styleId="26C7A2E61F014ED79A0E6064AB747856">
    <w:name w:val="26C7A2E61F014ED79A0E6064AB747856"/>
    <w:rsid w:val="00AC7A1E"/>
  </w:style>
  <w:style w:type="paragraph" w:customStyle="1" w:styleId="CEAC225B3E9D4429BC1F508218F7CF92">
    <w:name w:val="CEAC225B3E9D4429BC1F508218F7CF92"/>
    <w:rsid w:val="00AC7A1E"/>
  </w:style>
  <w:style w:type="paragraph" w:customStyle="1" w:styleId="94489494D1DF436C8DFA684E31C18327">
    <w:name w:val="94489494D1DF436C8DFA684E31C18327"/>
    <w:rsid w:val="00AC7A1E"/>
  </w:style>
  <w:style w:type="paragraph" w:customStyle="1" w:styleId="E857AC4AA68B4E988EFCA1C63978BB99">
    <w:name w:val="E857AC4AA68B4E988EFCA1C63978BB99"/>
    <w:rsid w:val="00AC7A1E"/>
  </w:style>
  <w:style w:type="paragraph" w:customStyle="1" w:styleId="DC90CD75852343EAAE54BD99D5C244BD">
    <w:name w:val="DC90CD75852343EAAE54BD99D5C244BD"/>
    <w:rsid w:val="00AC7A1E"/>
  </w:style>
  <w:style w:type="paragraph" w:customStyle="1" w:styleId="5CEFE91EE84943EBB9CDAEDF84C4BA22">
    <w:name w:val="5CEFE91EE84943EBB9CDAEDF84C4BA22"/>
    <w:rsid w:val="00AC7A1E"/>
  </w:style>
  <w:style w:type="paragraph" w:customStyle="1" w:styleId="74DB2E6DC06144DD8A8D8C60E464D9B2">
    <w:name w:val="74DB2E6DC06144DD8A8D8C60E464D9B2"/>
    <w:rsid w:val="00AC7A1E"/>
  </w:style>
  <w:style w:type="paragraph" w:customStyle="1" w:styleId="D2286D1EF0434BEB8FA303DFABF9F0F9">
    <w:name w:val="D2286D1EF0434BEB8FA303DFABF9F0F9"/>
    <w:rsid w:val="00AC7A1E"/>
  </w:style>
  <w:style w:type="paragraph" w:customStyle="1" w:styleId="AB763FF712E742F9A3669A3D04982755">
    <w:name w:val="AB763FF712E742F9A3669A3D04982755"/>
    <w:rsid w:val="00AC7A1E"/>
  </w:style>
  <w:style w:type="paragraph" w:customStyle="1" w:styleId="42FD838ED1C94567A9F91F3AD0F34224">
    <w:name w:val="42FD838ED1C94567A9F91F3AD0F34224"/>
    <w:rsid w:val="00AC7A1E"/>
  </w:style>
  <w:style w:type="paragraph" w:customStyle="1" w:styleId="2E4733E034964724B9A597EFB1760FE6">
    <w:name w:val="2E4733E034964724B9A597EFB1760FE6"/>
    <w:rsid w:val="00AC7A1E"/>
  </w:style>
  <w:style w:type="paragraph" w:customStyle="1" w:styleId="270F8C234D3248F6804265D7AFF3D1A0">
    <w:name w:val="270F8C234D3248F6804265D7AFF3D1A0"/>
    <w:rsid w:val="00AC7A1E"/>
  </w:style>
  <w:style w:type="paragraph" w:customStyle="1" w:styleId="5590B63443C340E9B7D598381561CD66">
    <w:name w:val="5590B63443C340E9B7D598381561CD66"/>
    <w:rsid w:val="00AC7A1E"/>
  </w:style>
  <w:style w:type="paragraph" w:customStyle="1" w:styleId="5E023812498F448593D3BEC352B88B8D">
    <w:name w:val="5E023812498F448593D3BEC352B88B8D"/>
    <w:rsid w:val="00AC7A1E"/>
  </w:style>
  <w:style w:type="paragraph" w:customStyle="1" w:styleId="7316D11DF79E4D808F75E3FE7BBCBD13">
    <w:name w:val="7316D11DF79E4D808F75E3FE7BBCBD13"/>
    <w:rsid w:val="00AC7A1E"/>
  </w:style>
  <w:style w:type="paragraph" w:customStyle="1" w:styleId="EDF564B628724DBA8D3A430B61868817">
    <w:name w:val="EDF564B628724DBA8D3A430B61868817"/>
    <w:rsid w:val="00AC7A1E"/>
  </w:style>
  <w:style w:type="paragraph" w:customStyle="1" w:styleId="D0175A48D5DA4907B627C40CF77DF9A8">
    <w:name w:val="D0175A48D5DA4907B627C40CF77DF9A8"/>
    <w:rsid w:val="00AC7A1E"/>
  </w:style>
  <w:style w:type="paragraph" w:customStyle="1" w:styleId="251416CDF28C4C3499C85617EB62597F">
    <w:name w:val="251416CDF28C4C3499C85617EB62597F"/>
    <w:rsid w:val="00AC7A1E"/>
  </w:style>
  <w:style w:type="paragraph" w:customStyle="1" w:styleId="02BF48C200824F05958F5CA3E12E1F04">
    <w:name w:val="02BF48C200824F05958F5CA3E12E1F04"/>
    <w:rsid w:val="00AC7A1E"/>
  </w:style>
  <w:style w:type="paragraph" w:customStyle="1" w:styleId="E13FDFAA8986407C81F9655A7A3140B5">
    <w:name w:val="E13FDFAA8986407C81F9655A7A3140B5"/>
    <w:rsid w:val="00AC7A1E"/>
  </w:style>
  <w:style w:type="paragraph" w:customStyle="1" w:styleId="D1E64AB9B88A4CD8B0DF1AF4021378D9">
    <w:name w:val="D1E64AB9B88A4CD8B0DF1AF4021378D9"/>
    <w:rsid w:val="00AC7A1E"/>
  </w:style>
  <w:style w:type="paragraph" w:customStyle="1" w:styleId="8469ED5F765943B3A1CF485BF62606A3">
    <w:name w:val="8469ED5F765943B3A1CF485BF62606A3"/>
    <w:rsid w:val="00AC7A1E"/>
  </w:style>
  <w:style w:type="paragraph" w:customStyle="1" w:styleId="D88603D8E8084CBA8D785DC7B45C11A6">
    <w:name w:val="D88603D8E8084CBA8D785DC7B45C11A6"/>
    <w:rsid w:val="00AC7A1E"/>
  </w:style>
  <w:style w:type="paragraph" w:customStyle="1" w:styleId="5B7EBDD841CF40CBACCA3BE4459EE02A">
    <w:name w:val="5B7EBDD841CF40CBACCA3BE4459EE02A"/>
    <w:rsid w:val="00AC7A1E"/>
  </w:style>
  <w:style w:type="paragraph" w:customStyle="1" w:styleId="9EA27033035D46A8B5EF139C189CA1DF">
    <w:name w:val="9EA27033035D46A8B5EF139C189CA1DF"/>
    <w:rsid w:val="00AC7A1E"/>
  </w:style>
  <w:style w:type="paragraph" w:customStyle="1" w:styleId="A71FB59F888546339C586CDBC5BDB28E">
    <w:name w:val="A71FB59F888546339C586CDBC5BDB28E"/>
    <w:rsid w:val="00AC7A1E"/>
  </w:style>
  <w:style w:type="paragraph" w:customStyle="1" w:styleId="28088544F01941998C7F67C27E04720D">
    <w:name w:val="28088544F01941998C7F67C27E04720D"/>
    <w:rsid w:val="00AC7A1E"/>
  </w:style>
  <w:style w:type="paragraph" w:customStyle="1" w:styleId="36FB070A08964835B077CB5FAD54F763">
    <w:name w:val="36FB070A08964835B077CB5FAD54F763"/>
    <w:rsid w:val="00AC7A1E"/>
  </w:style>
  <w:style w:type="paragraph" w:customStyle="1" w:styleId="CFD88E7EA3B445778B6F5187DF393EED">
    <w:name w:val="CFD88E7EA3B445778B6F5187DF393EED"/>
    <w:rsid w:val="00AC7A1E"/>
  </w:style>
  <w:style w:type="paragraph" w:customStyle="1" w:styleId="66E9BF8068484913B5CF586908868CAF">
    <w:name w:val="66E9BF8068484913B5CF586908868CAF"/>
    <w:rsid w:val="00AC7A1E"/>
  </w:style>
  <w:style w:type="paragraph" w:customStyle="1" w:styleId="AF0FAFB92FA343B985E31C5750C74847">
    <w:name w:val="AF0FAFB92FA343B985E31C5750C74847"/>
    <w:rsid w:val="00AC7A1E"/>
  </w:style>
  <w:style w:type="paragraph" w:customStyle="1" w:styleId="1FE98EC889A74FE6830273514677C822">
    <w:name w:val="1FE98EC889A74FE6830273514677C822"/>
    <w:rsid w:val="00AC7A1E"/>
  </w:style>
  <w:style w:type="paragraph" w:customStyle="1" w:styleId="01591CE8D14043559753B5B4EE1B72A6">
    <w:name w:val="01591CE8D14043559753B5B4EE1B72A6"/>
    <w:rsid w:val="00AC7A1E"/>
  </w:style>
  <w:style w:type="paragraph" w:customStyle="1" w:styleId="A6E6DC9C238547879D9FA7BE5AFB82D2">
    <w:name w:val="A6E6DC9C238547879D9FA7BE5AFB82D2"/>
    <w:rsid w:val="00AC7A1E"/>
  </w:style>
  <w:style w:type="paragraph" w:customStyle="1" w:styleId="87D8C6BE9B66473286E722ABEF871724">
    <w:name w:val="87D8C6BE9B66473286E722ABEF871724"/>
    <w:rsid w:val="00AC7A1E"/>
  </w:style>
  <w:style w:type="paragraph" w:customStyle="1" w:styleId="C3BA7FE84AC44AA0ABFD649F6EBB72C1">
    <w:name w:val="C3BA7FE84AC44AA0ABFD649F6EBB72C1"/>
    <w:rsid w:val="00AC7A1E"/>
  </w:style>
  <w:style w:type="paragraph" w:customStyle="1" w:styleId="B399412CBD2D429C8F69B670698496E4">
    <w:name w:val="B399412CBD2D429C8F69B670698496E4"/>
    <w:rsid w:val="00AC7A1E"/>
  </w:style>
  <w:style w:type="paragraph" w:customStyle="1" w:styleId="C33C4884A7134A3CA243037B0386A209">
    <w:name w:val="C33C4884A7134A3CA243037B0386A209"/>
    <w:rsid w:val="00AC7A1E"/>
  </w:style>
  <w:style w:type="paragraph" w:customStyle="1" w:styleId="19CA0DC87BDE4CF7B696EB6A1701CDB6">
    <w:name w:val="19CA0DC87BDE4CF7B696EB6A1701CDB6"/>
    <w:rsid w:val="00AC7A1E"/>
  </w:style>
  <w:style w:type="paragraph" w:customStyle="1" w:styleId="D02E049788AF4F08BC16BE3C43A5851D">
    <w:name w:val="D02E049788AF4F08BC16BE3C43A5851D"/>
    <w:rsid w:val="00AC7A1E"/>
  </w:style>
  <w:style w:type="paragraph" w:customStyle="1" w:styleId="BD54248743C84200B1CA3D0F711FB258">
    <w:name w:val="BD54248743C84200B1CA3D0F711FB258"/>
    <w:rsid w:val="00AC7A1E"/>
  </w:style>
  <w:style w:type="paragraph" w:customStyle="1" w:styleId="3DF821881E6C4F7595DA2A8DA7417B62">
    <w:name w:val="3DF821881E6C4F7595DA2A8DA7417B62"/>
    <w:rsid w:val="00AC7A1E"/>
  </w:style>
  <w:style w:type="paragraph" w:customStyle="1" w:styleId="431514211BC74C849BDFCBF962CE789C">
    <w:name w:val="431514211BC74C849BDFCBF962CE789C"/>
    <w:rsid w:val="00AC7A1E"/>
  </w:style>
  <w:style w:type="paragraph" w:customStyle="1" w:styleId="FCF8BAD1C367469295D69791CDC25216">
    <w:name w:val="FCF8BAD1C367469295D69791CDC25216"/>
    <w:rsid w:val="00AC7A1E"/>
  </w:style>
  <w:style w:type="paragraph" w:customStyle="1" w:styleId="3AC19F9BCFB0404590AB69A1C39A3AA6">
    <w:name w:val="3AC19F9BCFB0404590AB69A1C39A3AA6"/>
    <w:rsid w:val="00AC7A1E"/>
  </w:style>
  <w:style w:type="paragraph" w:customStyle="1" w:styleId="7FFDA9E88EFF42C588F6A1D66729DBBE">
    <w:name w:val="7FFDA9E88EFF42C588F6A1D66729DBBE"/>
    <w:rsid w:val="00AC7A1E"/>
  </w:style>
  <w:style w:type="paragraph" w:customStyle="1" w:styleId="D2F38C70D69E4759922D487A6D3D406B">
    <w:name w:val="D2F38C70D69E4759922D487A6D3D406B"/>
    <w:rsid w:val="00AC7A1E"/>
  </w:style>
  <w:style w:type="paragraph" w:customStyle="1" w:styleId="D39B657525E843C5AB521E4A006D0679">
    <w:name w:val="D39B657525E843C5AB521E4A006D0679"/>
    <w:rsid w:val="00AC7A1E"/>
  </w:style>
  <w:style w:type="paragraph" w:customStyle="1" w:styleId="9B7E73DB133C4D648D9507EF559C2ABE">
    <w:name w:val="9B7E73DB133C4D648D9507EF559C2ABE"/>
    <w:rsid w:val="00AC7A1E"/>
  </w:style>
  <w:style w:type="paragraph" w:customStyle="1" w:styleId="244091744EE64094B441D67C5E7BDB5E">
    <w:name w:val="244091744EE64094B441D67C5E7BDB5E"/>
    <w:rsid w:val="00AC7A1E"/>
  </w:style>
  <w:style w:type="paragraph" w:customStyle="1" w:styleId="D52940F508924217AEB36763B5417EC5">
    <w:name w:val="D52940F508924217AEB36763B5417EC5"/>
    <w:rsid w:val="00305DA9"/>
  </w:style>
  <w:style w:type="paragraph" w:customStyle="1" w:styleId="9DE63A5F5DFB4317983D57FFC46E2C55">
    <w:name w:val="9DE63A5F5DFB4317983D57FFC46E2C55"/>
    <w:rsid w:val="00305DA9"/>
  </w:style>
  <w:style w:type="paragraph" w:customStyle="1" w:styleId="832E5B622DA54641B8EBA0EEA79A8CEB">
    <w:name w:val="832E5B622DA54641B8EBA0EEA79A8CEB"/>
    <w:rsid w:val="00305DA9"/>
  </w:style>
  <w:style w:type="paragraph" w:customStyle="1" w:styleId="6D39E4E2B0184C1198E7511037670C9F">
    <w:name w:val="6D39E4E2B0184C1198E7511037670C9F"/>
    <w:rsid w:val="00305DA9"/>
  </w:style>
  <w:style w:type="paragraph" w:customStyle="1" w:styleId="90CF8D6AA5854C0C959B37376A235291">
    <w:name w:val="90CF8D6AA5854C0C959B37376A235291"/>
    <w:rsid w:val="00305DA9"/>
  </w:style>
  <w:style w:type="paragraph" w:customStyle="1" w:styleId="6801260CBF844389912EC1E65901B1E7">
    <w:name w:val="6801260CBF844389912EC1E65901B1E7"/>
    <w:rsid w:val="00305DA9"/>
  </w:style>
  <w:style w:type="paragraph" w:customStyle="1" w:styleId="3FB9917C96504DF9A4D7738E71AA8480">
    <w:name w:val="3FB9917C96504DF9A4D7738E71AA8480"/>
    <w:rsid w:val="00305DA9"/>
  </w:style>
  <w:style w:type="paragraph" w:customStyle="1" w:styleId="46DF192F6EC54B94A11985507A2544AE">
    <w:name w:val="46DF192F6EC54B94A11985507A2544AE"/>
    <w:rsid w:val="00305DA9"/>
  </w:style>
  <w:style w:type="paragraph" w:customStyle="1" w:styleId="78E843EC81BB4F4AA8CD2856445722DA">
    <w:name w:val="78E843EC81BB4F4AA8CD2856445722DA"/>
    <w:rsid w:val="00305DA9"/>
  </w:style>
  <w:style w:type="paragraph" w:customStyle="1" w:styleId="4C4D842B63024B86AE76E651F490DBF4">
    <w:name w:val="4C4D842B63024B86AE76E651F490DBF4"/>
    <w:rsid w:val="00305DA9"/>
  </w:style>
  <w:style w:type="paragraph" w:customStyle="1" w:styleId="DFB0674E8F634913B7619F9806F7527C">
    <w:name w:val="DFB0674E8F634913B7619F9806F7527C"/>
    <w:rsid w:val="00305DA9"/>
  </w:style>
  <w:style w:type="paragraph" w:customStyle="1" w:styleId="7B2333C61B714F8BA3C375B60BAC5D7F">
    <w:name w:val="7B2333C61B714F8BA3C375B60BAC5D7F"/>
    <w:rsid w:val="00305DA9"/>
  </w:style>
  <w:style w:type="paragraph" w:customStyle="1" w:styleId="F80A6BA536BC4DC49CC05CBC8436D897">
    <w:name w:val="F80A6BA536BC4DC49CC05CBC8436D897"/>
    <w:rsid w:val="00305DA9"/>
  </w:style>
  <w:style w:type="paragraph" w:customStyle="1" w:styleId="04AC34A1A8074A9BA7EA9B6002F75BF5">
    <w:name w:val="04AC34A1A8074A9BA7EA9B6002F75BF5"/>
    <w:rsid w:val="00305DA9"/>
  </w:style>
  <w:style w:type="paragraph" w:customStyle="1" w:styleId="8A520F134BA7439D9E0D4A08AF4072DE">
    <w:name w:val="8A520F134BA7439D9E0D4A08AF4072DE"/>
    <w:rsid w:val="00305DA9"/>
  </w:style>
  <w:style w:type="paragraph" w:customStyle="1" w:styleId="E562825D87924965B8E656AE5A508BFA">
    <w:name w:val="E562825D87924965B8E656AE5A508BFA"/>
    <w:rsid w:val="00305DA9"/>
  </w:style>
  <w:style w:type="paragraph" w:customStyle="1" w:styleId="1AEE22E3B5364D9EB4EB882675CBAB94">
    <w:name w:val="1AEE22E3B5364D9EB4EB882675CBAB94"/>
    <w:rsid w:val="00305DA9"/>
  </w:style>
  <w:style w:type="paragraph" w:customStyle="1" w:styleId="11A0D22CA7BD46B7A26138817859B1BD">
    <w:name w:val="11A0D22CA7BD46B7A26138817859B1BD"/>
    <w:rsid w:val="00305DA9"/>
  </w:style>
  <w:style w:type="paragraph" w:customStyle="1" w:styleId="F550282034894447ACB07A5342C92F15">
    <w:name w:val="F550282034894447ACB07A5342C92F15"/>
    <w:rsid w:val="00305DA9"/>
  </w:style>
  <w:style w:type="paragraph" w:customStyle="1" w:styleId="374E005213364183B14E8BF57040B7F4">
    <w:name w:val="374E005213364183B14E8BF57040B7F4"/>
    <w:rsid w:val="00305DA9"/>
  </w:style>
  <w:style w:type="paragraph" w:customStyle="1" w:styleId="2C1F204F6D844D5097048AED0DDDB993">
    <w:name w:val="2C1F204F6D844D5097048AED0DDDB993"/>
    <w:rsid w:val="00305DA9"/>
  </w:style>
  <w:style w:type="paragraph" w:customStyle="1" w:styleId="CD89BED8546E4AA8B59C6A71B7C52AA3">
    <w:name w:val="CD89BED8546E4AA8B59C6A71B7C52AA3"/>
    <w:rsid w:val="00305DA9"/>
  </w:style>
  <w:style w:type="paragraph" w:customStyle="1" w:styleId="9D4681BFB4584DE1BCBF65CB06A629C4">
    <w:name w:val="9D4681BFB4584DE1BCBF65CB06A629C4"/>
    <w:rsid w:val="00305DA9"/>
  </w:style>
  <w:style w:type="paragraph" w:customStyle="1" w:styleId="676B3CF9BBB24A3BA7BD6D2078B8ADA7">
    <w:name w:val="676B3CF9BBB24A3BA7BD6D2078B8ADA7"/>
    <w:rsid w:val="00305DA9"/>
  </w:style>
  <w:style w:type="paragraph" w:customStyle="1" w:styleId="96C82C65455847059F960358782592C9">
    <w:name w:val="96C82C65455847059F960358782592C9"/>
    <w:rsid w:val="00305DA9"/>
  </w:style>
  <w:style w:type="paragraph" w:customStyle="1" w:styleId="C45AAE26946741F2A0EB006836D63E52">
    <w:name w:val="C45AAE26946741F2A0EB006836D63E52"/>
    <w:rsid w:val="00305DA9"/>
  </w:style>
  <w:style w:type="paragraph" w:customStyle="1" w:styleId="2E0EF705AC514103B0BEF40948820596">
    <w:name w:val="2E0EF705AC514103B0BEF40948820596"/>
    <w:rsid w:val="00305DA9"/>
  </w:style>
  <w:style w:type="paragraph" w:customStyle="1" w:styleId="DBF9C2C2756A4E1A9FB088B770ABD317">
    <w:name w:val="DBF9C2C2756A4E1A9FB088B770ABD317"/>
    <w:rsid w:val="00305DA9"/>
  </w:style>
  <w:style w:type="paragraph" w:customStyle="1" w:styleId="B43D6B8AAD014759A58DC3D7C6B891B1">
    <w:name w:val="B43D6B8AAD014759A58DC3D7C6B891B1"/>
    <w:rsid w:val="00305DA9"/>
  </w:style>
  <w:style w:type="paragraph" w:customStyle="1" w:styleId="9D565F21ABC84A51A672E9A37FB5A09F">
    <w:name w:val="9D565F21ABC84A51A672E9A37FB5A09F"/>
    <w:rsid w:val="00305DA9"/>
  </w:style>
  <w:style w:type="paragraph" w:customStyle="1" w:styleId="598EFE6DC1F64DE69796DE964EA3EB40">
    <w:name w:val="598EFE6DC1F64DE69796DE964EA3EB40"/>
    <w:rsid w:val="00D5561F"/>
  </w:style>
  <w:style w:type="paragraph" w:customStyle="1" w:styleId="4E142362F5894531AF82838467B9BE31">
    <w:name w:val="4E142362F5894531AF82838467B9BE31"/>
    <w:rsid w:val="00D5561F"/>
  </w:style>
  <w:style w:type="paragraph" w:customStyle="1" w:styleId="6368450C4EF4403F9FB20928D1A0F187">
    <w:name w:val="6368450C4EF4403F9FB20928D1A0F187"/>
    <w:rsid w:val="00D5561F"/>
  </w:style>
  <w:style w:type="paragraph" w:customStyle="1" w:styleId="81916687780148EFAC4472E071233EFB">
    <w:name w:val="81916687780148EFAC4472E071233EFB"/>
    <w:rsid w:val="00D5561F"/>
  </w:style>
  <w:style w:type="paragraph" w:customStyle="1" w:styleId="879BA142C7D544BCA54816C5CF349F78">
    <w:name w:val="879BA142C7D544BCA54816C5CF349F78"/>
    <w:rsid w:val="00D5561F"/>
  </w:style>
  <w:style w:type="paragraph" w:customStyle="1" w:styleId="12BA6589E6E34827B9F94E8FA3EDAFFB">
    <w:name w:val="12BA6589E6E34827B9F94E8FA3EDAFFB"/>
    <w:rsid w:val="00D5561F"/>
  </w:style>
  <w:style w:type="paragraph" w:customStyle="1" w:styleId="61F3474E5ACE452BACB4985D980F8E50">
    <w:name w:val="61F3474E5ACE452BACB4985D980F8E50"/>
    <w:rsid w:val="00D5561F"/>
  </w:style>
  <w:style w:type="paragraph" w:customStyle="1" w:styleId="E23D8320CA9E4018B7AA3256D7540FAD">
    <w:name w:val="E23D8320CA9E4018B7AA3256D7540FAD"/>
    <w:rsid w:val="00D5561F"/>
  </w:style>
  <w:style w:type="paragraph" w:customStyle="1" w:styleId="C62B6BDADB4747AA9AB6DB213E266209">
    <w:name w:val="C62B6BDADB4747AA9AB6DB213E266209"/>
    <w:rsid w:val="00D5561F"/>
  </w:style>
  <w:style w:type="paragraph" w:customStyle="1" w:styleId="D49FFB418BFB4B80AFA7087EA053E7FD">
    <w:name w:val="D49FFB418BFB4B80AFA7087EA053E7FD"/>
    <w:rsid w:val="00D5561F"/>
  </w:style>
  <w:style w:type="paragraph" w:customStyle="1" w:styleId="CDD2E5C87C1F4B37816C649D340D72A9">
    <w:name w:val="CDD2E5C87C1F4B37816C649D340D72A9"/>
    <w:rsid w:val="00D5561F"/>
  </w:style>
  <w:style w:type="paragraph" w:customStyle="1" w:styleId="DD276E98ABAB41EC887AC928CF5BD896">
    <w:name w:val="DD276E98ABAB41EC887AC928CF5BD896"/>
    <w:rsid w:val="00D5561F"/>
  </w:style>
  <w:style w:type="paragraph" w:customStyle="1" w:styleId="72EB0B3546DF4696B06B1A05DFBF4D30">
    <w:name w:val="72EB0B3546DF4696B06B1A05DFBF4D30"/>
    <w:rsid w:val="00D5561F"/>
  </w:style>
  <w:style w:type="paragraph" w:customStyle="1" w:styleId="1D19D17EDBEF4F348C292D34C05F296A">
    <w:name w:val="1D19D17EDBEF4F348C292D34C05F296A"/>
    <w:rsid w:val="00D5561F"/>
  </w:style>
  <w:style w:type="paragraph" w:customStyle="1" w:styleId="1E37E4AE25944F2ABBC08EBDF9A6BA36">
    <w:name w:val="1E37E4AE25944F2ABBC08EBDF9A6BA36"/>
    <w:rsid w:val="00D5561F"/>
  </w:style>
  <w:style w:type="paragraph" w:customStyle="1" w:styleId="7A1AA82D010A4C929F43D42231BC5081">
    <w:name w:val="7A1AA82D010A4C929F43D42231BC5081"/>
    <w:rsid w:val="00D5561F"/>
  </w:style>
  <w:style w:type="paragraph" w:customStyle="1" w:styleId="DB79A8FFF94B477EAB73598F084AB4C4">
    <w:name w:val="DB79A8FFF94B477EAB73598F084AB4C4"/>
    <w:rsid w:val="00D5561F"/>
  </w:style>
  <w:style w:type="paragraph" w:customStyle="1" w:styleId="E6D19B5A031C4F65AA3C6962EF0861ED">
    <w:name w:val="E6D19B5A031C4F65AA3C6962EF0861ED"/>
    <w:rsid w:val="00D5561F"/>
  </w:style>
  <w:style w:type="paragraph" w:customStyle="1" w:styleId="8DC914518019486EB0E45FEB5EA1E898">
    <w:name w:val="8DC914518019486EB0E45FEB5EA1E898"/>
    <w:rsid w:val="00D5561F"/>
  </w:style>
  <w:style w:type="paragraph" w:customStyle="1" w:styleId="131D46413ECF43A68C6AE1948CC19FB6">
    <w:name w:val="131D46413ECF43A68C6AE1948CC19FB6"/>
    <w:rsid w:val="00D5561F"/>
  </w:style>
  <w:style w:type="paragraph" w:customStyle="1" w:styleId="002133AC3DE9408E94C7095A9C052B86">
    <w:name w:val="002133AC3DE9408E94C7095A9C052B86"/>
    <w:rsid w:val="00E30EA2"/>
  </w:style>
  <w:style w:type="paragraph" w:customStyle="1" w:styleId="CDCE21CF6A9443A183C830B01EEAE5FD">
    <w:name w:val="CDCE21CF6A9443A183C830B01EEAE5FD"/>
    <w:rsid w:val="008F4343"/>
  </w:style>
  <w:style w:type="paragraph" w:customStyle="1" w:styleId="C33DE4320112472685AC932C1FFE7747">
    <w:name w:val="C33DE4320112472685AC932C1FFE7747"/>
    <w:rsid w:val="008F4343"/>
  </w:style>
  <w:style w:type="paragraph" w:customStyle="1" w:styleId="D2243DBE07734BA18BE5072BBBAF5AFA">
    <w:name w:val="D2243DBE07734BA18BE5072BBBAF5AFA"/>
    <w:rsid w:val="00413ADA"/>
  </w:style>
  <w:style w:type="paragraph" w:customStyle="1" w:styleId="E7398319E4EE4C78A1D209809971959C">
    <w:name w:val="E7398319E4EE4C78A1D209809971959C"/>
    <w:rsid w:val="00413ADA"/>
  </w:style>
  <w:style w:type="paragraph" w:customStyle="1" w:styleId="DADEB0009E2E454083B6B88C479A13CB">
    <w:name w:val="DADEB0009E2E454083B6B88C479A13CB"/>
    <w:rsid w:val="00413ADA"/>
  </w:style>
  <w:style w:type="paragraph" w:customStyle="1" w:styleId="902A53562DB74AD2A3FF57B16F8F3BD1">
    <w:name w:val="902A53562DB74AD2A3FF57B16F8F3BD1"/>
    <w:rsid w:val="00413ADA"/>
  </w:style>
  <w:style w:type="paragraph" w:customStyle="1" w:styleId="B3DB5C8C1A744C1BB774B8703AD69D48">
    <w:name w:val="B3DB5C8C1A744C1BB774B8703AD69D48"/>
    <w:rsid w:val="00413ADA"/>
  </w:style>
  <w:style w:type="paragraph" w:customStyle="1" w:styleId="9D010C9A21034694AA19F983ABCA2535">
    <w:name w:val="9D010C9A21034694AA19F983ABCA2535"/>
    <w:rsid w:val="00413ADA"/>
  </w:style>
  <w:style w:type="paragraph" w:customStyle="1" w:styleId="18FA92A502DE4FEA9A784DB344B48F4C">
    <w:name w:val="18FA92A502DE4FEA9A784DB344B48F4C"/>
    <w:rsid w:val="00413ADA"/>
  </w:style>
  <w:style w:type="paragraph" w:customStyle="1" w:styleId="C73FF06F1E7049E2BE3751F766125DC7">
    <w:name w:val="C73FF06F1E7049E2BE3751F766125DC7"/>
    <w:rsid w:val="00413ADA"/>
  </w:style>
  <w:style w:type="paragraph" w:customStyle="1" w:styleId="B4987508F47E4FC68C738ABD750EC4BF">
    <w:name w:val="B4987508F47E4FC68C738ABD750EC4BF"/>
    <w:rsid w:val="00413ADA"/>
  </w:style>
  <w:style w:type="paragraph" w:customStyle="1" w:styleId="14DDE79B4EC144CE8C398D5F54D6115C">
    <w:name w:val="14DDE79B4EC144CE8C398D5F54D6115C"/>
    <w:rsid w:val="00413ADA"/>
  </w:style>
  <w:style w:type="paragraph" w:customStyle="1" w:styleId="0576CBB00B0046FBAFA0875D3F78A96D">
    <w:name w:val="0576CBB00B0046FBAFA0875D3F78A96D"/>
    <w:rsid w:val="00413ADA"/>
  </w:style>
  <w:style w:type="paragraph" w:customStyle="1" w:styleId="2022B0C7C14A4D5591897B98B393D05B">
    <w:name w:val="2022B0C7C14A4D5591897B98B393D05B"/>
    <w:rsid w:val="00413ADA"/>
  </w:style>
  <w:style w:type="paragraph" w:customStyle="1" w:styleId="BE600CBE28DB4823B067B6E5684FBACA">
    <w:name w:val="BE600CBE28DB4823B067B6E5684FBACA"/>
    <w:rsid w:val="00413ADA"/>
  </w:style>
  <w:style w:type="paragraph" w:customStyle="1" w:styleId="F2964857C3D54E6AAE85EF3D1FAD4549">
    <w:name w:val="F2964857C3D54E6AAE85EF3D1FAD4549"/>
    <w:rsid w:val="00413ADA"/>
  </w:style>
  <w:style w:type="paragraph" w:customStyle="1" w:styleId="E13552472A4D4EC1822DC56F857EDD88">
    <w:name w:val="E13552472A4D4EC1822DC56F857EDD88"/>
    <w:rsid w:val="00413ADA"/>
  </w:style>
  <w:style w:type="paragraph" w:customStyle="1" w:styleId="B88181E4FCCF4A6FB4BC851DBB4F0C66">
    <w:name w:val="B88181E4FCCF4A6FB4BC851DBB4F0C66"/>
    <w:rsid w:val="00413ADA"/>
  </w:style>
  <w:style w:type="paragraph" w:customStyle="1" w:styleId="885375D41F0640DF97F01CC2600EF1C9">
    <w:name w:val="885375D41F0640DF97F01CC2600EF1C9"/>
    <w:rsid w:val="00413ADA"/>
  </w:style>
  <w:style w:type="paragraph" w:customStyle="1" w:styleId="25195AD5BD3042EDAAADDC3A267ADF8A">
    <w:name w:val="25195AD5BD3042EDAAADDC3A267ADF8A"/>
    <w:rsid w:val="00413ADA"/>
  </w:style>
  <w:style w:type="paragraph" w:customStyle="1" w:styleId="680D0B92946E461D988D9CA3B9855067">
    <w:name w:val="680D0B92946E461D988D9CA3B9855067"/>
    <w:rsid w:val="00413ADA"/>
  </w:style>
  <w:style w:type="paragraph" w:customStyle="1" w:styleId="85CC981ABFDD40F6BF61A780E4617BDC">
    <w:name w:val="85CC981ABFDD40F6BF61A780E4617BDC"/>
    <w:rsid w:val="00413ADA"/>
  </w:style>
  <w:style w:type="paragraph" w:customStyle="1" w:styleId="0C0EC282D65248628255568D75A8D639">
    <w:name w:val="0C0EC282D65248628255568D75A8D639"/>
    <w:rsid w:val="00413ADA"/>
  </w:style>
  <w:style w:type="paragraph" w:customStyle="1" w:styleId="62F4D40975A3423094A805EEF09D52C4">
    <w:name w:val="62F4D40975A3423094A805EEF09D52C4"/>
    <w:rsid w:val="00413ADA"/>
  </w:style>
  <w:style w:type="paragraph" w:customStyle="1" w:styleId="65F10F291BBF411A8C95BDDC8D9FA0C1">
    <w:name w:val="65F10F291BBF411A8C95BDDC8D9FA0C1"/>
    <w:rsid w:val="00413ADA"/>
  </w:style>
  <w:style w:type="paragraph" w:customStyle="1" w:styleId="DBC9DC3B25FB4B179E9EA240C16EA7B8">
    <w:name w:val="DBC9DC3B25FB4B179E9EA240C16EA7B8"/>
    <w:rsid w:val="00413ADA"/>
  </w:style>
  <w:style w:type="paragraph" w:customStyle="1" w:styleId="CA3D4F126F78411EBEA13322C151A775">
    <w:name w:val="CA3D4F126F78411EBEA13322C151A775"/>
    <w:rsid w:val="00413ADA"/>
  </w:style>
  <w:style w:type="paragraph" w:customStyle="1" w:styleId="B7B3899D3A694666864032106062F17A">
    <w:name w:val="B7B3899D3A694666864032106062F17A"/>
    <w:rsid w:val="00413ADA"/>
  </w:style>
  <w:style w:type="paragraph" w:customStyle="1" w:styleId="E77C803177E24579B55B4B3CAC7B286F">
    <w:name w:val="E77C803177E24579B55B4B3CAC7B286F"/>
    <w:rsid w:val="00413ADA"/>
  </w:style>
  <w:style w:type="paragraph" w:customStyle="1" w:styleId="99714EA80E2D40D9B5F6F857F21AEB9E">
    <w:name w:val="99714EA80E2D40D9B5F6F857F21AEB9E"/>
    <w:rsid w:val="00413ADA"/>
  </w:style>
  <w:style w:type="paragraph" w:customStyle="1" w:styleId="067DFCDEC4D74BA5A87A7114A1E26635">
    <w:name w:val="067DFCDEC4D74BA5A87A7114A1E26635"/>
    <w:rsid w:val="00413ADA"/>
  </w:style>
  <w:style w:type="paragraph" w:customStyle="1" w:styleId="64D7B44BE55E4844AF27325170D5EA64">
    <w:name w:val="64D7B44BE55E4844AF27325170D5EA64"/>
    <w:rsid w:val="00413ADA"/>
  </w:style>
  <w:style w:type="paragraph" w:customStyle="1" w:styleId="50002B1728974A119062747E102EAC5A">
    <w:name w:val="50002B1728974A119062747E102EAC5A"/>
    <w:rsid w:val="00413ADA"/>
  </w:style>
  <w:style w:type="paragraph" w:customStyle="1" w:styleId="957F4237F8C84E89838AAC00C56D9551">
    <w:name w:val="957F4237F8C84E89838AAC00C56D9551"/>
    <w:rsid w:val="00413ADA"/>
  </w:style>
  <w:style w:type="paragraph" w:customStyle="1" w:styleId="7525273C75384062B6D832809E16067C">
    <w:name w:val="7525273C75384062B6D832809E16067C"/>
    <w:rsid w:val="00413ADA"/>
  </w:style>
  <w:style w:type="paragraph" w:customStyle="1" w:styleId="66BAAAFE1B1C4A0ABDAD91D4EDC38FFA">
    <w:name w:val="66BAAAFE1B1C4A0ABDAD91D4EDC38FFA"/>
    <w:rsid w:val="00413ADA"/>
  </w:style>
  <w:style w:type="paragraph" w:customStyle="1" w:styleId="9D7663AFEE97471C92FB6DB7DDC9006D">
    <w:name w:val="9D7663AFEE97471C92FB6DB7DDC9006D"/>
    <w:rsid w:val="00413ADA"/>
  </w:style>
  <w:style w:type="paragraph" w:customStyle="1" w:styleId="14FF23B56930415B97062A8B88FC72B7">
    <w:name w:val="14FF23B56930415B97062A8B88FC72B7"/>
    <w:rsid w:val="00413ADA"/>
  </w:style>
  <w:style w:type="paragraph" w:customStyle="1" w:styleId="01B0712292D640F9B93ABD4EC64E21B6">
    <w:name w:val="01B0712292D640F9B93ABD4EC64E21B6"/>
    <w:rsid w:val="00413ADA"/>
  </w:style>
  <w:style w:type="paragraph" w:customStyle="1" w:styleId="70DD2CA1098F43D79ED97BE2CF06E83D">
    <w:name w:val="70DD2CA1098F43D79ED97BE2CF06E83D"/>
    <w:rsid w:val="00413ADA"/>
  </w:style>
  <w:style w:type="paragraph" w:customStyle="1" w:styleId="C92E1117F0AF43689642CFD76F527D58">
    <w:name w:val="C92E1117F0AF43689642CFD76F527D58"/>
    <w:rsid w:val="00413ADA"/>
  </w:style>
  <w:style w:type="paragraph" w:customStyle="1" w:styleId="AF5FF50B83E14FDB946F2A63B1CDB402">
    <w:name w:val="AF5FF50B83E14FDB946F2A63B1CDB402"/>
    <w:rsid w:val="00413ADA"/>
  </w:style>
  <w:style w:type="paragraph" w:customStyle="1" w:styleId="A35F2A71741D450E9E44B73C71B35A7F">
    <w:name w:val="A35F2A71741D450E9E44B73C71B35A7F"/>
    <w:rsid w:val="004967C8"/>
  </w:style>
  <w:style w:type="paragraph" w:customStyle="1" w:styleId="0E5F360EDAB24FF08C8BD87CE5A53BB7">
    <w:name w:val="0E5F360EDAB24FF08C8BD87CE5A53BB7"/>
    <w:rsid w:val="004967C8"/>
  </w:style>
  <w:style w:type="paragraph" w:customStyle="1" w:styleId="5A2D19E0911E4D25B27B8FF25FB98023">
    <w:name w:val="5A2D19E0911E4D25B27B8FF25FB98023"/>
    <w:rsid w:val="004967C8"/>
  </w:style>
  <w:style w:type="paragraph" w:customStyle="1" w:styleId="88630D08991A4FCE9EDA1F8ED51B054C">
    <w:name w:val="88630D08991A4FCE9EDA1F8ED51B054C"/>
    <w:rsid w:val="004967C8"/>
  </w:style>
  <w:style w:type="paragraph" w:customStyle="1" w:styleId="0A1AFD5B30C74AAAAABEBEBD27719D6A">
    <w:name w:val="0A1AFD5B30C74AAAAABEBEBD27719D6A"/>
    <w:rsid w:val="004967C8"/>
  </w:style>
  <w:style w:type="paragraph" w:customStyle="1" w:styleId="E9D2828B75704B04B621562242FE4116">
    <w:name w:val="E9D2828B75704B04B621562242FE4116"/>
    <w:rsid w:val="004967C8"/>
  </w:style>
  <w:style w:type="paragraph" w:customStyle="1" w:styleId="717936FA87A34D4394698F7DDD78B3ED">
    <w:name w:val="717936FA87A34D4394698F7DDD78B3ED"/>
    <w:rsid w:val="004967C8"/>
  </w:style>
  <w:style w:type="paragraph" w:customStyle="1" w:styleId="8119805F60D444119BD578293418A332">
    <w:name w:val="8119805F60D444119BD578293418A332"/>
    <w:rsid w:val="004967C8"/>
  </w:style>
  <w:style w:type="paragraph" w:customStyle="1" w:styleId="2077D8C239514BA8A379C6337CB21090">
    <w:name w:val="2077D8C239514BA8A379C6337CB21090"/>
    <w:rsid w:val="004967C8"/>
  </w:style>
  <w:style w:type="paragraph" w:customStyle="1" w:styleId="E8FB0EDA6D4047D79C2B9640CDE122A7">
    <w:name w:val="E8FB0EDA6D4047D79C2B9640CDE122A7"/>
    <w:rsid w:val="004967C8"/>
  </w:style>
  <w:style w:type="paragraph" w:customStyle="1" w:styleId="BC955D7D843B49E8BDF277378DB59530">
    <w:name w:val="BC955D7D843B49E8BDF277378DB59530"/>
    <w:rsid w:val="004967C8"/>
  </w:style>
  <w:style w:type="paragraph" w:customStyle="1" w:styleId="38BB9AE71C6F4848BC37632DE73540B7">
    <w:name w:val="38BB9AE71C6F4848BC37632DE73540B7"/>
    <w:rsid w:val="004967C8"/>
  </w:style>
  <w:style w:type="paragraph" w:customStyle="1" w:styleId="E681705BE6F3492DAA4C9D4535120614">
    <w:name w:val="E681705BE6F3492DAA4C9D4535120614"/>
    <w:rsid w:val="004967C8"/>
  </w:style>
  <w:style w:type="paragraph" w:customStyle="1" w:styleId="4560DD68AD434CAE85B0C41F3DFF5428">
    <w:name w:val="4560DD68AD434CAE85B0C41F3DFF5428"/>
    <w:rsid w:val="004967C8"/>
  </w:style>
  <w:style w:type="paragraph" w:customStyle="1" w:styleId="9BCD988AE41E4B068724DBDAEDD5ED34">
    <w:name w:val="9BCD988AE41E4B068724DBDAEDD5ED34"/>
    <w:rsid w:val="004967C8"/>
  </w:style>
  <w:style w:type="paragraph" w:customStyle="1" w:styleId="C63E25CE34114EAFBC97CC23880857C4">
    <w:name w:val="C63E25CE34114EAFBC97CC23880857C4"/>
    <w:rsid w:val="004967C8"/>
  </w:style>
  <w:style w:type="paragraph" w:customStyle="1" w:styleId="5C3F668ECACC462F99F219864B9B1B3A">
    <w:name w:val="5C3F668ECACC462F99F219864B9B1B3A"/>
    <w:rsid w:val="004967C8"/>
  </w:style>
  <w:style w:type="paragraph" w:customStyle="1" w:styleId="75661FC5922C46FFB35323ED4A2E22FA">
    <w:name w:val="75661FC5922C46FFB35323ED4A2E22FA"/>
    <w:rsid w:val="004967C8"/>
  </w:style>
  <w:style w:type="paragraph" w:customStyle="1" w:styleId="93F4C1D3A53C47CCA7E5676302520D5C">
    <w:name w:val="93F4C1D3A53C47CCA7E5676302520D5C"/>
    <w:rsid w:val="004967C8"/>
  </w:style>
  <w:style w:type="paragraph" w:customStyle="1" w:styleId="5BDA08733DA84E0CBD5AFE0B51474BA2">
    <w:name w:val="5BDA08733DA84E0CBD5AFE0B51474BA2"/>
    <w:rsid w:val="004967C8"/>
  </w:style>
  <w:style w:type="paragraph" w:customStyle="1" w:styleId="12AAE7DCAA1D48CCACB7ED958D2ABB9B">
    <w:name w:val="12AAE7DCAA1D48CCACB7ED958D2ABB9B"/>
    <w:rsid w:val="004967C8"/>
  </w:style>
  <w:style w:type="paragraph" w:customStyle="1" w:styleId="B8A4E4C44BD4455980E1500F060B7441">
    <w:name w:val="B8A4E4C44BD4455980E1500F060B7441"/>
    <w:rsid w:val="004967C8"/>
  </w:style>
  <w:style w:type="paragraph" w:customStyle="1" w:styleId="1895CEA21E714929AE5076FAF9BDCA9E">
    <w:name w:val="1895CEA21E714929AE5076FAF9BDCA9E"/>
    <w:rsid w:val="004967C8"/>
  </w:style>
  <w:style w:type="paragraph" w:customStyle="1" w:styleId="20296533A4814B4A91AB0C1C604B56A0">
    <w:name w:val="20296533A4814B4A91AB0C1C604B56A0"/>
    <w:rsid w:val="004967C8"/>
  </w:style>
  <w:style w:type="paragraph" w:customStyle="1" w:styleId="062CBFDAA502459A8FC90A9833285379">
    <w:name w:val="062CBFDAA502459A8FC90A9833285379"/>
    <w:rsid w:val="002575D6"/>
  </w:style>
  <w:style w:type="paragraph" w:customStyle="1" w:styleId="C6F21632484F4730B585827BD4EFEA37">
    <w:name w:val="C6F21632484F4730B585827BD4EFEA37"/>
    <w:rsid w:val="002575D6"/>
  </w:style>
  <w:style w:type="paragraph" w:customStyle="1" w:styleId="9330F1F5D4A14B17A543BCE9BF56E299">
    <w:name w:val="9330F1F5D4A14B17A543BCE9BF56E299"/>
    <w:rsid w:val="002575D6"/>
  </w:style>
  <w:style w:type="paragraph" w:customStyle="1" w:styleId="44D0A2AD3E504662B49050C621EE6520">
    <w:name w:val="44D0A2AD3E504662B49050C621EE6520"/>
    <w:rsid w:val="002575D6"/>
  </w:style>
  <w:style w:type="paragraph" w:customStyle="1" w:styleId="68492C1ECEF043C4B7EFBE548043B011">
    <w:name w:val="68492C1ECEF043C4B7EFBE548043B011"/>
    <w:rsid w:val="002575D6"/>
  </w:style>
  <w:style w:type="paragraph" w:customStyle="1" w:styleId="90CCADF9E0554D9795250B062518DCBE">
    <w:name w:val="90CCADF9E0554D9795250B062518DCBE"/>
    <w:rsid w:val="002575D6"/>
  </w:style>
  <w:style w:type="paragraph" w:customStyle="1" w:styleId="BEC9728177084E0DB79070330416638F">
    <w:name w:val="BEC9728177084E0DB79070330416638F"/>
    <w:rsid w:val="002575D6"/>
  </w:style>
  <w:style w:type="paragraph" w:customStyle="1" w:styleId="7707D05C6B7044E4B847C1BC1B045F58">
    <w:name w:val="7707D05C6B7044E4B847C1BC1B045F58"/>
    <w:rsid w:val="002575D6"/>
  </w:style>
  <w:style w:type="paragraph" w:customStyle="1" w:styleId="2AFE1993B881411D9CE74E20680ABB20">
    <w:name w:val="2AFE1993B881411D9CE74E20680ABB20"/>
    <w:rsid w:val="002575D6"/>
  </w:style>
  <w:style w:type="paragraph" w:customStyle="1" w:styleId="995BCB565CBF47BF8BBC202568A1C189">
    <w:name w:val="995BCB565CBF47BF8BBC202568A1C189"/>
    <w:rsid w:val="002575D6"/>
  </w:style>
  <w:style w:type="paragraph" w:customStyle="1" w:styleId="2902B5707F7C47C999F0485708D98371">
    <w:name w:val="2902B5707F7C47C999F0485708D98371"/>
    <w:rsid w:val="002575D6"/>
  </w:style>
  <w:style w:type="paragraph" w:customStyle="1" w:styleId="5C9E321DE66D4A3DB8421C78A5E2A77A">
    <w:name w:val="5C9E321DE66D4A3DB8421C78A5E2A77A"/>
    <w:rsid w:val="002575D6"/>
  </w:style>
  <w:style w:type="paragraph" w:customStyle="1" w:styleId="966DBF085EC94148A6C280D513F175C1">
    <w:name w:val="966DBF085EC94148A6C280D513F175C1"/>
    <w:rsid w:val="002575D6"/>
  </w:style>
  <w:style w:type="paragraph" w:customStyle="1" w:styleId="5312EB2F81174F2C86F2C52465E84451">
    <w:name w:val="5312EB2F81174F2C86F2C52465E84451"/>
    <w:rsid w:val="002575D6"/>
  </w:style>
  <w:style w:type="paragraph" w:customStyle="1" w:styleId="AA3B0A40B62F4E918901CCB6B05CA964">
    <w:name w:val="AA3B0A40B62F4E918901CCB6B05CA964"/>
    <w:rsid w:val="002575D6"/>
  </w:style>
  <w:style w:type="paragraph" w:customStyle="1" w:styleId="B6AECAD38D734E969567DE02D204F060">
    <w:name w:val="B6AECAD38D734E969567DE02D204F060"/>
    <w:rsid w:val="002575D6"/>
  </w:style>
  <w:style w:type="paragraph" w:customStyle="1" w:styleId="ED3E3E568D94452BB8024D0BFFB93258">
    <w:name w:val="ED3E3E568D94452BB8024D0BFFB93258"/>
    <w:rsid w:val="002575D6"/>
  </w:style>
  <w:style w:type="paragraph" w:customStyle="1" w:styleId="DA36D201760A4F0882BA3E4FE7408CA2">
    <w:name w:val="DA36D201760A4F0882BA3E4FE7408CA2"/>
    <w:rsid w:val="002575D6"/>
  </w:style>
  <w:style w:type="paragraph" w:customStyle="1" w:styleId="32BCD68B02904EF49B0FB29E0C235846">
    <w:name w:val="32BCD68B02904EF49B0FB29E0C235846"/>
    <w:rsid w:val="002575D6"/>
  </w:style>
  <w:style w:type="paragraph" w:customStyle="1" w:styleId="36D25295D3714B2A89522E31AE65EBF1">
    <w:name w:val="36D25295D3714B2A89522E31AE65EBF1"/>
    <w:rsid w:val="002575D6"/>
  </w:style>
  <w:style w:type="paragraph" w:customStyle="1" w:styleId="D49DDC79BE3C45CEB0FE7019561126C6">
    <w:name w:val="D49DDC79BE3C45CEB0FE7019561126C6"/>
    <w:rsid w:val="002575D6"/>
  </w:style>
  <w:style w:type="paragraph" w:customStyle="1" w:styleId="BA3C55160BE848BA9DF2F51B87C5FAFA">
    <w:name w:val="BA3C55160BE848BA9DF2F51B87C5FAFA"/>
    <w:rsid w:val="002575D6"/>
  </w:style>
  <w:style w:type="paragraph" w:customStyle="1" w:styleId="D9408824155545BAACCBF35F4363F1DA">
    <w:name w:val="D9408824155545BAACCBF35F4363F1DA"/>
    <w:rsid w:val="006139AA"/>
  </w:style>
  <w:style w:type="paragraph" w:customStyle="1" w:styleId="19D2017C331A41A1B0203EA3CFAAABA4">
    <w:name w:val="19D2017C331A41A1B0203EA3CFAAABA4"/>
    <w:rsid w:val="009244C5"/>
    <w:pPr>
      <w:spacing w:after="200" w:line="276" w:lineRule="auto"/>
    </w:pPr>
  </w:style>
  <w:style w:type="paragraph" w:customStyle="1" w:styleId="CC2B33C7FED84ED3AC026D16FE6F5796">
    <w:name w:val="CC2B33C7FED84ED3AC026D16FE6F5796"/>
    <w:rsid w:val="009244C5"/>
    <w:pPr>
      <w:spacing w:after="200" w:line="276"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ayna xmlns="1044ab89-f6bb-457b-917b-d24a37ae99a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AB72C4B7953174491A53729E2083DA2" ma:contentTypeVersion="9" ma:contentTypeDescription="Create a new document." ma:contentTypeScope="" ma:versionID="e3c932ae02c49bc068ff23698e37b10b">
  <xsd:schema xmlns:xsd="http://www.w3.org/2001/XMLSchema" xmlns:xs="http://www.w3.org/2001/XMLSchema" xmlns:p="http://schemas.microsoft.com/office/2006/metadata/properties" xmlns:ns2="1044ab89-f6bb-457b-917b-d24a37ae99a7" xmlns:ns3="2aec71fe-8039-45c7-b442-27b14b5f88b4" targetNamespace="http://schemas.microsoft.com/office/2006/metadata/properties" ma:root="true" ma:fieldsID="287b5f6e64a7f0ec2de9a510dec1b8d9" ns2:_="" ns3:_="">
    <xsd:import namespace="1044ab89-f6bb-457b-917b-d24a37ae99a7"/>
    <xsd:import namespace="2aec71fe-8039-45c7-b442-27b14b5f88b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Dayna"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44ab89-f6bb-457b-917b-d24a37ae99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Dayna" ma:index="14" nillable="true" ma:displayName="Dayna " ma:description="last piece of communication that was sent out " ma:format="Dropdown" ma:internalName="Dayna">
      <xsd:simpleType>
        <xsd:restriction base="dms:Text">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ec71fe-8039-45c7-b442-27b14b5f88b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4809546-E415-4C77-9BF9-25462F9F84A0}">
  <ds:schemaRefs>
    <ds:schemaRef ds:uri="http://schemas.microsoft.com/office/2006/metadata/properties"/>
    <ds:schemaRef ds:uri="http://schemas.microsoft.com/office/infopath/2007/PartnerControls"/>
    <ds:schemaRef ds:uri="1044ab89-f6bb-457b-917b-d24a37ae99a7"/>
  </ds:schemaRefs>
</ds:datastoreItem>
</file>

<file path=customXml/itemProps2.xml><?xml version="1.0" encoding="utf-8"?>
<ds:datastoreItem xmlns:ds="http://schemas.openxmlformats.org/officeDocument/2006/customXml" ds:itemID="{DF996A43-887B-4528-83AD-846F13768573}">
  <ds:schemaRefs>
    <ds:schemaRef ds:uri="http://schemas.microsoft.com/sharepoint/v3/contenttype/forms"/>
  </ds:schemaRefs>
</ds:datastoreItem>
</file>

<file path=customXml/itemProps3.xml><?xml version="1.0" encoding="utf-8"?>
<ds:datastoreItem xmlns:ds="http://schemas.openxmlformats.org/officeDocument/2006/customXml" ds:itemID="{23B8AB71-D9FA-46E3-83AC-9977C8D910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44ab89-f6bb-457b-917b-d24a37ae99a7"/>
    <ds:schemaRef ds:uri="2aec71fe-8039-45c7-b442-27b14b5f88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6020</Words>
  <Characters>34316</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Oregon Department of Education</Company>
  <LinksUpToDate>false</LinksUpToDate>
  <CharactersWithSpaces>402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LIS Carmen -ELD</dc:creator>
  <cp:lastModifiedBy>SPPS-Office</cp:lastModifiedBy>
  <cp:revision>2</cp:revision>
  <cp:lastPrinted>2020-10-12T16:56:00Z</cp:lastPrinted>
  <dcterms:created xsi:type="dcterms:W3CDTF">2020-10-12T17:31:00Z</dcterms:created>
  <dcterms:modified xsi:type="dcterms:W3CDTF">2020-10-12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B72C4B7953174491A53729E2083DA2</vt:lpwstr>
  </property>
</Properties>
</file>